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ối</w:t>
      </w:r>
      <w:r>
        <w:t xml:space="preserve"> </w:t>
      </w:r>
      <w:r>
        <w:t xml:space="preserve">Đức</w:t>
      </w:r>
      <w:r>
        <w:t xml:space="preserve"> </w:t>
      </w:r>
      <w:r>
        <w:t xml:space="preserve">Hữu</w:t>
      </w:r>
      <w:r>
        <w:t xml:space="preserve"> </w:t>
      </w:r>
      <w:r>
        <w:t xml:space="preserve">L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ối-đức-hữu-lý"/>
      <w:bookmarkEnd w:id="21"/>
      <w:r>
        <w:t xml:space="preserve">Bối Đức Hữu Lý</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Rên rỉ. Khóc lóc. Thở dốc. Nhục nhãn dừng ở thân thể thống khổ phát run dưới thân, thiếu niên trước mắt lộ tất cả ngọn lửa hừng hực màu đen…“Ngọc nhi… Đau quá a… Ngọc nhi…”“Xuỵt… Nhanh thôi… Cũng nhanh thôi…”“Ô… Không được… Ca ca chịu không nổi rồi… Ngọc nhi… Ngươi tha ca ca đi… Ca ca lần sau cũng không dám… Ô… Đau quá đau quá…”“Không được! Ta không yên tâm! Nếu như không làm như vậy ta không thể yên tâm a… Ca, ngươi nhẫn nại chút nữa, rất nhanh, rất nhanh thôi oh… Ngoan… Ngoan…”Tâm địa bắt đầu cứng rắn bắt buộc mình không chú ý đến lời cầu khẩn đau khổ của hắn, thiếu niên làm sao cam lòng trơ mắt mà nhìn con người dưới thân chịu khổ.</w:t>
            </w:r>
            <w:r>
              <w:br w:type="textWrapping"/>
            </w:r>
          </w:p>
        </w:tc>
      </w:tr>
    </w:tbl>
    <w:p>
      <w:pPr>
        <w:pStyle w:val="Compact"/>
      </w:pPr>
      <w:r>
        <w:br w:type="textWrapping"/>
      </w:r>
      <w:r>
        <w:br w:type="textWrapping"/>
      </w:r>
      <w:r>
        <w:rPr>
          <w:i/>
        </w:rPr>
        <w:t xml:space="preserve">Đọc và tải ebook truyện tại: http://truyenclub.com/boi-duc-huu-ly</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Rên rỉ.</w:t>
      </w:r>
    </w:p>
    <w:p>
      <w:pPr>
        <w:pStyle w:val="BodyText"/>
      </w:pPr>
      <w:r>
        <w:t xml:space="preserve">Khóc lóc.</w:t>
      </w:r>
    </w:p>
    <w:p>
      <w:pPr>
        <w:pStyle w:val="BodyText"/>
      </w:pPr>
      <w:r>
        <w:t xml:space="preserve">Thở dốc.</w:t>
      </w:r>
    </w:p>
    <w:p>
      <w:pPr>
        <w:pStyle w:val="BodyText"/>
      </w:pPr>
      <w:r>
        <w:t xml:space="preserve">Nhục nhãn dừng ở thân thể thống khổ phát run dưới thân, thiếu niên trước mắt lộ tất cả ngọn lửa hừng hực màu đen…</w:t>
      </w:r>
    </w:p>
    <w:p>
      <w:pPr>
        <w:pStyle w:val="BodyText"/>
      </w:pPr>
      <w:r>
        <w:t xml:space="preserve">“Ngọc nhi… Đau quá a… Ngọc nhi…”</w:t>
      </w:r>
    </w:p>
    <w:p>
      <w:pPr>
        <w:pStyle w:val="BodyText"/>
      </w:pPr>
      <w:r>
        <w:t xml:space="preserve">“Xuỵt… Nhanh thôi… Cũng nhanh thôi…”</w:t>
      </w:r>
    </w:p>
    <w:p>
      <w:pPr>
        <w:pStyle w:val="BodyText"/>
      </w:pPr>
      <w:r>
        <w:t xml:space="preserve">“Ô… Không được… Ca ca chịu không nổi rồi… Ngọc nhi… Ngươi tha ca ca đi… Ca ca lần sau cũng không dám… Ô… Đau quá đau quá…”</w:t>
      </w:r>
    </w:p>
    <w:p>
      <w:pPr>
        <w:pStyle w:val="BodyText"/>
      </w:pPr>
      <w:r>
        <w:t xml:space="preserve">“Không được! Ta không yên tâm! Nếu như không làm như vậy ta không thể yên tâm a… Ca, ngươi nhẫn nại chút nữa, rất nhanh, rất nhanh thôi oh… Ngoan… Ngoan…”</w:t>
      </w:r>
    </w:p>
    <w:p>
      <w:pPr>
        <w:pStyle w:val="BodyText"/>
      </w:pPr>
      <w:r>
        <w:t xml:space="preserve">Tâm địa bắt đầu cứng rắn bắt buộc mình không chú ý đến lời cầu khẩn đau khổ của hắn, thiếu niên làm sao cam lòng trơ mắt mà nhìn con người dưới thân chịu khổ. Nhưng là…</w:t>
      </w:r>
    </w:p>
    <w:p>
      <w:pPr>
        <w:pStyle w:val="BodyText"/>
      </w:pPr>
      <w:r>
        <w:t xml:space="preserve">Đều là ngươi không tốt, đều là ngươi không tốt a! Ca, sự tình cho tới bây giờ, ngươi còn có thể muốn ta làm như thế nào?</w:t>
      </w:r>
    </w:p>
    <w:p>
      <w:pPr>
        <w:pStyle w:val="BodyText"/>
      </w:pPr>
      <w:r>
        <w:t xml:space="preserve">Cho ngươi phiền não, phiền não, phiền não đến sắp điên mất!</w:t>
      </w:r>
    </w:p>
    <w:p>
      <w:pPr>
        <w:pStyle w:val="BodyText"/>
      </w:pPr>
      <w:r>
        <w:t xml:space="preserve">Ngươi còn muốn ta làm như thế nào mới có thể không sợ hãi mất đi ngươi…</w:t>
      </w:r>
    </w:p>
    <w:p>
      <w:pPr>
        <w:pStyle w:val="BodyText"/>
      </w:pPr>
      <w:r>
        <w:t xml:space="preserve">Này không là phiền não đặc biệt gì mà thiếu niên giữ, mà là một cái chân chân thiết thiết, đáng tiếc thiếu niên từ nhỏ liền vì độc chiếm kỳ lạ của mình phải chịu đắng cay…</w:t>
      </w:r>
    </w:p>
    <w:p>
      <w:pPr>
        <w:pStyle w:val="BodyText"/>
      </w:pPr>
      <w:r>
        <w:t xml:space="preserve">Chỉ là, thiếu niên không biết, hắn không biết tới một góc bi ai như vậy của ca ca, mà lại suy diễn theo một làn điệu hoàn toàn bất đồng…</w:t>
      </w:r>
    </w:p>
    <w:p>
      <w:pPr>
        <w:pStyle w:val="BodyText"/>
      </w:pPr>
      <w:r>
        <w:t xml:space="preserve">Mấy ngày sau đó</w:t>
      </w:r>
    </w:p>
    <w:p>
      <w:pPr>
        <w:pStyle w:val="BodyText"/>
      </w:pPr>
      <w:r>
        <w:t xml:space="preserve">Trong một phòng tiếp khách tư nhân tại thành phố Đài Bắc, hôm nay bất ngờ toát ra hào khí ưu nhã trầm tĩnh cùng khí tức vui vẻ thường ngày hoàn toàn bất đồng, ngay cả các phục vụ sinh mỗi người cũng chấn hưng tinh thần, toàn tâm toàn ý mà chờ mong thịnh yến đêm nay.</w:t>
      </w:r>
    </w:p>
    <w:p>
      <w:pPr>
        <w:pStyle w:val="BodyText"/>
      </w:pPr>
      <w:r>
        <w:t xml:space="preserve">“Oa! Ta cho tới bây giờ chưa một lần thấy qua tuấn nam mỹ nữ tụ tập nhiều như vậy, hôm nay thật sự là đã con mắt! Khi vừa mới giúp bọn họ rót rượu, ta hưng phấn đến thiếu chút nữa đem rượu đổ hết lên người bọn họ rồi.”Một nam phục vụ sinh tướng mạo thanh tú hai mắt tỏa sáng mà nói.</w:t>
      </w:r>
    </w:p>
    <w:p>
      <w:pPr>
        <w:pStyle w:val="BodyText"/>
      </w:pPr>
      <w:r>
        <w:t xml:space="preserve">“Ngươi tao hóa này, ai chẳng biết ngươi thật sự ước gì rượu đổ hết lên người bọn họ, mượn cơ hội tốt giúp bọn họ hảo hảo lau chùi một phen, đúng không?” Người phục vụ sinh khác trào phúng nói.</w:t>
      </w:r>
    </w:p>
    <w:p>
      <w:pPr>
        <w:pStyle w:val="BodyText"/>
      </w:pPr>
      <w:r>
        <w:t xml:space="preserve">“Ha ha! Cũng là ngươi hiểu rõ ta, bất quá tâm tư mọi người cũng không sai biệt lắm! Đừng nói ngươi không nghĩ tới a?”</w:t>
      </w:r>
    </w:p>
    <w:p>
      <w:pPr>
        <w:pStyle w:val="BodyText"/>
      </w:pPr>
      <w:r>
        <w:t xml:space="preserve">“Ai! Nghĩ muốn là muốn, đáng tiếc các tuấn nam mỹ nữ cũng đã có chủ rồi, nào tới lượt mấy người dân thường chúng ta a?”</w:t>
      </w:r>
    </w:p>
    <w:p>
      <w:pPr>
        <w:pStyle w:val="BodyText"/>
      </w:pPr>
      <w:r>
        <w:t xml:space="preserve">“Hừ! Nằm mơ cũng không phạm pháp, ngẫm lại cũng không được oh?”</w:t>
      </w:r>
    </w:p>
    <w:p>
      <w:pPr>
        <w:pStyle w:val="BodyText"/>
      </w:pPr>
      <w:r>
        <w:t xml:space="preserve">Ngay lúc chúng phục vụ sinh đang đấu võ mồm võ miệng tưng bừng, từ ngoài cửa một mỹ nhân tuyệt sắc đi vào, nhất thời làm cho tâm trạng hưng phấn của mọi người đêm nay đạt tới cao nhất!</w:t>
      </w:r>
    </w:p>
    <w:p>
      <w:pPr>
        <w:pStyle w:val="BodyText"/>
      </w:pPr>
      <w:r>
        <w:t xml:space="preserve">“Chào Tổng tài!” Tiếng hoan nghênh cùng vang lên cao độ phát ra từ nội tâm.</w:t>
      </w:r>
    </w:p>
    <w:p>
      <w:pPr>
        <w:pStyle w:val="BodyText"/>
      </w:pPr>
      <w:r>
        <w:t xml:space="preserve">“Chào mọi người.”Có chút cười, mỗi cái nhấc tay của nam tử cũng đủ tản mát ra phong thái ưu nhã hoa lệ, dạng vương tử cao quý phảng phất từ thế giới đồng thoại đi ra làm tâm hồn con người say đắm.</w:t>
      </w:r>
    </w:p>
    <w:p>
      <w:pPr>
        <w:pStyle w:val="BodyText"/>
      </w:pPr>
      <w:r>
        <w:t xml:space="preserve">Hô hấp của mọi người cũng không khỏi bị nghẹn lại.</w:t>
      </w:r>
    </w:p>
    <w:p>
      <w:pPr>
        <w:pStyle w:val="BodyText"/>
      </w:pPr>
      <w:r>
        <w:t xml:space="preserve">“Tổng tài, cho ta giúp ngươi cởi áo khoác ngoài!” Giám đốc phụ trách quản lý hết thảy sự vụ lớn nhỏ trong tiệc chiêu đãi tư nhân của Doanh nghiệp Sở thị tiến lên cung kính mà nói.</w:t>
      </w:r>
    </w:p>
    <w:p>
      <w:pPr>
        <w:pStyle w:val="BodyText"/>
      </w:pPr>
      <w:r>
        <w:t xml:space="preserve">“Không cần.”Sở Thận Chi nhẹ nhàng mà khoát tay áo, “Khách nhân đều đến đông đủ rồi sao?”</w:t>
      </w:r>
    </w:p>
    <w:p>
      <w:pPr>
        <w:pStyle w:val="BodyText"/>
      </w:pPr>
      <w:r>
        <w:t xml:space="preserve">“Đúng vậy, Âu Dương chủ tịch, Phan tiên sinh, Diệp tiên sinh cùng Lý Sa tiểu thư cũng tới.”</w:t>
      </w:r>
    </w:p>
    <w:p>
      <w:pPr>
        <w:pStyle w:val="BodyText"/>
      </w:pPr>
      <w:r>
        <w:t xml:space="preserve">“Tiểu thiếu gia? Hắn tới chưa?”</w:t>
      </w:r>
    </w:p>
    <w:p>
      <w:pPr>
        <w:pStyle w:val="BodyText"/>
      </w:pPr>
      <w:r>
        <w:t xml:space="preserve">“Chưa, tiểu thiếu gia còn chưa tới.”</w:t>
      </w:r>
    </w:p>
    <w:p>
      <w:pPr>
        <w:pStyle w:val="BodyText"/>
      </w:pPr>
      <w:r>
        <w:t xml:space="preserve">Tất cả mọi người biết tổng tài thương yêu nhất đệ đệ này, bởi vậy cũng sợ hãi chứng kiến ánh mắt thất vọng của tổng tài, nhưng không nghĩ tới tổng tài nghe vậy vẻ mặt lại bất ngờ lộ ra thiết hỉ (mừng thầm), làm cho mọi người thấy rồi không hiểu ra sao.</w:t>
      </w:r>
    </w:p>
    <w:p>
      <w:pPr>
        <w:pStyle w:val="BodyText"/>
      </w:pPr>
      <w:r>
        <w:t xml:space="preserve">“Không có việc gì, nhớ kỹ, tiểu thiếu gia vừa đến, nghĩ biện pháp ngăn chặn hắn, trước đó phái người đến cho ta biết, đừng cho hắn không báo một tiếng mà xông tới, còn có, ta cùng những khách nhân có chuyện trọng yếu muốn nói, các ngươi không cần vào hầu, biết không?”</w:t>
      </w:r>
    </w:p>
    <w:p>
      <w:pPr>
        <w:pStyle w:val="BodyText"/>
      </w:pPr>
      <w:r>
        <w:t xml:space="preserve">“Vâng!”</w:t>
      </w:r>
    </w:p>
    <w:p>
      <w:pPr>
        <w:pStyle w:val="BodyText"/>
      </w:pPr>
      <w:r>
        <w:t xml:space="preserve">“Thật là, A Thận chết tiệt này cho chúng ta đi tàu bay giấy a? Chính mình chủ động nói phải giúp A Đức các ngươi làm party kỉ niệm kết hôn, chính mình làm chủ nhưng lại đến trễ thế này, muốn hại chúng ta chết đói hả?”Một nam tử dương quang chói mắt, tướng mạo tuấn dật phi phàm ngồi trong bao sương kín tức giận đến má cũng phồng lên.</w:t>
      </w:r>
    </w:p>
    <w:p>
      <w:pPr>
        <w:pStyle w:val="BodyText"/>
      </w:pPr>
      <w:r>
        <w:t xml:space="preserve">“Diệp Phương Diêu, ngươi là quỷ chết đói đầu thai a! Người nhà ngươi không cho ngươi ăn no oh? Bất quá ta xem ngươi gần đây quả thật là gầy không ít, chắc là kết quả của việc thao ngày lẫn thao đêm? Chật chật…”Một vị thiếu phụ trẻ xinh đẹp rất không phù hợp hình tượng mà phát ra tiếng cười mang hiệu Bạch Điểu Lệ Tử. (*)</w:t>
      </w:r>
    </w:p>
    <w:p>
      <w:pPr>
        <w:pStyle w:val="BodyText"/>
      </w:pPr>
      <w:r>
        <w:t xml:space="preserve">“Hừm! Lý Sa, ngươi ghen ghét sao? Ta xem ngươi gần đây phì không ít, chắc là bị chồng lạnh nhạt, mỗi ngày ngồi một mình trong khuê phòng trống rỗng, kết quả của việc buồn rầu đến bạo ẩm (uống rượu) bạo ăn? Nếu không sao hôm nay chồng ngươi không tới?” Diệp Phương Diêu cũng không phải đèn cạn dầu, lập tức lấy lại thể diện.</w:t>
      </w:r>
    </w:p>
    <w:p>
      <w:pPr>
        <w:pStyle w:val="BodyText"/>
      </w:pPr>
      <w:r>
        <w:t xml:space="preserve">“Dẹp ngươi đi, cái gì một mình trong khuê phòng trống rỗng, bảo mẫu nhà ta hôm nay có việc, chồng ta không an tâm, đang tự mình ở nhà lo tiểu hài tử! Ta cùng hắn rất ân ái, nói không chừng bây giờ trong bụng ta đã có thêm một đứa rồi!”Lý Sa đắc ý dào dạt mà nói.</w:t>
      </w:r>
    </w:p>
    <w:p>
      <w:pPr>
        <w:pStyle w:val="BodyText"/>
      </w:pPr>
      <w:r>
        <w:t xml:space="preserve">“Ngươi là heo nái oh! Sinh không ngừng, cẩn thận vóc người biến dạng, chồng nhìn không ra, mừng cho kết quả mới a!”</w:t>
      </w:r>
    </w:p>
    <w:p>
      <w:pPr>
        <w:pStyle w:val="BodyText"/>
      </w:pPr>
      <w:r>
        <w:t xml:space="preserve">“Chật, cái này cũng không nhất định ngươi lo, coi như ta là heo nái cũng sinh mười đứa tám đứa, chung quy so với một con gà trống lớn như ngươi này một trứng cũng không đẻ được?”</w:t>
      </w:r>
    </w:p>
    <w:p>
      <w:pPr>
        <w:pStyle w:val="BodyText"/>
      </w:pPr>
      <w:r>
        <w:t xml:space="preserve">“Tất cả các ngươi đều câm miệng cho ta!”</w:t>
      </w:r>
    </w:p>
    <w:p>
      <w:pPr>
        <w:pStyle w:val="BodyText"/>
      </w:pPr>
      <w:r>
        <w:t xml:space="preserve">Âu Dương Đạo Đức một mở miệng, hai “heo nái” cùng “gà trống” nguyên bổn líu ríu trái lại lập tức an tĩnh.</w:t>
      </w:r>
    </w:p>
    <w:p>
      <w:pPr>
        <w:pStyle w:val="BodyText"/>
      </w:pPr>
      <w:r>
        <w:t xml:space="preserve">“Các ngươi hồ đồ không ra hồ đồ mà đề cập ở đây a? Nói thêm gì nữa cẩn thận ta trở mặt! Nai Con, đừng nghe bọn họ, cái gì con heo nhỏ, con gà con, tiểu hài tử, ta toàn bộ cũng không muốn! Ta chỉ cần có bảo bối Nai Con là ngươi là tốt rồi, hôm nay là kỉ niệm tròn ba năm ngày kết hôn của chúng ta, ta không cho phép ngươi suy nghĩ miên man, biết không?”Gắt gao mà ôm bảo bối yêu vào trong lòng, Âu Dương Đạo Đức vừa thân lại vừa dỗ mà nói.</w:t>
      </w:r>
    </w:p>
    <w:p>
      <w:pPr>
        <w:pStyle w:val="BodyText"/>
      </w:pPr>
      <w:r>
        <w:t xml:space="preserve">“Nhưng là… Ta thật là một trứng cũng không đẻ được a! Âu Dương gia các ngươi có một mình ngươi là con trai độc nhất, chuyện nối dõi tông đường phải dựa vào ngươi rồi, nhưng hôm nay lại…”Phan Tuấn Vĩ rúc vào trong lòng chủ nhân, lo lắng tiều tụy mà nói.</w:t>
      </w:r>
    </w:p>
    <w:p>
      <w:pPr>
        <w:pStyle w:val="BodyText"/>
      </w:pPr>
      <w:r>
        <w:t xml:space="preserve">“Cái gì trứng với không trứng, các ngươi nói cái gì a? Là ai muốn đẻ trứng a?”Mở cửa tiêu sái đi đến, Sở Thận Chi vừa đi vừa bỏ áo khoác ngoài trên người, thẳng gọi mọi người đang đứng đần ra, bốn phía một mảnh lạnh ngắt như tờ.</w:t>
      </w:r>
    </w:p>
    <w:p>
      <w:pPr>
        <w:pStyle w:val="BodyText"/>
      </w:pPr>
      <w:r>
        <w:t xml:space="preserve">Chỉ bất quá bọn họ không thể như vậy vì vóc dáng kinh diễm thon dài ưu mỹ của Sở Thận Chi, mà là…</w:t>
      </w:r>
    </w:p>
    <w:p>
      <w:pPr>
        <w:pStyle w:val="BodyText"/>
      </w:pPr>
      <w:r>
        <w:t xml:space="preserve">Trầm mặc… Trầm mặc… Vẫn trầm mặc!</w:t>
      </w:r>
    </w:p>
    <w:p>
      <w:pPr>
        <w:pStyle w:val="BodyText"/>
      </w:pPr>
      <w:r>
        <w:t xml:space="preserve">Tại ba mươi giây yên tĩnh trôi qua, trời còn thương, rốt cục có một vị chiến sĩ chính nghĩa dũng cảm thấy nghĩa động thân bước ra!</w:t>
      </w:r>
    </w:p>
    <w:p>
      <w:pPr>
        <w:pStyle w:val="BodyText"/>
      </w:pPr>
      <w:r>
        <w:t xml:space="preserve">“Ngươi… Ngươi… Sở… Sở Thận Chi! Ngươi điên rồi? Ăn mặc cái dạng này, ngươi có lầm hay không? Ngươi muốn phát xuân (=phát dục) cũng không nhất định lựa vào lúc này? Hôm nay là ngày kỉ niệm kết hôn chúc mừng A Đức cùng Nai Con nhà hắn, không phải ngày tới tuyển mỹ tú tân lang Tây Thi (**)! Đệ đệ ngươi gần đây không phải quản ngươi rất chặt sao? Ngươi sao còn dám mặc thành như vậy đi ra gặp người? Ngươi không muốn sống nữa, mấy người chúng ta đây còn muốn bảo vệ tròng mắt chúng ta!”Diệp Phương Diêu đau đầu mà vuốt vuốt mày.</w:t>
      </w:r>
    </w:p>
    <w:p>
      <w:pPr>
        <w:pStyle w:val="BodyText"/>
      </w:pPr>
      <w:r>
        <w:t xml:space="preserve">Thật sự không phải Diệp Phương Diêu hắn quá mức bảo thủ, cũng không phải Diệp Phương Diêu hắn quá mức kinh ngạc, chỉ bất quá tổng tài Doanh nghiệp Sở thị luôn luôn quần áo cao nhã, phẩm vị bất phàm, hôm nay không biết là phát điên gì, hay là phạm mê gái gì, mà lại mặc một cái áo sơmi cùng một cái quần jean xuất hiện tại nơi công cộng, thật là đủ làm hắn mất mặt xấu hổ!</w:t>
      </w:r>
    </w:p>
    <w:p>
      <w:pPr>
        <w:pStyle w:val="BodyText"/>
      </w:pPr>
      <w:r>
        <w:t xml:space="preserve">Oh! Ngươi hỏi ta tại sao mặc áo sơmi cùng quần jean chính là mất mặt xấu hổ? Ô… Vấn đề vốn là Sở đại tổng tài này không biết là dây thần kinh nào không đúng, áo sơmi một loạt nút thắt nhưng một viên cũng không cài lại! Quần thấp thắt lưng thấp đến thiếu chút nữa có thể chứng kiến cái loại “mao” này a!</w:t>
      </w:r>
    </w:p>
    <w:p>
      <w:pPr>
        <w:pStyle w:val="BodyText"/>
      </w:pPr>
      <w:r>
        <w:t xml:space="preserve">“A! Không nên không nên! Đại thiếu gia của ta, bà cô của ta, van cầu ngươi, thắt toàn bộ nút áo sơmi cho ta, một viên cũng không bỏ sót! Quần kéo cao đến trên thắt lưng cho ta, một tấc thịt cũng không được lộ ra! Ta van ngươi ta van ngươi! Từ sau lần nọ ngươi ‘leo núi’, tính tình đệ đệ ngươi vốn càng lúc càng cổ quái, nếu cho hắn nhìn thấy mấy người chúng ta xem hết thân thể ngươi, tròng mắt chúng ta khẳng định bị hắn móc ra ngâm rượu ăn! Nể tình bạn tốt nhiều năm của chúng ta, van cầu ngươi đừng hãm hại chúng ta!”Diệp Phương Diêu vừa chắp tay vừa thở dài, chỉ kém không quỳ xuống cầu Sở Thận Chi.</w:t>
      </w:r>
    </w:p>
    <w:p>
      <w:pPr>
        <w:pStyle w:val="BodyText"/>
      </w:pPr>
      <w:r>
        <w:t xml:space="preserve">“Sợ cái gì a! Yên tâm, Ngọc nhi nhà ta tối hôm nay sẽ đến.”Sở Thận Chi chẳng những một điểm cũng không bị ảnh hưởng bởi hào khí khẩn trương tại hiện trường, ngược lại thoải mái mà đi tới trước mặt mọi người tư thái ưu mỹ mà duỗi lưng một cái, “A ha! Thật buồn ngủ oh! Tối hôm qua Ngọc nhi nhà chúng ta cũng không cho ta ngủ, thật sự là rất mạnh, khiến cho ta chịu không được.”</w:t>
      </w:r>
    </w:p>
    <w:p>
      <w:pPr>
        <w:pStyle w:val="BodyText"/>
      </w:pPr>
      <w:r>
        <w:t xml:space="preserve">Cái duỗi thắt lưng hết mức này của Sở Thận Chi đủ một phút đồng hồ, lâu đến đủ để cho chúng bạn tốt thấy rõ vùng thắt lưng giữa mông của hắn lộ ra…</w:t>
      </w:r>
    </w:p>
    <w:p>
      <w:pPr>
        <w:pStyle w:val="BodyText"/>
      </w:pPr>
      <w:r>
        <w:t xml:space="preserve">Thật sự là đủ rồi…</w:t>
      </w:r>
    </w:p>
    <w:p>
      <w:pPr>
        <w:pStyle w:val="BodyText"/>
      </w:pPr>
      <w:r>
        <w:t xml:space="preserve">Mọi người đưa mắt nhìn nhau, không khỏi đồng loạt thở dài.</w:t>
      </w:r>
    </w:p>
    <w:p>
      <w:pPr>
        <w:pStyle w:val="BodyText"/>
      </w:pPr>
      <w:r>
        <w:t xml:space="preserve">Nguyên lai Sở gia lớn nhỏ hôm nay khác thường như thế, nhưng so sánh trang phục nóng bỏng của tân lang Tây Thi, tất cả là vì muốn “hiến bảo” a!</w:t>
      </w:r>
    </w:p>
    <w:p>
      <w:pPr>
        <w:pStyle w:val="BodyText"/>
      </w:pPr>
      <w:r>
        <w:t xml:space="preserve">Chỉ thấy trên da thịt trắng tích bóng loáng của sở mỹ nhân, từ thắt lưng kéo dài đến giữa hông, xăm một bộ song long đồ trông rất sống động.</w:t>
      </w:r>
    </w:p>
    <w:p>
      <w:pPr>
        <w:pStyle w:val="BodyText"/>
      </w:pPr>
      <w:r>
        <w:t xml:space="preserve">Nhìn kỹ, hoàn lại có thể thấy được hai cái vật cát tường nguyên bổn tư thái lẫm liệt, tượng trưng thần thánh, dĩ nhiên quỷ dị mà quấn quanh nhau, ánh mắt thê diễm, toàn thân tản mát ra không khí diêm dúa, rõ ràng chính là đang… đang… Giao hợp!</w:t>
      </w:r>
    </w:p>
    <w:p>
      <w:pPr>
        <w:pStyle w:val="BodyText"/>
      </w:pPr>
      <w:r>
        <w:t xml:space="preserve">Mọi người tuy thân kinh bách chiến, cũng không tránh khỏi sợ huynh đệ Sở gia này biến thái đến không nhẹ.</w:t>
      </w:r>
    </w:p>
    <w:p>
      <w:pPr>
        <w:pStyle w:val="BodyText"/>
      </w:pPr>
      <w:r>
        <w:t xml:space="preserve">“Ngươi… Ngươi bị ngược cuồng! Bị đệ đệ ngươi ở trên người xăm loại này, không phải mắc cỡ đến nhảy sông Đạm Thủy (tên 1 con sông ở Đài Loan) cũng là xấu hổ, ngươi dĩ nhiên còn dám nghênh ngang như vậy mà đi ra lúc này, thật sự ngươi đủ rồi!”Diệp Phương Diêu rốt cục không nhịn được mặt đỏ tới mang tai mà vỡ miệng mắng to!</w:t>
      </w:r>
    </w:p>
    <w:p>
      <w:pPr>
        <w:pStyle w:val="BodyText"/>
      </w:pPr>
      <w:r>
        <w:t xml:space="preserve">“Di, ta còn chưa nói, ngươi sao biết hình xăm của ta là Ngọc nhi nhà ta xăm lên?”Sở Thận Chi kinh ngạc mà nháy mắt mấy cái.</w:t>
      </w:r>
    </w:p>
    <w:p>
      <w:pPr>
        <w:pStyle w:val="BodyText"/>
      </w:pPr>
      <w:r>
        <w:t xml:space="preserve">“Nói nhảm! Trên đời này trừ bảo bối đệ đệ ngươi ra, ai còn có lá gan to đến dám chạm một cọng lông của Sở đại tổng tài ngươi a? Sớm bị cao thủ kiếm đạo của ngươi chặt thành mười bảy, mười tám đoạn rồi!”</w:t>
      </w:r>
    </w:p>
    <w:p>
      <w:pPr>
        <w:pStyle w:val="BodyText"/>
      </w:pPr>
      <w:r>
        <w:t xml:space="preserve">“Hắc hắc, nói cũng đúng oh! Diệp Phương Diêu, không nghĩ tới ngươi hoàn lại thông minh dã man tới vậy a! Kỳ quái sao ngươi đi chơi mà không bị người nhà ngươi xoay quanh đây?”</w:t>
      </w:r>
    </w:p>
    <w:p>
      <w:pPr>
        <w:pStyle w:val="BodyText"/>
      </w:pPr>
      <w:r>
        <w:t xml:space="preserve">“Này… Này… Ai cần ngươi lo!” Diệp Phương Diêu bị giẫm đau đớn, tức giận đến giơ chân, “Mau mặc quần áo cho ta! Ngươi rốt cuộc có sợ hay không xấu hổ a?”</w:t>
      </w:r>
    </w:p>
    <w:p>
      <w:pPr>
        <w:pStyle w:val="BodyText"/>
      </w:pPr>
      <w:r>
        <w:t xml:space="preserve">“Ta tại sao phải thẹn? Ngọc nhi nhà ta yêu ta muốn chết, yêu đến vì ta không tiếc khổ công đi học hình xăm, cái hình xăm này là minh chứng tốt nhất hắn yêu ta, ta ước gì cho toàn bộ thế giới xem đây! Làm chi phải thẹn a?”</w:t>
      </w:r>
    </w:p>
    <w:p>
      <w:pPr>
        <w:pStyle w:val="BodyText"/>
      </w:pPr>
      <w:r>
        <w:t xml:space="preserve">Mọi người nghe vậy không khỏi gửi gắm đồng tình vô hạn với tiểu đệ Sở gia.</w:t>
      </w:r>
    </w:p>
    <w:p>
      <w:pPr>
        <w:pStyle w:val="BodyText"/>
      </w:pPr>
      <w:r>
        <w:t xml:space="preserve">Khe khẽ thở dài, thân là bạn tốt thật đã nhiều năm của hai huynh đệ Sở gia, Âu Dương Đạo Đức quyết định nói ra lời công đạo, “A Thận, theo ta với hiểu biết Thiên Ngọc lão đệ, đây không phải bổn ý của hắn? Tính chiếm hữu của hắn đối với ngươi mọi người chúng ta hoàn lại không rõ ràng sao? Hắn sẽ điên cuồng đến lưu lại trên người ngươi cái hình xăm này hẳn là muốn ngươi cảm giác hổ thẹn, bước kế tiếp là không dám trước mặt người khác cởi áo tháo thắt lưng? Sao ngươi bây giờ ngược lại làm trái điều đó, đặc biệt đại lộ ra, vạn nhất nếu như bị đệ đệ ngươi biết, ta khẳng định ngươi phải khốn đốn rồi!”</w:t>
      </w:r>
    </w:p>
    <w:p>
      <w:pPr>
        <w:pStyle w:val="BodyText"/>
      </w:pPr>
      <w:r>
        <w:t xml:space="preserve">“Ôi…hì hì! Ngọc nhi nhà ta là ta một tay nuôi lớn, sao ta không biết hắn đang suy nghĩ cái gì, nhưng không có biện pháp a! Là ta nhịn được không muốn cho mọi người xem a! Xem Ngọc nhi ta yêu ta bao nhiêu, suy nghĩ độc chiếm ta hết mực! Trước kia luôn là ta đuổi theo hắn chạy trốn, nhưng từ sau khi hắn hiểu lầm ta theo Lâm Trí Viễn thuê phòng khách sạn, hắn đối với ta khẩn trương rồi, sợ ta bị người ta lừa gạt trốn, dính ta được thì dính ngay, ta thật coi như hàm ngư phiên thân (đổi đời), nhân họa đắc phúc a! Ha ha ha…”</w:t>
      </w:r>
    </w:p>
    <w:p>
      <w:pPr>
        <w:pStyle w:val="BodyText"/>
      </w:pPr>
      <w:r>
        <w:t xml:space="preserve">“Ha cái đầu ngươi! Ta xem ngươi căn bản vốn là chơi với lửa, cẩn thận một chút không thì một sơ sẩy để lửa thiêu đến mông, đến lúc đó cũng đừng tới tìm chúng ta khóc a!”Diệp Phương Diêu châm chọc mà nói.</w:t>
      </w:r>
    </w:p>
    <w:p>
      <w:pPr>
        <w:pStyle w:val="BodyText"/>
      </w:pPr>
      <w:r>
        <w:t xml:space="preserve">“Hừ! Cái này sẽ không cần ngươi nhọc tâm, mặc kệ Ngọc nhi nhà ta làm gì với ta, ta đều vui vẻ chịu đựng, hào phóng thẳng thắn thành khẩn, cũng không giống người nào đó, rõ ràng bị ngược mà sảng khoái muốn chết, trong miệng hoàn lại chết cũng không thừa nhận, phải như trẻ con trực tiếp nói chán ghét thì chán ghét, thật sự là khẩu thị tâm phi a!”</w:t>
      </w:r>
    </w:p>
    <w:p>
      <w:pPr>
        <w:pStyle w:val="BodyText"/>
      </w:pPr>
      <w:r>
        <w:t xml:space="preserve">Những lời này của Sở Thận Chi có thể nói là trúng tim đen, bất quá nghe xong Diệp Phương Diêu ngoại trừ mặt đỏ tới mang tai, hoàn lại còn khối người ở đây!</w:t>
      </w:r>
    </w:p>
    <w:p>
      <w:pPr>
        <w:pStyle w:val="BodyText"/>
      </w:pPr>
      <w:r>
        <w:t xml:space="preserve">“Ai nha! Phan tiên sinh, sao mặt ngươi đỏ như vậy a? Ngươi như vậy không phải chưa đánh đã khai rồi ma! Xin lỗi a! Ta thật sự không phải đang nói ngươi, nhưng hôm nay ngươi là nhân vật chính của party, ta cũng không dám đắc tội ngươi oh!”Sở Thận Chi tinh nghịch mà nháy mắt mấy cái.</w:t>
      </w:r>
    </w:p>
    <w:p>
      <w:pPr>
        <w:pStyle w:val="BodyText"/>
      </w:pPr>
      <w:r>
        <w:t xml:space="preserve">“Sở Thận Chi! Ngươi làm rõ ràng cho ta, loại nhất đẳng lương dân như những người đoan chính chúng ta mặt đỏ vốn là hiểu được lễ nghĩa liêm sỉ, không giống loại người hai mặt như ngươi, trước mặt đệ đệ ngươi liền giả bộ ngoan ngoãn, nói tuyệt không trêu hoa ghẹo nguyệt, nhưng sau lưng lại trước mặt mọi người cởi áo tháo thắt lưng, đặc biệt đại lộ ra, ta nhất định phải nói cho đệ đệ ngươi!”</w:t>
      </w:r>
    </w:p>
    <w:p>
      <w:pPr>
        <w:pStyle w:val="BodyText"/>
      </w:pPr>
      <w:r>
        <w:t xml:space="preserve">“Ai u, ta thật sợ oh!”Sở Thận Chi cố tình kiều nhược mà vỗ vỗ ngực, “Nói a nói a! Ngươi đi nói a! Ngươi nếu có gan cho Ngọc nhi nhà ta biết ngươi xem hình xăm của ta, không sợ tròng mắt bị móc ra như vậy thì đi nói a! Ha ha ha…”</w:t>
      </w:r>
    </w:p>
    <w:p>
      <w:pPr>
        <w:pStyle w:val="BodyText"/>
      </w:pPr>
      <w:r>
        <w:t xml:space="preserve">“Cười thật là vui vẻ a! Ca ca.”</w:t>
      </w:r>
    </w:p>
    <w:p>
      <w:pPr>
        <w:pStyle w:val="BodyText"/>
      </w:pPr>
      <w:r>
        <w:t xml:space="preserve">Cửa bao sương bị dùng sức đạp ra, một thiếu niên phong thần tuấn lãng, mặt mang sương lạnh đi vào.</w:t>
      </w:r>
    </w:p>
    <w:p>
      <w:pPr>
        <w:pStyle w:val="BodyText"/>
      </w:pPr>
      <w:r>
        <w:t xml:space="preserve">Chết chắc rồi!</w:t>
      </w:r>
    </w:p>
    <w:p>
      <w:pPr>
        <w:pStyle w:val="BodyText"/>
      </w:pPr>
      <w:r>
        <w:t xml:space="preserve">Mọi người thấy thế trong lòng cũng cùng kêu lên sợ hãi, mà Sở Thận Chi càng lại sợ đến sắc mặt trắng bệch, thiếu chút nữa hôn mê bất tỉnh.</w:t>
      </w:r>
    </w:p>
    <w:p>
      <w:pPr>
        <w:pStyle w:val="BodyText"/>
      </w:pPr>
      <w:r>
        <w:t xml:space="preserve">“Cười a! Sao không tiếp tục cười? Chẳng lẽ ca ca nhìn thấy đệ đệ ta liền mất hứng sao?”</w:t>
      </w:r>
    </w:p>
    <w:p>
      <w:pPr>
        <w:pStyle w:val="BodyText"/>
      </w:pPr>
      <w:r>
        <w:t xml:space="preserve">“Không… Không… Ta… Ta…”</w:t>
      </w:r>
    </w:p>
    <w:p>
      <w:pPr>
        <w:pStyle w:val="BodyText"/>
      </w:pPr>
      <w:r>
        <w:t xml:space="preserve">Ô… Muốn chết! Tên giám đốc hỗn đản này sao không đến thông báo trước một tiếng, hại ta bị Ngọc nhi túm gọn tại chỗ, như thế này nhất định phải chộp đồ đần kia tới để chăm sóc đại hình, nếu không khó tiêu mối hận trong lòng ta!</w:t>
      </w:r>
    </w:p>
    <w:p>
      <w:pPr>
        <w:pStyle w:val="BodyText"/>
      </w:pPr>
      <w:r>
        <w:t xml:space="preserve">“Tổng tài, xin… Xin lỗi, không phải ta không đến thông báo trước, là… Là tiểu thiếu gia hắn… Hắn…” Giám đốc đã sợ đến mồ hôi lạnh chảy ròng ròng vội vàng nhảy ra tỏ vẻ trung thành.</w:t>
      </w:r>
    </w:p>
    <w:p>
      <w:pPr>
        <w:pStyle w:val="BodyText"/>
      </w:pPr>
      <w:r>
        <w:t xml:space="preserve">“Là ta không cho hắn vào thông báo, ngươi có ý kiến gì sao? Ca ca.” Nhíu mày, Sở Thiên Ngọc lạnh lùng cười.</w:t>
      </w:r>
    </w:p>
    <w:p>
      <w:pPr>
        <w:pStyle w:val="BodyText"/>
      </w:pPr>
      <w:r>
        <w:t xml:space="preserve">“Không… Không có, ca ca không có ý kiến, phân phó của Ngọc nhi ca ca sao dám có ý kiến? Hắc hắc.” Đối với đệ đệ yêu mến lấy lòng mà cười, một quay sang, Sở Thận Chi liền hung hăng trừng mắt nhìn tên giám đốc ngu ngốc kia liếc mắt một cái, “Trần giám đốc, nơi này không có chuyện của ngươi rồi, nhanh đi xuống cho ta!”</w:t>
      </w:r>
    </w:p>
    <w:p>
      <w:pPr>
        <w:pStyle w:val="BodyText"/>
      </w:pPr>
      <w:r>
        <w:t xml:space="preserve">Chờ sau khi tên giám đốc xui xẻo kia như đạt được đại xá mà chạy thoát, Sở Thận Chi lập tức đau đớn đáng thương đi tới trước mặt đệ đệ cúi đầu không nói.</w:t>
      </w:r>
    </w:p>
    <w:p>
      <w:pPr>
        <w:pStyle w:val="BodyText"/>
      </w:pPr>
      <w:r>
        <w:t xml:space="preserve">“Hừm! Tiểu mỹ nhân, bây giờ mới bắt đầu giả bộ đáng thương ngây thơ không phải đã quá muộn sao? Ngươi không phải mới vừa làm tân lang Tây Thi rất sảng khoái sao?”Dùng một ngón tay nâng cằm mỹ nhân, Sở Thiên Ngọc nhẹ điêu mà nói.</w:t>
      </w:r>
    </w:p>
    <w:p>
      <w:pPr>
        <w:pStyle w:val="BodyText"/>
      </w:pPr>
      <w:r>
        <w:t xml:space="preserve">Ủy khuất mà nhào vào trong lòng thiếu niên, Sở Thận Chi khóc một bả nước mắt nước mũi, “Ô… Ngọc nhi, ca ca là bị bức, là bọn hắn bảo ta cởi, bọn họ nói nếu như ta không cởi cho bọn hắn xem, bọn họ sẽ đem ta XXX, ta vì thay ngươi thủ thân, không thể làm gì khác hơn là chiều theo bọn hắn, ô… Ta cũng vậy. Ngàn vạn lần không muốn a!”Cũng không biết đệ đệ mới rồi rốt cuộc nghe trộm được bao nhiêu, Sở Thận Chi vì bảo vệ tánh mạng không thể làm gì khác hơn là trước tiên bịa chuyện đặt điều gây rối.</w:t>
      </w:r>
    </w:p>
    <w:p>
      <w:pPr>
        <w:pStyle w:val="BodyText"/>
      </w:pPr>
      <w:r>
        <w:t xml:space="preserve">“Sở Thận Chi! Ngươi… Ngươi nói hưu nói vượn gì vậy a? Ngươi bán đứng bằng hữu, hỗn đản không nghĩa khí!”Diệp Phương Diêu nghe vậy tức giận đến vỡ miệng mắng to.</w:t>
      </w:r>
    </w:p>
    <w:p>
      <w:pPr>
        <w:pStyle w:val="BodyText"/>
      </w:pPr>
      <w:r>
        <w:t xml:space="preserve">“Ngươi mới không nghĩa khí! Nhìn thấy bằng hữu gặp nạn hỗ trợ giúp đỡ người bị nạn sẽ chết oh?” Sở Thận Chi nói như chuyện đương nhiên, mặt không đỏ khí không suyễn.</w:t>
      </w:r>
    </w:p>
    <w:p>
      <w:pPr>
        <w:pStyle w:val="BodyText"/>
      </w:pPr>
      <w:r>
        <w:t xml:space="preserve">“Ngươi… Ngươi…”Cho tới bây giờ chưa từng thấy người bất phân trái phải như vậy, Diệp Phương Diêu đã tức đến nói không ra lời.</w:t>
      </w:r>
    </w:p>
    <w:p>
      <w:pPr>
        <w:pStyle w:val="BodyText"/>
      </w:pPr>
      <w:r>
        <w:t xml:space="preserve">“Ta thế nào? Nghĩ lúc đầu ngươi rời nhà bỏ đi không phải ta lưu ngươi lại, tại nhà ta ăn nhờ ở đậu lâu như vậy, bây giờ cũng nên báo ân đi?”</w:t>
      </w:r>
    </w:p>
    <w:p>
      <w:pPr>
        <w:pStyle w:val="BodyText"/>
      </w:pPr>
      <w:r>
        <w:t xml:space="preserve">“Ngươi câm miệng cho ta!”</w:t>
      </w:r>
    </w:p>
    <w:p>
      <w:pPr>
        <w:pStyle w:val="BodyText"/>
      </w:pPr>
      <w:r>
        <w:t xml:space="preserve">Sở Thiên Ngọc ra lệnh một tiếng, Sở Thận Chi lập tức câm như hến.</w:t>
      </w:r>
    </w:p>
    <w:p>
      <w:pPr>
        <w:pStyle w:val="BodyText"/>
      </w:pPr>
      <w:r>
        <w:t xml:space="preserve">“Còn không mau mặc quần áo cho ta! Ngươi hoàn lại hiềm khích không đủ nhiều, không đủ lâu sao?”Hung hăng trừng mắt nhìn ca ca to gan lớn mật, bằng mặt không bằng lòng liếc mắt một cái, Sở Thiên Ngọc ngẩng đầu đối mọi người lạnh lùng nói: “Khiến mọi người chê cười, Sở Thiên Ngọc ta vốn tường tận mọi chuyện, không oan uổng người, ta biết các ngươi bị ép xem trận thoát y tú này, ta không trách các ngươi. Nhưng ta xin khuyên mọi người nên nhanh đem những hình ảnh đã thấy vừa rồi từ trong đầu xóa đi hoàn toàn, vĩnh viễn cũng không nhớ tới thì hơn, nếu không sau này ta nghe được bất luận kẻ nào đề cập tới chuyện hôm nay… Hừm! Các vị, như vậy đừng trách Sở Thiên Ngọc ta trở mặt!”</w:t>
      </w:r>
    </w:p>
    <w:p>
      <w:pPr>
        <w:pStyle w:val="BodyText"/>
      </w:pPr>
      <w:r>
        <w:t xml:space="preserve">Tất cả mọi người biết tiểu lão đệ này tính cách cổ quái, khó chịu lên là rất khó dây vào, đều gật đầu gọi vâng.</w:t>
      </w:r>
    </w:p>
    <w:p>
      <w:pPr>
        <w:pStyle w:val="BodyText"/>
      </w:pPr>
      <w:r>
        <w:t xml:space="preserve">“Tốt lắm, hôm nay vốn là party kỉ niệm kết hôn của Âu Dương đại ca cùng Phan đại ca, mọi người chúng ta không nên làm giảm vui vẻ của bọn hắn, nhanh nâng chén cuồng hoan đi!”Cười khanh khách mà giơ lên chén rượu, Sở Thiên Ngọc vừa chuyển đề tài, “Về phần ngươi! Ca ca… Khoản nợ này về nhà ta tính sổ đủ với ngươi!”</w:t>
      </w:r>
    </w:p>
    <w:p>
      <w:pPr>
        <w:pStyle w:val="BodyText"/>
      </w:pPr>
      <w:r>
        <w:t xml:space="preserve">Hoàn chương 1</w:t>
      </w:r>
    </w:p>
    <w:p>
      <w:pPr>
        <w:pStyle w:val="BodyText"/>
      </w:pPr>
      <w:r>
        <w:t xml:space="preserve">(*) Bạch Điểu Lệ Tử là Shiratori Reiko – tên một truyện tranh nổi tiếng của Nhật (1993). Đây là một cô gái xinh đẹp, nhà giàu nhưng kiêu ngạo. Có kiểu cười đặc trưng là “Hoho Haha”. Từ truyện này đã có nhiều người sử dụng tiếng cười của Shiratori Reiko như một kiểu mẫu trong các truyện hài hước.</w:t>
      </w:r>
    </w:p>
    <w:p>
      <w:pPr>
        <w:pStyle w:val="Compact"/>
      </w:pPr>
      <w:r>
        <w:t xml:space="preserve">(**) Tân lang Tây Thi: nghĩa là “Tây Thi trầu cau”, là những cô gái ăn mặc khêu gợi bán trầu cau và thuốc lá trong các quầy dọc đường tại các thành phố ở Đài Loan. Các quầy bán hàng này thường được chiếu sáng bằng đèn neon và có thể nhìn thấu qua ***g kiếng, tương tự những người mẫu chiêu hàng trong các tiệm quần áo.</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ầng thượng vương quốc của Doanh nghiệp Sở thị, tổng tài Doanh nghiệp Sở thị nắm quyền lực chí cao vô thượng, nhưng giờ phút này lại đang hoảng sợ bất an mà đi qua đi lại vòng vòng.</w:t>
      </w:r>
    </w:p>
    <w:p>
      <w:pPr>
        <w:pStyle w:val="BodyText"/>
      </w:pPr>
      <w:r>
        <w:t xml:space="preserve">“Tổng tài, không phải tiểu tổ tông Sở gia chúng ta vừa lại có chuyện gì rồi?” Vương Gia Vĩ mang danh xưng ‘thiên tài thư ký’ thấy thế cơ trí mà nói.</w:t>
      </w:r>
    </w:p>
    <w:p>
      <w:pPr>
        <w:pStyle w:val="BodyText"/>
      </w:pPr>
      <w:r>
        <w:t xml:space="preserve">“Đúng vậy đúng vậy! Vương thư ký, ngươi mau giúp ta nghĩ biện pháp, ta bây giờ cũng không biết phải làm sao?”</w:t>
      </w:r>
    </w:p>
    <w:p>
      <w:pPr>
        <w:pStyle w:val="BodyText"/>
      </w:pPr>
      <w:r>
        <w:t xml:space="preserve">Rõ ràng là một đời kỳ tài luôn hùng tài vĩ lược, túc trí đa mưu, xưng bá một phương, mặc kệ nan đề gì đến tay hắn cũng có thể thoải mái mà nghênh nhận giải quyết, tại sao mỗi lần đụng đến chuyện đệ đệ nhà mình, liền phiền não đến như trời sắp sập tới nơi, một bộ dáng thúc thủ vô sách đây?</w:t>
      </w:r>
    </w:p>
    <w:p>
      <w:pPr>
        <w:pStyle w:val="BodyText"/>
      </w:pPr>
      <w:r>
        <w:t xml:space="preserve">Vương Gia Vĩ vừa lại lần nữa ở đây thể nghiệm đến chân lý tuyệt đối “Trời sinh vạn vật, một vật khắc một vật”.</w:t>
      </w:r>
    </w:p>
    <w:p>
      <w:pPr>
        <w:pStyle w:val="BodyText"/>
      </w:pPr>
      <w:r>
        <w:t xml:space="preserve">“Tổng tài, ngươi đừng vội, đem chuyện trải qua cẩn thận nói rõ, ta mới hảo giúp ngươi phân tích lý giải a!”</w:t>
      </w:r>
    </w:p>
    <w:p>
      <w:pPr>
        <w:pStyle w:val="BodyText"/>
      </w:pPr>
      <w:r>
        <w:t xml:space="preserve">“Hảo, ngươi hãy nghe cho kỹ, chuyện là như thế này, ngươi cũng biết, Ngọc nhi nhà ta yêu ta muốn chết, cho nên hắn đã xăm trên người ta cái hình xăm lần trước ta cho ngươi xem a! Bất quá chuyện này ngươi ngàn vạn lần không thể cho hắn biết oh! Sau đó ngày kia… Ta liền… $@%&amp; thước…”</w:t>
      </w:r>
    </w:p>
    <w:p>
      <w:pPr>
        <w:pStyle w:val="BodyText"/>
      </w:pPr>
      <w:r>
        <w:t xml:space="preserve">Đợi lời giải thích của tổng tài sau khi tự biên tự diễn ít nhất ba trăm lần “Ngọc nhi nhà ta yêu ta muốn chết”, Vương Gia Vĩ cuối cùng rất nhẫn nại mà nghe xong chân tướng ngọn ngành so với vải bó chân của bà ngoại (tục bó chân của phụ nữ TQ xưa) còn muốn dài hơn.</w:t>
      </w:r>
    </w:p>
    <w:p>
      <w:pPr>
        <w:pStyle w:val="BodyText"/>
      </w:pPr>
      <w:r>
        <w:t xml:space="preserve">“Uh… Tổng tài, thứ ta ngu muội, sau đó? Sau đó tiểu thiếu gia về nhà rốt cuộc tính sổ với ngươi như thế nào?”Vương Gia Vĩ thật muốn đến gần lớn tiếng nói tổng tài anh minh một câu, “Nói trọng điểm!”</w:t>
      </w:r>
    </w:p>
    <w:p>
      <w:pPr>
        <w:pStyle w:val="BodyText"/>
      </w:pPr>
      <w:r>
        <w:t xml:space="preserve">“Vương thư ký, ngươi sao ngu như vậy a?”Sở Thận Chi hung hăng mà thưởng hắn một cái bốp!”Nếu như Ngọc nhi nhà ta có tính sổ như ta nói, ta còn cần ở cạnh rầu rỉ sao? Vấn đề chính là Ngọc nhi hình như xem chuyện gì cũng không phát sinh qua, một điểm động tĩnh cũng không có, cho nên ta mới bất an như vậy a! Này! Ngươi nói xem, Ngọc nhi nhà ta có thể… Có thể giận quá, giận đến không quan tâm ta rồi?”</w:t>
      </w:r>
    </w:p>
    <w:p>
      <w:pPr>
        <w:pStyle w:val="BodyText"/>
      </w:pPr>
      <w:r>
        <w:t xml:space="preserve">Ôi…hì hì! Là ai vừa mới ba hoa nói Ngọc nhi nhà hắn thương hắn muốn chết, bây giờ lại ở chỗ này phiền não sẽ bị người ta vứt bỏ, ha ha…</w:t>
      </w:r>
    </w:p>
    <w:p>
      <w:pPr>
        <w:pStyle w:val="BodyText"/>
      </w:pPr>
      <w:r>
        <w:t xml:space="preserve">Vương Gia Vĩ chứng kiến tổng tài một bộ dáng bỏ cuộc như đàn bà, cười thầm đến thiếu chút nữa ruột thắt lại.</w:t>
      </w:r>
    </w:p>
    <w:p>
      <w:pPr>
        <w:pStyle w:val="BodyText"/>
      </w:pPr>
      <w:r>
        <w:t xml:space="preserve">“Vương Gia Vĩ! Ngươi ngứa da rồi? Có muốn ta gọi chồng của Diệp Phương Diêu giới thiệu mấy người cao thủ SM đến giúp ngươi gãi ngứa a?” Sở Thận Chi làm thế nào cũng là một nhân vật, xem cái cười xấu xa trên vẻ mặt gian trá kia của thư ký hắn chỉ biết khẳng định “tâm tình rối loạn”. (bây giờ đã rõ ràng anh Diêu làm thụ a =)) )</w:t>
      </w:r>
    </w:p>
    <w:p>
      <w:pPr>
        <w:pStyle w:val="BodyText"/>
      </w:pPr>
      <w:r>
        <w:t xml:space="preserve">“Hắc hắc, tổng tài, ngài bớt giận bớt giận, ta trung trinh không hai lòng, một lòng là việc chính, ngươi sao có thể oan uổng ta như vậy? Theo ta thấy! Tiểu thiếu gia chỉ là yêu tổng tài muốn chết, căn bản không nỡ tính sổ ngài, cho nên đến nay mới chưa từng hành động, tổng tài có thể yên tâm rồi!”</w:t>
      </w:r>
    </w:p>
    <w:p>
      <w:pPr>
        <w:pStyle w:val="BodyText"/>
      </w:pPr>
      <w:r>
        <w:t xml:space="preserve">“Thật sự? Ngươi cũng hiểu được Ngọc nhi nhà ta yêu muốn chết sao? Hắc hắc.”</w:t>
      </w:r>
    </w:p>
    <w:p>
      <w:pPr>
        <w:pStyle w:val="BodyText"/>
      </w:pPr>
      <w:r>
        <w:t xml:space="preserve">Ai! Thật sự là ngàn mặc vạn mặc, mông ngựa không mặc a! Vương Gia Vĩ nhìn vẻ mặt tổng tài cười khúc khích, không khỏi lần nữa khắc sâu thể nghiệm cái danh ngôn chí lý đến thiên cổ cũng không thay đổi này.</w:t>
      </w:r>
    </w:p>
    <w:p>
      <w:pPr>
        <w:pStyle w:val="BodyText"/>
      </w:pPr>
      <w:r>
        <w:t xml:space="preserve">Cọc… Cọc…</w:t>
      </w:r>
    </w:p>
    <w:p>
      <w:pPr>
        <w:pStyle w:val="BodyText"/>
      </w:pPr>
      <w:r>
        <w:t xml:space="preserve">“Chuyện gì?”Tiến lên mở cửa lớn phòng làm việc tổng tài, nhìn thấy thủ hạ Lâm thư ký của tổng quản lý cung kính mà đứng ở trước cửa, Vương Gia Vĩ lập tức đứng đắn nghiêm túc mà đội mặt nạ trợ thủ đắc lực nhất của tổng tài Doanh nghiệp Sở thị.</w:t>
      </w:r>
    </w:p>
    <w:p>
      <w:pPr>
        <w:pStyle w:val="BodyText"/>
      </w:pPr>
      <w:r>
        <w:t xml:space="preserve">“Thư ký đã lâu, tiểu thiếu gia bày người đưa tới một lễ vật, nói là cấp cho tổng tài, hoàn lại trịnh trọng dặn dò nhất định phải tự mình ngài giao vào tay tổng tài. Nơi này còn có một phong thơ, mời ngài xem qua.”</w:t>
      </w:r>
    </w:p>
    <w:p>
      <w:pPr>
        <w:pStyle w:val="BodyText"/>
      </w:pPr>
      <w:r>
        <w:t xml:space="preserve">“Biết rồi, ngươi đi xuống đi! Ta sẽ xử lý.”</w:t>
      </w:r>
    </w:p>
    <w:p>
      <w:pPr>
        <w:pStyle w:val="BodyText"/>
      </w:pPr>
      <w:r>
        <w:t xml:space="preserve">Tiếp nhận một hộp lễ vật thật to, Vương Gia Vĩ không khỏi âm thầm hưng phấn.</w:t>
      </w:r>
    </w:p>
    <w:p>
      <w:pPr>
        <w:pStyle w:val="BodyText"/>
      </w:pPr>
      <w:r>
        <w:t xml:space="preserve">Ha ha! Lại sắp có trò hay nhìn. Tổng tài, ta xem lần này ngươi tai kiếp khó thoát a!</w:t>
      </w:r>
    </w:p>
    <w:p>
      <w:pPr>
        <w:pStyle w:val="BodyText"/>
      </w:pPr>
      <w:r>
        <w:t xml:space="preserve">Không thể chờ được mà mở thư đọc, nhưng Vương Gia Vĩ lại nhất thời xanh cả mặt.</w:t>
      </w:r>
    </w:p>
    <w:p>
      <w:pPr>
        <w:pStyle w:val="BodyText"/>
      </w:pPr>
      <w:r>
        <w:t xml:space="preserve">“Vương Gia Vĩ:</w:t>
      </w:r>
    </w:p>
    <w:p>
      <w:pPr>
        <w:pStyle w:val="BodyText"/>
      </w:pPr>
      <w:r>
        <w:t xml:space="preserve">Ngươi thật to gan, ta khẳng định ngươi xem qua hình xăm ta lưu lại trên người ca ca. Ta rất tức giận, tức giận phi thường, ngươi cũng biết ta một khi nóng giận, không biết sẽ phát sinh bi thảm kịch gì. Có lẽ là chiếc xe yêu quý của ngươi ngày mai được tiếp xúc đáy sông Đạm Thủy, cũng có lẽ ái khuyển ny ny (chỉ con cái) của ngươi ngày mai được đặt trong ổ con chó đực nhà ta.</w:t>
      </w:r>
    </w:p>
    <w:p>
      <w:pPr>
        <w:pStyle w:val="BodyText"/>
      </w:pPr>
      <w:r>
        <w:t xml:space="preserve">Bây giờ ta cho ngươi một cơ hội lấy công chuộc tội. Đem lễ vật ta cấp ca ca đích thân giao cho hắn, theo thời gian địa điểm ta chỉ định, hảo hảo hộ tống hắn lại đây. Trước khi ta xuất hiện, ngươi một tấc cũng không rời người hắn, hắn nếu mất đi một cọng lông, ta sẽ xử mạng ngươi!”</w:t>
      </w:r>
    </w:p>
    <w:p>
      <w:pPr>
        <w:pStyle w:val="BodyText"/>
      </w:pPr>
      <w:r>
        <w:t xml:space="preserve">Xem xong lời nhắn lại của tiểu tổ tông Sở gia, Vương Gia Vĩ thiếu chút nữa sợ đến khóc rống chảy nước mắt.</w:t>
      </w:r>
    </w:p>
    <w:p>
      <w:pPr>
        <w:pStyle w:val="BodyText"/>
      </w:pPr>
      <w:r>
        <w:t xml:space="preserve">Ô… Xe yêu quý của ta, ái khuyển của ta a!</w:t>
      </w:r>
    </w:p>
    <w:p>
      <w:pPr>
        <w:pStyle w:val="BodyText"/>
      </w:pPr>
      <w:r>
        <w:t xml:space="preserve">Xuyên thấu qua hai mắt đẫm lệ mông lung của Vương Gia Vĩ, hắn thấy được tổng tài đáng thương đang mở hộp lễ vật, nhìn gì đó bên trong, vẻ mặt trắng bệch gia tăng xanh thảm thương…</w:t>
      </w:r>
    </w:p>
    <w:p>
      <w:pPr>
        <w:pStyle w:val="BodyText"/>
      </w:pPr>
      <w:r>
        <w:t xml:space="preserve">Buổi tối mười giờ, lên một chuyến tàu điện ngầm đến trước Đạm Thủy.</w:t>
      </w:r>
    </w:p>
    <w:p>
      <w:pPr>
        <w:pStyle w:val="BodyText"/>
      </w:pPr>
      <w:r>
        <w:t xml:space="preserve">Bởi vì cũng không phải giờ cao điểm đi làm tan ca, cho nên hành khách cũng không phải rất nhiều, nhưng một nữ tử từ ngoài toa xe đi vào, lại lập tức khiến cho một trận tao động không nhỏ.</w:t>
      </w:r>
    </w:p>
    <w:p>
      <w:pPr>
        <w:pStyle w:val="BodyText"/>
      </w:pPr>
      <w:r>
        <w:t xml:space="preserve">Chỉ thấy nữ tử này mặt như phù dung (hoa sen), da thịt thắng tuyết, khuôn mặt cao quý động lòng người cộng thêm mái tóc màu trà vừa dài lại vừa xoăn càng khiến nàng tuyệt mỹ nói không nên lời. Bộ ngực ưỡn cao được bọc dưới lớp áo sơmi trắng đơn giản, cái váy màu đậm ngắn ngủn bó sát quanh cái mông căng vểnh đẹp đẽ, hai chân trên giày cao gót mặc tất da màu đen càng lại thon dài thẳng tắp, thẳng khiến các nữ nhân nhìn ghen ghét không thôi, còn lại các nam nhân nhất trí trong lòng đối với nam nhân có thể cùng OL (Office Lady) xinh đẹp như vậy làm cùng một chỗ, cảm thấy vạn phần hâm mộ a!</w:t>
      </w:r>
    </w:p>
    <w:p>
      <w:pPr>
        <w:pStyle w:val="BodyText"/>
      </w:pPr>
      <w:r>
        <w:t xml:space="preserve">Mặc cho các nam nhân trong lòng cầu khẩn thiên tiên mỹ nữ này sẽ lựa chọn ngồi ở chỗ trống bên cạnh mình, nhưng nàng lại không nhìn ánh mắt khao khát của mọi người, cũng không nhìn kỹ trong xe còn có chỗ trống khác, lựa chọn lẳng lặng mà đứng bên cạnh một người thiếu niên.</w:t>
      </w:r>
    </w:p>
    <w:p>
      <w:pPr>
        <w:pStyle w:val="BodyText"/>
      </w:pPr>
      <w:r>
        <w:t xml:space="preserve">Đoàn xe chậm rãi tiến lên, nhất cử nhất động của tiểu mỹ nhân cũng là tiêu điểm thu hút ánh mắt mọi người.</w:t>
      </w:r>
    </w:p>
    <w:p>
      <w:pPr>
        <w:pStyle w:val="BodyText"/>
      </w:pPr>
      <w:r>
        <w:t xml:space="preserve">Mới đầu, thiếu niên tựa hồ không ý thức được chính mình đi cẩu thỉ vận (mỉa mai người có số may mắn mà không biết hưởng), đứng bên cạnh một tuyệt sắc mỹ nữ, nhưng đại khái cuối cùng là phát hiện rồi ánh mắt vừa ghen ghét vừa lại hâm mộ của mọi người, cho nên mới nghiêng thân đi, không chuyển mắt mà nhìn chằm chằm nữ tử trước mắt.</w:t>
      </w:r>
    </w:p>
    <w:p>
      <w:pPr>
        <w:pStyle w:val="BodyText"/>
      </w:pPr>
      <w:r>
        <w:t xml:space="preserve">“Tiểu thư, ngươi ngày thường thật thu hút!”Thiếu niên một mở miệng chính là vui vẻ phun ra tiếng quốc ngữ Đài Loan.</w:t>
      </w:r>
    </w:p>
    <w:p>
      <w:pPr>
        <w:pStyle w:val="BodyText"/>
      </w:pPr>
      <w:r>
        <w:t xml:space="preserve">Con mẹ nó, đây là tên quê mùa ở nông thôn đâu, dĩ nhiên dùng loại thủ pháp bắt chuyện quá lạc hậu này. Một phiếu bầu trong tâm trí của nam nhân với nhau đều khinh thường.</w:t>
      </w:r>
    </w:p>
    <w:p>
      <w:pPr>
        <w:pStyle w:val="BodyText"/>
      </w:pPr>
      <w:r>
        <w:t xml:space="preserve">Chỉ thấy tiểu mỹ nhân khuôn mặt đỏ lên, xấu hổ mà cúi đầu, lộ ra đoạn cổ ưu mỹ trắng như tuyết.</w:t>
      </w:r>
    </w:p>
    <w:p>
      <w:pPr>
        <w:pStyle w:val="BodyText"/>
      </w:pPr>
      <w:r>
        <w:t xml:space="preserve">Các nam nhân thấy lập tức mạnh nuốt nước miếng.</w:t>
      </w:r>
    </w:p>
    <w:p>
      <w:pPr>
        <w:pStyle w:val="BodyText"/>
      </w:pPr>
      <w:r>
        <w:t xml:space="preserve">“Tiểu thư, ‘tạp thặng’ (mông) ngươi rất vểnh oh!”Vừa nói tay vừa bắt đầu vuốt ve cái mông gợi cảm của tiểu mỹ nhân, thiếu niên hình như định ăn tại chỗ rồi mỹ nữ không dám phản kháng, liền được voi đòi tiên mà bắt đầu ăn đậu hủ.</w:t>
      </w:r>
    </w:p>
    <w:p>
      <w:pPr>
        <w:pStyle w:val="BodyText"/>
      </w:pPr>
      <w:r>
        <w:t xml:space="preserve">Tiểu mỹ nhân khẳng định là bị cử chỉ hạ lưu của thiếu niên hù dọa, thân thể đột nhiên có chút run rẩy, cũng phát ra tiếng thở dốc rất nhỏ.</w:t>
      </w:r>
    </w:p>
    <w:p>
      <w:pPr>
        <w:pStyle w:val="BodyText"/>
      </w:pPr>
      <w:r>
        <w:t xml:space="preserve">Động tác của thiếu niên càng lúc càng lộng hành, một tay lại ôm thắt lưng mỹ nhân đem nàng kề sát vào lòng mình.</w:t>
      </w:r>
    </w:p>
    <w:p>
      <w:pPr>
        <w:pStyle w:val="BodyText"/>
      </w:pPr>
      <w:r>
        <w:t xml:space="preserve">“Không… Uh… Uh a…”</w:t>
      </w:r>
    </w:p>
    <w:p>
      <w:pPr>
        <w:pStyle w:val="BodyText"/>
      </w:pPr>
      <w:r>
        <w:t xml:space="preserve">Tiểu mỹ nhân khóe mắt lóe ra lệ quang, tiếng rên rỉ kháng cự nhỏ nhẹ kẻ khác nghe xong trống ngực gia tốc rồi tâm lại không đành lòng. Nhưng các hành khách thấy thiếu niên một dạng lưu manh đều sợ gặp phải phiền toái, cho nên cũng do dự có nên thấy nghĩa dũng cảm tiến lên giải cứu.</w:t>
      </w:r>
    </w:p>
    <w:p>
      <w:pPr>
        <w:pStyle w:val="BodyText"/>
      </w:pPr>
      <w:r>
        <w:t xml:space="preserve">Thiếu niên cười hắc hắc, ngày càng táo tợn hơn mà một tay bò lên trên ngực nàng dùng lực mạnh mà xoa bóp. Mọi người ở đây tưởng rằng lần này mỹ nữ khẳng định phải thưởng thiếu niên bất lương háo sắc coi trời bằng vung này một bạt tai hoặc đạp hắn một cước, không nghĩ tới…</w:t>
      </w:r>
    </w:p>
    <w:p>
      <w:pPr>
        <w:pStyle w:val="BodyText"/>
      </w:pPr>
      <w:r>
        <w:t xml:space="preserve">Tiểu mỹ nhân xem ra đau đớn đáng thương này phát ra một tiếng thở gấp khó nhịn, trở tay ôm chặt lấy thiếu niên.</w:t>
      </w:r>
    </w:p>
    <w:p>
      <w:pPr>
        <w:pStyle w:val="BodyText"/>
      </w:pPr>
      <w:r>
        <w:t xml:space="preserve">Nguyên bổn mọi người vi nàng lo lắng không thôi thấy thế nhất thời một mảnh sụp đổ.</w:t>
      </w:r>
    </w:p>
    <w:p>
      <w:pPr>
        <w:pStyle w:val="BodyText"/>
      </w:pPr>
      <w:r>
        <w:t xml:space="preserve">“Ca, ngươi có lầm không, ngươi bây giờ đang sắm vai là mỹ nữ gặp rủi ro chịu làm nhục thảm thương, không phải kỹ nữ đói khát có được không? Còn không mau bắt tay ta quăng ra!”Sở Thiên Ngọc tại bên tai ‘mỹ nữ’ nghiến răng nghiến lợi nói.</w:t>
      </w:r>
    </w:p>
    <w:p>
      <w:pPr>
        <w:pStyle w:val="BodyText"/>
      </w:pPr>
      <w:r>
        <w:t xml:space="preserve">A! Thì ra vở kịch diễn thiếu niên bất lương đùa giỡn con gái đàng hoàng quá tự do dĩ nhiên là do Sở gia huynh đệ làm chủ diễn a!</w:t>
      </w:r>
    </w:p>
    <w:p>
      <w:pPr>
        <w:pStyle w:val="BodyText"/>
      </w:pPr>
      <w:r>
        <w:t xml:space="preserve">“Nhưng ca ca không nhịn được ma! Ngọc nhi sờ ca ca thật thoải mái oh…”Thở dốc mà tại trên người thiếu niên mè nheo cọ xát, cho dù giả trang thành mỹ nữ khí chất kiều nhược hay là Sở Thận Chi không đổi được thói quen phát tao, làm nũng mà nói: “Làm sao bây giờ… Ca ca hảo muốn oh…”</w:t>
      </w:r>
    </w:p>
    <w:p>
      <w:pPr>
        <w:pStyle w:val="BodyText"/>
      </w:pPr>
      <w:r>
        <w:t xml:space="preserve">“Muốn cái đầu của ngươi!”Sở Thiên Ngọc tức giận đến âm thầm nhéo hắn một cái, “Ngươi như vậy trò chơi của chúng ta sao chơi đùa đến cùng được?”</w:t>
      </w:r>
    </w:p>
    <w:p>
      <w:pPr>
        <w:pStyle w:val="BodyText"/>
      </w:pPr>
      <w:r>
        <w:t xml:space="preserve">“Ô… Ngọc nhi sao có thể trách ta, đều là kịch bản ngươi viết không hợp lý, trên đời này sao có thể có người bị Ngọc nhi sờ tới sờ lui như vậy còn có thể giãy dụa kháng cự? Căn bản không có khả năng ma!”</w:t>
      </w:r>
    </w:p>
    <w:p>
      <w:pPr>
        <w:pStyle w:val="BodyText"/>
      </w:pPr>
      <w:r>
        <w:t xml:space="preserve">Đối với Sở Thận Chi mà nói, chỉ cần đệ đệ yêu mến xấu xa mà liếc hắn một cái cũng có thể làm cho hắn hô hấp khó khăn, toàn thân yếu mềm, huống chi là lớn gan vuốt ve khiêu khích như vậy! Cũng khó trách hắn diễn thục nữ đứng đắn nghiêm túc không nổi nữa.</w:t>
      </w:r>
    </w:p>
    <w:p>
      <w:pPr>
        <w:pStyle w:val="BodyText"/>
      </w:pPr>
      <w:r>
        <w:t xml:space="preserve">“Tức chết ta rồi! Không chơi, không chơi!”</w:t>
      </w:r>
    </w:p>
    <w:p>
      <w:pPr>
        <w:pStyle w:val="BodyText"/>
      </w:pPr>
      <w:r>
        <w:t xml:space="preserve">Đáng ghét, Âu Dương đại ca rõ ràng nói hắn cùng Nai Con chơi sắm vai nhân vật rất kích thích, rất hảo ngoạn, tại sao trò này đến lượt huynh đệ bọn họ chơi liền khác toàn bộ?</w:t>
      </w:r>
    </w:p>
    <w:p>
      <w:pPr>
        <w:pStyle w:val="BodyText"/>
      </w:pPr>
      <w:r>
        <w:t xml:space="preserve">“Hảo ma hảo ma! Ngọc nhi đừng nóng giận, đều là ca ca không tốt, nếu không chúng ta chơi lại một lần nữa, lần này ca ca nhất định cố gắng giãy dụa có được không?”Sở Thận Chi lấy lòng nói.</w:t>
      </w:r>
    </w:p>
    <w:p>
      <w:pPr>
        <w:pStyle w:val="BodyText"/>
      </w:pPr>
      <w:r>
        <w:t xml:space="preserve">“Không được! Ta đã mất hứng thú rồi!”Sở Thiên Ngọc dùng sức mà tránh khai ngực của hắn, thở hỗn hển mà hướng một đầu toa xe khác đi.</w:t>
      </w:r>
    </w:p>
    <w:p>
      <w:pPr>
        <w:pStyle w:val="BodyText"/>
      </w:pPr>
      <w:r>
        <w:t xml:space="preserve">“Ngọc nhi, ngươi đừng nóng giận ma!”Sốt ruột mà đuổi theo phía sau đệ đệ, nhưng lại quên mang trên chân mình chính là giày cao gót cao mười cm, Sở Thận Chi đột nhiên một cái lảo đảo, một tiếng thét kinh hãi, bịch mà bổ ngã xuống đất.</w:t>
      </w:r>
    </w:p>
    <w:p>
      <w:pPr>
        <w:pStyle w:val="BodyText"/>
      </w:pPr>
      <w:r>
        <w:t xml:space="preserve">“Đáng chết, ngươi có sao không?”Vừa nghe đến tiếng kêu thảm của ca ca Sở Thiên Ngọc liền sợ đến ngực đau đớn, vội vàng xoay người chạy lại bên người ca ca.</w:t>
      </w:r>
    </w:p>
    <w:p>
      <w:pPr>
        <w:pStyle w:val="BodyText"/>
      </w:pPr>
      <w:r>
        <w:t xml:space="preserve">“Ô… Ngọc nhi… Đau quá oh…”</w:t>
      </w:r>
    </w:p>
    <w:p>
      <w:pPr>
        <w:pStyle w:val="BodyText"/>
      </w:pPr>
      <w:r>
        <w:t xml:space="preserve">“Nơi nào đau? Trật chân rồi sao?”Cẩn cẩn dực dực mà đem dáng người bị thương ôm lên ngồi vào một chỗ trống cạnh cửa, Sở Thiên Ngọc ngồi xổm xuống đem mắt cá chân của ca ca trong tay thổi thổi nhẹ nhàng mà vuốt ve, cũng cẩn thận xem.</w:t>
      </w:r>
    </w:p>
    <w:p>
      <w:pPr>
        <w:pStyle w:val="BodyText"/>
      </w:pPr>
      <w:r>
        <w:t xml:space="preserve">“… Ngọc nhi, giày cao gót của ta rớt…”</w:t>
      </w:r>
    </w:p>
    <w:p>
      <w:pPr>
        <w:pStyle w:val="BodyText"/>
      </w:pPr>
      <w:r>
        <w:t xml:space="preserve">“Rớt thì rớt, đều là ta không tốt, không nên cho ngươi mặc giày cao như vậy.”Đau lòng mà tại mắt cá chân bị thương của ca ca thổi khí, Sở Thiên Ngọc tự trách nói.</w:t>
      </w:r>
    </w:p>
    <w:p>
      <w:pPr>
        <w:pStyle w:val="BodyText"/>
      </w:pPr>
      <w:r>
        <w:t xml:space="preserve">“Ngọc nhi… Đau quá a… Đầu gối của ta cũng rất đau oh…”</w:t>
      </w:r>
    </w:p>
    <w:p>
      <w:pPr>
        <w:pStyle w:val="BodyText"/>
      </w:pPr>
      <w:r>
        <w:t xml:space="preserve">“Thật sự? Hảo, ta xoa oh…”</w:t>
      </w:r>
    </w:p>
    <w:p>
      <w:pPr>
        <w:pStyle w:val="BodyText"/>
      </w:pPr>
      <w:r>
        <w:t xml:space="preserve">Thừa dịp lúc đệ đệ buông tay khỏi mắt cá chân, Sở Thận Chi nắm chắc khoảnh khắc này, giảo hoạt mà lần đi xuống, dùng chân tại chỗ hiểm của đệ đệ dùng sức mà xoa bóp.</w:t>
      </w:r>
    </w:p>
    <w:p>
      <w:pPr>
        <w:pStyle w:val="BodyText"/>
      </w:pPr>
      <w:r>
        <w:t xml:space="preserve">“Ngươi… Ngươi…”Cúi đầu nhìn chân ngọc đang linh hoạt chuyển động trên quần của mình, Sở Thiên Ngọc biết mình vừa lại bị mắc mưu của tên yêu tinh này, không khỏi vừa bực mình vừa buồn cười.</w:t>
      </w:r>
    </w:p>
    <w:p>
      <w:pPr>
        <w:pStyle w:val="BodyText"/>
      </w:pPr>
      <w:r>
        <w:t xml:space="preserve">“… A… Cự đại lại cứng quá oh…”Không nhịn được mà thở gấp, không tự giác mà vươn cái lưỡi hồng tươi đẹp đẽ liếm môi dưới thoa đầy son, Sở Thận Chi tại giờ khắc này đã không còn quan tâm nơi nào, chỉ hy vọng sinh vật cực nóng dưới chân này có thể nhanh mãnh liệt mà đâm vào mình, dẫn hắn một lần nữa thể nghiệm tuyệt đỉnh khoái cảm dục tiên dục tử kia!</w:t>
      </w:r>
    </w:p>
    <w:p>
      <w:pPr>
        <w:pStyle w:val="BodyText"/>
      </w:pPr>
      <w:r>
        <w:t xml:space="preserve">“Chết tiệt…”Tính khí thật lớn đã bị chà đạp mà cứng rắn vô cùng, Sở Thiên Ngọc cũng khó nhịn dục hỏa hừng hực thiêu đốt kia, chịu không nổi mà tiến lên cắn nuốt phiến môi hồng tươi đẹp kia.</w:t>
      </w:r>
    </w:p>
    <w:p>
      <w:pPr>
        <w:pStyle w:val="BodyText"/>
      </w:pPr>
      <w:r>
        <w:t xml:space="preserve">Hai người gắt gao mà ôm lấy đối phương hôn đến khó chia lìa, môi lưỡi đói khát quét lần mọi ngõ ngách trong miệng đối phương, điên cuồng mà trao đổi nước miếng lẫn nhau, phát ra tiếng vang *** tà. Tay của Sở Thiên Ngọc đã sớm lớn mật mà lẻn vào trong cái váy củn cỡn ca ca mặc, tính khí hắn bắt đầu chuẩn bị phóng đãng, khiến cho Sở Thận Chi ô ô mà cúi khóc, thiếu chút nữa tại trên tay đệ đệ tiết ra rồi.</w:t>
      </w:r>
    </w:p>
    <w:p>
      <w:pPr>
        <w:pStyle w:val="BodyText"/>
      </w:pPr>
      <w:r>
        <w:t xml:space="preserve">Hai người không coi ai ra gì mà quấn quanh, hồn nhiên không biết cảnh tượng như vậy đều đã bị người hoan hỉ vô cùng mà chụp ảnh.</w:t>
      </w:r>
    </w:p>
    <w:p>
      <w:pPr>
        <w:pStyle w:val="BodyText"/>
      </w:pPr>
      <w:r>
        <w:t xml:space="preserve">Chỉ là ánh mắt của quần chúng nhạy cảm, làm mọi người nguyên bổn xem hoạt xuân cung trợn mắt há hốc mồm, phát hiện có người quay chụp, lập tức bừng tỉnh đại ngộ kết luận, nguyên lai đây là người chụp ảnh cảnh phim A (phim XXX) a!</w:t>
      </w:r>
    </w:p>
    <w:p>
      <w:pPr>
        <w:pStyle w:val="BodyText"/>
      </w:pPr>
      <w:r>
        <w:t xml:space="preserve">Vì vậy mọi người bắt đầu hưng phấn mà tiến lên hướng “nhiếp ảnh sư” hỏi thăm tin tức.</w:t>
      </w:r>
    </w:p>
    <w:p>
      <w:pPr>
        <w:pStyle w:val="BodyText"/>
      </w:pPr>
      <w:r>
        <w:t xml:space="preserve">“Chụp gần lại (zoom)! Gái AV siêu cấp này tên là gì a? Các ngươi khai phá ở nơi nào? Cô này thật sự rất hot, bề ngoài thoạt nhìn như quý phụ, trên thực tế tao lên quả thực so với *** phụ còn kinh khủng hơn, này! Tiên sinh, các ngươi là người hãng phim nào?”</w:t>
      </w:r>
    </w:p>
    <w:p>
      <w:pPr>
        <w:pStyle w:val="BodyText"/>
      </w:pPr>
      <w:r>
        <w:t xml:space="preserve">“Đúng vậy! Cô này thật sự rất hợp, ta xem phim A nhiều năm như vậy, chưa từng xem đẹp như vậy, gái AV có khí chất như vậy, cuộn phim này các ngươi lúc nào bắt đầu phát hành a? Chúng ta phải thế nào mới có thể mua được?”</w:t>
      </w:r>
    </w:p>
    <w:p>
      <w:pPr>
        <w:pStyle w:val="BodyText"/>
      </w:pPr>
      <w:r>
        <w:t xml:space="preserve">“Này! Ngươi sao không nói lời nào a? Cô này rốt cuộc tên gọi là gì a? Nàng có thành lập câu lạc bộ gì người hâm mộ có thể tham gia không?”</w:t>
      </w:r>
    </w:p>
    <w:p>
      <w:pPr>
        <w:pStyle w:val="BodyText"/>
      </w:pPr>
      <w:r>
        <w:t xml:space="preserve">Ngay lúc “nhiếp ảnh sư” bị mọi người bao quanh, ép hỏi đến mồ hôi lạnh lã chã, đoàn xe cũng đã tới trạm tiếp theo.</w:t>
      </w:r>
    </w:p>
    <w:p>
      <w:pPr>
        <w:pStyle w:val="BodyText"/>
      </w:pPr>
      <w:r>
        <w:t xml:space="preserve">Đợi cửa xe vừa mở ra, nam diễn viên phim A đột nhiên ôm lấy nữ diễn viên hướng xông ra ngoài, cũng hung hăng mà lược câu tiếp theo…</w:t>
      </w:r>
    </w:p>
    <w:p>
      <w:pPr>
        <w:pStyle w:val="BodyText"/>
      </w:pPr>
      <w:r>
        <w:t xml:space="preserve">“Vương Gia Vĩ, ngươi còn không mau lăn ra đây cho ta!”</w:t>
      </w:r>
    </w:p>
    <w:p>
      <w:pPr>
        <w:pStyle w:val="BodyText"/>
      </w:pPr>
      <w:r>
        <w:t xml:space="preserve">Để ca ca trên tường điên cuồng mà hôn môi, hai người đứng ở trạm tàu ngầm bên cạnh một cái đường hầm yên lặng u tối, như là một đôi cẩu phát tình dây dưa không thôi…</w:t>
      </w:r>
    </w:p>
    <w:p>
      <w:pPr>
        <w:pStyle w:val="BodyText"/>
      </w:pPr>
      <w:r>
        <w:t xml:space="preserve">“Tự mình kéo váy lên đi.”</w:t>
      </w:r>
    </w:p>
    <w:p>
      <w:pPr>
        <w:pStyle w:val="BodyText"/>
      </w:pPr>
      <w:r>
        <w:t xml:space="preserve">Vừa nghe đến lời ra lệnh thở dốc của đệ đệ, toàn thân Sở Thận Chi liền nóng lên mà rất nhanh nắm tới làn váy, lộ ra trừ đôi tất chân màu đen mang bên ngoài, hạ thể không có bất cứ gì che chắn.</w:t>
      </w:r>
    </w:p>
    <w:p>
      <w:pPr>
        <w:pStyle w:val="BodyText"/>
      </w:pPr>
      <w:r>
        <w:t xml:space="preserve">“Mẹ kiếp, ngươi tao hóa này sao tao thành như vậy? Còn không có mặc quần ta đưa cho ngươi?”Dùng sức mà kéo lông hạ thể của ca ca, Sở Thiên Ngọc không biết chính mình rốt cuộc là tức giận hắn đi ngược lệnh của mình, hay là tức giận hắn làm cho dục vọng của mình càng thêm không cách nào khống chế.</w:t>
      </w:r>
    </w:p>
    <w:p>
      <w:pPr>
        <w:pStyle w:val="BodyText"/>
      </w:pPr>
      <w:r>
        <w:t xml:space="preserve">“Ô… Đau quá đau quá oh! Ngọc nhi đừng nóng giận, kiện quần trong kia bị ca ca không cẩn thận làm rách ma!”</w:t>
      </w:r>
    </w:p>
    <w:p>
      <w:pPr>
        <w:pStyle w:val="BodyText"/>
      </w:pPr>
      <w:r>
        <w:t xml:space="preserve">“Lý do! Đều là lý do! Ngươi yêu tinh căn bản là cố ý có đúng không? Ngươi chính là thích xem ta nổi giận ngươi có đúng không?”</w:t>
      </w:r>
    </w:p>
    <w:p>
      <w:pPr>
        <w:pStyle w:val="BodyText"/>
      </w:pPr>
      <w:r>
        <w:t xml:space="preserve">Quần áo bị thô bạo mà xé mở, ngực giả trên người bị đệ đệ yêu mến loạn thất bát tao mà vuốt ve, đáng lẽ không nên có cảm giác, nhưng không biết tại sao, Sở Thận Chi lại kỳ dị mà cảm thấy một trận khoái cảm *** loạn khó tả, không khỏi nhỏ giọng mà kêu lên.</w:t>
      </w:r>
    </w:p>
    <w:p>
      <w:pPr>
        <w:pStyle w:val="BodyText"/>
      </w:pPr>
      <w:r>
        <w:t xml:space="preserve">“Mẹ kiếp, ngay cả giả ngươi cũng có thể gọi thành như vậy?”Sở Thiên Ngọc càng thêm nổi trận lôi đình.</w:t>
      </w:r>
    </w:p>
    <w:p>
      <w:pPr>
        <w:pStyle w:val="BodyText"/>
      </w:pPr>
      <w:r>
        <w:t xml:space="preserve">“Ô… Không có cách nào… Ca ca chính là có cảm giác a… A… Ngọc nhi… Ngọc nhi của ta… Van cầu ngươi đừng hành hạ ca ca nữa… Ngươi nhanh cho ta… Cho ta…” Đang gấp gáp và đợi kéo quần của đệ đệ xuống, Sở Thận Chi cũng không quan tâm trên mặt đất có bao nhiêu bẩn liền quỳ gối dưới chân hắn, móc ra thứ thật lớn vừa nóng vừa cứng để vào trong cái miệng đói khát của mình, cuồng nhiệt mà mút.</w:t>
      </w:r>
    </w:p>
    <w:p>
      <w:pPr>
        <w:pStyle w:val="BodyText"/>
      </w:pPr>
      <w:r>
        <w:t xml:space="preserve">“Người nào cho phép ngươi, ha hả… Ha hả… Mẹ kiếp… Tức chết ta rồi… A… Chết tiệt… Kẹp chết người đi được…”</w:t>
      </w:r>
    </w:p>
    <w:p>
      <w:pPr>
        <w:pStyle w:val="BodyText"/>
      </w:pPr>
      <w:r>
        <w:t xml:space="preserve">Chổ hiểm cứng rắn rành rành như thế lại có vẻ vô cùng yếu ớt bị bao vào trong vòm miệng ấm áp cố sức mà mút, cái miệng nhỏ nhắn vừa chật vừa nóng của ca ca quả thực cũng có thể đem não tủy của mình hút ra…</w:t>
      </w:r>
    </w:p>
    <w:p>
      <w:pPr>
        <w:pStyle w:val="BodyText"/>
      </w:pPr>
      <w:r>
        <w:t xml:space="preserve">Sở Thiên Ngọc tại giờ khắc này không phải không cảm thấy sợ hãi.</w:t>
      </w:r>
    </w:p>
    <w:p>
      <w:pPr>
        <w:pStyle w:val="BodyText"/>
      </w:pPr>
      <w:r>
        <w:t xml:space="preserve">Chính mình đối với người này khát vọng rốt cuộc có điểm dừng không?</w:t>
      </w:r>
    </w:p>
    <w:p>
      <w:pPr>
        <w:pStyle w:val="BodyText"/>
      </w:pPr>
      <w:r>
        <w:t xml:space="preserve">Đã biết cuộc đời có phải đều sống trong sợ hãi suy tính hơn thiệt như vậy?</w:t>
      </w:r>
    </w:p>
    <w:p>
      <w:pPr>
        <w:pStyle w:val="BodyText"/>
      </w:pPr>
      <w:r>
        <w:t xml:space="preserve">Có đôi khi hắn thậm chí cảm giác được chính mình đối với người quỳ gối dưới chân này đã đến gần tình trạng thống hận.</w:t>
      </w:r>
    </w:p>
    <w:p>
      <w:pPr>
        <w:pStyle w:val="BodyText"/>
      </w:pPr>
      <w:r>
        <w:t xml:space="preserve">“Thoải mái sao… Ngọc nhi… Thật sự thoải mái như vậy sao… Uh a… Thật là cao hứng… Ca ca thật là cao hứng a…” Mùi đàn ông nồng hậu của đệ đệ tràn ngập gian mũi của mình, hai tay Sở Thận Chi đang cầm cự đại đủ để xé rách thân thể cùng linh hồn của mình càng không ngừng liếm láp, trong lòng tràn ngập ý nghĩ vô cùng yêu thương, cơ hồ hận không thể đem nó nuốt vào trong bụng.</w:t>
      </w:r>
    </w:p>
    <w:p>
      <w:pPr>
        <w:pStyle w:val="BodyText"/>
      </w:pPr>
      <w:r>
        <w:t xml:space="preserve">“Đủ rồi!” Sở Thiên Ngọc cảm giác chính mình đã sắp bộc phát, một tay nắm yêu tinh điên cuồng làm cho hắn bị đẩy ngã xuống đất.</w:t>
      </w:r>
    </w:p>
    <w:p>
      <w:pPr>
        <w:pStyle w:val="BodyText"/>
      </w:pPr>
      <w:r>
        <w:t xml:space="preserve">Tóc giả vừa dài vừa xoăn bù xù trên mặt đất, cái áo nguyên bổn tuyết trắng hôm nay đã trở nên dơ bẩn không chịu nổi, lại bị xé rách lộn xộn mà vương trên bả vai, nịt ngực đường viền hoa gợi cảm cũng bị kéo lộ ra một bên đầu nhũ hồng hồng, làn váy *** loạn mà quấn cao đến phần eo, tất chân màu đen bị xi măng ma sát mà rách một mảng lớn, nếu như không phải thứ cương cao vút giữa hai chân không cách nào bỏ qua, bộ dáng Sở Thận Chi sống sờ sờ tựa như một mỹ nữ nhu nhược ở trong hầm tối bị kẻ bắt cóc gian ***.</w:t>
      </w:r>
    </w:p>
    <w:p>
      <w:pPr>
        <w:pStyle w:val="BodyText"/>
      </w:pPr>
      <w:r>
        <w:t xml:space="preserve">Cảm giác biết các phim A từng xem qua trên đời cũng không có một cảnh tượng *** tà tục tĩu so với bây giờ, Sở Thiên Ngọc đột nhiên chợt lóe linh quang, có chủ ý mới.</w:t>
      </w:r>
    </w:p>
    <w:p>
      <w:pPr>
        <w:pStyle w:val="BodyText"/>
      </w:pPr>
      <w:r>
        <w:t xml:space="preserve">“Ca, lần này cho ngươi một cơ hội lấy công chuộc tội, chúng ta trở lại chơi sắm vai nhân vật.”</w:t>
      </w:r>
    </w:p>
    <w:p>
      <w:pPr>
        <w:pStyle w:val="BodyText"/>
      </w:pPr>
      <w:r>
        <w:t xml:space="preserve">“Hảo a hảo a! Chỉ cần Ngọc nhi không giận ca ca, mặc kệ Ngọc nhi gọi ca ca làm gì, ta cũng làm theo.”</w:t>
      </w:r>
    </w:p>
    <w:p>
      <w:pPr>
        <w:pStyle w:val="BodyText"/>
      </w:pPr>
      <w:r>
        <w:t xml:space="preserve">“Hảo, vậy ngươi nghe kĩ cho ta, bắt đầu từ bây giờ ta muốn ‘cường bạo’ ngươi, ngươi sắm vai con gái đàng hoàng nghiêm túc cho ta hảo lăng nhục, bi thảm hề hề, khóc rống chảy nước mắt, tuyệt đối không cho phép cho ta phát tao, có nghe không?”</w:t>
      </w:r>
    </w:p>
    <w:p>
      <w:pPr>
        <w:pStyle w:val="BodyText"/>
      </w:pPr>
      <w:r>
        <w:t xml:space="preserve">“Hảo! Ca ca lần này nhất định sẽ không làm đổ bể nữa!”</w:t>
      </w:r>
    </w:p>
    <w:p>
      <w:pPr>
        <w:pStyle w:val="BodyText"/>
      </w:pPr>
      <w:r>
        <w:t xml:space="preserve">Mặc dù có điểm hoài nghi lời tín dụng của ca ca, nhưng nhìn hắn nói xong như đinh chém sắt như thế, Sở Thiên Ngọc quyết định tin tưởng hắn một lần nữa.</w:t>
      </w:r>
    </w:p>
    <w:p>
      <w:pPr>
        <w:pStyle w:val="BodyText"/>
      </w:pPr>
      <w:r>
        <w:t xml:space="preserve">“Hắc hắc, hảo, chúng ta bắt đầu đi! Tiểu mỹ nhân…”Sở Thiên Ngọc lộ ra nụ cười hạ lưu, bước hướng “thiếu nữ tử” nửa nằm trên mặt đất đi đến.</w:t>
      </w:r>
    </w:p>
    <w:p>
      <w:pPr>
        <w:pStyle w:val="BodyText"/>
      </w:pPr>
      <w:r>
        <w:t xml:space="preserve">Vừa nhìn đến nụ cười tà ác kia của đệ đệ, Sở Thận Chi liền xuân tình nhộn nhạo, thật sự rất muốn cứ như vậy nhào vào trong lòng hắn, nhưng nghĩ đến chính mình vừa đáp ứng, vội vàng thu hồi nước miếng sắp chảy xuống, giả bộ thanh âm run rẩy, “Không nên… Không nên a… Đại hiệp… Van cầu ngươi… Buông tha tiểu nữ tử đi…”</w:t>
      </w:r>
    </w:p>
    <w:p>
      <w:pPr>
        <w:pStyle w:val="BodyText"/>
      </w:pPr>
      <w:r>
        <w:t xml:space="preserve">Oa kiềm chế, còn đại hiệp cơ đấy! Hắn cho ta đóng phim cổ trang a? Sở Thiên Ngọc thiếu chút nữa cười một trận rồi.</w:t>
      </w:r>
    </w:p>
    <w:p>
      <w:pPr>
        <w:pStyle w:val="BodyText"/>
      </w:pPr>
      <w:r>
        <w:t xml:space="preserve">“Khụ khụ, đừng dài dòng! Lão tử ta đã sớm muốn thượng ngươi rồi, cầu tình ta cũng vô ích! Ta hôm nay nhất định phải làm đến ngươi ai ai gọi, làm đến ngươi kêu cha gọi mẹ, làm đến ngươi ở trước mặt ta quỳ xuống cầu xin tha thứ!”</w:t>
      </w:r>
    </w:p>
    <w:p>
      <w:pPr>
        <w:pStyle w:val="BodyText"/>
      </w:pPr>
      <w:r>
        <w:t xml:space="preserve">Vừa nghe đệ đệ rồi hình dung đến “bi thảm tình hình” liền kích động thiếu chút nữa không nhịn được mà bắn ra, Sở Thận Chi vội vàng nghiêng thân đi, dùng hai tay ngăn chặn tính khí không nghe sai khiến của mình, giả bộ bộ dáng sợ hãi.</w:t>
      </w:r>
    </w:p>
    <w:p>
      <w:pPr>
        <w:pStyle w:val="BodyText"/>
      </w:pPr>
      <w:r>
        <w:t xml:space="preserve">“Không muốn không muốn a! Đại hiệp, ngươi tha ta đi! Ngươi cường bạo ta một hai lần thì được rồi, đừng làm nhiều lần như vậy, như vậy tiểu nữ tử ta sẽ chịu không nổi…”</w:t>
      </w:r>
    </w:p>
    <w:p>
      <w:pPr>
        <w:pStyle w:val="BodyText"/>
      </w:pPr>
      <w:r>
        <w:t xml:space="preserve">Sở Thận Chi tự cho đã nói hết sức như trinh tiết liệt nữ, đột nhiên cái mông bị hung hăng chụp lấy!</w:t>
      </w:r>
    </w:p>
    <w:p>
      <w:pPr>
        <w:pStyle w:val="BodyText"/>
      </w:pPr>
      <w:r>
        <w:t xml:space="preserve">“Ngươi nói gì vậy a? Có người bị cường bạo sẽ cầu kẻ bắt cóc như vậy sao?”Sở Thiên Ngọc quả thực sắp nghe không nổi nữa.</w:t>
      </w:r>
    </w:p>
    <w:p>
      <w:pPr>
        <w:pStyle w:val="BodyText"/>
      </w:pPr>
      <w:r>
        <w:t xml:space="preserve">“Ô… Vậy nếu không thì phải nói như thế nào?”Sở Thận Chi một bộ dáng rất ủy khuất.</w:t>
      </w:r>
    </w:p>
    <w:p>
      <w:pPr>
        <w:pStyle w:val="BodyText"/>
      </w:pPr>
      <w:r>
        <w:t xml:space="preserve">“Quên đi quên đi, bắt đầu từ bây giờ, ngươi chỉ có thể nói vài câu ‘không nên’, ‘ ta không dám rồi’, ‘ tha ta’, ‘ van cầu ngươi’ này, biết không?”</w:t>
      </w:r>
    </w:p>
    <w:p>
      <w:pPr>
        <w:pStyle w:val="BodyText"/>
      </w:pPr>
      <w:r>
        <w:t xml:space="preserve">“Hảo hảo, ca ca nghe Ngọc nhi.”</w:t>
      </w:r>
    </w:p>
    <w:p>
      <w:pPr>
        <w:pStyle w:val="BodyText"/>
      </w:pPr>
      <w:r>
        <w:t xml:space="preserve">Sở Thận Chi một lòng suy tính cẩn thận, thầm nghĩ muốn đệ đệ yêu mến mau tới “cường bạo” mình, không cần đệ đệ muốn mình nói cái gì.</w:t>
      </w:r>
    </w:p>
    <w:p>
      <w:pPr>
        <w:pStyle w:val="BodyText"/>
      </w:pPr>
      <w:r>
        <w:t xml:space="preserve">“Hảo, bây giờ chuyển lại quỳ rạp trên mặt đất cho ta!”</w:t>
      </w:r>
    </w:p>
    <w:p>
      <w:pPr>
        <w:pStyle w:val="BodyText"/>
      </w:pPr>
      <w:r>
        <w:t xml:space="preserve">Cơ hồ vốn không thể chờ được mà chuyển lại ngã thật tốt, Sở Thận Chi vì phối hợp kịch bản đệ đệ hoàn lại phát ra rên rỉ kháng cự, “Van cầu ngươi… Không nên… Tha ta đi… Van cầu ngươi…”</w:t>
      </w:r>
    </w:p>
    <w:p>
      <w:pPr>
        <w:pStyle w:val="BodyText"/>
      </w:pPr>
      <w:r>
        <w:t xml:space="preserve">Nhìn biểu hiện của ca ca, Sở Thiên Ngọc hài lòng mà cười.</w:t>
      </w:r>
    </w:p>
    <w:p>
      <w:pPr>
        <w:pStyle w:val="BodyText"/>
      </w:pPr>
      <w:r>
        <w:t xml:space="preserve">“Tự mình lấy tay đem cái mông hạ lưu của ngươi bài khai!”</w:t>
      </w:r>
    </w:p>
    <w:p>
      <w:pPr>
        <w:pStyle w:val="BodyText"/>
      </w:pPr>
      <w:r>
        <w:t xml:space="preserve">Nghe được lệnh *** tục của đệ đệ, Sở Thận Chi quả thực cương đến sắp nổ mạnh rồi, hắn hai tay run rẩy bài khai mật huyệt của mình đã khát vọng đến không ngừng co rút lại, trong miệng còn không quên kêu: “Van cầu ngươi… Không nên… Tha ta đi… Van cầu ngươi…”</w:t>
      </w:r>
    </w:p>
    <w:p>
      <w:pPr>
        <w:pStyle w:val="BodyText"/>
      </w:pPr>
      <w:r>
        <w:t xml:space="preserve">Một bên phát ra tiếng cười *** tà, một bên dùng côn thịt sớm đã trướng đến phát đau cọ xát huyệt khẩu vừa xinh đẹp vừa *** đãng kia, Sở Thiên Ngọc đắc ý hưởng thụ thanh âm ca ca cầu xin tha thứ.</w:t>
      </w:r>
    </w:p>
    <w:p>
      <w:pPr>
        <w:pStyle w:val="BodyText"/>
      </w:pPr>
      <w:r>
        <w:t xml:space="preserve">Cảm giác được côn thịt cực nóng thật lớn kia chỉ cách một tấc là có thể đi vào trong cơ thể mình, Sở Thận Chi không nhịn được thống khổ mà khóc ra, trong lòng càng không ngừng cuồng khiếu: “Bảo bối của ta, van cầu ngươi, van cầu ngươi mau vào giết chết ta!”</w:t>
      </w:r>
    </w:p>
    <w:p>
      <w:pPr>
        <w:pStyle w:val="BodyText"/>
      </w:pPr>
      <w:r>
        <w:t xml:space="preserve">“A a… Van cầu ngươi… Van cầu ngươi…”</w:t>
      </w:r>
    </w:p>
    <w:p>
      <w:pPr>
        <w:pStyle w:val="BodyText"/>
      </w:pPr>
      <w:r>
        <w:t xml:space="preserve">Vừa nghe đến thanh âm ca ca khóc cầu xin tha thứ liền nóng đến đầu phát ngất, Sở Thiên Ngọc kích động mà khom người xuống, vươn đầu lưỡi thật dài điên cuồng mà liếm lên hình xăm song long bên hông đích thân mình lưu lại kia, phát ra tiếng thở dốc của dã thú…</w:t>
      </w:r>
    </w:p>
    <w:p>
      <w:pPr>
        <w:pStyle w:val="BodyText"/>
      </w:pPr>
      <w:r>
        <w:t xml:space="preserve">“A… . a…”Từng đạo dịch trắng đục đục bắn đầy đất.</w:t>
      </w:r>
    </w:p>
    <w:p>
      <w:pPr>
        <w:pStyle w:val="BodyText"/>
      </w:pPr>
      <w:r>
        <w:t xml:space="preserve">Bắt đầu từ ngày đệ đệ tại trên người mình xăm ký hiệu yêu thuộc về hai người, hình xăm song long này đã trở thành lớp gợi cảm trí mạng người của Sở Thận Chi, hôm nay bị tâm can bảo bối của mình hung hăng mà liếm láp như vậy, Sở Thận Chi lập tức không nhịn được bắn ra, ở trong hầm tối phát ra tiếng thét *** đãng chói tai.</w:t>
      </w:r>
    </w:p>
    <w:p>
      <w:pPr>
        <w:pStyle w:val="BodyText"/>
      </w:pPr>
      <w:r>
        <w:t xml:space="preserve">“Ngươi…” Sở Thiên Ngọc vốn định nói “ngươi phạm quy ” nhưng lại vì bị nam căn cương cứng của mình đột nhiên hướng chỉa thẳng tới cái mông săn chắc muốn chiếm đoạt, mà hô hấp cứng lại không mắng được.</w:t>
      </w:r>
    </w:p>
    <w:p>
      <w:pPr>
        <w:pStyle w:val="BodyText"/>
      </w:pPr>
      <w:r>
        <w:t xml:space="preserve">“Ha hả… Ha hả… Van cầu ngươi… Không nên… Tha ta… Không nên… Tha ta…”</w:t>
      </w:r>
    </w:p>
    <w:p>
      <w:pPr>
        <w:pStyle w:val="BodyText"/>
      </w:pPr>
      <w:r>
        <w:t xml:space="preserve">Niêm mạc vừa ẩm ướt vừa nóng cố sức gặm nuốt vào côn thịt thật lớn, khoái cảm tiêu hồn thực cốt đã làm cho Sở Thiên Ngọc không rõ dáng người dưới thân là đang gọi “Không nên, tha ta”, hay là gọi “Không nên tha ta”.</w:t>
      </w:r>
    </w:p>
    <w:p>
      <w:pPr>
        <w:pStyle w:val="BodyText"/>
      </w:pPr>
      <w:r>
        <w:t xml:space="preserve">“Hô… Hô… Mẹ kiếp… Ngươi yêu tinh này… Căn bản là cẩu không đổi tính nết… Căn bản… Căn bản sinh ra là khắc ta.”Nắm chặt vòng eo hoạt mềm rắn chắc kia, càng thêm dùng sức mà vọt vào nhục huyệt nóng như lửa đang hòa tan mình, Sở Thiên Ngọc cơ hồ nghiến răng nghiến lợi mà nói.</w:t>
      </w:r>
    </w:p>
    <w:p>
      <w:pPr>
        <w:pStyle w:val="BodyText"/>
      </w:pPr>
      <w:r>
        <w:t xml:space="preserve">“Ô… Ô… Không nên a… Tha ta… Tha ta…” Biểu hiện ra liều mạng xoay động thắt lưng, như một con thú mẹ bị thượng mãnh liệt mà cố sức giãy dụa, Sở Thận Chi rơi lệ đầy mặt mà lớn tiếng kêu rên, nhưng hạ thể thành thật một cách đáng sợ này cơ hồ cũng đã *** tà mà lần nữa nhếch lên cao cao.</w:t>
      </w:r>
    </w:p>
    <w:p>
      <w:pPr>
        <w:pStyle w:val="BodyText"/>
      </w:pPr>
      <w:r>
        <w:t xml:space="preserve">“Hô… Hô… Chết tiệt… Chết tiệt… Ngươi yêu tinh này sao chật như vậy…”</w:t>
      </w:r>
    </w:p>
    <w:p>
      <w:pPr>
        <w:pStyle w:val="BodyText"/>
      </w:pPr>
      <w:r>
        <w:t xml:space="preserve">“A a… Tha ta đi… Ta muốn chết… Muốn chết!”</w:t>
      </w:r>
    </w:p>
    <w:p>
      <w:pPr>
        <w:pStyle w:val="BodyText"/>
      </w:pPr>
      <w:r>
        <w:t xml:space="preserve">“A a… Hảo sảng khoái hảo sảng khoái… Cùng chết đi… Cứ như vậy cùng chết đi… Hô hô… Không được… Muốn ra rồi… A…”</w:t>
      </w:r>
    </w:p>
    <w:p>
      <w:pPr>
        <w:pStyle w:val="BodyText"/>
      </w:pPr>
      <w:r>
        <w:t xml:space="preserve">Bên tai truyền đến hí rống hưng phấn, cảm giác được đệ đệ yêu mến tại bên trong đường ruột mình bắn tinh nóng đến sắp tan ra, Sở Thận Chi toàn thân kích động mà một trận co quắp, cũng thoải mái đến chịu không được mà ngửa đầu khóc hô, lại lần nữa mà phun ra dịch thể nóng như lửa…</w:t>
      </w:r>
    </w:p>
    <w:p>
      <w:pPr>
        <w:pStyle w:val="BodyText"/>
      </w:pPr>
      <w:r>
        <w:t xml:space="preserve">“Thiếu nữ tử” gặp rủi ro cứ như vậy trong hầm đen dơ bẩn, một lần lại một lần bị thiếu niên bất lương “lăng nhục” đến bất diệc nhạc hồ (chết đi được).</w:t>
      </w:r>
    </w:p>
    <w:p>
      <w:pPr>
        <w:pStyle w:val="BodyText"/>
      </w:pPr>
      <w:r>
        <w:t xml:space="preserve">Chỉ đáng thương “cộng phạm” kia canh gác tại miệng hầm, quần áo đơn bạc, bị gió lạnh vù vù thổi, một lỗ mũi lưu lại máu mũi, còn một lỗ mũi lưu lại nước mũi…</w:t>
      </w:r>
    </w:p>
    <w:p>
      <w:pPr>
        <w:pStyle w:val="Compact"/>
      </w:pPr>
      <w:r>
        <w:t xml:space="preserve">Hoàn chương 2</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Ánh mặt trời nhẹ nhàng từ ngoài cửa sổ vẩy tiến vào, trắng noãn sáng ngời, trong phòng bệnh tư nhân xa hoa dễ chịu, một vị tóc hoa râm, sắc mặt tiều tụy, nhưng vẫn nhìn ra được là nam tử trung niên ngũ quan tuấn lãng, lẳng lặng mà nằm trên giường bệnh.</w:t>
      </w:r>
    </w:p>
    <w:p>
      <w:pPr>
        <w:pStyle w:val="BodyText"/>
      </w:pPr>
      <w:r>
        <w:t xml:space="preserve">“Cha, ta đến thăm ngươi, gần đây thân thể ngươi khá hơn chút nào không?”</w:t>
      </w:r>
    </w:p>
    <w:p>
      <w:pPr>
        <w:pStyle w:val="BodyText"/>
      </w:pPr>
      <w:r>
        <w:t xml:space="preserve">Nam tử nghe tiếng chậm rãi mở hai mắt uể oải, nhìn phía người bên cạnh đến đây thăm hỏi.</w:t>
      </w:r>
    </w:p>
    <w:p>
      <w:pPr>
        <w:pStyle w:val="BodyText"/>
      </w:pPr>
      <w:r>
        <w:t xml:space="preserve">“Trí Viễn, là ngươi a?”</w:t>
      </w:r>
    </w:p>
    <w:p>
      <w:pPr>
        <w:pStyle w:val="BodyText"/>
      </w:pPr>
      <w:r>
        <w:t xml:space="preserve">“Cha, là ta. Xin lỗi, mấy ngày nay bề bộn nhiều việc không tới thăm ngươi.”Lâm Trí Viễn tiến lên cầm tay cha, trong lòng một trận áy náy.</w:t>
      </w:r>
    </w:p>
    <w:p>
      <w:pPr>
        <w:pStyle w:val="BodyText"/>
      </w:pPr>
      <w:r>
        <w:t xml:space="preserve">“Không sao, ta biết ngươi bận rộn chuyện công ty, sự tình ở Malaysia cũng xử lý tốt rồi sao?”</w:t>
      </w:r>
    </w:p>
    <w:p>
      <w:pPr>
        <w:pStyle w:val="BodyText"/>
      </w:pPr>
      <w:r>
        <w:t xml:space="preserve">“Xử lý tốt rồi.”</w:t>
      </w:r>
    </w:p>
    <w:p>
      <w:pPr>
        <w:pStyle w:val="BodyText"/>
      </w:pPr>
      <w:r>
        <w:t xml:space="preserve">“Vậy… Vậy chuyện đệ đệ ngươi? Sở Thận Chi kia không chịu đáp ứng hắn cùng chúng ta nhận nhau sao?”</w:t>
      </w:r>
    </w:p>
    <w:p>
      <w:pPr>
        <w:pStyle w:val="BodyText"/>
      </w:pPr>
      <w:r>
        <w:t xml:space="preserve">Vừa nghe đến cái tên kia, trái tim Lâm Trí Viễn liền không cách nào ức chế mà đập điên cuồng.</w:t>
      </w:r>
    </w:p>
    <w:p>
      <w:pPr>
        <w:pStyle w:val="BodyText"/>
      </w:pPr>
      <w:r>
        <w:t xml:space="preserve">“Ngươi sao không nói lời nào? Ngươi đi nói cho hắn, mặc kệ điều kiện gì, cha cũng đáp ứng hắn, xem hắn muốn cổ phần công ty hay là đất Lâm gia chúng ta, chúng ta cũng có thể đáp ứng hắn.”</w:t>
      </w:r>
    </w:p>
    <w:p>
      <w:pPr>
        <w:pStyle w:val="BodyText"/>
      </w:pPr>
      <w:r>
        <w:t xml:space="preserve">“Cha, chuyện không phải đơn giản như ngươi nghĩ, hắn… Hắn…”Ngay cả nói ra tên người kia đối với Lâm Trí Viễn bây giờ cũng có vẻ khó khăn như thế.</w:t>
      </w:r>
    </w:p>
    <w:p>
      <w:pPr>
        <w:pStyle w:val="BodyText"/>
      </w:pPr>
      <w:r>
        <w:t xml:space="preserve">“Hắn thế nào? Ngươi nói thật ra a! Tại sao ấp a ấp úng như vậy? Này không một chút giống như thái độ ngươi luôn luôn làm việc.”</w:t>
      </w:r>
    </w:p>
    <w:p>
      <w:pPr>
        <w:pStyle w:val="BodyText"/>
      </w:pPr>
      <w:r>
        <w:t xml:space="preserve">“Cha, cảm tình hai huynh đệ bọn họ… Cảm tình tốt lắm. Sở… Sở Thận Chi sợ chúng ta đem đệ đệ đi, ngay cả hắn thấy mặt ngài cũng không chịu, càng không cần phải nói muốn hắn cho chúng ta nhận nhau. Sở gia bọn họ tài lực hùng hậu, căn bản không hi hãn (để mắt) tiền chúng ta. Ngược lại là Sở Thận Chi đưa ra điều kiện, chỉ cần chúng ta rời Đài Loan, nếu không tìm đến đệ đệ nhận thức, hắn liền đem án đầu tư sau này của Doanh nghiệp Sở thị tại Đông Nam Á cho công ty chúng ta hợp tác.”</w:t>
      </w:r>
    </w:p>
    <w:p>
      <w:pPr>
        <w:pStyle w:val="BodyText"/>
      </w:pPr>
      <w:r>
        <w:t xml:space="preserve">“Hắn không hi hãn tiền chúng ta, chúng ta cũng không hi hãn bố thí của hắn! Trí Viễn, ngươi ngàn vạn lần không thể buông tha, nhất định phải nghĩ biện pháp cho Thiên Ngọc nhận cha có được không? Cha… Cha nợ đệ đệ ngươi thật sự nhiều lắm…”</w:t>
      </w:r>
    </w:p>
    <w:p>
      <w:pPr>
        <w:pStyle w:val="BodyText"/>
      </w:pPr>
      <w:r>
        <w:t xml:space="preserve">“Cha, ngươi đừng như vậy. Đệ đệ tại Sở gia sống rất tốt, cả nhà cũng rất thương yêu hắn, nhất là ca ca hắn…”Trong đầu lại hiện lên hình ảnh hai người giao hoan kinh tâm động phách kia, Lâm Trí Viễn vội vàng lắc lắc đầu, nghĩ muốn vứt đi chỗ vọng tưởng điên cuồng đeo bám mình hàng đêm.</w:t>
      </w:r>
    </w:p>
    <w:p>
      <w:pPr>
        <w:pStyle w:val="BodyText"/>
      </w:pPr>
      <w:r>
        <w:t xml:space="preserve">“Trí Viễn, thời gian của cha không còn nhiều. Ta không quan tâm Sở Thận Chi kia có đáp ứng đệ đệ ngươi nhận chúng ta, ta muốn ngươi lập tức đem đệ đệ ngươi tìm đến, cha muốn tận mắt nhìn hắn, đích thân ôm hắn một cái. Nhanh đi, ngươi nhanh đi!”</w:t>
      </w:r>
    </w:p>
    <w:p>
      <w:pPr>
        <w:pStyle w:val="BodyText"/>
      </w:pPr>
      <w:r>
        <w:t xml:space="preserve">“Cha, ngươi tỉnh táo lại! Ta không phải không nghĩ tới làm như vậy, nhưng Sở Thận Chi đã cảnh cáo ta, nếu như chúng ta có dũng khí coi thường vọng động (hành động mù quáng), hắn sẽ vận dụng lực lượng Doanh nghiệp Sở thị phá hủy cơ nghiệp tập đoàn Hoàng Gia chúng ta. Chúng ta mặc dù trong lúc nhất thời sẽ không bị hắn kích khóa, nhưng thời gian lâu cũng sẽ không chịu nổi nữa, cha, ngươi không biết, Sở Thận Chi vì đệ đệ hắn chuyện gì cũng làm ra được, trên vai chúng ta chịu gánh vác sinh kế của mấy ngàn nhân viên, ngươi ngàn vạn lần không thể xúc động a!”</w:t>
      </w:r>
    </w:p>
    <w:p>
      <w:pPr>
        <w:pStyle w:val="BodyText"/>
      </w:pPr>
      <w:r>
        <w:t xml:space="preserve">“Thật sự… Sở Thận Chi kia thật sự ác như vậy sao? Trí Viễn, ngươi… Ngươi dẫn ta đi gặp hắn, ta muốn đích thân đi cầu hắn đáp ứng ta.”</w:t>
      </w:r>
    </w:p>
    <w:p>
      <w:pPr>
        <w:pStyle w:val="BodyText"/>
      </w:pPr>
      <w:r>
        <w:t xml:space="preserve">“Cha, hắn sẽ không đáp ứng! Ngươi không nên đi, hắn tuyệt đối sẽ không nể mặt ngươi, ta không cho ngươi đi chịu hắn vũ nhục.”Lâm Trí Viễn không phải không biết qua sức tàn nhẫn của Sở Thận Chi, sao nhẫn tâm để cha mình đi chịu loại khổ ải này.</w:t>
      </w:r>
    </w:p>
    <w:p>
      <w:pPr>
        <w:pStyle w:val="BodyText"/>
      </w:pPr>
      <w:r>
        <w:t xml:space="preserve">“Đừng nói nữa! Quyết định như vậy đi, ngươi lập tức đi an bài!”</w:t>
      </w:r>
    </w:p>
    <w:p>
      <w:pPr>
        <w:pStyle w:val="BodyText"/>
      </w:pPr>
      <w:r>
        <w:t xml:space="preserve">“Hắc xì!”</w:t>
      </w:r>
    </w:p>
    <w:p>
      <w:pPr>
        <w:pStyle w:val="BodyText"/>
      </w:pPr>
      <w:r>
        <w:t xml:space="preserve">“Sao? Vẫn còn cảm mạo a? Thật sự như một con gà yếu.”Từ trong đống công văn trên bàn làm việc ngẩng đầu lên, Sở Thận Chi đối với Vương Gia Vĩ cầm khăn giấy lau mũi mà nhíu mày.</w:t>
      </w:r>
    </w:p>
    <w:p>
      <w:pPr>
        <w:pStyle w:val="BodyText"/>
      </w:pPr>
      <w:r>
        <w:t xml:space="preserve">“Này! Đại tổng tài của ta, ngươi sao không có đồng cảm như vậy a! Ta là vì để ý ‘tính phúc’ của ngài, trong đêm tối lạnh vù vù đứng đủ ba tiếng, ngươi không tha ta nghỉ bệnh còn chưa tính, lại còn tổn thương ta như vậy.”Cũng không biết hai dã thú này phát tình ra sao, làm mấy giờ liền cũng không biết mệt, nhưng khổ cho nam tử nghèo túng chỉ mặc mỗi một áo sơmi mỏng là hắn.</w:t>
      </w:r>
    </w:p>
    <w:p>
      <w:pPr>
        <w:pStyle w:val="BodyText"/>
      </w:pPr>
      <w:r>
        <w:t xml:space="preserve">“Hừm! Ngươi lại không thừa nhận thân thể mình yếu. Ngươi ngày đó trên người còn có mặc quần áo, còn ta bị Ngọc nhi nhà ta làm cho đến không che đậy thân thể, cũng không phải khỏe mạnh kiện khang như thường, không bệnh không đau, theo ta, không so ngươi với con gà yếu thì là cái gì?”</w:t>
      </w:r>
    </w:p>
    <w:p>
      <w:pPr>
        <w:pStyle w:val="BodyText"/>
      </w:pPr>
      <w:r>
        <w:t xml:space="preserve">“Ta van ngươi, tổng tài, ngươi có bảo bối đệ đệ của ngươi giúp ngươi ‘ấm thân’, làm mao thảm cho da thịt ngươi, nhưng ta cái gì cũng không có oh!”</w:t>
      </w:r>
    </w:p>
    <w:p>
      <w:pPr>
        <w:pStyle w:val="BodyText"/>
      </w:pPr>
      <w:r>
        <w:t xml:space="preserve">“Nghe khẩu khí chua xót lưu lưu này của ngươi thì ra là muốn đến ăn ké sao? Bảo bối Ngọc nhi nhà ta có thể cho ngươi động tới được sao? Vương Gia Vĩ! Ngươi muốn chết thì nói sớm một chút, ta lập tức kêu thầy lên giúp ngươi xem phong thủy!”</w:t>
      </w:r>
    </w:p>
    <w:p>
      <w:pPr>
        <w:pStyle w:val="BodyText"/>
      </w:pPr>
      <w:r>
        <w:t xml:space="preserve">“Oan uổng a! Thiên đại oan uổng a! Tổng tài, ngươi nghĩ lạc nơi nào rồi? Ngươi cũng không phải không biết ta không có hứng thú đối với nam nhân, sao có thể nghĩ muốn tiểu thiếu gia như vậy?”</w:t>
      </w:r>
    </w:p>
    <w:p>
      <w:pPr>
        <w:pStyle w:val="BodyText"/>
      </w:pPr>
      <w:r>
        <w:t xml:space="preserve">“Hừm! Không nhất định như vậy, Ngọc nhi nhà ta là thiên hạ đệ nhất mỹ nam tử, anh tuấn tiêu sái, phong độ ngời ngời, ngay cả nam nhân nhìn cũng sẽ động tâm.”</w:t>
      </w:r>
    </w:p>
    <w:p>
      <w:pPr>
        <w:pStyle w:val="BodyText"/>
      </w:pPr>
      <w:r>
        <w:t xml:space="preserve">“Ta van ngươi, tổng tài, ngươi là đang nói ngươi? Vương Gia Vĩ ta cho dù đói khát đến phải tìm nam nhân, cũng tuyệt đối đóng vai trò số 1.”</w:t>
      </w:r>
    </w:p>
    <w:p>
      <w:pPr>
        <w:pStyle w:val="BodyText"/>
      </w:pPr>
      <w:r>
        <w:t xml:space="preserve">“Cái gì số 1? Ngươi… Ngươi dĩ nhiên đối với bảo bối Ngọc nhi của ta làm loại chuyện trời đất này không tha, nhân thần cộng phẫn này? Vương Gia Vĩ, ngươi chết chắc rồi!”</w:t>
      </w:r>
    </w:p>
    <w:p>
      <w:pPr>
        <w:pStyle w:val="BodyText"/>
      </w:pPr>
      <w:r>
        <w:t xml:space="preserve">Kinh hiểm tránh thoát sức phẩm thủy tinh từ sườn mặt bay qua, Vương Gia Vĩ đã hoàn toàn đầu hàng rồi. Tại sao tổng tài ngu ngốc này luôn tưởng rằng toàn bộ người trong thiên hạ đều đối với đệ đệ của hắn có hứng thú?</w:t>
      </w:r>
    </w:p>
    <w:p>
      <w:pPr>
        <w:pStyle w:val="BodyText"/>
      </w:pPr>
      <w:r>
        <w:t xml:space="preserve">Cho dù Vương Gia Vĩ hắn có một ngày thật sự bất hạnh rơi vào vực sâu vạn kiếp bất phục, đi lên con đường không lối về này, mục tiêu của hắn cũng phải là tổng tài so với bất cứ nữ nhân nào hắn xem qua còn muốn xinh đẹp vạn phần này mới đúng, người nào sẽ đối với tiểu thiếu gia lớn lên vừa cao lại vừa tráng kia có hứng thú a? Hắn cũng không phải ăn no rồi chống, gây khó khăn cho “tiểu cúc hoa” phía sau mình. Sấc, hắn mới không ngu như vậy!</w:t>
      </w:r>
    </w:p>
    <w:p>
      <w:pPr>
        <w:pStyle w:val="BodyText"/>
      </w:pPr>
      <w:r>
        <w:t xml:space="preserve">“Tổng tài bớt giận, bớt giận. Ngươi như thế này còn phải tham gia một hội nghị doanh nghiệp quốc tế hàng đầu, ngài ngàn vạn lần phải bảo trọng a!”</w:t>
      </w:r>
    </w:p>
    <w:p>
      <w:pPr>
        <w:pStyle w:val="BodyText"/>
      </w:pPr>
      <w:r>
        <w:t xml:space="preserve">“Hừ! Coi như ngươi tốt số, chờ ta trở lại sẽ tính sổ tốt với ngươi.”</w:t>
      </w:r>
    </w:p>
    <w:p>
      <w:pPr>
        <w:pStyle w:val="BodyText"/>
      </w:pPr>
      <w:r>
        <w:t xml:space="preserve">“Hảo hảo, chờ tổng tài rảnh rỗi nghĩ muốn đứng tính hay ngã tính cũng tùy ngươi, bây giờ có thể mời ngài chuẩn bị lên đường rồi chứ? Oh! Được rồi, tổng tài, căn cứ tin tức mới nhất, tổng tài Lâm Trí Viễn tập đoàn Hoàng Gia tạm thời thay đổi chủ ý, cũng đáp ứng có mặt tại hội nghị này rồi.”</w:t>
      </w:r>
    </w:p>
    <w:p>
      <w:pPr>
        <w:pStyle w:val="BodyText"/>
      </w:pPr>
      <w:r>
        <w:t xml:space="preserve">“Hừ! Hắn muốn có mặt thì có mặt, ta bây giờ không sợ hắn!”Sở Thận Chi lơ đểnh mà nói.</w:t>
      </w:r>
    </w:p>
    <w:p>
      <w:pPr>
        <w:pStyle w:val="BodyText"/>
      </w:pPr>
      <w:r>
        <w:t xml:space="preserve">Từ lần trước bị hắn nhìn thấy tràng diện mình cùng Ngọc nhi “ân ái”, Lâm Trí Viễn kia đại khái đoán được hai huynh đệ bọn hắn đời này vốn không thể chia lìa, cho nên đã lâu không trở lại quấy rầy bọn họ rồi.</w:t>
      </w:r>
    </w:p>
    <w:p>
      <w:pPr>
        <w:pStyle w:val="BodyText"/>
      </w:pPr>
      <w:r>
        <w:t xml:space="preserve">Nếu sớm biết chiêu đệ đệ này hữu hiệu như vậy, hắn đã sớm lôi kéo Ngọc nhi tới trước mặt Lâm Trí Viễn hung hăng làm mười bảy mười tám lần rồi, cũng không cần cả ngày lo lắng sợ hãi. Sở Thận Chi sau đó nghĩ mà khinh thường không thôi.</w:t>
      </w:r>
    </w:p>
    <w:p>
      <w:pPr>
        <w:pStyle w:val="BodyText"/>
      </w:pPr>
      <w:r>
        <w:t xml:space="preserve">“Tổng tài, tổng tài, hoàn hồn!”Vươn năm ngón tay tại trước mặt tổng tài ngẩn người quơ quơ, tâm lý Vương Gia Vĩ khẳng định rõ ràng chuyện tổng tài thất thần cùng bảo bối đệ đệ hắn có liên quan.</w:t>
      </w:r>
    </w:p>
    <w:p>
      <w:pPr>
        <w:pStyle w:val="BodyText"/>
      </w:pPr>
      <w:r>
        <w:t xml:space="preserve">Chỉ là Lâm Trí Viễn kia rốt cuộc là nhân vật gì, tại sao có quan hệ cùng tiểu thiếu gia? Vương Gia Vĩ nghi hoặc nghĩ.</w:t>
      </w:r>
    </w:p>
    <w:p>
      <w:pPr>
        <w:pStyle w:val="BodyText"/>
      </w:pPr>
      <w:r>
        <w:t xml:space="preserve">“Đừng dài dòng! Cái hội nghị này mấy giờ có thể chấm dứt? Đừng chậm trễ thời gian ta đi đón Ngọc nhi tan học.”</w:t>
      </w:r>
    </w:p>
    <w:p>
      <w:pPr>
        <w:pStyle w:val="BodyText"/>
      </w:pPr>
      <w:r>
        <w:t xml:space="preserve">“Tổng tài ngươi đừng lo lắng, tiểu thiếu gia có gọi điện thoại nói hôm nay trường học hắn có hoạt động thực tập ngoại khóa, ngươi không cần phải đi đón hắn.”</w:t>
      </w:r>
    </w:p>
    <w:p>
      <w:pPr>
        <w:pStyle w:val="BodyText"/>
      </w:pPr>
      <w:r>
        <w:t xml:space="preserve">“Vương Gia Vĩ, ngươi gần đây càng lúc càng kỳ cục, điện thoại của Ngọc nhi ngươi không bảo ta tới nghe, ngươi muốn sớm về nhà ăn một mình (nghỉ việc) sao?”</w:t>
      </w:r>
    </w:p>
    <w:p>
      <w:pPr>
        <w:pStyle w:val="BodyText"/>
      </w:pPr>
      <w:r>
        <w:t xml:space="preserve">“Oan uổng oh! Tổng tài, vốn chính tiểu thiếu gia tìm ta truyền lời, hắn kể xong liền dập điện thoại, ta sao có cơ hội tìm ngươi nghe đây?”</w:t>
      </w:r>
    </w:p>
    <w:p>
      <w:pPr>
        <w:pStyle w:val="BodyText"/>
      </w:pPr>
      <w:r>
        <w:t xml:space="preserve">“Hừ! Lý do của ngươi cũng thật nhiều a! Dù sao lần sau Ngọc nhi gọi điện thoại đến, ngươi nghĩ biện pháp ngăn chặn hắn cho ta, tuyệt đối cho ta đến nói cùng hắn, nghe rõ chưa?”</w:t>
      </w:r>
    </w:p>
    <w:p>
      <w:pPr>
        <w:pStyle w:val="BodyText"/>
      </w:pPr>
      <w:r>
        <w:t xml:space="preserve">“Ta van ngươi, hai người cũng không phải Ngưu Lang Chức Nữ một năm mới thấy mặt một lần, rõ ràng ở cùng một phòng, cùng ngủ một giường, cơ hội nói so với ở ngoài rất nhiều, cũng bất quá bỏ qua cuộc điện thoại mà thôi, có nghiêm trọng như vậy sao…”Vương Gia Vĩ chỉ dám trong miệng hàm hồ không rõ mà lầu bầu, cũng không có gan lớn tiếng nói ra.</w:t>
      </w:r>
    </w:p>
    <w:p>
      <w:pPr>
        <w:pStyle w:val="BodyText"/>
      </w:pPr>
      <w:r>
        <w:t xml:space="preserve">“Ngươi ở bên kia nói thầm ta cái gì?”</w:t>
      </w:r>
    </w:p>
    <w:p>
      <w:pPr>
        <w:pStyle w:val="BodyText"/>
      </w:pPr>
      <w:r>
        <w:t xml:space="preserve">“Hắc hắc, không có không có, tổng tài thân ái, tổng tài vĩ đại, phiền ngài nhanh khởi hành đi! Có ngài cùng tổng tài Lâm Trí Viễn tham gia, hội nghị này nhất định sẽ phi thường đặc sắc!”</w:t>
      </w:r>
    </w:p>
    <w:p>
      <w:pPr>
        <w:pStyle w:val="BodyText"/>
      </w:pPr>
      <w:r>
        <w:t xml:space="preserve">Trải qua hai giờ thảo luận cùng trao đổi tại hội nghị, có các tập đoàn doanh nghiệp quốc tế hàng đầu cũng chiếm không ít thông tin cùng kinh nghiệm quý giá, hội nghị lần này có thể nói là bế mạc viên mãn.</w:t>
      </w:r>
    </w:p>
    <w:p>
      <w:pPr>
        <w:pStyle w:val="BodyText"/>
      </w:pPr>
      <w:r>
        <w:t xml:space="preserve">Tổng tài Sở Thận Chi của Doanh nghiệp Sở thị chỉ cần người vừa đứng ra, mặc kệ tại bất cứ trường hợp gì, tuyệt đối đều là tiêu điểm tu hút ánh mắt mọi người, bởi vậy hắn mới vừa bước ra phòng hội nghị, lập tức đã bị mọi người xúm nhau tới sau khi buổi tiệc rượu cốc tai được tổ chức.</w:t>
      </w:r>
    </w:p>
    <w:p>
      <w:pPr>
        <w:pStyle w:val="BodyText"/>
      </w:pPr>
      <w:r>
        <w:t xml:space="preserve">Tuy nhiên hôm nay vì không thể nhận điện thoại của đệ đệ, cũng không thể đi đón đệ đệ tan học, mà Sở Thận Chi tâm tình cực độ khó chịu cũng không vui vẻ tiếp tục đợi trong tình trạng uống rượu xã giao này, nhưng bởi vì được mời đến đây đều là các vị thế bá, Sở Thận Chi cũng không ngại nể mặt mũi bọn hắn, không thể khác hơn là hứng thú rã rời mà đứng trong tiệc rượu thuận miệng cùng mọi người tán dóc qua loa vài câu cho xong.</w:t>
      </w:r>
    </w:p>
    <w:p>
      <w:pPr>
        <w:pStyle w:val="BodyText"/>
      </w:pPr>
      <w:r>
        <w:t xml:space="preserve">“Thận Chi a! Bài diễn giảng sách lược tiêu thụ nhằm vào châu Âu ngươi vừa mới phát biểu, phân tích hết sức thấu triệt, một ít vấn đề đưa ra cũng rất đáng chúng ta suy nghĩ sâu xa, Doanh nghiệp Sở thị có một người lãnh đạo như ngươi vậy thật sự khiến kẻ khác hâm mộ a!”</w:t>
      </w:r>
    </w:p>
    <w:p>
      <w:pPr>
        <w:pStyle w:val="BodyText"/>
      </w:pPr>
      <w:r>
        <w:t xml:space="preserve">“Triệu bá bá, ngài quá khen.”</w:t>
      </w:r>
    </w:p>
    <w:p>
      <w:pPr>
        <w:pStyle w:val="BodyText"/>
      </w:pPr>
      <w:r>
        <w:t xml:space="preserve">“Thận Chi, cha ngươi gần đây khỏe không?”</w:t>
      </w:r>
    </w:p>
    <w:p>
      <w:pPr>
        <w:pStyle w:val="BodyText"/>
      </w:pPr>
      <w:r>
        <w:t xml:space="preserve">“Nhờ phúc của Lý bá bá, cha tốt lắm.”</w:t>
      </w:r>
    </w:p>
    <w:p>
      <w:pPr>
        <w:pStyle w:val="BodyText"/>
      </w:pPr>
      <w:r>
        <w:t xml:space="preserve">“Ai! Cha ngươi thật sự là mạng tốt a! Có một người thừa kế xuất sắc như ngươi vậy, liền sớm rút lui hưởng phúc, đâu giống mấy lão già chúng ta, phải quan tâm người kế thừa đời sau, còn phải ở chỗ tuổi trẻ các ngươi tranh luận này, ngẫm lại cũng là cha ngươi có phúc khí a!”</w:t>
      </w:r>
    </w:p>
    <w:p>
      <w:pPr>
        <w:pStyle w:val="BodyText"/>
      </w:pPr>
      <w:r>
        <w:t xml:space="preserve">“Lý bá bá quá khen.”Miễn cưỡng đáp lời không vượt quá ba câu, Sở Thận Chi chính là một điểm cũng không có sức đề cập.</w:t>
      </w:r>
    </w:p>
    <w:p>
      <w:pPr>
        <w:pStyle w:val="BodyText"/>
      </w:pPr>
      <w:r>
        <w:t xml:space="preserve">“Đúng vậy! Là Trọng Thu đại ca có phúc khí a! Sinh hai đứa con tướng mạo, nhân phẩm cũng đứng đầu, nhân trung chi long, cũng khó trách thanh thế Doanh nghiệp Sở thị thịnh vượng như vậy. Được rồi, lâu không thấy đệ đệ Thiên Ngọc của ngươi rồi, hắn gần đây có khỏe không?”</w:t>
      </w:r>
    </w:p>
    <w:p>
      <w:pPr>
        <w:pStyle w:val="BodyText"/>
      </w:pPr>
      <w:r>
        <w:t xml:space="preserve">Vừa nghe có người nói tới tâm can bảo bối của mình, Sở Thận Chi hai mắt bừng sáng, tâm tình mất hết chán nản, toàn thân liền phấn chấn.</w:t>
      </w:r>
    </w:p>
    <w:p>
      <w:pPr>
        <w:pStyle w:val="BodyText"/>
      </w:pPr>
      <w:r>
        <w:t xml:space="preserve">“Ngọc nhi tốt lắm, cám ơn Diệp bá bá quan tâm. Hắn bây giờ lên năm ba đại học rồi, thành tích tốt, các giáo sư cũng rất khen ngợi hắn, các học sinh lần trước còn muốn bầu hắn làm Chủ tịch Hội học sinh! Nhưng vì hắn muốn có nhiều thời gian cùng ta, cho nên cự tuyệt rồi, ha hả. Còn có a! Hắn gần đây vừa lại cao thêm hai cm, thân thể cũng càng tăng lên, Ngọc nhi nhà chúng ta lớn lên thật sự rất tuấn tú, đi trên đường đôi khi lại có người muốn tìm hắn làm ngôi sao! Còn có a! Các ngươi không biết a… @#$%X%&amp;…”</w:t>
      </w:r>
    </w:p>
    <w:p>
      <w:pPr>
        <w:pStyle w:val="BodyText"/>
      </w:pPr>
      <w:r>
        <w:t xml:space="preserve">Chỉ cần nói đến bảo bối đệ đệ này, tổng tài Doanh nghiệp Sở thị sẽ như cha mẹ khắp thiên hạ nói đến bảo bối hài tử của mình, có thể kể lể ba ngày ba đêm như thế cũng không thấy chán ghét.</w:t>
      </w:r>
    </w:p>
    <w:p>
      <w:pPr>
        <w:pStyle w:val="BodyText"/>
      </w:pPr>
      <w:r>
        <w:t xml:space="preserve">Tất cả mọi người là xem huynh đệ bọn họ từ nhỏ đến lớn, đối với tình huống này sớm đã quen từ lâu rồi. Loại phú quý nhân gia như bọn họ, thân tình nhất đạm bạc, vì tranh quyền đoạt lợi, huynh đệ ít nhiều cũng thường có chuyện, bởi vậy mỗi lần nhìn đến hai huynh đệ Sở gia cảm tình thân mật như thế, cũng không hẹn mà trong lòng cùng cảm thán không thôi.</w:t>
      </w:r>
    </w:p>
    <w:p>
      <w:pPr>
        <w:pStyle w:val="BodyText"/>
      </w:pPr>
      <w:r>
        <w:t xml:space="preserve">“Sở tổng tài, có thể nhân cơ hội nói chuyện chứ?”Không biết vì sao đang nghe chưa xong, Lâm Trí Viễn của tập đoàn Hoàng Gia tiến lên cắt đứt trường thiên đại luận mà Sở Thận Chi đang thao thao bất tuyệt, hai mắt yên lặng nhìn người trước mắt.</w:t>
      </w:r>
    </w:p>
    <w:p>
      <w:pPr>
        <w:pStyle w:val="BodyText"/>
      </w:pPr>
      <w:r>
        <w:t xml:space="preserve">“Đương nhiên có thể.”Sở Thận Chi mặc dù bực mình bị cắt đứt lời, nhưng vẫn bất động thanh sắc mà đáp ứng Lâm Trí Viễn.</w:t>
      </w:r>
    </w:p>
    <w:p>
      <w:pPr>
        <w:pStyle w:val="BodyText"/>
      </w:pPr>
      <w:r>
        <w:t xml:space="preserve">“Các vị thế bá, thật ngại, ta xin rời đi trước.”</w:t>
      </w:r>
    </w:p>
    <w:p>
      <w:pPr>
        <w:pStyle w:val="BodyText"/>
      </w:pPr>
      <w:r>
        <w:t xml:space="preserve">Lễ phép theo sát đánh tiếng bắt chuyện mọi người, Sở Thận Chi đi phía trước, dẫn Lâm Trí Viễn tới một phòng hội nghị loại nhỏ sát vách tiệc rượu.</w:t>
      </w:r>
    </w:p>
    <w:p>
      <w:pPr>
        <w:pStyle w:val="BodyText"/>
      </w:pPr>
      <w:r>
        <w:t xml:space="preserve">“Tốt lắm, ngươi có gì muốn nói với ta, bây giờ có thể nói rồi.”Tùy ý mà vuốt vuốt tóc, tâm tình Sở Thận Chi bây giờ theo tâm tình trước khi chứng kiến Lâm Trí Viễn oán hận gia tăng đáng sợ, có thể nói là kém mười vạn tám ngàn dặm.</w:t>
      </w:r>
    </w:p>
    <w:p>
      <w:pPr>
        <w:pStyle w:val="BodyText"/>
      </w:pPr>
      <w:r>
        <w:t xml:space="preserve">“Ngươi… Ngươi định với đệ đệ ngươi tiếp tục loại quan hệ bất bình thường như vậy sao?”Lời vừa ra khỏi miệng, Lâm Trí Viễn liền hận không thể thưởng mình một cái tát, mình hôm nay tới cùng thương lượng với Sở Thận Chi chuyện gặp mặt cha, không phải đến chất vấn quan hệ hắn cùng đệ đệ hắn, đã biết sao lại hỏi, không phải lại muốn hắn tức giận.</w:t>
      </w:r>
    </w:p>
    <w:p>
      <w:pPr>
        <w:pStyle w:val="BodyText"/>
      </w:pPr>
      <w:r>
        <w:t xml:space="preserve">Quả nhiên, Sở Thận Chi vừa nghe lập tức biến đổi sắc mặt!</w:t>
      </w:r>
    </w:p>
    <w:p>
      <w:pPr>
        <w:pStyle w:val="BodyText"/>
      </w:pPr>
      <w:r>
        <w:t xml:space="preserve">“Lâm Trí Viễn! Ngươi vả cái miệng sạch cho ta! Cái gì quan hệ bất bình thường? Ta cùng Ngọc nhi nhà ta cảm tình vốn là quan hệ thuần khiết nhất thần thánh nhất trên đời này! Là tâm tư ngươi sâu bọ xấu xa, đáng thương không ai yêu cũng không biết, ta đáng thương ngươi!”</w:t>
      </w:r>
    </w:p>
    <w:p>
      <w:pPr>
        <w:pStyle w:val="BodyText"/>
      </w:pPr>
      <w:r>
        <w:t xml:space="preserve">“Ngươi…”</w:t>
      </w:r>
    </w:p>
    <w:p>
      <w:pPr>
        <w:pStyle w:val="BodyText"/>
      </w:pPr>
      <w:r>
        <w:t xml:space="preserve">“Ta thế nào? Ta nói cho ngươi, Ngọc nhi nhà ta yêu ta muốn chết, hắn rời ta tuyệt sẽ không sung sướng, ta rời hắn cũng tuyệt sống không được! Chúng ta hai người vĩnh viễn đều phải cùng một chỗ, ngươi không nên vọng tưởng muốn dẫn hắn!”</w:t>
      </w:r>
    </w:p>
    <w:p>
      <w:pPr>
        <w:pStyle w:val="BodyText"/>
      </w:pPr>
      <w:r>
        <w:t xml:space="preserve">“Đủ rồi đủ rồi! Đường đường một đại nam nhân mở miệng ngậm miệng đều là Ngọc nhi nhà ngươi, ngươi rốt cuộc có biết ác tâm là gì không?”</w:t>
      </w:r>
    </w:p>
    <w:p>
      <w:pPr>
        <w:pStyle w:val="BodyText"/>
      </w:pPr>
      <w:r>
        <w:t xml:space="preserve">Hừ! Ngươi càng chê ta ác, ta liền càng muốn nói, tốt nhất có thể ác tâm xem ngươi chạy về Malaysia, vĩnh viễn cũng không trở lại!</w:t>
      </w:r>
    </w:p>
    <w:p>
      <w:pPr>
        <w:pStyle w:val="BodyText"/>
      </w:pPr>
      <w:r>
        <w:t xml:space="preserve">“A, ta càng muốn nói. Ngọc nhi nhà ta a! Yêu ta muốn chết, mỗi ngày buổi tối cũng không ly khai ta, không đem ta làm cho đến cách ngày cũng là không xuống giường được mới thôi. Còn có a…”Sở Thận Chi càng nói càng hăng hái, “Ngọc nhi nhà ta hắn…”</w:t>
      </w:r>
    </w:p>
    <w:p>
      <w:pPr>
        <w:pStyle w:val="BodyText"/>
      </w:pPr>
      <w:r>
        <w:t xml:space="preserve">“Câm miệng!”Phác tới ôm chặt lấy người luôn nhiễu loạn tâm thần mình, làm cho mình ghen ghét đến nổi giận, Lâm Trí Viễn cũng không nhịn được mà hôn tới…</w:t>
      </w:r>
    </w:p>
    <w:p>
      <w:pPr>
        <w:pStyle w:val="BodyText"/>
      </w:pPr>
      <w:r>
        <w:t xml:space="preserve">“Vương bát đản! Ngươi dám?”Dùng sức giãy khỏi ngực hắn, một quyền liền đem cái tên bại hoại hạ lưu đánh cho lảo đảo mà lui hai bước, Sở Thận Chi lửa giận tăng vọt mà bức tiếp lên hung hăng mà đá hai cước!”Vương bát đản! Ngươi đi chết đi! Ngươi là ai!? Cũng dám nghĩ muốn bổn đại gia! Ta đá chết ngươi! Đá chết ngươi!”</w:t>
      </w:r>
    </w:p>
    <w:p>
      <w:pPr>
        <w:pStyle w:val="BodyText"/>
      </w:pPr>
      <w:r>
        <w:t xml:space="preserve">Sở Thận Chi càng đá càng tức giận, tuy phản ứng hắn linh mẫn không bị Vương bát đản chết tiệt kia hôn đến miệng, nhưng phương diện khiết phích nghiêm trọng này của hắn liền cảm thấy cả người kinh tởm đến muốn nôn!</w:t>
      </w:r>
    </w:p>
    <w:p>
      <w:pPr>
        <w:pStyle w:val="BodyText"/>
      </w:pPr>
      <w:r>
        <w:t xml:space="preserve">“Ta hôm nay không đánh chết Vương bát đản hạ lưu ngươi, ta sẽ không gọi ba chữ Sở Thận Chi nữa!”Sở Thận Chi một quyền lại đánh một quyền…</w:t>
      </w:r>
    </w:p>
    <w:p>
      <w:pPr>
        <w:pStyle w:val="BodyText"/>
      </w:pPr>
      <w:r>
        <w:t xml:space="preserve">“Dừng tay! Ta chỉ bất quá hôn ngươi một chút đã bảo hạ lưu, vậy chuyện đệ đệ ngươi làm đối với ngươi phải gọi gì?”Tâm lý không cách nào nuốt trôi, Lâm Trí Viễn đời này chưa từng ghen tuông quá như hôm nay.</w:t>
      </w:r>
    </w:p>
    <w:p>
      <w:pPr>
        <w:pStyle w:val="BodyText"/>
      </w:pPr>
      <w:r>
        <w:t xml:space="preserve">“Gọi gì? Gọi đau ta, gọi yêu ta! Ta nói cho ngươi, Ngọc nhi nhà ta muốn làm gì với ta thì làm cái đó, dù là hắn bảo ta quỳ xuống liếm ngón chân cho hắn, ta cũng cam tâm tình nguyện! Nhưng ngươi là ai? Ngay cả xách giày cho ta ta cũng ngại bẩn!”Sở Thận Chi càng nói càng bực bội, vừa lại hung hăng bổ một quyền!</w:t>
      </w:r>
    </w:p>
    <w:p>
      <w:pPr>
        <w:pStyle w:val="BodyText"/>
      </w:pPr>
      <w:r>
        <w:t xml:space="preserve">“Ngươi đủ rồi!?”Một tay tiếp được nắm tay kéo tới, Lâm Trí Viễn kích động mà nhìn nam tử trước mắt coi như tức giận hay đắc ý kinh người này, “Ta không đánh trả cũng không có nghĩa là ta thua ngươi, ta là…”</w:t>
      </w:r>
    </w:p>
    <w:p>
      <w:pPr>
        <w:pStyle w:val="BodyText"/>
      </w:pPr>
      <w:r>
        <w:t xml:space="preserve">Ta là không nỡ đánh ngươi, ngươi có biết không?</w:t>
      </w:r>
    </w:p>
    <w:p>
      <w:pPr>
        <w:pStyle w:val="BodyText"/>
      </w:pPr>
      <w:r>
        <w:t xml:space="preserve">Lâm Trí Viễn từ nhỏ lớn lên tại Đông Nam Á, thái quyền vốn là võ thuật bắt đầu từ năm tuổi cha đã mời sư phụ đến dạy phòng ngự thân, lấy công phu hai mươi mấy năm của hắn, một người tay không đánh ngã năm, sáu đại hán là chuyện dễ dàng, nhưng người trước mắt đã chiếm giữ một góc trong lòng hắn ngay cả chính hắn cũng không biết, kêu hắn sao tàn nhẫn quyết tâm động thủ?</w:t>
      </w:r>
    </w:p>
    <w:p>
      <w:pPr>
        <w:pStyle w:val="BodyText"/>
      </w:pPr>
      <w:r>
        <w:t xml:space="preserve">Nhưng hắn không biết Sở Thận Chi trời sinh ngạo khí sao sẽ cảm kích.</w:t>
      </w:r>
    </w:p>
    <w:p>
      <w:pPr>
        <w:pStyle w:val="BodyText"/>
      </w:pPr>
      <w:r>
        <w:t xml:space="preserve">“Ngươi thế nào? Muốn đánh ta? Lâm Trí Viễn, trở về coi lại cân lượng của mình đi! Sở Thận Chi ta không cần ngươi nương cho, ngươi cứ việc xuất thủ!”</w:t>
      </w:r>
    </w:p>
    <w:p>
      <w:pPr>
        <w:pStyle w:val="BodyText"/>
      </w:pPr>
      <w:r>
        <w:t xml:space="preserve">Hai người yên lặng nhìn đối phương, một người vốn lửa giận tăng vọt, phẫn hận khó tiêu, người còn lại tâm tư rối loạn, vừa khổ vừa chua xót.</w:t>
      </w:r>
    </w:p>
    <w:p>
      <w:pPr>
        <w:pStyle w:val="BodyText"/>
      </w:pPr>
      <w:r>
        <w:t xml:space="preserve">Bầu không khí khẩn trương trong phòng hội nghị nhỏ hết sức căng thẳng, nhưng trong tiệc rượu cách một lớp tường cũng không nhàn rỗi gì hơn, đang nghênh hướng về phía một hồi gió lốc không báo trước…</w:t>
      </w:r>
    </w:p>
    <w:p>
      <w:pPr>
        <w:pStyle w:val="Compact"/>
      </w:pPr>
      <w:r>
        <w:t xml:space="preserve">Hoàn chương 3</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Vương thư ký, ngươi sao một mình đứng chỗ này ăn không ngừng? Ca ca ta đâu?”Nhanh bước vào trong tiệc rượu cao cấp, Sở Thiên Ngọc nhìn thấy Vương Gia Vĩ một mình đứng một bên bưng điểm tâm nuốt ngấu nghiến, không khỏi buồn cười hỏi.</w:t>
      </w:r>
    </w:p>
    <w:p>
      <w:pPr>
        <w:pStyle w:val="BodyText"/>
      </w:pPr>
      <w:r>
        <w:t xml:space="preserve">Hết… Xong hết rồi…</w:t>
      </w:r>
    </w:p>
    <w:p>
      <w:pPr>
        <w:pStyle w:val="BodyText"/>
      </w:pPr>
      <w:r>
        <w:t xml:space="preserve">Vừa nhìn đến tiểu tổ tông dậm chân một cái có thể làm cho vương quốc Sở thị động đất này, đầu của Vương Gia Vĩ bắt đầu nhói lên.</w:t>
      </w:r>
    </w:p>
    <w:p>
      <w:pPr>
        <w:pStyle w:val="BodyText"/>
      </w:pPr>
      <w:r>
        <w:t xml:space="preserve">Ô… Tổng tài, lần này ngươi lại sắp bi thảm rồi, đừng nói ta không giúp ngươi cover a! Ta cũng không có lá gan này nói dối tiểu tổ tông, ta còn muốn giữ lại cái mạng nhỏ cùng xe yêu và ái khuyển đã sống chung nhiều năm ở nhà ta!</w:t>
      </w:r>
    </w:p>
    <w:p>
      <w:pPr>
        <w:pStyle w:val="BodyText"/>
      </w:pPr>
      <w:r>
        <w:t xml:space="preserve">“Hắc hắc, tiểu thiếu gia, ngươi… Ngươi hôm nay sao rảnh rỗi đến đây? Không phải trường ngươi học đang có việc vội sao? Ha hả.”</w:t>
      </w:r>
    </w:p>
    <w:p>
      <w:pPr>
        <w:pStyle w:val="BodyText"/>
      </w:pPr>
      <w:r>
        <w:t xml:space="preserve">“Ta hôm nay chính là cùng một giáo sư kinh tế học đến họp dưới lầu, ta biết ca ca hôm nay cũng họp trong trung tâm hội nghị này, cho nên đặc biệt gọi ngươi chuyển lời hắn đừng đến trường đón ta. Ta biết hắn không nhận được điện thoại của ta, ngay lúc đó trong lòng khẳng định rất khó chịu. Kỳ thật ta muốn cho hắn một bất ngờ, như thế này đón hắn cùng đi ăn cơm.”Nghĩ đến chờ một chút có thể nhìn thấy vẻ mặt mừng rỡ của ca ca, Sở Thiên Ngọc cười đến ánh mắt cũng nhu hòa.</w:t>
      </w:r>
    </w:p>
    <w:p>
      <w:pPr>
        <w:pStyle w:val="BodyText"/>
      </w:pPr>
      <w:r>
        <w:t xml:space="preserve">Bất ngờ? Thật đúng là thiên đại bất ngờ a! Tiểu thiếu gia, loại bất ngờ này ngươi nếu làm thêm mấy lần, Sở đại tổng tài được xưng vĩ nhân thương giới chúng ta có thể sẽ anh niên tảo thệ (tuổi trẻ sớm từ giã cõi trần) rồi! Vương Gia Vĩ bất đắc dĩ mà nghĩ.</w:t>
      </w:r>
    </w:p>
    <w:p>
      <w:pPr>
        <w:pStyle w:val="BodyText"/>
      </w:pPr>
      <w:r>
        <w:t xml:space="preserve">“Vương thư ký, ngươi lầm bầm cái gì? Ta hỏi ngươi ca ca đi nơi nào rồi, ngươi sao không trả lời ta?”Sở Thiên Ngọc đã có điểm không nhịn được mà nhíu mày.</w:t>
      </w:r>
    </w:p>
    <w:p>
      <w:pPr>
        <w:pStyle w:val="BodyText"/>
      </w:pPr>
      <w:r>
        <w:t xml:space="preserve">“Tổng tài… Tổng tài hắn… Hắn…”</w:t>
      </w:r>
    </w:p>
    <w:p>
      <w:pPr>
        <w:pStyle w:val="BodyText"/>
      </w:pPr>
      <w:r>
        <w:t xml:space="preserve">“Hắn thế nào? Vương Gia Vĩ, ta hạn ngươi nội trong ba giây kể xong câu này cho ta, nếu không ngươi sẽ chết cái chắc!”Hai tay ôm ngực lạnh lùng mà nhìn Vương thư ký này ấp a ấp úng, Sở Thiên Ngọc ngữ khí lạnh lẽo mà nói.</w:t>
      </w:r>
    </w:p>
    <w:p>
      <w:pPr>
        <w:pStyle w:val="BodyText"/>
      </w:pPr>
      <w:r>
        <w:t xml:space="preserve">“Vâng, tiểu thiếu gia!”Như một anh chiến sĩ nghe tiếng nghiêm liền đứng thẳng, Vương Gia Vĩ nhất ngũ nhất thập (đầu đuôi gốc ngọn) mà báo cáo, “Tổng tài cùng tổng tài Lâm Trí Viễn tập đoàn Hoàng Gia đi phòng mật đàm bí mật!”</w:t>
      </w:r>
    </w:p>
    <w:p>
      <w:pPr>
        <w:pStyle w:val="BodyText"/>
      </w:pPr>
      <w:r>
        <w:t xml:space="preserve">“Lại là Lâm Trí Viễn kia!”Sở Thiên Ngọc nghe vậy quả thực tức đến sôi lên!</w:t>
      </w:r>
    </w:p>
    <w:p>
      <w:pPr>
        <w:pStyle w:val="BodyText"/>
      </w:pPr>
      <w:r>
        <w:t xml:space="preserve">Sở Thận Chi! Hảo, ngươi tốt lắm, ngươi cả gan lắm, ta ngàn đinh ninh vạn dặn dò nói không cho phép ngươi theo gặp mặt người kia một mình, ngươi còn dám theo hắn đến “Phòng mật đàm bí mật”? Ta hôm nay không lột da ngươi mới là lạ!</w:t>
      </w:r>
    </w:p>
    <w:p>
      <w:pPr>
        <w:pStyle w:val="BodyText"/>
      </w:pPr>
      <w:r>
        <w:t xml:space="preserve">“Bọn họ ở nơi nào?”</w:t>
      </w:r>
    </w:p>
    <w:p>
      <w:pPr>
        <w:pStyle w:val="BodyText"/>
      </w:pPr>
      <w:r>
        <w:t xml:space="preserve">“Tại… Tại phòng hội nghị nhỏ sát vách…”</w:t>
      </w:r>
    </w:p>
    <w:p>
      <w:pPr>
        <w:pStyle w:val="BodyText"/>
      </w:pPr>
      <w:r>
        <w:t xml:space="preserve">“Hừ!”Sở Thiên Ngọc nổi giận đùng đùng đi về phía ngoài.</w:t>
      </w:r>
    </w:p>
    <w:p>
      <w:pPr>
        <w:pStyle w:val="BodyText"/>
      </w:pPr>
      <w:r>
        <w:t xml:space="preserve">“Hết thảy toàn bộ không được nhúc nhích!”</w:t>
      </w:r>
    </w:p>
    <w:p>
      <w:pPr>
        <w:pStyle w:val="BodyText"/>
      </w:pPr>
      <w:r>
        <w:t xml:space="preserve">Một tiếng rống to thình lình xảy ra làm cho tiệc rượu nhất thời một trận hỗn loạn, một người nam tử thân tây trang màu đen, mang mũ lưỡi trai cùng kính đen đột nhiên từ ngoài cửa xông vào, trong tay bất ngờ cầm một bả súng lục nặng trịch.</w:t>
      </w:r>
    </w:p>
    <w:p>
      <w:pPr>
        <w:pStyle w:val="BodyText"/>
      </w:pPr>
      <w:r>
        <w:t xml:space="preserve">“Mọi người toàn bộ không được nhúc nhích! Nếu không… Nếu không đừng trách ta… Súng trên tay ta không có mắt…”</w:t>
      </w:r>
    </w:p>
    <w:p>
      <w:pPr>
        <w:pStyle w:val="BodyText"/>
      </w:pPr>
      <w:r>
        <w:t xml:space="preserve">“Cút ngay cho ta!”Sở Thiên Ngọc đang một bụng lửa không có chỗ phát chứng kiến có người chặn cửa, mới mặc kệ hắn là thần thánh phương nào, một bả đẩy hắn ra…</w:t>
      </w:r>
    </w:p>
    <w:p>
      <w:pPr>
        <w:pStyle w:val="BodyText"/>
      </w:pPr>
      <w:r>
        <w:t xml:space="preserve">“Đừng a!”Chạy vội lại kéo tiểu tổ tông không biết trời cao đất rộng này, Vương Gia Vĩ thiếu chút nữa bị hành động cả gan của hắn cấp hù chết!”Tiểu thiếu gia, ngươi tỉnh táo, đối phương là kẻ bắt cóc có vũ khí a!”</w:t>
      </w:r>
    </w:p>
    <w:p>
      <w:pPr>
        <w:pStyle w:val="BodyText"/>
      </w:pPr>
      <w:r>
        <w:t xml:space="preserve">“Đúng vậy! Ta… Ta là kẻ bắt cóc oh! Có vũ khí oh! Không nhìn thấy sao? Không nhìn thấy sao?”Liều mạng quơ vũ khí trên tay, kẻ bắt cóc cực lực cường điệu .</w:t>
      </w:r>
    </w:p>
    <w:p>
      <w:pPr>
        <w:pStyle w:val="BodyText"/>
      </w:pPr>
      <w:r>
        <w:t xml:space="preserve">“Hắc hắc, kẻ bắt cóc tiên sinh vĩ đại anh minh, ngươi đừng kích động đừng kích động, có chuyện hảo hảo nói ma! Có thể phiền ngài nói cho chúng ta biết, muốn điều kiện gì ngươi mới bằng lòng thả chúng ta đi đây?”Vương Gia Vĩ một bộ dáng tuân theo.</w:t>
      </w:r>
    </w:p>
    <w:p>
      <w:pPr>
        <w:pStyle w:val="BodyText"/>
      </w:pPr>
      <w:r>
        <w:t xml:space="preserve">“Ta… Ta muốn…”</w:t>
      </w:r>
    </w:p>
    <w:p>
      <w:pPr>
        <w:pStyle w:val="BodyText"/>
      </w:pPr>
      <w:r>
        <w:t xml:space="preserve">“Muốn cái gì ta toàn bộ đáp ứng ngươi!”</w:t>
      </w:r>
    </w:p>
    <w:p>
      <w:pPr>
        <w:pStyle w:val="BodyText"/>
      </w:pPr>
      <w:r>
        <w:t xml:space="preserve">Thanh âm từ cửa truyền đến làm cho “kẻ bắt cóc tiên sinh” lập tức quay đầu. Không nghĩ tới hắn vừa nhìn tới, cả người liền ngây dại…</w:t>
      </w:r>
    </w:p>
    <w:p>
      <w:pPr>
        <w:pStyle w:val="BodyText"/>
      </w:pPr>
      <w:r>
        <w:t xml:space="preserve">Hảo… Đẹp quá oh…</w:t>
      </w:r>
    </w:p>
    <w:p>
      <w:pPr>
        <w:pStyle w:val="BodyText"/>
      </w:pPr>
      <w:r>
        <w:t xml:space="preserve">Đời này cho tới bây giờ chưa từng thấy người xinh đẹp cao quý như thế, cho dù biết hắn là một nam nhân, kẻ bắt cóc tiên sinh chứng kiến vẫn trợn mắt há hốc mồm.</w:t>
      </w:r>
    </w:p>
    <w:p>
      <w:pPr>
        <w:pStyle w:val="BodyText"/>
      </w:pPr>
      <w:r>
        <w:t xml:space="preserve">Nguyên lai, Sở Thận Chi mới từ bên cạnh đánh thắng trận “khải toàn trở về”, vốn đã rửa tay thật sạch chuẩn bị tới gọi Vương Gia Vĩ mở đường hồi phủ, không nghĩ mới đi tới cửa tiệc rượu, không ngờ phát hiện tâm can bảo bối đệ đệ của mình đang bị người dùng súng lục chỉa vào đầu, sợ đến thiếu chút nữa tim từ ngực nhảy ra!</w:t>
      </w:r>
    </w:p>
    <w:p>
      <w:pPr>
        <w:pStyle w:val="BodyText"/>
      </w:pPr>
      <w:r>
        <w:t xml:space="preserve">“Bỏ súng ra! Ta không cho phép ngươi dùng súng chỉa vào người Ngọc nhi của ta!”Toàn thân sợ hãi đến không ngừng run rẩy, dạ dày một bộ khẩn trương đến không ngừng co rút, Sở Thận Chi mặt trắng bệch nghiêm kêu to với kẻ bắt cóc.</w:t>
      </w:r>
    </w:p>
    <w:p>
      <w:pPr>
        <w:pStyle w:val="BodyText"/>
      </w:pPr>
      <w:r>
        <w:t xml:space="preserve">Bị hai mắt màu trà xinh đẹp của tuyệt sắc mỹ nhân trừng như vậy, kẻ bắt cóc tiên sinh tựa như bị thôi miên, lập tức nghĩ làm theo.</w:t>
      </w:r>
    </w:p>
    <w:p>
      <w:pPr>
        <w:pStyle w:val="BodyText"/>
      </w:pPr>
      <w:r>
        <w:t xml:space="preserve">“Không cho phép bỏ súng! Sở Thận Chi, Sở Thiên Ngọc ta còn không suy bại đến tình trạng muốn ngươi tới cứu! Ngươi cút cho ta!”Sở Thiên Ngọc đang trong cơn giận dữ sao có thể sẽ nhận tình của hắn.</w:t>
      </w:r>
    </w:p>
    <w:p>
      <w:pPr>
        <w:pStyle w:val="BodyText"/>
      </w:pPr>
      <w:r>
        <w:t xml:space="preserve">Kẻ bắt cóc tiên sinh nghe vậy lại ngây ngẩn cả người. Này… Này là xảy ra chuyện gì a?</w:t>
      </w:r>
    </w:p>
    <w:p>
      <w:pPr>
        <w:pStyle w:val="BodyText"/>
      </w:pPr>
      <w:r>
        <w:t xml:space="preserve">Hắn một thế tay cầm súng chỉa mà khó xử, không biết rốt cuộc nên chỉa hướng nào.</w:t>
      </w:r>
    </w:p>
    <w:p>
      <w:pPr>
        <w:pStyle w:val="BodyText"/>
      </w:pPr>
      <w:r>
        <w:t xml:space="preserve">“Ô… Ngọc nhi… Ngọc nhi, ngươi đừng như vậy, ngươi muốn ca ca lo lắng chết sao? Ca ca biết là ta không tốt, đều là ta không tốt, ca ca lần sau không bao giờ chọc giận ngươi nữa có được không? Ngươi đừng cầm tánh mạng mình giỡn, ta van cầu ngươi… Van cầu ngươi…”</w:t>
      </w:r>
    </w:p>
    <w:p>
      <w:pPr>
        <w:pStyle w:val="BodyText"/>
      </w:pPr>
      <w:r>
        <w:t xml:space="preserve">Bộ dáng tuyệt sắc mỹ nhân rơi lệ thật sự quá mức khiến người thương xót, ngay cả kẻ bắt cóc tiên sinh nhìn thiếu chút nữa cũng nhịn không được muốn lên phía trước giúp hắn lau nước mắt.</w:t>
      </w:r>
    </w:p>
    <w:p>
      <w:pPr>
        <w:pStyle w:val="BodyText"/>
      </w:pPr>
      <w:r>
        <w:t xml:space="preserve">“Câm mồm cho ta! Ngươi đừng ở bên kia mèo khóc chuột giả từ bi, ta chết rồi không phải đúng như ý của ngươi sao? Sau này cũng sẽ không có người phương ngại ngươi theo người đi ‘phòng mật đàm bí mật’ nữa, ngươi hẳn mau gọi hắn một súng bắn chết ta mới đúng a! Đến a! Ngươi nổ súng a! Nổ súng!”Sở Thiên Ngọc không để ý hậu quả mà đối mặt kẻ bắt cóc đang ngu ngốc không biết làm sao, gào thét lớn.</w:t>
      </w:r>
    </w:p>
    <w:p>
      <w:pPr>
        <w:pStyle w:val="BodyText"/>
      </w:pPr>
      <w:r>
        <w:t xml:space="preserve">“Không cho phép ngươi nổ súng!”</w:t>
      </w:r>
    </w:p>
    <w:p>
      <w:pPr>
        <w:pStyle w:val="BodyText"/>
      </w:pPr>
      <w:r>
        <w:t xml:space="preserve">“Ngươi nổ súng cho ta!”</w:t>
      </w:r>
    </w:p>
    <w:p>
      <w:pPr>
        <w:pStyle w:val="BodyText"/>
      </w:pPr>
      <w:r>
        <w:t xml:space="preserve">“Ngươi dám nổ súng ta sẽ giết ngươi!”</w:t>
      </w:r>
    </w:p>
    <w:p>
      <w:pPr>
        <w:pStyle w:val="BodyText"/>
      </w:pPr>
      <w:r>
        <w:t xml:space="preserve">“Ngươi không bỏ súng ta sẽ giết ngươi!”</w:t>
      </w:r>
    </w:p>
    <w:p>
      <w:pPr>
        <w:pStyle w:val="BodyText"/>
      </w:pPr>
      <w:r>
        <w:t xml:space="preserve">Hai huynh đệ nhao nhao tối mắt tối mũi, chỉ đáng thương cái kẻ bắt cóc thất bại kia đầu óc choáng váng, thiếu chút nữa sắp khóc ra.</w:t>
      </w:r>
    </w:p>
    <w:p>
      <w:pPr>
        <w:pStyle w:val="BodyText"/>
      </w:pPr>
      <w:r>
        <w:t xml:space="preserve">“Ô… Ta không chơi! Không chơi!”Chỉ thấy “kẻ bắt cóc tiên sinh” một tay quăng khẩu súng xuống đất, tháo kính đen trên mặt xuống, lộ ra khuôn mặt tuấn tú thanh lệ, ngồi dưới đất gào khóc lớn, “Ô… Người ta chỉ muốn tới tìm đại ca ta, ô… Đại ca ngươi ở nơi nào? Ngươi mau ra đây gặp ta! Mau ra đây gặp ta!”</w:t>
      </w:r>
    </w:p>
    <w:p>
      <w:pPr>
        <w:pStyle w:val="BodyText"/>
      </w:pPr>
      <w:r>
        <w:t xml:space="preserve">Xoa bụng mới vừa bị bẹp ăn một trận đau đớn, còn có điểm nhức, Lâm Trí Viễn vừa tiến vào cửa tiệc rượu chỉ thấy nam hài đang ngồi dưới đất ăn vạ, không khỏi kinh ngạc.”Tiểu bảo? Ngươi ở chỗ này làm gì!?”</w:t>
      </w:r>
    </w:p>
    <w:p>
      <w:pPr>
        <w:pStyle w:val="BodyText"/>
      </w:pPr>
      <w:r>
        <w:t xml:space="preserve">“Đại ca!” Phác tiến lên ôm chặt lấy Lâm Trí Viễn, nam hài được gọi là tiểu bảo lập tức nín khóc mỉm cười.</w:t>
      </w:r>
    </w:p>
    <w:p>
      <w:pPr>
        <w:pStyle w:val="BodyText"/>
      </w:pPr>
      <w:r>
        <w:t xml:space="preserve">Tình tiết diễn đến đây, có thể nói khó bề phân biệt, cao trào thay nhau nổi lên, cho dù đông đảo các lãnh đạo doanh nghiệp đều thân kinh bách chiến, trải qua vô số sóng gió thấy vậy cũng đầu óc rối mù, không hiểu ra sao.</w:t>
      </w:r>
    </w:p>
    <w:p>
      <w:pPr>
        <w:pStyle w:val="BodyText"/>
      </w:pPr>
      <w:r>
        <w:t xml:space="preserve">“Ngọc nhi, Ngọc nhi, ngươi có sao không?”Bối rối muốn tiến lên ôm lấy đệ đệ yêu mến, lại bị hắn một nắm đẩy khai, Sở Thận Chi chỉ có thể sốt ruột mà dùng phương pháp nhìn kỹ xác định tâm can bảo bối của mình có bị bất cứ thương tổn gì không.</w:t>
      </w:r>
    </w:p>
    <w:p>
      <w:pPr>
        <w:pStyle w:val="BodyText"/>
      </w:pPr>
      <w:r>
        <w:t xml:space="preserve">“Yên tâm, ta còn chưa chết!”Sở Thiên Ngọc lạnh lùng cười.</w:t>
      </w:r>
    </w:p>
    <w:p>
      <w:pPr>
        <w:pStyle w:val="BodyText"/>
      </w:pPr>
      <w:r>
        <w:t xml:space="preserve">“Ngọc nhi, hoàn hảo ngươi không có việc gì. Bất quá ngươi yên tâm, bất cứ ai nghĩ muốn ức hiếp ngươi, ca ca một người cũng sẽ không bỏ qua!”Sở Thận Chi câu đầu nói nhu tình như nước, câu sau cũng đã ẩn tàng sát khí, “Lâm Trí Viễn! Ngươi giải thích rõ ràng cho ta, người này có phải ngươi phái tới bắt cóc Ngọc nhi nhà ta?”</w:t>
      </w:r>
    </w:p>
    <w:p>
      <w:pPr>
        <w:pStyle w:val="BodyText"/>
      </w:pPr>
      <w:r>
        <w:t xml:space="preserve">“Ngươi cùng đại ca ta nói chuyện khách khí oh! Ta xem ngươi lớn lên mỹ tài mới tha cho ngươi, nhưng ngươi đừng cho là ta sợ ngươi.”Tiểu bảo tại trong lòng Lâm Trí Viễn ngẩng đầu lên đối Sở Thận Chi hoành mi dựng mắt mà nói.</w:t>
      </w:r>
    </w:p>
    <w:p>
      <w:pPr>
        <w:pStyle w:val="BodyText"/>
      </w:pPr>
      <w:r>
        <w:t xml:space="preserve">“Tiểu bảo, ngươi có phải lại gây họa gì rồi không?”Lâm Trí Viễn hoàn lại không rõ trạng huống bất đắc dĩ mà nói.</w:t>
      </w:r>
    </w:p>
    <w:p>
      <w:pPr>
        <w:pStyle w:val="BodyText"/>
      </w:pPr>
      <w:r>
        <w:t xml:space="preserve">“Ai kêu ngươi không chịu gặp ta! Ta nghe thư ký ngươi nói ngươi họp ở chỗ này, cho nên mới… Mới…”</w:t>
      </w:r>
    </w:p>
    <w:p>
      <w:pPr>
        <w:pStyle w:val="BodyText"/>
      </w:pPr>
      <w:r>
        <w:t xml:space="preserve">“Mới cái gì? Mới cầm súng lại đây đe dọa uy hiếp Ngọc nhi nhà ta! Hỗn đản ngươi thật to gan, Sở Thận Chi ta không cho ngươi vào lao sắt giam đến chết, ta sẽ phụ lòng liệt tổ liệt tông Sở gia?”Sở Thận Chi mới nghĩ đến tràng diện kinh hiểm vừa rồi, lòng vẫn còn sợ hãi.</w:t>
      </w:r>
    </w:p>
    <w:p>
      <w:pPr>
        <w:pStyle w:val="BodyText"/>
      </w:pPr>
      <w:r>
        <w:t xml:space="preserve">“Sở tổng tài, xin ngài giơ cao đánh khẽ, em họ này của ta tuổi nhỏ không hiểu chuyện, xin ngươi tạm tha hắn lần này đi!”</w:t>
      </w:r>
    </w:p>
    <w:p>
      <w:pPr>
        <w:pStyle w:val="BodyText"/>
      </w:pPr>
      <w:r>
        <w:t xml:space="preserve">Lâm Trí Viễn tuy có vạn hạng bất đắc dĩ, nhưng bởi vì từ nhỏ đã giúp em họ này giải quyết cục diện rối rắm quen rồi, cũng là quen tay làm nhanh.</w:t>
      </w:r>
    </w:p>
    <w:p>
      <w:pPr>
        <w:pStyle w:val="BodyText"/>
      </w:pPr>
      <w:r>
        <w:t xml:space="preserve">“Đúng vậy! Sở tổng tài, ‘bạn tốt’ của ngươi cũng đã mở miệng rồi, ngươi hãy bỏ qua hắn đi!”Sở Thiên Ngọc xem hai người một đáp một xướng, tâm lý đã tức đến sắp nổi giận rồi, nhưng mặt ngoài lại chỉ cười lạnh lùng.</w:t>
      </w:r>
    </w:p>
    <w:p>
      <w:pPr>
        <w:pStyle w:val="BodyText"/>
      </w:pPr>
      <w:r>
        <w:t xml:space="preserve">Nhưng Sở Thiên Ngọc là Sở Thận Chi từ nhỏ cho tiêu cho tiểu, một tay nuôi nấng lớn lên, sao sẽ không rành tính tình hắn, thấy đệ đệ yêu mến mặt ngoài càng tỉnh táo, tâm lý hắn ngược lại càng cảm thấy sợ hãi.</w:t>
      </w:r>
    </w:p>
    <w:p>
      <w:pPr>
        <w:pStyle w:val="BodyText"/>
      </w:pPr>
      <w:r>
        <w:t xml:space="preserve">“Ngọc nhi, ngươi đừng hiểu lầm, ca ca cùng hắn mới không phải cái gì bạn tốt.”</w:t>
      </w:r>
    </w:p>
    <w:p>
      <w:pPr>
        <w:pStyle w:val="BodyText"/>
      </w:pPr>
      <w:r>
        <w:t xml:space="preserve">“Không phải bạn tốt? Vậy là cái gì? Người yêu cũ sao?”Sở Thiên Ngọc cười càng lạnh hơn.</w:t>
      </w:r>
    </w:p>
    <w:p>
      <w:pPr>
        <w:pStyle w:val="BodyText"/>
      </w:pPr>
      <w:r>
        <w:t xml:space="preserve">“Không đúng không đúng! Cũng không đúng!”Sở Thận Chi không nhịn được ủy khuất mà nhào vào lòng đệ đệ, “Ngọc nhi, van cầu ngươi đừng giận ca ca, ta… Ta…”</w:t>
      </w:r>
    </w:p>
    <w:p>
      <w:pPr>
        <w:pStyle w:val="BodyText"/>
      </w:pPr>
      <w:r>
        <w:t xml:space="preserve">Đột nhiên dạ dày tái phát đau đớn không chịu nổi, trán Sở Thận Chi càng không ngừng toát ra mồ hôi lạnh, ngay cả khuôn mặt đau đến vặn vẹo lên…</w:t>
      </w:r>
    </w:p>
    <w:p>
      <w:pPr>
        <w:pStyle w:val="BodyText"/>
      </w:pPr>
      <w:r>
        <w:t xml:space="preserve">“Ca!”Bối rối mà ôm lấy ca ca đột nhiên yếu đuối trong lòng mình, Sở Thiên Ngọc đau lòng kêu to.</w:t>
      </w:r>
    </w:p>
    <w:p>
      <w:pPr>
        <w:pStyle w:val="BodyText"/>
      </w:pPr>
      <w:r>
        <w:t xml:space="preserve">“Sở Thận Chi! Ngươi… Ngươi làm sao vậy?”Lâm Trí Viễn cũng khẩn trương mà chạy vội tới bên người hai người.</w:t>
      </w:r>
    </w:p>
    <w:p>
      <w:pPr>
        <w:pStyle w:val="BodyText"/>
      </w:pPr>
      <w:r>
        <w:t xml:space="preserve">“Không cho phép ngươi chạm hắn! Lâm Trí Viễn, ngươi cút xa cho ta một chút! Nợ giữa ta và ngươi sau này tính tiếp với ngươi!”Thô lỗ mà huy khai con ruồi chỉ phiền người kia, Sở Thiên Ngọc một tay ôm lấy ca ca nóng lòng như đốt mà chạy ra ngoài…</w:t>
      </w:r>
    </w:p>
    <w:p>
      <w:pPr>
        <w:pStyle w:val="BodyText"/>
      </w:pPr>
      <w:r>
        <w:t xml:space="preserve">Ngồi bên giường bệnh, cả đêm, trọn đêm, mãi đến hừng đông, một khắc cũng không dám chợp mắt, khuôn mặt thiếu niên đã hơi xanh xao, sắc mặt tiều tụy, đau lòng mà nhìn người nằm trên giường còn chưa tỉnh.</w:t>
      </w:r>
    </w:p>
    <w:p>
      <w:pPr>
        <w:pStyle w:val="BodyText"/>
      </w:pPr>
      <w:r>
        <w:t xml:space="preserve">“Xin lỗi… Xin lỗi…”</w:t>
      </w:r>
    </w:p>
    <w:p>
      <w:pPr>
        <w:pStyle w:val="BodyText"/>
      </w:pPr>
      <w:r>
        <w:t xml:space="preserve">Xin lỗi, chung quy là ta ngang ngạnh như vậy.</w:t>
      </w:r>
    </w:p>
    <w:p>
      <w:pPr>
        <w:pStyle w:val="BodyText"/>
      </w:pPr>
      <w:r>
        <w:t xml:space="preserve">Xin lỗi, chung quy là ta bá đạo như vậy.</w:t>
      </w:r>
    </w:p>
    <w:p>
      <w:pPr>
        <w:pStyle w:val="BodyText"/>
      </w:pPr>
      <w:r>
        <w:t xml:space="preserve">Ta biết ngươi yêu ta, phi thường phi thường yêu ta, nhưng chính vì như thế, ta mới không thể dễ dàng tha thứ nếu có một ngày ngươi sẽ không hề yêu ta.</w:t>
      </w:r>
    </w:p>
    <w:p>
      <w:pPr>
        <w:pStyle w:val="BodyText"/>
      </w:pPr>
      <w:r>
        <w:t xml:space="preserve">Ta sợ hãi, ta rất sợ hãi, ca, ngươi biết không?</w:t>
      </w:r>
    </w:p>
    <w:p>
      <w:pPr>
        <w:pStyle w:val="BodyText"/>
      </w:pPr>
      <w:r>
        <w:t xml:space="preserve">“Ca… Ca…”Không ngừng hôn môi nắm bàn tay thon dài vào lòng bàn tay, Sở Thiên Ngọc rất không muốn vô dụng mà khóc ra như vậy, nhưng không cách nào ngăn nước mắt mãnh liệt chảy ra.</w:t>
      </w:r>
    </w:p>
    <w:p>
      <w:pPr>
        <w:pStyle w:val="BodyText"/>
      </w:pPr>
      <w:r>
        <w:t xml:space="preserve">“Ngọc nhi…”</w:t>
      </w:r>
    </w:p>
    <w:p>
      <w:pPr>
        <w:pStyle w:val="BodyText"/>
      </w:pPr>
      <w:r>
        <w:t xml:space="preserve">“Ca, ngươi tỉnh dậy?”Âm thầm cúi đầu xóa đi nước mắt nơi khóe mắt, Sở Thiên Ngọc nhìn lại cặp mắt xinh đẹp kia lộ ra mỉm cười ôn nhu.</w:t>
      </w:r>
    </w:p>
    <w:p>
      <w:pPr>
        <w:pStyle w:val="BodyText"/>
      </w:pPr>
      <w:r>
        <w:t xml:space="preserve">“Ngọc nhi, ngươi đừng khóc, ca ca không có việc gì.”</w:t>
      </w:r>
    </w:p>
    <w:p>
      <w:pPr>
        <w:pStyle w:val="BodyText"/>
      </w:pPr>
      <w:r>
        <w:t xml:space="preserve">Mặc dù thiếu niên cực lực muốn che dấu quẫn thái (tình trạng lúng túng) của mình, nhưng Sở Thận Chi liếc mắt một cái liền nhận ra đệ đệ của mình vừa mới khóc.</w:t>
      </w:r>
    </w:p>
    <w:p>
      <w:pPr>
        <w:pStyle w:val="BodyText"/>
      </w:pPr>
      <w:r>
        <w:t xml:space="preserve">“Người nào… Người nào khóc? Ngươi bớt nói lung tung.”</w:t>
      </w:r>
    </w:p>
    <w:p>
      <w:pPr>
        <w:pStyle w:val="BodyText"/>
      </w:pPr>
      <w:r>
        <w:t xml:space="preserve">“Hảo hảo, ca ca không nói.”Sở Thận Chi sủng nịch mà cười cười.</w:t>
      </w:r>
    </w:p>
    <w:p>
      <w:pPr>
        <w:pStyle w:val="BodyText"/>
      </w:pPr>
      <w:r>
        <w:t xml:space="preserve">“Ngươi bây giờ cảm giác thế nào? Có khỏe không?”Giúp ca ca sửa lại mái tóc bị tán trên gối mà hơi bừa bộn, Sở Thiên Ngọc nhẹ nhàng hỏi.</w:t>
      </w:r>
    </w:p>
    <w:p>
      <w:pPr>
        <w:pStyle w:val="BodyText"/>
      </w:pPr>
      <w:r>
        <w:t xml:space="preserve">“Không tốt.”</w:t>
      </w:r>
    </w:p>
    <w:p>
      <w:pPr>
        <w:pStyle w:val="BodyText"/>
      </w:pPr>
      <w:r>
        <w:t xml:space="preserve">“A! Là dạ dày còn đau? Hay nơi nào không thoải mái?”Sở Thiên Ngọc nghe vậy lại một lòng lo lắng nói ra.</w:t>
      </w:r>
    </w:p>
    <w:p>
      <w:pPr>
        <w:pStyle w:val="BodyText"/>
      </w:pPr>
      <w:r>
        <w:t xml:space="preserve">“Cũng không phải.”Có chút cong miệng, tổng tài Doanh nghiệp Sở thị luôn hô phong hoán vũ tại khắc này chỉ là một tiểu hài tử thích làm nũng.”Ca ca muốn Ngọc nhi ôm một cái.”</w:t>
      </w:r>
    </w:p>
    <w:p>
      <w:pPr>
        <w:pStyle w:val="BodyText"/>
      </w:pPr>
      <w:r>
        <w:t xml:space="preserve">“Thật là, ngươi oh…”Cuối cùng trút bỏ được tảng đá lớn trong lòng, Sở Thiên Ngọc ngắt cái mũi đáng yêu kia, bất đắc dĩ mà cười.</w:t>
      </w:r>
    </w:p>
    <w:p>
      <w:pPr>
        <w:pStyle w:val="BodyText"/>
      </w:pPr>
      <w:r>
        <w:t xml:space="preserve">Bỏ giày, thiếu niên bò lên giường tiến vào trong chăn.</w:t>
      </w:r>
    </w:p>
    <w:p>
      <w:pPr>
        <w:pStyle w:val="BodyText"/>
      </w:pPr>
      <w:r>
        <w:t xml:space="preserve">Hai người gắt gao ôm nhau, một cỗ thỏa mãn không cách nào hình dung nhất thời tràn ngập trong lòng nhau.</w:t>
      </w:r>
    </w:p>
    <w:p>
      <w:pPr>
        <w:pStyle w:val="BodyText"/>
      </w:pPr>
      <w:r>
        <w:t xml:space="preserve">Hình như cái gì cũng không cần rồi, tại trên đời này, ta chỉ cần có người này trong vòng tay là tốt rồi, chỉ cần có người này là tốt rồi.</w:t>
      </w:r>
    </w:p>
    <w:p>
      <w:pPr>
        <w:pStyle w:val="BodyText"/>
      </w:pPr>
      <w:r>
        <w:t xml:space="preserve">Thật sâu mà dừng lại ở hai mắt của nhau, hai người trong lòng đều có lời yêu ngọt ngào nói không nên lời.</w:t>
      </w:r>
    </w:p>
    <w:p>
      <w:pPr>
        <w:pStyle w:val="BodyText"/>
      </w:pPr>
      <w:r>
        <w:t xml:space="preserve">Phiến môi bất tri bất giác mà chạm vào nhau, cái hôn nhẹ đến không thể nhẹ hơn, nhưng lại làm lòng người say như thế.</w:t>
      </w:r>
    </w:p>
    <w:p>
      <w:pPr>
        <w:pStyle w:val="BodyText"/>
      </w:pPr>
      <w:r>
        <w:t xml:space="preserve">Không khí quanh mình phảng phất tràn ngập vị ngọt say lòng người, hai huynh đệ nhìn lại hôn, hôn lại nhìn.</w:t>
      </w:r>
    </w:p>
    <w:p>
      <w:pPr>
        <w:pStyle w:val="BodyText"/>
      </w:pPr>
      <w:r>
        <w:t xml:space="preserve">“Ôi u, thật cảm động oh! Sầu triền miên, tình ý kéo dài, ta xem cũng sắp khóc.”</w:t>
      </w:r>
    </w:p>
    <w:p>
      <w:pPr>
        <w:pStyle w:val="BodyText"/>
      </w:pPr>
      <w:r>
        <w:t xml:space="preserve">Diệp Phương Diêu không biết từ nơi này xông ra, hù dọa hai người một trận.</w:t>
      </w:r>
    </w:p>
    <w:p>
      <w:pPr>
        <w:pStyle w:val="BodyText"/>
      </w:pPr>
      <w:r>
        <w:t xml:space="preserve">Sở Thiên Ngọc khuôn mặt tuấn tú đỏ lên buông hai tay ra, lại bị Sở Thận Chi không thuận theo mà ôm chặt.</w:t>
      </w:r>
    </w:p>
    <w:p>
      <w:pPr>
        <w:pStyle w:val="BodyText"/>
      </w:pPr>
      <w:r>
        <w:t xml:space="preserve">“Diệp Phương Diêu chết tiệt, ngươi là cô hồn dã quỷ oh? Suốt ngày đông phiêu tây đãng, muốn hù chết người hả!”Sở Thận Chi tức giận mà trừng mắt nhìn Diệp Phương Diêu.</w:t>
      </w:r>
    </w:p>
    <w:p>
      <w:pPr>
        <w:pStyle w:val="BodyText"/>
      </w:pPr>
      <w:r>
        <w:t xml:space="preserve">Hừ! Tên nào cắt đứt hắn cùng bảo bối nhà hắn thân mật cũng đừng nghĩ tới cái gì sắc mặt hòa nhã!</w:t>
      </w:r>
    </w:p>
    <w:p>
      <w:pPr>
        <w:pStyle w:val="BodyText"/>
      </w:pPr>
      <w:r>
        <w:t xml:space="preserve">“Này! Ta nghe nói bệnh dạ dày ngươi lại tái phát, đặc biệt đến bệnh viện thăm ngươi, ngươi lại mắng ta, thật sự là hảo tâm không hảo báo a!”</w:t>
      </w:r>
    </w:p>
    <w:p>
      <w:pPr>
        <w:pStyle w:val="BodyText"/>
      </w:pPr>
      <w:r>
        <w:t xml:space="preserve">“Không cần đến, ta xem ngươi chuyên môn đến phá hư cũng không sai biệt lắm, mau đi ra! Ta cùng Ngọc nhi nhà ta còn muốn tiếp tục thân mật đây!”</w:t>
      </w:r>
    </w:p>
    <w:p>
      <w:pPr>
        <w:pStyle w:val="BodyText"/>
      </w:pPr>
      <w:r>
        <w:t xml:space="preserve">“Ta van ngươi, thấy sắc vong hữu như vậy ngươi cũng nói ra được? Dĩ nhiên đem bệnh viện trở thành ‘Hậu Đức lộ’ (Houde Road), Sở gia các ngươi cũng chừa chút danh tiếng cho người ta nghe có được không? Vạn nhất người đến không phải ta mà là y tá, các ngươi không phải đem cô gái thuần khiết người ta cấp hù chết tươi?”Diệp Phương Diêu một bộ dáng vệ đạo nhân sĩ (người bảo vệ đạo lý).</w:t>
      </w:r>
    </w:p>
    <w:p>
      <w:pPr>
        <w:pStyle w:val="BodyText"/>
      </w:pPr>
      <w:r>
        <w:t xml:space="preserve">“Diệp đại ca, ngươi yên tâm, bệnh viện này là nhà chúng ta mở, chỉ cần chúng ta treo một tấm bảng ‘xin đừng quấy rầy’, không có y tá nào có gan tự tiện xông tới.”Sở Thiên Ngọc buồn cười mà nói.</w:t>
      </w:r>
    </w:p>
    <w:p>
      <w:pPr>
        <w:pStyle w:val="BodyText"/>
      </w:pPr>
      <w:r>
        <w:t xml:space="preserve">“Đúng vậy! Ngọc nhi nhà chúng ta sẽ không làm việc không đầu óc như vậy! Là ngươi mù chữ xem không hiểu chữ tự mình chạy vào, còn dám ở chỗ này giáo huấn chúng ta? Ngươi ngứa da rồi?”</w:t>
      </w:r>
    </w:p>
    <w:p>
      <w:pPr>
        <w:pStyle w:val="BodyText"/>
      </w:pPr>
      <w:r>
        <w:t xml:space="preserve">“Có sao? Có bảng sao? Ta sao không thấy?”Diệp Phương Diêu ra vẻ vô tội mà nói.”Được thôi, vì đền bù sai lầm của ta, ta sẽ đem cái VCD ta cất kỹ nhất giao cho các ngươi.”</w:t>
      </w:r>
    </w:p>
    <w:p>
      <w:pPr>
        <w:pStyle w:val="BodyText"/>
      </w:pPr>
      <w:r>
        <w:t xml:space="preserve">Xuất ra một phần lễ vật đóng gói tinh xảo, Diệp Phương Diêu hiển nhiên là có chuẩn bị.</w:t>
      </w:r>
    </w:p>
    <w:p>
      <w:pPr>
        <w:pStyle w:val="BodyText"/>
      </w:pPr>
      <w:r>
        <w:t xml:space="preserve">“VCD gì a? Ngươi cũng đừng lấy phim A 3P, 4P gì đó cho ta xem oh! Lần trước chồng ngươi tặng một đống lớn các phim công ty ngươi phát hành cho ta, thiếu chút nữa làm ta nhàm chán muốn chết, còn dám xưng cái gì trùm sắc tình nghiệp, ta xem căn bản chỉ có hư danh thôi!”</w:t>
      </w:r>
    </w:p>
    <w:p>
      <w:pPr>
        <w:pStyle w:val="BodyText"/>
      </w:pPr>
      <w:r>
        <w:t xml:space="preserve">Đối với Sở Thận Chi mà nói, toàn bộ thế giới duy nhất có thể khiến cho thân thể mình tham sắc dục chính là đệ đệ hắn yêu mến nhất, người khác lớn lên cao đẹp trai tới đâu, “cây” vừa lớn vừa dài tới đâu, xin lỗi, hắn thấy cũng không có gì khác với xem động vật trong sở thú không mặc quần áo.</w:t>
      </w:r>
    </w:p>
    <w:p>
      <w:pPr>
        <w:pStyle w:val="BodyText"/>
      </w:pPr>
      <w:r>
        <w:t xml:space="preserve">“Hắc hắc, yên tâm, phim này xem cam đoan ngươi dục hỏa đốt người, thú tính đại phát! Trước mắt đây chính là cuộn phim công ty chúng ta bán được chạy nhất, quả thực cung không ứng với cầu a! Nếu như ngươi xem thấy nhàm chán, các ngươi cứ việc đập bể bảng hiệu công ty chúng ta!”</w:t>
      </w:r>
    </w:p>
    <w:p>
      <w:pPr>
        <w:pStyle w:val="BodyText"/>
      </w:pPr>
      <w:r>
        <w:t xml:space="preserve">“Ta nói ngươi oh! Diệp Phương Diêu, ngươi thật sự càng lúc càng kỳ cục rồi. Đường đường một người thừa kế Áo Đức Lan gia tộc hiển quý dĩ nhiên không làm việc đàng hoàng trốn đi với chồng ngươi làm cái gì sắc tình nghiệp, không phải chụp phim A, chính là mở kỹ viện, gay bar, làm cái gì câu lạc bộ tình thú SM, cái gì biến thái đa dạng cũng có, ta thấy tổ tông nhà Áo Đức Lan các ngươi nếu biết rồi, khẳng định muốn từ mộ phần nhảy ra bóp chết ngươi!”Sở Thận Chi tức giận mà nói.</w:t>
      </w:r>
    </w:p>
    <w:p>
      <w:pPr>
        <w:pStyle w:val="BodyText"/>
      </w:pPr>
      <w:r>
        <w:t xml:space="preserve">“Này! Ngươi chưa từng nghe nghề nghiệp không phân sang hèn oh! Huống chi người kia làm việc vốn rất có nguyên tắc, ngành sản xuất công ty chúng ta làm tại nước Mỹ đều là tuyệt đối hợp pháp oh!”</w:t>
      </w:r>
    </w:p>
    <w:p>
      <w:pPr>
        <w:pStyle w:val="BodyText"/>
      </w:pPr>
      <w:r>
        <w:t xml:space="preserve">“Đúng vậy! Ca, ngươi cũng đừng mắng Diệp đại ca nữa. Kỳ thật hắn cũng là bất đắc dĩ, vì lấy gà theo gà, lấy chó theo chó mà!”Sở Thiên Ngọc nghịch ngợm mà nói.</w:t>
      </w:r>
    </w:p>
    <w:p>
      <w:pPr>
        <w:pStyle w:val="BodyText"/>
      </w:pPr>
      <w:r>
        <w:t xml:space="preserve">“Ha ha! Ngọc nhi nói rất đúng, nói rất đúng.”Sở Thận Chi vỗ tay cười to.</w:t>
      </w:r>
    </w:p>
    <w:p>
      <w:pPr>
        <w:pStyle w:val="BodyText"/>
      </w:pPr>
      <w:r>
        <w:t xml:space="preserve">“Người nào lấy gà chó gì a? Các ngươi đừng nói lung tung!”Khuôn mặt Diệp Phương Diêu rất không cam chịu thua kém mà nóng lên, “Khụ khụ, lễ vật này các ngươi sau khi ra viện chậm rãi xem a! Ta đi!”</w:t>
      </w:r>
    </w:p>
    <w:p>
      <w:pPr>
        <w:pStyle w:val="BodyText"/>
      </w:pPr>
      <w:r>
        <w:t xml:space="preserve">Diệp Phương Diêu vốn nghĩ đến trêu cợt đùa giỡn hai huynh đệ Sở gia, nhưng không nghĩ tới cuối cùng là tự mình xám xịt mà cong đuôi chạy, thật sự là ông trời không có mắt a!</w:t>
      </w:r>
    </w:p>
    <w:p>
      <w:pPr>
        <w:pStyle w:val="Compact"/>
      </w:pPr>
      <w:r>
        <w:t xml:space="preserve">Hoàn chương 4</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a…”</w:t>
      </w:r>
    </w:p>
    <w:p>
      <w:pPr>
        <w:pStyle w:val="BodyText"/>
      </w:pPr>
      <w:r>
        <w:t xml:space="preserve">“Uh?” Sở Thận Chi còn buồn ngũ mà oa trong lòng đệ đệ ậm ờ đáp.</w:t>
      </w:r>
    </w:p>
    <w:p>
      <w:pPr>
        <w:pStyle w:val="BodyText"/>
      </w:pPr>
      <w:r>
        <w:t xml:space="preserve">“Bác sĩ nói ngày mai ngươi có thể ra viện về nhà rồi.”</w:t>
      </w:r>
    </w:p>
    <w:p>
      <w:pPr>
        <w:pStyle w:val="BodyText"/>
      </w:pPr>
      <w:r>
        <w:t xml:space="preserve">“Oh! Hảo.”Mặc hắn về nhà hay nằm viện, chỉ cần đệ đệ yêu mến có thể bồi bên cạnh mình, Sở Thận Chi đến nơi nào cũng không quan tâm.</w:t>
      </w:r>
    </w:p>
    <w:p>
      <w:pPr>
        <w:pStyle w:val="BodyText"/>
      </w:pPr>
      <w:r>
        <w:t xml:space="preserve">“Cho nên chúng ta nhất định phải hảo hảo lợi dụng đêm cuối cùng này.”</w:t>
      </w:r>
    </w:p>
    <w:p>
      <w:pPr>
        <w:pStyle w:val="BodyText"/>
      </w:pPr>
      <w:r>
        <w:t xml:space="preserve">“Oh! Hảo.”Mặc kệ bảo bối đệ đệ của mình nói cái gì, Sở Thận Chi thấy chỉ cần gật đầu đáp ứng là tốt rồi.</w:t>
      </w:r>
    </w:p>
    <w:p>
      <w:pPr>
        <w:pStyle w:val="BodyText"/>
      </w:pPr>
      <w:r>
        <w:t xml:space="preserve">“Hảo, vậy chúng ta đi thôi!” Xuống giường mang giày, Sở Thiên Ngọc một tay ôm lấy ca ca.</w:t>
      </w:r>
    </w:p>
    <w:p>
      <w:pPr>
        <w:pStyle w:val="BodyText"/>
      </w:pPr>
      <w:r>
        <w:t xml:space="preserve">“Uh.”Hai tròng mắt vẫn chưa mở, Sở Thận Chi an tâm mà oa trong lòng đệ đệ tiếp tục ngủ gà ngủ gật, ngay cả hỏi một tiếng đi nơi nào cũng không có.</w:t>
      </w:r>
    </w:p>
    <w:p>
      <w:pPr>
        <w:pStyle w:val="BodyText"/>
      </w:pPr>
      <w:r>
        <w:t xml:space="preserve">Sở đại tổng tài vừa đi ra phòng bệnh đặc biệt, y tá trực ban lập tức khẩn trương chạy tới.</w:t>
      </w:r>
    </w:p>
    <w:p>
      <w:pPr>
        <w:pStyle w:val="BodyText"/>
      </w:pPr>
      <w:r>
        <w:t xml:space="preserve">“Tiểu thiếu gia, tổng tài có chuyện gì sao? Có cần ta gọi bác sĩ phụ trách lại đây không?”</w:t>
      </w:r>
    </w:p>
    <w:p>
      <w:pPr>
        <w:pStyle w:val="BodyText"/>
      </w:pPr>
      <w:r>
        <w:t xml:space="preserve">“Không có việc gì, ta cùng ca ca cần phòng khám bệnh một chút, không cho phép bất luận kẻ nào vào quấy rầy, biết không?”</w:t>
      </w:r>
    </w:p>
    <w:p>
      <w:pPr>
        <w:pStyle w:val="BodyText"/>
      </w:pPr>
      <w:r>
        <w:t xml:space="preserve">“Vâng, ta biết rồi.”Y tá biểu hiện cung kính mà đáp, nhưng tâm lại tò mò cực kỳ, hai thiếu gia Sở gia mê chết người này rốt cuộc muốn đến phòng khám bệnh để làm gì đây?</w:t>
      </w:r>
    </w:p>
    <w:p>
      <w:pPr>
        <w:pStyle w:val="BodyText"/>
      </w:pPr>
      <w:r>
        <w:t xml:space="preserve">Cúi đầu xem người còn đang trong lòng mình ngủ an an điềm điềm, Sở Thiên Ngọc xấu xa mà cười.</w:t>
      </w:r>
    </w:p>
    <w:p>
      <w:pPr>
        <w:pStyle w:val="BodyText"/>
      </w:pPr>
      <w:r>
        <w:t xml:space="preserve">Ba… Ba…</w:t>
      </w:r>
    </w:p>
    <w:p>
      <w:pPr>
        <w:pStyle w:val="BodyText"/>
      </w:pPr>
      <w:r>
        <w:t xml:space="preserve">Hai tiếng vang chốt mở liên tiếp, Sở Thận Chi tưởng rằng trên đầu mình đột nhiên mọc ra mấy mặt trời, ánh sáng mãnh liệt làm cho thế giới hình như cũng biến thành trống rỗng.</w:t>
      </w:r>
    </w:p>
    <w:p>
      <w:pPr>
        <w:pStyle w:val="BodyText"/>
      </w:pPr>
      <w:r>
        <w:t xml:space="preserve">“A! Sáng quá oh! Ngọc nhi, ngươi ở nơi nào? Hai mắt ca ca mở không ra rồi, ngươi mau tới a!”Sở Thận Chi có điểm hốt hoảng mà la lên.</w:t>
      </w:r>
    </w:p>
    <w:p>
      <w:pPr>
        <w:pStyle w:val="BodyText"/>
      </w:pPr>
      <w:r>
        <w:t xml:space="preserve">“Ca ca hảo đáng thương oh! Ngươi đừng sợ a! Ta giúp ngươi oh!”</w:t>
      </w:r>
    </w:p>
    <w:p>
      <w:pPr>
        <w:pStyle w:val="BodyText"/>
      </w:pPr>
      <w:r>
        <w:t xml:space="preserve">“Uh.” Sở Thận Chi yên tâm mà chờ đệ đệ đi tắt đèn pha nhưng một giây sau lại phát hiện hai mắt của mình bị trói vải lại, trước mắt nhất thời một mảnh hắc ám.</w:t>
      </w:r>
    </w:p>
    <w:p>
      <w:pPr>
        <w:pStyle w:val="BodyText"/>
      </w:pPr>
      <w:r>
        <w:t xml:space="preserve">“A! Ngọc nhi, ngươi làm gì?”Sở Thận Chi muốn chìa tay kéo vải rớt ra, nhưng lại kinh ngạc phát hiện ngay cả hai tay của mình cũng bị buộc lên.</w:t>
      </w:r>
    </w:p>
    <w:p>
      <w:pPr>
        <w:pStyle w:val="BodyText"/>
      </w:pPr>
      <w:r>
        <w:t xml:space="preserve">“Ca ca không phải sợ sáng sao? Như vậy không tốt sao.”</w:t>
      </w:r>
    </w:p>
    <w:p>
      <w:pPr>
        <w:pStyle w:val="BodyText"/>
      </w:pPr>
      <w:r>
        <w:t xml:space="preserve">“Vậy… Vậy tại sao còn muốn buộc tay ta?”</w:t>
      </w:r>
    </w:p>
    <w:p>
      <w:pPr>
        <w:pStyle w:val="BodyText"/>
      </w:pPr>
      <w:r>
        <w:t xml:space="preserve">“Ta không chỉ muốn buộc tay ngươi, ngay cả của chân ngươi ta cũng muốn buộc!”</w:t>
      </w:r>
    </w:p>
    <w:p>
      <w:pPr>
        <w:pStyle w:val="BodyText"/>
      </w:pPr>
      <w:r>
        <w:t xml:space="preserve">Chỉ nghe đến hai tiếng khách khách, Sở Thận Chi cố dùng sức giựt lại hai chân đã bị cố định tại khung sắt hai bên ghế khám bệnh, một người tuyệt sắc mỹ nhân nhất thời thành một con ếch xanh chỉ đợi bị làm thịt.</w:t>
      </w:r>
    </w:p>
    <w:p>
      <w:pPr>
        <w:pStyle w:val="BodyText"/>
      </w:pPr>
      <w:r>
        <w:t xml:space="preserve">“A… ! Không muốn không muốn, Ngọc nhi, như vậy rất xấu rất xấu, ta không muốn! Van cầu ngươi mau thả ca ca, ca ca tư thế này xấu chết, ngươi đừng nhìn! Ô…”Sở Thận Chi nói đến phần cuối đã mang ngữ âm khóc lóc rồi.</w:t>
      </w:r>
    </w:p>
    <w:p>
      <w:pPr>
        <w:pStyle w:val="BodyText"/>
      </w:pPr>
      <w:r>
        <w:t xml:space="preserve">Tại trước mặt người yêu, chưa người nào không hy vọng mình hoàn mỹ, huống chi là tự cho mình rất cao, tự xưng là so với nữ nhân thiên hạ còn đẹp hơn vạn phần, siêu cấp tự kỷ Sở Thận Chi đây! Cũng khó trách hắn muốn khóc.</w:t>
      </w:r>
    </w:p>
    <w:p>
      <w:pPr>
        <w:pStyle w:val="BodyText"/>
      </w:pPr>
      <w:r>
        <w:t xml:space="preserve">“Sở tổng tài, xin ngươi đừng lo, ngươi là người bệnh của ta, ta là bác sĩ của ngươi, chỉ là chức trách hết sức thiện lương của ta, giúp ngươi đảm nhiệm việc kiểm tra định kỳ mà thôi, xin ngươi phối hợp.”</w:t>
      </w:r>
    </w:p>
    <w:p>
      <w:pPr>
        <w:pStyle w:val="BodyText"/>
      </w:pPr>
      <w:r>
        <w:t xml:space="preserve">Bác sĩ? Người bệnh? Kiểm tra?</w:t>
      </w:r>
    </w:p>
    <w:p>
      <w:pPr>
        <w:pStyle w:val="BodyText"/>
      </w:pPr>
      <w:r>
        <w:t xml:space="preserve">Sở Thận Chi nghe vậy nhất thời vẻ mặt đen lại. Hắn rốt cục tinh tường hiểu rõ đệ đệ “Có cừu oán tất báo, có ân không cần hoàn lại” khẳng định là nhìn thân thể hắn khỏe lắm, bắt đầu muốn tới “Tính sổ toàn bộ” rồi. Trước cùng Lâm Trí Viễn gặp mặt lại bị hắn bắt quả tang, cái này tự mình khẳng định chết bi thảm rồi!</w:t>
      </w:r>
    </w:p>
    <w:p>
      <w:pPr>
        <w:pStyle w:val="BodyText"/>
      </w:pPr>
      <w:r>
        <w:t xml:space="preserve">“Ô… Bác sĩ, vậy ngươi… Ngươi bây giờ muốn kiểm tra nơi nào?” Hai mắt không nhìn thấy, tứ chi lại không cách nào tự do hoạt động, toàn thân Sở Thận Chi bị buộc quá chặt hỏi.</w:t>
      </w:r>
    </w:p>
    <w:p>
      <w:pPr>
        <w:pStyle w:val="BodyText"/>
      </w:pPr>
      <w:r>
        <w:t xml:space="preserve">“Hắc hắc…”</w:t>
      </w:r>
    </w:p>
    <w:p>
      <w:pPr>
        <w:pStyle w:val="BodyText"/>
      </w:pPr>
      <w:r>
        <w:t xml:space="preserve">Tiếp theo tiếng cười gian của “bác sĩ “, quần áo trên dưới toàn thân “người bệnh” trơn tru nhất loạt đều bị tiễn đao không chút lưu tình mà kéo toàn bộ xuống, Sở Thận Chi toàn thân mát lạnh, da gà lập tức giành nhau nổi lên.</w:t>
      </w:r>
    </w:p>
    <w:p>
      <w:pPr>
        <w:pStyle w:val="BodyText"/>
      </w:pPr>
      <w:r>
        <w:t xml:space="preserve">“Ngọc nhi… Ca ca rất lạnh rất sợ hãi… Ngươi nhanh ôm ta!”Sở Thận Chi làm nũng mà nói.</w:t>
      </w:r>
    </w:p>
    <w:p>
      <w:pPr>
        <w:pStyle w:val="BodyText"/>
      </w:pPr>
      <w:r>
        <w:t xml:space="preserve">“Uh? Ngươi nói cái gì?”</w:t>
      </w:r>
    </w:p>
    <w:p>
      <w:pPr>
        <w:pStyle w:val="BodyText"/>
      </w:pPr>
      <w:r>
        <w:t xml:space="preserve">Thanh âm lạnh lẽo của Sở Thiên Ngọc làm cho Sở Thận Chi sợ đến có chút co rụt lại, lập tức phục tùng mà nói: “Không có, bác sĩ, ta rất ngoan rất ngoan, ta cái gì cũng chưa từng nói, ngươi mau tới kiểm tra đi! Ngươi muốn kiểm tra nơi nào cũng được.”</w:t>
      </w:r>
    </w:p>
    <w:p>
      <w:pPr>
        <w:pStyle w:val="BodyText"/>
      </w:pPr>
      <w:r>
        <w:t xml:space="preserve">“Thật sự? Ta đây liền không khách khí.”</w:t>
      </w:r>
    </w:p>
    <w:p>
      <w:pPr>
        <w:pStyle w:val="BodyText"/>
      </w:pPr>
      <w:r>
        <w:t xml:space="preserve">Sở Thận Chi bởi dù sao cũng không nhìn thấy, hết thảy cảm quan tri giác ngược lại càng thêm nhạy cảm, không khỏi nhẹ giọng mà rên rỉ, “Uh… Uh…”</w:t>
      </w:r>
    </w:p>
    <w:p>
      <w:pPr>
        <w:pStyle w:val="BodyText"/>
      </w:pPr>
      <w:r>
        <w:t xml:space="preserve">Hắn cảm giác được một cái tay mang bao tay cùng ống nghe lạnh như băng, đang không do dự mà thăm dò thân thể của mình. Nằm ở ghế khám lạnh như băng, tứ chi đại mở mà bị đệ đệ yêu mến làm càn mà nhìn như vậy, Sở Thận Chi đã cảm thấy xấu hổ, khó lòng chịu nổi, nhưng đa phần cũng hưng phấn chờ mong đối với chuyện gì sắp phát sinh kế tiếp.</w:t>
      </w:r>
    </w:p>
    <w:p>
      <w:pPr>
        <w:pStyle w:val="BodyText"/>
      </w:pPr>
      <w:r>
        <w:t xml:space="preserve">“A a…” Đầu nhũ yếu ớt đột nhiên bị cái tay mang bao tay của đệ đệ dùng sức bóp, thân thể Sở Thận Chi oằn lại, âm thanh lập tức kêu lên.</w:t>
      </w:r>
    </w:p>
    <w:p>
      <w:pPr>
        <w:pStyle w:val="BodyText"/>
      </w:pPr>
      <w:r>
        <w:t xml:space="preserve">“Sở tổng tài, mời ngươi nói cho bác sĩ ta, niết đầu nhũ bên phải như vậy, có cảm giác gì?”</w:t>
      </w:r>
    </w:p>
    <w:p>
      <w:pPr>
        <w:pStyle w:val="BodyText"/>
      </w:pPr>
      <w:r>
        <w:t xml:space="preserve">“Ha hả… Ha hả… Đau… Rất đau…”</w:t>
      </w:r>
    </w:p>
    <w:p>
      <w:pPr>
        <w:pStyle w:val="BodyText"/>
      </w:pPr>
      <w:r>
        <w:t xml:space="preserve">“Chỉ có đau đớn thôi sao? Còn có gì? Thành thật nói, không thể giấu diếm bác sĩ oh!”</w:t>
      </w:r>
    </w:p>
    <w:p>
      <w:pPr>
        <w:pStyle w:val="BodyText"/>
      </w:pPr>
      <w:r>
        <w:t xml:space="preserve">Đầu nhũ sớm đã vừa hồng lại vừa sưng càng bị làm nặng thêm mà vân vê chơi đùa, Sở Thận Chi thở dốc càng thêm mạnh, “Còn có… Thoải… Thoải mái… Thật thoải mái… A a…”</w:t>
      </w:r>
    </w:p>
    <w:p>
      <w:pPr>
        <w:pStyle w:val="BodyText"/>
      </w:pPr>
      <w:r>
        <w:t xml:space="preserve">“Vừa đau vừa thoải mái a! Nguyên lai là như vậy. Ta biết rồi, bây giờ kiểm tra đầu nhũ xong hết rồi, chúng ta phải vào bước kiểm tra tiếp theo.”</w:t>
      </w:r>
    </w:p>
    <w:p>
      <w:pPr>
        <w:pStyle w:val="BodyText"/>
      </w:pPr>
      <w:r>
        <w:t xml:space="preserve">“Bác sĩ… Ngươi… Ngươi đã quên còn có bên trái… Bên trái…”</w:t>
      </w:r>
    </w:p>
    <w:p>
      <w:pPr>
        <w:pStyle w:val="BodyText"/>
      </w:pPr>
      <w:r>
        <w:t xml:space="preserve">“Uh? Cái gì bên trái? Sở tổng tài, ta không rõ lắm ngươi đang nói cái gì?”</w:t>
      </w:r>
    </w:p>
    <w:p>
      <w:pPr>
        <w:pStyle w:val="BodyText"/>
      </w:pPr>
      <w:r>
        <w:t xml:space="preserve">“Ô…” Sở Thận Chi cảm thấy khóc thẹn ra, nhưng khát vọng cực độ lại làm cho run rẩy nói ra, “Mời ngươi… Mời ngươi kiểm tra bên trái của ta… Đầu vú bên trái…”</w:t>
      </w:r>
    </w:p>
    <w:p>
      <w:pPr>
        <w:pStyle w:val="BodyText"/>
      </w:pPr>
      <w:r>
        <w:t xml:space="preserve">“Oh! Xin lỗi a! Ta thật sự quá thất trách rồi, dĩ nhiên quên kiểm tra nơi này, Sở tổng tài, ngươi sẽ không trách ta?”</w:t>
      </w:r>
    </w:p>
    <w:p>
      <w:pPr>
        <w:pStyle w:val="BodyText"/>
      </w:pPr>
      <w:r>
        <w:t xml:space="preserve">“Không… Sẽ không… Van cầu ngươi… Van cầu ngươi nhanh lên một chút nhanh lên một chút… Ha a ha hả…”</w:t>
      </w:r>
    </w:p>
    <w:p>
      <w:pPr>
        <w:pStyle w:val="BodyText"/>
      </w:pPr>
      <w:r>
        <w:t xml:space="preserve">Sở Thận Chi hỗn hển đến sắp không thể hô hấp. Đầu nhũ bên trái như cây kết trái no đầy chín muồi, chưa qua xoa chạm đã đứng thẳng lại vừa hồng vừa cứng, hệt như cầu xin người đến hái nhấm nuốt.</w:t>
      </w:r>
    </w:p>
    <w:p>
      <w:pPr>
        <w:pStyle w:val="BodyText"/>
      </w:pPr>
      <w:r>
        <w:t xml:space="preserve">“Kỳ quái, sao hồng như vậy? Ta đến kiểm tra xem có phải có vấn đề gì không.”</w:t>
      </w:r>
    </w:p>
    <w:p>
      <w:pPr>
        <w:pStyle w:val="BodyText"/>
      </w:pPr>
      <w:r>
        <w:t xml:space="preserve">Thanh âm tràn ngập xấu xa quanh quẩn tại giữa tai, núm vú khát vọng đã lâu trong nháy mắt đã bị hút vào trong vòm miệng cực nóng điên cuồng mà gặm cắn liếm láp, phát ra tiếng vang tục tĩu ẩm ướt…</w:t>
      </w:r>
    </w:p>
    <w:p>
      <w:pPr>
        <w:pStyle w:val="BodyText"/>
      </w:pPr>
      <w:r>
        <w:t xml:space="preserve">“A a… Thật thoải mái thật thoải mái! A a… Không được không được…”Sở Thận Chi tựa như rơi vào địa ngục khoái cảm, chỉ có thể cuồng loạn mà lắc đầu, phát ra *** khiếu liên tục.</w:t>
      </w:r>
    </w:p>
    <w:p>
      <w:pPr>
        <w:pStyle w:val="BodyText"/>
      </w:pPr>
      <w:r>
        <w:t xml:space="preserve">“Sở tổng tài, xem ra đầu nhũ bên trái của ngươi phản ứng càng thêm kịch liệt, bệnh trạng càng nghiêm trọng oh!”Sở Thiên Ngọc xấu xa mà cười, vừa lại hung hăng mà nhéo một cái.</w:t>
      </w:r>
    </w:p>
    <w:p>
      <w:pPr>
        <w:pStyle w:val="BodyText"/>
      </w:pPr>
      <w:r>
        <w:t xml:space="preserve">“A a…”</w:t>
      </w:r>
    </w:p>
    <w:p>
      <w:pPr>
        <w:pStyle w:val="BodyText"/>
      </w:pPr>
      <w:r>
        <w:t xml:space="preserve">Kho hỏa dược tựa như sắp nổ mạnh lại càng được tiếp thêm lửa, hạ thể lõa lồ của Sở Thận Chi mắt thấy sẽ phun ra dục vọng cao trước, hắn giãy dụa thân thể kêu lớn, muốn một lần bay đến thiên đường vui sướng kia, nhưng quỷ kế nho nhỏ này lại bị đệ đệ tinh mắt nhìn thấu ngay lập tức, một tay bóp trụ tính khí run rẩy kia, cứng rắn mà dồn nén chất lỏng cực nóng kia…</w:t>
      </w:r>
    </w:p>
    <w:p>
      <w:pPr>
        <w:pStyle w:val="BodyText"/>
      </w:pPr>
      <w:r>
        <w:t xml:space="preserve">“A… ! Đừng a! Ngọc nhi Ngọc nhi… Ngươi tha ca ca đi… Ô… Làm cho ta bắn một lần! Van cầu ngươi… Van cầu ngươi… Một lần là tốt rồi… Ngọc nhi Ngọc nhi!”Không chiếm được dục vọng thỏa mãn làm cho Sở Thận Chi thống khổ mà kêu khóc.</w:t>
      </w:r>
    </w:p>
    <w:p>
      <w:pPr>
        <w:pStyle w:val="BodyText"/>
      </w:pPr>
      <w:r>
        <w:t xml:space="preserve">Sở Thiên Ngọc mắt thấy tiểu mỹ nhân dưới thân toàn thân đổ mồ hôi đầm đìa, phiến môi đầy đặn vừa nói ngôn ngữ cầu xin tha thứ, nhiệt độ hỏa nhiệt của cơ thể phát ra khí tức *** mỹ, trên đời có ai có thể kháng cự thân hình gợi cảm như vậy?</w:t>
      </w:r>
    </w:p>
    <w:p>
      <w:pPr>
        <w:pStyle w:val="BodyText"/>
      </w:pPr>
      <w:r>
        <w:t xml:space="preserve">Không… Không! Sở Thiên Ngọc, ngươi phải khí khái lên, đừng bị yêu tinh này vui đùa! Ngươi chẳng lẽ đã quên hắn lần trước lại gạt ngươi gặp mặt người kia sao? Sở Thiên Ngọc hung hăng mà cắn môi dưới tự cảnh cáo mình.</w:t>
      </w:r>
    </w:p>
    <w:p>
      <w:pPr>
        <w:pStyle w:val="BodyText"/>
      </w:pPr>
      <w:r>
        <w:t xml:space="preserve">“Sở tổng tài, mời ngươi hợp tác, ngươi như vậy sẽ phương ngại ta kiểm tra.” Hít sâu một hơi, Sở Thận Chi đột nhiên không hề dự cảnh mà bài khai phiến mông tròn vểnh gợi cảm kia, lộ ra trung gian nhị hoa diễm lệ hồng nộn kia.</w:t>
      </w:r>
    </w:p>
    <w:p>
      <w:pPr>
        <w:pStyle w:val="BodyText"/>
      </w:pPr>
      <w:r>
        <w:t xml:space="preserve">Sở Thận Chi cả người một trận run run, đột nhiên an tĩnh xuống.</w:t>
      </w:r>
    </w:p>
    <w:p>
      <w:pPr>
        <w:pStyle w:val="BodyText"/>
      </w:pPr>
      <w:r>
        <w:t xml:space="preserve">“Như vậy mới ngoan.”Hài lòng mà cười cười, Sở Thiên Ngọc vươn một ngón tay mang bao tay, không lưu tình chút nào mà đâm vào…</w:t>
      </w:r>
    </w:p>
    <w:p>
      <w:pPr>
        <w:pStyle w:val="BodyText"/>
      </w:pPr>
      <w:r>
        <w:t xml:space="preserve">“A…”Chỉ là đâm nhẹ nhàng một cái đã khiến cho dục vọng chưa được thỏa mãn của Sở Thận Chi lại bị đánh thức lên.</w:t>
      </w:r>
    </w:p>
    <w:p>
      <w:pPr>
        <w:pStyle w:val="BodyText"/>
      </w:pPr>
      <w:r>
        <w:t xml:space="preserve">Sở Thiên Ngọc dùng sức mà xoa lên, “Uh, tràng bích bên trong co dãn tốt lắm, không có vấn đề gì. Màu sắc…”</w:t>
      </w:r>
    </w:p>
    <w:p>
      <w:pPr>
        <w:pStyle w:val="BodyText"/>
      </w:pPr>
      <w:r>
        <w:t xml:space="preserve">Ngồi xổm xuống dùng mắt thường cẩn thận nxem xét kỹ từng đạo nếp nhăn, Sở Thiên Ngọc xấu xa mà cười, “Màu đỏ sậm a! Sở tổng tài, thoạt nhìn ngươi thường dùng bộ vị hơi khô này hoạt động hèn hạ oh! Ta có một vấn đề muốn mời ngươi thành thật trả lời, điều này sẽ trợ giúp cho chẩn đoán của ta. Xin hỏi ngươi có bao nhiêu bạn tình?”</w:t>
      </w:r>
    </w:p>
    <w:p>
      <w:pPr>
        <w:pStyle w:val="BodyText"/>
      </w:pPr>
      <w:r>
        <w:t xml:space="preserve">Vốn lấy tư thế xấu xí như vậy địa bị đệ đệ không hề cảm tình mà nhìn, đùa bỡn bộ vị ẩn kín nhất của mình đã làm cho Sở Thận Chi bất giác cảm thấy thẹn rồi, không nghĩ tới đệ đệ lại rất tàn nhẫn hỏi ra vấn đề quá đáng như thế, Sở Thận Chi rốt cục không nhịn được khổ Sở mà lên tiếng khóc lớn lên…</w:t>
      </w:r>
    </w:p>
    <w:p>
      <w:pPr>
        <w:pStyle w:val="BodyText"/>
      </w:pPr>
      <w:r>
        <w:t xml:space="preserve">“Ô… Ngọc nhi xấu xa… Ngọc nhi biết rõ ca ca từ nhỏ đến lớn chỉ có một mình ngươi, ngươi hoàn lại khi dễ ta như vậy… Ô ô…”</w:t>
      </w:r>
    </w:p>
    <w:p>
      <w:pPr>
        <w:pStyle w:val="BodyText"/>
      </w:pPr>
      <w:r>
        <w:t xml:space="preserve">“Người nào tin ngươi a?”Sở Thiên Ngọc vừa lại rất tàn nhẫn mà chen vào một ngón tay, rất nhanh mà đâm xuyên vào, “Ta rõ ràng kêu ngươi không được gặp lại Lâm Trí Viễn kia, tại sao ngươi mỗi lần đều phải một mình gặp mặt hắn? Lần trước phải đi khách sạn mướn phòng, lần này lại kiếm cho ta phòng mật đàm bí mật, Sở Thận Chi, ngươi đừng tưởng rằng ta dễ bị lừa gạt, liền ở ngoài cho ta ‘bạn hàng thảo luận’!”</w:t>
      </w:r>
    </w:p>
    <w:p>
      <w:pPr>
        <w:pStyle w:val="BodyText"/>
      </w:pPr>
      <w:r>
        <w:t xml:space="preserve">“Không có không có! Ta không có ta không có! A…”Một điểm tiêu hồn trí mạng nhất trong cơ thể bị đè ép nặng nề, thân thể Sở Thận Chi kích động mà không ngừng nảy lên, như một con cá muốn sống bị đau khổ thoát ly mặt nước.</w:t>
      </w:r>
    </w:p>
    <w:p>
      <w:pPr>
        <w:pStyle w:val="BodyText"/>
      </w:pPr>
      <w:r>
        <w:t xml:space="preserve">“Ngọc nhi Ngọc nhi! Ngươi tha ta đi… Tha ta đi… Ca ca sắp chết… Ô… Ngọc nhi Ngọc nhi… Ca ca thật sự chỉ có một mình ngươi… Thật sự chỉ có ngươi… Ô… Ngươi tin ta… Van cầu ngươi van cầu ngươi…”Sở Thận Chi càng không ngừng khóc hô.</w:t>
      </w:r>
    </w:p>
    <w:p>
      <w:pPr>
        <w:pStyle w:val="BodyText"/>
      </w:pPr>
      <w:r>
        <w:t xml:space="preserve">“Vậy ngươi tại sao nhất định phải đi ngược lại mệnh lệnh của ta một mình gặp Lâm Trí Viễn kia? Nói a!”</w:t>
      </w:r>
    </w:p>
    <w:p>
      <w:pPr>
        <w:pStyle w:val="BodyText"/>
      </w:pPr>
      <w:r>
        <w:t xml:space="preserve">“Ta… Ta…”Rất muốn rất muốn biện một cái cớ hợp lý, nhưng Sở Thận Chi bị đệ đệ hành hạ đầu một mảnh hỗn loạn, lại như thế nào cũng không nghĩ ra nên nói cái gì.</w:t>
      </w:r>
    </w:p>
    <w:p>
      <w:pPr>
        <w:pStyle w:val="BodyText"/>
      </w:pPr>
      <w:r>
        <w:t xml:space="preserve">“Nghĩ không ra phải không? Xem ra đầu ngươi hình như không quá nhạy bén, đại khái là phát ‘tao’ tao quá rồi, ta đến đo lượng nhiệt độ cơ thể của ngươi tốt lắm.”Xem bộ dáng ca ca ấp úng Sở Thiên Ngọc thấy vậy tức giận trong lòng, lạnh lùng mà cười.</w:t>
      </w:r>
    </w:p>
    <w:p>
      <w:pPr>
        <w:pStyle w:val="BodyText"/>
      </w:pPr>
      <w:r>
        <w:t xml:space="preserve">“Cắn cho ta, không cho phép nhả.”Cầm lấy nhiệt kế một bên nhét vào trong miệng ca ca, Sở Thiên Ngọc kéo ra hạ thể bản thân dùng sức mạnh nhắm vào cái động khẩu phía dưới liền hung hăng xuyên vào…</w:t>
      </w:r>
    </w:p>
    <w:p>
      <w:pPr>
        <w:pStyle w:val="BodyText"/>
      </w:pPr>
      <w:r>
        <w:t xml:space="preserve">“Uh… Đừng…”Đau đớn điên cuồng cùng khoái cảm tất cả lần lượt trào đến, trong miệng chứa nhiệt kế Sở Thận Chi không có biện pháp mở miệng nói chuyện chỉ có thể rơi lệ, phát ra rên rỉ khổ muộn.</w:t>
      </w:r>
    </w:p>
    <w:p>
      <w:pPr>
        <w:pStyle w:val="BodyText"/>
      </w:pPr>
      <w:r>
        <w:t xml:space="preserve">“Thế nào, Sở tổng tài, ta sợ ngươi này vĩnh viễn không biết thỏa mãn, nhiệt kế trong lỗ nhỏ vừa tao vừa nóng như vậy có thể sẽ bị ngươi kẹp chặt đứt, cho nên ta đã chủ động cung cấp cây ‘nhiệt kế’ cỡ lớn giúp ngươi ấm hậu môn, đủ nể mặt ngươi rồi?”Trong miệng vừa nói hạ lưu tới cực điểm, Sở Thiên Ngọc hung mãnh mà đâm hạ thân vào thân thể hắn vừa yêu vừa hận, không một chút nào muốn khống chế phẫn nộ cùng ghen tỵ thoát cương của mình.</w:t>
      </w:r>
    </w:p>
    <w:p>
      <w:pPr>
        <w:pStyle w:val="BodyText"/>
      </w:pPr>
      <w:r>
        <w:t xml:space="preserve">Tiếng đâm vào *** mỹ, thanh âm thân thể đập vào nhau quanh quẩn trong phòng khám bệnh lạnh như băng, Sở Thận Chi thừa nhận đệ đệ yêu mến không chút nào thương tiếc, kiểu làm tình như dã thú, tâm không khỏi chua xót.</w:t>
      </w:r>
    </w:p>
    <w:p>
      <w:pPr>
        <w:pStyle w:val="BodyText"/>
      </w:pPr>
      <w:r>
        <w:t xml:space="preserve">Nhưng… Ngọc nhi của ta, ca ca cho dù đến ngày nào đó chết đi cũng không định nói ra chân tướng, bởi vì ca ca vốn yêu ngươi như vậy, cứ như vậy mà sợ hãi mất đi ngươi, Ngọc nhi của ta, ngươi có biết?</w:t>
      </w:r>
    </w:p>
    <w:p>
      <w:pPr>
        <w:pStyle w:val="BodyText"/>
      </w:pPr>
      <w:r>
        <w:t xml:space="preserve">“Ngươi đừng chảy nước mắt, một bộ dáng đáng thương của người bị hại!”Sở Thiên Ngọc nhìn không chút mềm lòng, “Ta xem kỳ thật tâm ngươi căn bản là sảng khoái muốn chết, so mấy người nam nhân tranh giành ngươi rất sảng khoái? Dù sao trong mắt ngươi ta vĩnh viễn chỉ là một tiểu quỷ, chỉ xứng cho ngươi vui chơi đùa cợt?”</w:t>
      </w:r>
    </w:p>
    <w:p>
      <w:pPr>
        <w:pStyle w:val="BodyText"/>
      </w:pPr>
      <w:r>
        <w:t xml:space="preserve">Hai người chúng ta cứ tiếp tục như vậy rốt cuộc còn ý gì.</w:t>
      </w:r>
    </w:p>
    <w:p>
      <w:pPr>
        <w:pStyle w:val="BodyText"/>
      </w:pPr>
      <w:r>
        <w:t xml:space="preserve">Không chút lưu luyến mà rút ra tính khí còn chưa phát tiết, Sở Thiên Ngọc nhìn chính mình đối với hết thảy việc ca ca làm đột nhiên thấy thậts buồn cười.</w:t>
      </w:r>
    </w:p>
    <w:p>
      <w:pPr>
        <w:pStyle w:val="BodyText"/>
      </w:pPr>
      <w:r>
        <w:t xml:space="preserve">Ta cho ngươi đội miếng che mắt, cho ngươi không nhìn thấy.</w:t>
      </w:r>
    </w:p>
    <w:p>
      <w:pPr>
        <w:pStyle w:val="BodyText"/>
      </w:pPr>
      <w:r>
        <w:t xml:space="preserve">Ta cho ngươi trói chặt tứ chi, cho ngươi không động đậy.</w:t>
      </w:r>
    </w:p>
    <w:p>
      <w:pPr>
        <w:pStyle w:val="BodyText"/>
      </w:pPr>
      <w:r>
        <w:t xml:space="preserve">Ta cho ngươi hàm chứa đồ vật, cho ngươi không thể nói.</w:t>
      </w:r>
    </w:p>
    <w:p>
      <w:pPr>
        <w:pStyle w:val="BodyText"/>
      </w:pPr>
      <w:r>
        <w:t xml:space="preserve">Sau đó… Sau đó hết thảy có gì thay đổi?</w:t>
      </w:r>
    </w:p>
    <w:p>
      <w:pPr>
        <w:pStyle w:val="BodyText"/>
      </w:pPr>
      <w:r>
        <w:t xml:space="preserve">Sau lúc ta buông ngươi ra, ngươi sẽ quay lưng ta đi gặp người kia. Ta trong lòng ngươi, rốt cuộc là cái gì.</w:t>
      </w:r>
    </w:p>
    <w:p>
      <w:pPr>
        <w:pStyle w:val="BodyText"/>
      </w:pPr>
      <w:r>
        <w:t xml:space="preserve">Sở Thiên Ngọc đột nhiên cảm thấy mệt mỏi chưa từng có.</w:t>
      </w:r>
    </w:p>
    <w:p>
      <w:pPr>
        <w:pStyle w:val="BodyText"/>
      </w:pPr>
      <w:r>
        <w:t xml:space="preserve">Hắn giải khai tất cả trói buộc trên người ca ca, yên lặng nhìn cặp mắt rưng rưng kia, thản nhiên nói: “Ngươi tự do rồi, ngươi muốn đi tìm người nào thì đi. Ta và ngươi… cứ chấm hết như vậy!”</w:t>
      </w:r>
    </w:p>
    <w:p>
      <w:pPr>
        <w:pStyle w:val="BodyText"/>
      </w:pPr>
      <w:r>
        <w:t xml:space="preserve">Ta và ngươi… cứ chấm hết như vậy!</w:t>
      </w:r>
    </w:p>
    <w:p>
      <w:pPr>
        <w:pStyle w:val="BodyText"/>
      </w:pPr>
      <w:r>
        <w:t xml:space="preserve">Quên đi? Quên đi?</w:t>
      </w:r>
    </w:p>
    <w:p>
      <w:pPr>
        <w:pStyle w:val="BodyText"/>
      </w:pPr>
      <w:r>
        <w:t xml:space="preserve">Sở Thận Chi nhìn người trước mắt tự mình nuôi từ nhỏ đến lớn trong miệng phun ra những lời hắn nghe không hiểu, khi hắn nhìn bóng lưng lãnh đạm kia xoay người nhanh rời đi, Sở Thận Chi cảm giác được thế giới này nhất định là điên rồi!</w:t>
      </w:r>
    </w:p>
    <w:p>
      <w:pPr>
        <w:pStyle w:val="BodyText"/>
      </w:pPr>
      <w:r>
        <w:t xml:space="preserve">Thế giới này nhất định là điên rồi!</w:t>
      </w:r>
    </w:p>
    <w:p>
      <w:pPr>
        <w:pStyle w:val="BodyText"/>
      </w:pPr>
      <w:r>
        <w:t xml:space="preserve">Không… Ngọc nhi của ta hắn yêu ta muốn chết, hắn sẽ không có khả năng nói như vậy!</w:t>
      </w:r>
    </w:p>
    <w:p>
      <w:pPr>
        <w:pStyle w:val="BodyText"/>
      </w:pPr>
      <w:r>
        <w:t xml:space="preserve">Không… Ngọc nhi của ta hắn căn bản không ly khai ta, hắn sẽ không có khả năng nói như vậy!</w:t>
      </w:r>
    </w:p>
    <w:p>
      <w:pPr>
        <w:pStyle w:val="BodyText"/>
      </w:pPr>
      <w:r>
        <w:t xml:space="preserve">“Không… Không…”</w:t>
      </w:r>
    </w:p>
    <w:p>
      <w:pPr>
        <w:pStyle w:val="BodyText"/>
      </w:pPr>
      <w:r>
        <w:t xml:space="preserve">Sở Thiên Ngọc còn chưa đi tới cửa đã bị người từ sau lưng gắt gao mà ôm lấy.</w:t>
      </w:r>
    </w:p>
    <w:p>
      <w:pPr>
        <w:pStyle w:val="BodyText"/>
      </w:pPr>
      <w:r>
        <w:t xml:space="preserve">“Không… Không…”Sở Thận Chi rơi lệ đầy mặt, càng không ngừng run rẩy, tâm thần rối loạn mà khóc kêu.</w:t>
      </w:r>
    </w:p>
    <w:p>
      <w:pPr>
        <w:pStyle w:val="BodyText"/>
      </w:pPr>
      <w:r>
        <w:t xml:space="preserve">“Buông ta ra.”</w:t>
      </w:r>
    </w:p>
    <w:p>
      <w:pPr>
        <w:pStyle w:val="BodyText"/>
      </w:pPr>
      <w:r>
        <w:t xml:space="preserve">“Không… Không…”</w:t>
      </w:r>
    </w:p>
    <w:p>
      <w:pPr>
        <w:pStyle w:val="BodyText"/>
      </w:pPr>
      <w:r>
        <w:t xml:space="preserve">“Ngươi rốt cuộc muốn thế nào! ?”Sở Thiên Ngọc bị tiếng khóc phiền lòng loạn ý, không khỏi xúc động mà kêu to.</w:t>
      </w:r>
    </w:p>
    <w:p>
      <w:pPr>
        <w:pStyle w:val="BodyText"/>
      </w:pPr>
      <w:r>
        <w:t xml:space="preserve">“Không… Không…”Ngoại trừ một chữ này thì không nói được bất cứ chữ gì, Sở Thận Chi liều mạng lắc đầu, liều mạng mà ôm chặt người trong lòng, hình như không làm như vậy, tại giờ khắc này bản thân sẽ tuyệt vọng mà chết đi.</w:t>
      </w:r>
    </w:p>
    <w:p>
      <w:pPr>
        <w:pStyle w:val="BodyText"/>
      </w:pPr>
      <w:r>
        <w:t xml:space="preserve">“Nói chuyện với ngươi a? Ngươi rốt cuộc muốn thế nào? Ta đã chịu đủ rồi! Ta không muốn ghen ghét bằng cách nào đó, do ghen tuông, là chuyện ấu trĩ cấp thấp, ta là một con người! Không phải con chó vây quanh bên cạnh ngươi, tranh đoạt nhau ăn khúc xương!”</w:t>
      </w:r>
    </w:p>
    <w:p>
      <w:pPr>
        <w:pStyle w:val="BodyText"/>
      </w:pPr>
      <w:r>
        <w:t xml:space="preserve">Dùng sức tránh khai ngực ca ca, Sở Thiên Ngọc xoay người cầm cánh tay hắn lớn tiếng mà nói: “Nói chuyện a! Ngươi rốt cuộc muốn thế nào?”</w:t>
      </w:r>
    </w:p>
    <w:p>
      <w:pPr>
        <w:pStyle w:val="BodyText"/>
      </w:pPr>
      <w:r>
        <w:t xml:space="preserve">“Ngọc nhi… Ngọc nhi… Ngươi đừng bỏ lại ca ca… Ngươi đừng bỏ lại một mình ta…”</w:t>
      </w:r>
    </w:p>
    <w:p>
      <w:pPr>
        <w:pStyle w:val="BodyText"/>
      </w:pPr>
      <w:r>
        <w:t xml:space="preserve">“Ta cũng không muốn bỏ lại ngươi a! Nhưng ngươi tại sao luôn muốn làm chuyện vô cớ này? Ta rất mệt mỏi, ta không bao giờ muốn bất an nữa, không bao giờ muốn suy nghĩ miên man nữa! Muốn ngươi hôm nay đem chuyện nói rõ, muốn chúng ta hôm nay tới đây chấm dứt!”</w:t>
      </w:r>
    </w:p>
    <w:p>
      <w:pPr>
        <w:pStyle w:val="BodyText"/>
      </w:pPr>
      <w:r>
        <w:t xml:space="preserve">“Đừng! Ngọc nhi, xin lỗi, đều là ca ca không tốt… Van cầu ngươi đừng bỏ lại ta… Đừng bỏ lại ta…”Sở Thận Chi trong lòng đệ đệ khóc đến sắp không thể hô hấp.</w:t>
      </w:r>
    </w:p>
    <w:p>
      <w:pPr>
        <w:pStyle w:val="BodyText"/>
      </w:pPr>
      <w:r>
        <w:t xml:space="preserve">Chẳng lẽ mình thật sự sai rồi? Hắn lúc đầu muốn giấu diếm tất cả chính là sợ sẽ mất đi người mình yêu nhất, nhưng kỳ thật tâm lý chính mình không tin mất đi đệ đệ! Bởi vì không tin người này sẽ vĩnh viễn yêu mình, không tin người này sẽ vĩnh viễn bồi bên cạnh mình, cho nên mới cái gì cũng không dám nói với hắn.</w:t>
      </w:r>
    </w:p>
    <w:p>
      <w:pPr>
        <w:pStyle w:val="BodyText"/>
      </w:pPr>
      <w:r>
        <w:t xml:space="preserve">Nhưng nếu mình nói rồi, chuyện tương lai thật sự không thể nào đoán trước, đệ đệ là một người kiêu ngạo hiếu thắng như thế này, vạn nhất nếu cho hắn biết chảy trên người hắn kỳ thật không phải dòng máu của Sở gia, mẹ của hắn kỳ thật là người thứ ba chen vào cuộc hôn nhân của người khác, mà bản thân kỳ thật chỉ là một đứa con riêng, đệ đệ sao có thể chấp nhận được sự thực này?</w:t>
      </w:r>
    </w:p>
    <w:p>
      <w:pPr>
        <w:pStyle w:val="BodyText"/>
      </w:pPr>
      <w:r>
        <w:t xml:space="preserve">Muốn ta nói ra chân tướng này, tự tay thương tổn Ngọc nhi, ta làm sao làm được… Ta làm sao làm được?</w:t>
      </w:r>
    </w:p>
    <w:p>
      <w:pPr>
        <w:pStyle w:val="BodyText"/>
      </w:pPr>
      <w:r>
        <w:t xml:space="preserve">Thần linh a! Ta nên làm cái gì bây giờ? Ta rốt cuộc nên làm cái gì bây giờ?</w:t>
      </w:r>
    </w:p>
    <w:p>
      <w:pPr>
        <w:pStyle w:val="BodyText"/>
      </w:pPr>
      <w:r>
        <w:t xml:space="preserve">Nhìn ca ca âm tình bất định, ánh mắt khó có thể mở miệng, trái tim của Sở Thiên Ngọc nhất thời lạnh một nửa.</w:t>
      </w:r>
    </w:p>
    <w:p>
      <w:pPr>
        <w:pStyle w:val="BodyText"/>
      </w:pPr>
      <w:r>
        <w:t xml:space="preserve">Người kia đối với ngươi quan trọng như vậy… Quan trọng đến cho dù ta nói muốn chia tay, ngươi cũng không chịu thẳng thắn với ta sao?</w:t>
      </w:r>
    </w:p>
    <w:p>
      <w:pPr>
        <w:pStyle w:val="BodyText"/>
      </w:pPr>
      <w:r>
        <w:t xml:space="preserve">“Ngươi không muốn nói, ta sẽ không bắt buộc ngươi.”</w:t>
      </w:r>
    </w:p>
    <w:p>
      <w:pPr>
        <w:pStyle w:val="BodyText"/>
      </w:pPr>
      <w:r>
        <w:t xml:space="preserve">“Xin lỗi, Ngọc nhi, ca ca…”</w:t>
      </w:r>
    </w:p>
    <w:p>
      <w:pPr>
        <w:pStyle w:val="BodyText"/>
      </w:pPr>
      <w:r>
        <w:t xml:space="preserve">“Đủ rồi! Ta không bao giờ muốn nghe ngươi nói xin lỗi nữa! Cũng… Không bao giờ muốn nhìn thấy ngươi nữa! Nếu như ngươi dám bám theo, chúng ta ngay cả huynh đệ cũng chưa từng làm!”Sở Thiên Ngọc không quay đầu lại mà nhanh rời đi.</w:t>
      </w:r>
    </w:p>
    <w:p>
      <w:pPr>
        <w:pStyle w:val="BodyText"/>
      </w:pPr>
      <w:r>
        <w:t xml:space="preserve">“Không! Ngươi đừng đi a… Ngọc nhi! Ngọc nhi!”</w:t>
      </w:r>
    </w:p>
    <w:p>
      <w:pPr>
        <w:pStyle w:val="BodyText"/>
      </w:pPr>
      <w:r>
        <w:t xml:space="preserve">Sẽ không… Ngọc nhi của ta sẽ không không quan tâm ta… Hắn bây giờ chỉ là trong cơn giận dữ… Hắn sẽ không thật sự không quan tâm ta…</w:t>
      </w:r>
    </w:p>
    <w:p>
      <w:pPr>
        <w:pStyle w:val="BodyText"/>
      </w:pPr>
      <w:r>
        <w:t xml:space="preserve">Sở Thận Chi ôm lấy thân thể phát lạnh của mình cuộn mình nằm trên mặt đất, cố gắng ra sức mà an ủi chính mình, nhưng nội tâm lại phảng phất có một thanh âm khác nói với chính mình…</w:t>
      </w:r>
    </w:p>
    <w:p>
      <w:pPr>
        <w:pStyle w:val="BodyText"/>
      </w:pPr>
      <w:r>
        <w:t xml:space="preserve">Hắn không cần ngươi rồi, hắn sẽ không bao giờ trở về nữa, sẽ không bao giờ trở về nữa!</w:t>
      </w:r>
    </w:p>
    <w:p>
      <w:pPr>
        <w:pStyle w:val="BodyText"/>
      </w:pPr>
      <w:r>
        <w:t xml:space="preserve">Không! Không!</w:t>
      </w:r>
    </w:p>
    <w:p>
      <w:pPr>
        <w:pStyle w:val="BodyText"/>
      </w:pPr>
      <w:r>
        <w:t xml:space="preserve">Ngọc nhi, ngươi trở về… Ngươi trở về…</w:t>
      </w:r>
    </w:p>
    <w:p>
      <w:pPr>
        <w:pStyle w:val="BodyText"/>
      </w:pPr>
      <w:r>
        <w:t xml:space="preserve">Trong lòng đau khổ kêu gọi người yêu của mình, tổng tài Doanh nghiệp Sở thị tại thương giới có thể phiên thủ vi vân, phúc thủ vi vũ (hô phong hoán vũ), hôm nay cũng chỉ có thể ngồi dưới đất như một hài tử bất lực mà khóc…</w:t>
      </w:r>
    </w:p>
    <w:p>
      <w:pPr>
        <w:pStyle w:val="Compact"/>
      </w:pPr>
      <w:r>
        <w:t xml:space="preserve">Hoàn chương 5</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uộc sống này giống như ác mộng, đến tột cùng khi nào mới có thể chấm dứt?</w:t>
      </w:r>
    </w:p>
    <w:p>
      <w:pPr>
        <w:pStyle w:val="BodyText"/>
      </w:pPr>
      <w:r>
        <w:t xml:space="preserve">Ngọc nhi của ta… Ngươi ở nơi nào?</w:t>
      </w:r>
    </w:p>
    <w:p>
      <w:pPr>
        <w:pStyle w:val="BodyText"/>
      </w:pPr>
      <w:r>
        <w:t xml:space="preserve">Từng ngày từng ngày, mỗi giờ mỗi khắc, không ngừng không ngừng, Sở Thận Chi đều hỏi chính mình cùng một vấn đề.</w:t>
      </w:r>
    </w:p>
    <w:p>
      <w:pPr>
        <w:pStyle w:val="BodyText"/>
      </w:pPr>
      <w:r>
        <w:t xml:space="preserve">Từ ngày đệ đệ đi rồi, thân thể Sở Thận Chi nguyên bổn đã sắp khỏi hẳn đột nhiên lại không ổn.</w:t>
      </w:r>
    </w:p>
    <w:p>
      <w:pPr>
        <w:pStyle w:val="BodyText"/>
      </w:pPr>
      <w:r>
        <w:t xml:space="preserve">Sốt cao không lùi, ý thức mơ hồ, mặc kệ chích nhiều bao nhiêu, uống thuốc nhiều bao nhiêu, tựa hồ cũng không tác dụng.</w:t>
      </w:r>
    </w:p>
    <w:p>
      <w:pPr>
        <w:pStyle w:val="BodyText"/>
      </w:pPr>
      <w:r>
        <w:t xml:space="preserve">Bệnh viện đến cuối cùng không thể không đi ngược lại mệnh lệnh của tổng tài, khẩn cấp thông tri gia trưởng của Sở gia.</w:t>
      </w:r>
    </w:p>
    <w:p>
      <w:pPr>
        <w:pStyle w:val="BodyText"/>
      </w:pPr>
      <w:r>
        <w:t xml:space="preserve">Làm Lâm Bình Bình lòng nóng như đốt mà chạy tới, chứng kiến kế tử chính mình từ nhỏ nuôi lớn hôm nay mạng sống một sớm một chiều, không khỏi khóc ngã trước giường bệnh của hắn.</w:t>
      </w:r>
    </w:p>
    <w:p>
      <w:pPr>
        <w:pStyle w:val="BodyText"/>
      </w:pPr>
      <w:r>
        <w:t xml:space="preserve">“Thận Chi, Thận Chi, ngươi tỉnh lại, ta là mẹ a! Ô… Hài tử của ta, ngươi sao có thể như vậy? Ngươi sao có thể như vậy? Ngươi tỉnh lại! Tỉnh lại!”</w:t>
      </w:r>
    </w:p>
    <w:p>
      <w:pPr>
        <w:pStyle w:val="BodyText"/>
      </w:pPr>
      <w:r>
        <w:t xml:space="preserve">“Mẹ… Là ngươi?”Nghe được tiếng gọi vội của mẹ kế, Sở Thận Chi chậm rãi mở mí mắt như nặng ngàn cân, hai mắt cố gắng muốn tập trung tiêu điểm, nhưng nguyên bổn ý thức mơ hồ lại hình như nhớ tới cái gì, cả người phút chốc kích động mà ngồi dậy, tay dùng sức kéo ống tay áo của nàng kêu to: “Có phải ngươi đem Ngọc nhi giấu rồi? Có phải ngươi đem Ngọc nhi của ta giấu rồi? Ngươi đem hắn trả lại cho ta! Ngươi đem hắn trả lại cho ta!”</w:t>
      </w:r>
    </w:p>
    <w:p>
      <w:pPr>
        <w:pStyle w:val="BodyText"/>
      </w:pPr>
      <w:r>
        <w:t xml:space="preserve">“Thận Chi, Thận Chi, ngươi đừng kích động đừng kích động, ngươi như vậy sẽ làm tổn thương chính mình! Mẹ không có đem đệ đệ ngươi giấu đi, mẹ không có! Rốt cuộc phát sinh chuyện gì rồi? Đệ đệ ngươi sao đột nhiên rời nhà bỏ đi?”</w:t>
      </w:r>
    </w:p>
    <w:p>
      <w:pPr>
        <w:pStyle w:val="BodyText"/>
      </w:pPr>
      <w:r>
        <w:t xml:space="preserve">“Ngọc nhi hiểu lầm ta… Hắn hiểu lầm ta cùng Lâm Trí Xa kia có quan hệ yêu đương… Hắn trách ta cái gì cũng không chịu nói cho hắn… Hắn trách ta… Nhưng ta sao có thể nói a! Ô… Ta sao có thể nói…”</w:t>
      </w:r>
    </w:p>
    <w:p>
      <w:pPr>
        <w:pStyle w:val="BodyText"/>
      </w:pPr>
      <w:r>
        <w:t xml:space="preserve">“Ngày đó ngọc đi nơi nào? Hắn ở nơi nào?”</w:t>
      </w:r>
    </w:p>
    <w:p>
      <w:pPr>
        <w:pStyle w:val="BodyText"/>
      </w:pPr>
      <w:r>
        <w:t xml:space="preserve">“Hắn ở nơi nào… Ở nơi nào?”Sở Thận Chi đột nhiên an tĩnh xuống, thần sắc mờ mịt mà thì thào tự nói: “Ta không biết… Ta không biết Ngọc nhi của ta đi nơi nào rồi? Ta vẫn tìm… Vẫn tìm… Nhưng hắn luôn ở trước mặt ta đột nhiên biến mất… Ta nghĩ kéo tay hắn… Ta thật cố gắng muốn kéo tay hắn… Nhưng hắn không chịu… Hắn không chịu! Hắn nói quên đi… Hắn nói quên đi! Ý của hắn là hắn không cần ca ca rồi sao… Ngọc nhi của ta không quan tâm ta rồi sao? … Mẹ… Mẹ! Ta phải làm sao bây giờ? Ta phải làm sao bây giờ?”</w:t>
      </w:r>
    </w:p>
    <w:p>
      <w:pPr>
        <w:pStyle w:val="BodyText"/>
      </w:pPr>
      <w:r>
        <w:t xml:space="preserve">Chứng kiến kế tử của nàng luôn cao cao tại thượng, hăng hái, nhưng hôm nay khuôn mặt lại tiều tụy, suy sụp mà khóc ngã vào trong lòng mình, Lâm Bình Bình đau lòng được tựa như bị con dao tàn nhẫn mà cắt vào, cũng không nhịn được khóc theo.</w:t>
      </w:r>
    </w:p>
    <w:p>
      <w:pPr>
        <w:pStyle w:val="BodyText"/>
      </w:pPr>
      <w:r>
        <w:t xml:space="preserve">“Thận Chi, Thận Chi, ngươi sao ngốc như vậy a? Bỏ qua bản thân ngươi! Đừng đem tánh mạng của ngươi lãng phí vào đệ đệ ngươi, ngươi từ nhỏ đến lớn vì hắn khổ cực, trái tim đau đớn, chẳng lẽ còn không đủ nhiều sao? Ngươi tại sao không vì chính ngươi hảo hảo sống một lần?”</w:t>
      </w:r>
    </w:p>
    <w:p>
      <w:pPr>
        <w:pStyle w:val="BodyText"/>
      </w:pPr>
      <w:r>
        <w:t xml:space="preserve">Lâm Bình Bình ngay từ đầu đã không tán thành con trai của mình nhúng chàm vào hài tử ôn nhu cao quý này, hắn tốt đẹp như vậy, tốt đẹp đến hình như không thuộc về người trên thế gian này. Mà tiểu hài tử kia từ trong bụng mình đi ra, nhưng cá tính lại cổ quái khó chơi như vậy, ngang ngạnh lại bá đạo, không một chút nào khiến người thích, mỗi lần chứng kiến kế tử xinh đẹp của nàng vì đệ đệ hắn dắt tràng quải bụng (nóng ruột nóng gan), thống khổ không chịu nổi, Lâm Bình Bình liền áy náy mà hận không thể dứt khoát đem hài tử kia nhét lại vào trong bụng!</w:t>
      </w:r>
    </w:p>
    <w:p>
      <w:pPr>
        <w:pStyle w:val="BodyText"/>
      </w:pPr>
      <w:r>
        <w:t xml:space="preserve">“Ta không thích nghe! Ta không thích nghe! Ta không thể không có Ngọc nhi của ta a! Mẹ, ngươi giúp ta tìm Ngọc nhi trở về, ngươi giúp ta tìm trở về! Ta muốn thấy Ngọc nhi của ta… Ta muốn thấy Ngọc nhi của ta… Nếu không thấy được Ngọc nhi của ta ta sẽ điên! Mẹ… Mẹ…”Ruột gan đứt từng khúc mà khóc hô, Sở Thận Chi phảng phất nhớ tới tâm tình kinh hoảng sợ hãi khi trên đảo nhỏ tìm không được đệ đệ lúc trước.</w:t>
      </w:r>
    </w:p>
    <w:p>
      <w:pPr>
        <w:pStyle w:val="BodyText"/>
      </w:pPr>
      <w:r>
        <w:t xml:space="preserve">“Thận Chi, ngươi đừng khóc đừng khóc a! Chẳng lẽ ngươi không phái người đi tìm sao? Trường học? Thiên Ngọc có đi học không?”</w:t>
      </w:r>
    </w:p>
    <w:p>
      <w:pPr>
        <w:pStyle w:val="BodyText"/>
      </w:pPr>
      <w:r>
        <w:t xml:space="preserve">“Ta phái người tìm, cũng phái người tìm khắp nơi… Nhưng Ngọc nhi lại hình như biến mất… Không gặp hắn… Không gặp hắn rồi! A… ! Không gặp Ngọc nhi của ta rồi! Không gặp Ngọc nhi của ta rồi! Ta muốn đi tìm hắn! Ta muốn đi tìm hắn!”</w:t>
      </w:r>
    </w:p>
    <w:p>
      <w:pPr>
        <w:pStyle w:val="BodyText"/>
      </w:pPr>
      <w:r>
        <w:t xml:space="preserve">Sở Thận Chi đột nhiên kéo dây truyền nước biển trên người, như điên mà thét chói tai giãy dụa, viện trưởng đợi lệnh ngoài phòng bệnh, bác sĩ cùng y tá nghe tiếng lập tức vọt vào, một trận binh hoang mã loạn…</w:t>
      </w:r>
    </w:p>
    <w:p>
      <w:pPr>
        <w:pStyle w:val="BodyText"/>
      </w:pPr>
      <w:r>
        <w:t xml:space="preserve">“Phu nhân, xin bà theo ta ra ngoài trước, bác sĩ tiêm thuốc an thần cho tổng tài, nếu không sợ hắn sẽ làm tổn thương người khác và chính mình.”</w:t>
      </w:r>
    </w:p>
    <w:p>
      <w:pPr>
        <w:pStyle w:val="BodyText"/>
      </w:pPr>
      <w:r>
        <w:t xml:space="preserve">“Ô… Tại sao có thể như vậy? Tại sao có thể như vậy? Hoàng viện trưởng, hắn như thế này đã bao lâu?”</w:t>
      </w:r>
    </w:p>
    <w:p>
      <w:pPr>
        <w:pStyle w:val="BodyText"/>
      </w:pPr>
      <w:r>
        <w:t xml:space="preserve">“Từ năm ngày trước sau khi tiểu thiếu gia rời đi, tổng tài liền nóng rần lên, ý thức không rõ, rồi lại ầm ĩ muốn xuống giường tự mình đi tìm tiểu thiếu gia, vốn là Vương thư ký dặn dò tuyệt đối không thể cho hắn rời bệnh viện, sợ tổng tài sẽ phát sinh nguy hiểm, cho nên chúng ta mới mạnh giữ hắn ở lại bệnh viện.”</w:t>
      </w:r>
    </w:p>
    <w:p>
      <w:pPr>
        <w:pStyle w:val="BodyText"/>
      </w:pPr>
      <w:r>
        <w:t xml:space="preserve">“Hoàng viện trưởng, không phải ta nói ngươi, ngươi sao có thể không báo cho gia trưởng chúng ta biết trước tiên?”</w:t>
      </w:r>
    </w:p>
    <w:p>
      <w:pPr>
        <w:pStyle w:val="BodyText"/>
      </w:pPr>
      <w:r>
        <w:t xml:space="preserve">“Phu nhân xin bớt giận. Vốn là tổng tài tự mình hạ lệnh không cho phép chúng ta thông tri các ngài, hắn nói… Nói không muốn nhìn thấy bất cứ kẻ nào trừ tiểu thiếu gia, chúng ta sợ tổng tài kích động, tăng thêm bệnh tình của hắn, cho nên không thể làm gì khác hơn là theo lời hắn làm.”</w:t>
      </w:r>
    </w:p>
    <w:p>
      <w:pPr>
        <w:pStyle w:val="BodyText"/>
      </w:pPr>
      <w:r>
        <w:t xml:space="preserve">“Ta biết rồi… Ta sẽ không trách ngươi. Nhiệm vụ trọng yếu nhất của ngươi bây giờ chính là chữa trị bệnh tổng tài thật tốt, Sở gia chúng ta sẽ không bạc đãi ngươi.”</w:t>
      </w:r>
    </w:p>
    <w:p>
      <w:pPr>
        <w:pStyle w:val="BodyText"/>
      </w:pPr>
      <w:r>
        <w:t xml:space="preserve">“Phu nhân, bà yên tâm, chúng ta tuyệt đối sẽ dốc hết toàn lực. Nhưng tâm bệnh phải chữa bằng tâm dược, thứ ta nói thẳng, vấn đề của tổng tài hoàn toàn là do tâm lý. Trước mắt chúng ta có cho hắn tiêm, uống thuốc căn bản là trị được ngọn không trị được gốc, theo ý ta trọng yếu nhất bây giờ là phải nhanh tìm được tiểu thiếu gia.”</w:t>
      </w:r>
    </w:p>
    <w:p>
      <w:pPr>
        <w:pStyle w:val="BodyText"/>
      </w:pPr>
      <w:r>
        <w:t xml:space="preserve">“Ngươi nói tổng tài chỉ cần thấy đệ đệ hắn bệnh sẽ đỡ hơn?”</w:t>
      </w:r>
    </w:p>
    <w:p>
      <w:pPr>
        <w:pStyle w:val="BodyText"/>
      </w:pPr>
      <w:r>
        <w:t xml:space="preserve">“Theo ta thấy quả thật là như thế.”</w:t>
      </w:r>
    </w:p>
    <w:p>
      <w:pPr>
        <w:pStyle w:val="BodyText"/>
      </w:pPr>
      <w:r>
        <w:t xml:space="preserve">“Hảo, ta biết rồi, chuyện này giao ta làm. Vương thư ký đâu?”</w:t>
      </w:r>
    </w:p>
    <w:p>
      <w:pPr>
        <w:pStyle w:val="BodyText"/>
      </w:pPr>
      <w:r>
        <w:t xml:space="preserve">“Hắn cũng đang tích cực tìm kiếm tiểu thiếu gia, mấy ngày nay hắn đều qua đêm trong bệnh viện.”</w:t>
      </w:r>
    </w:p>
    <w:p>
      <w:pPr>
        <w:pStyle w:val="BodyText"/>
      </w:pPr>
      <w:r>
        <w:t xml:space="preserve">“Ai! Tất cả mọi người khổ cực rồi.”</w:t>
      </w:r>
    </w:p>
    <w:p>
      <w:pPr>
        <w:pStyle w:val="BodyText"/>
      </w:pPr>
      <w:r>
        <w:t xml:space="preserve">“Phu nhân ngàn vạn lần đừng nói vậy. Ta ở bệnh viện này gần ba mươi năm rồi, có thể nói là nhìn tổng tài cùng tiểu thiếu gia sinh ra rồi lớn lên, bọn họ giống như là cháu của chính ta a!”</w:t>
      </w:r>
    </w:p>
    <w:p>
      <w:pPr>
        <w:pStyle w:val="BodyText"/>
      </w:pPr>
      <w:r>
        <w:t xml:space="preserve">“Hoàng viện trưởng, vậy phiền ngươi rồi. Còn có… Lần trước lão gia dặn dò ngươi cẩn thận chăm sóc Lâm tiên sinh của hoàng gia tập đoàn, hắn bây giờ sao?”</w:t>
      </w:r>
    </w:p>
    <w:p>
      <w:pPr>
        <w:pStyle w:val="BodyText"/>
      </w:pPr>
      <w:r>
        <w:t xml:space="preserve">“Tinh thần của hắn không tốt lắm, ta đã phân phó bác sĩ cùng y tá để ý rồi.”</w:t>
      </w:r>
    </w:p>
    <w:p>
      <w:pPr>
        <w:pStyle w:val="BodyText"/>
      </w:pPr>
      <w:r>
        <w:t xml:space="preserve">“Ai… Hắn không phải tâm bệnh sao lại cần tâm dược a…”</w:t>
      </w:r>
    </w:p>
    <w:p>
      <w:pPr>
        <w:pStyle w:val="BodyText"/>
      </w:pPr>
      <w:r>
        <w:t xml:space="preserve">Nhẹ nhẹ thở dài một hơi, nghĩ đến cục diện hỗn loạn trước mắt, kế tử gần như suy sụp, con mình mất tích nhiều ngày cùng người kia mạng đã sớm không giữ được nữa, Lâm Bình Bình không nhịn được đau xót mũi đầu, thầm rơi lệ.</w:t>
      </w:r>
    </w:p>
    <w:p>
      <w:pPr>
        <w:pStyle w:val="BodyText"/>
      </w:pPr>
      <w:r>
        <w:t xml:space="preserve">“Tổng tài, tổng tài, tin tức tốt! Tin tức tốt a!”Cấp bách vù vù từ ngoài cửa phòng bệnh tiến vào, Vương Gia Vĩ thở hồng hộc mà la hét lên.</w:t>
      </w:r>
    </w:p>
    <w:p>
      <w:pPr>
        <w:pStyle w:val="BodyText"/>
      </w:pPr>
      <w:r>
        <w:t xml:space="preserve">“Có phải… Có phải tìm được Ngọc nhi của ta rồi?”Lo lắng mà từ trên giường ngồi dậy, Sở Thận Chi vừa khẩn trương vừa chờ mong hỏi.</w:t>
      </w:r>
    </w:p>
    <w:p>
      <w:pPr>
        <w:pStyle w:val="BodyText"/>
      </w:pPr>
      <w:r>
        <w:t xml:space="preserve">“Vâng vâng, tìm được tiểu thiếu gia rồi.”</w:t>
      </w:r>
    </w:p>
    <w:p>
      <w:pPr>
        <w:pStyle w:val="BodyText"/>
      </w:pPr>
      <w:r>
        <w:t xml:space="preserve">“Ô… Ông trời phù hộ… Thật sự thật sự tìm được Ngọc nhi của ta rồi! Hắn không có việc gì? Hắn ở nơi nào? Ngọc nhi của ta ở nơi nào?”</w:t>
      </w:r>
    </w:p>
    <w:p>
      <w:pPr>
        <w:pStyle w:val="BodyText"/>
      </w:pPr>
      <w:r>
        <w:t xml:space="preserve">“Hắn tại… Tại…”</w:t>
      </w:r>
    </w:p>
    <w:p>
      <w:pPr>
        <w:pStyle w:val="BodyText"/>
      </w:pPr>
      <w:r>
        <w:t xml:space="preserve">“Ở nơi nào a? Ngươi ấp a ấp úng làm gì?”</w:t>
      </w:r>
    </w:p>
    <w:p>
      <w:pPr>
        <w:pStyle w:val="BodyText"/>
      </w:pPr>
      <w:r>
        <w:t xml:space="preserve">“Tổng tài, ta sợ vạn nhất ta nói rồi sẽ có sát án giết người a!”</w:t>
      </w:r>
    </w:p>
    <w:p>
      <w:pPr>
        <w:pStyle w:val="BodyText"/>
      </w:pPr>
      <w:r>
        <w:t xml:space="preserve">“Ngươi nếu không nói mới thật sự sẽ có sát án giết người! Hơn nữa ta cam đoan ngươi tuyệt đối sẽ là thi thể phải bị pháp y kiểm nghiệm tại hiện trường giết người!”</w:t>
      </w:r>
    </w:p>
    <w:p>
      <w:pPr>
        <w:pStyle w:val="BodyText"/>
      </w:pPr>
      <w:r>
        <w:t xml:space="preserve">“Hảo hảo, ta nói ta nói! tiểu tổ tông Sở gia Chúng ta đang ở nơi bạn tốt Diệp Phương Diêu của tổng tài!”</w:t>
      </w:r>
    </w:p>
    <w:p>
      <w:pPr>
        <w:pStyle w:val="BodyText"/>
      </w:pPr>
      <w:r>
        <w:t xml:space="preserve">“Diệp Phương Diêu?”Sở Thận Chi nghe vậy hai mắt đã bắt đầu bốc hỏa.</w:t>
      </w:r>
    </w:p>
    <w:p>
      <w:pPr>
        <w:pStyle w:val="BodyText"/>
      </w:pPr>
      <w:r>
        <w:t xml:space="preserve">“Đúng vậy! Tiểu thiếu gia bây giờ tại quán bar Diệp tiên sinh kinh doanh. Tiểu thiếu gia mới vừa mất tích ta có đi tìm Diệp tiên sinh, hắn nói chưa từng thấy tiểu thiếu gia, cũng đáp ứng ta nếu biết tiểu thiếu gia ở nơi nào nhất định sẽ lập tức cho ta biết, nhưng ta xem ánh mắt hắn lóe ra, hình như có điểm không thích hợp, cho nên liền phái người canh gác cửa nhà hắn, hôm nay quả nhiên thấy tiểu thiếu gia ra cửa, bây giờ hắn mới vừa vào chỗ quán bar đó! Tổng tài, ngươi xem có phải cần phái người đem tiểu thiếu gia trở về đây?”</w:t>
      </w:r>
    </w:p>
    <w:p>
      <w:pPr>
        <w:pStyle w:val="BodyText"/>
      </w:pPr>
      <w:r>
        <w:t xml:space="preserve">“Không nên, ta muốn đích thân đi! Vương thư ký, ngươi lần này làm tốt lắm, ta sẽ thưởng xứng đáng.”</w:t>
      </w:r>
    </w:p>
    <w:p>
      <w:pPr>
        <w:pStyle w:val="BodyText"/>
      </w:pPr>
      <w:r>
        <w:t xml:space="preserve">“Hắc hắc, cám ơn tổng tài!”</w:t>
      </w:r>
    </w:p>
    <w:p>
      <w:pPr>
        <w:pStyle w:val="BodyText"/>
      </w:pPr>
      <w:r>
        <w:t xml:space="preserve">“Ngươi bây giờ đi cầm ‘xán lôi’ của ta đến, Sở Thận Chi ta hôm nay hảo phát một chút uy con hùm không tốt này, Diệp Phương Diêu này có mắt không tròng, phản đồ to gan lớn mật lại xem ta thành mèo bệnh vui đùa!”</w:t>
      </w:r>
    </w:p>
    <w:p>
      <w:pPr>
        <w:pStyle w:val="BodyText"/>
      </w:pPr>
      <w:r>
        <w:t xml:space="preserve">“Ôi…hì hì! Tổng tài, ta sớm chuẩn bị tốt cho ngài rồi, ‘xán lôi’ đang ở trong xe chờ ngươi ngự giá thân chinh đây!”</w:t>
      </w:r>
    </w:p>
    <w:p>
      <w:pPr>
        <w:pStyle w:val="BodyText"/>
      </w:pPr>
      <w:r>
        <w:t xml:space="preserve">“Ha ha! Hảo hảo, Vương Gia Vĩ, ngươi thật không hổ là thiên tài thư ký của ta a!”</w:t>
      </w:r>
    </w:p>
    <w:p>
      <w:pPr>
        <w:pStyle w:val="BodyText"/>
      </w:pPr>
      <w:r>
        <w:t xml:space="preserve">“Đâu có đâu có, vốn là tổng tài anh minh thần võ, biết cách lãnh đạo a!”</w:t>
      </w:r>
    </w:p>
    <w:p>
      <w:pPr>
        <w:pStyle w:val="BodyText"/>
      </w:pPr>
      <w:r>
        <w:t xml:space="preserve">Sở Thận Chi sao không biết thư ký hắn chính là con tiểu hồ ly, sợ thiên hạ không loạn, nhưng hắn bây giờ tìm được tâm can bảo bối của mình, tâm tình tốt đến không ngờ, cũng hào phóng mà không vạch trần hắn.</w:t>
      </w:r>
    </w:p>
    <w:p>
      <w:pPr>
        <w:pStyle w:val="BodyText"/>
      </w:pPr>
      <w:r>
        <w:t xml:space="preserve">“Đi thôi! Chúng ta đi đem Ngọc nhi của ta trở về!”</w:t>
      </w:r>
    </w:p>
    <w:p>
      <w:pPr>
        <w:pStyle w:val="BodyText"/>
      </w:pPr>
      <w:r>
        <w:t xml:space="preserve">Thưởng thức một chỗ cao cấp bất phàm trong phòng khách quý, một vị nam tử tướng mạo tuấn tú đang ngồi bên cạnh một vị thiếu niên sắc mặt thâm trầm, càng không ngừng phát ra bực tức.</w:t>
      </w:r>
    </w:p>
    <w:p>
      <w:pPr>
        <w:pStyle w:val="BodyText"/>
      </w:pPr>
      <w:r>
        <w:t xml:space="preserve">“Tiểu tổ tông của ta, van cầu ngươi mau trở về có được không? Ta lúc đầu đáp ứng giữ ngươi, vốn là đáp ứng ngươi có thể trốn ở nhà ta, cũng không nói ngươi có thể đi ra xuất đầu lộ diện, ngươi bây giờ nghênh ngang mà đi ra, vạn nhất nếu bị ca ca ngươi phát hiện hành tung của ngươi, biết là ta đem ngươi ẩn nấp, Diệp Phương Diêu ta đây thật khốn đốn rồi!”</w:t>
      </w:r>
    </w:p>
    <w:p>
      <w:pPr>
        <w:pStyle w:val="BodyText"/>
      </w:pPr>
      <w:r>
        <w:t xml:space="preserve">“Diệp lão đầu, ngươi rất dong dài oh! Tại nhà ngươi nhiều ngày như vậy sắp buồn bực chết, tâm tình bổn thiếu gia không tốt muốn ra uống chút rượu còn phải đợi ngươi phê chuẩn a?”</w:t>
      </w:r>
    </w:p>
    <w:p>
      <w:pPr>
        <w:pStyle w:val="BodyText"/>
      </w:pPr>
      <w:r>
        <w:t xml:space="preserve">“Không thể nói như vậy a! Toàn bộ người trong thiên hạ đều biết nói, Sở Thiên Ngọc ngươi vốn là tâm can bảo bối của ca ca ngươi, ngươi rời nhà đi ra ngoài, hắn tìm ngươi gấp đến độ như cái gì, theo tính tình kia của hắn a! Vạn nhất hắn phát hiện ngươi xuất hiện tại quán bar ta mở, mà ta lại không kịp thời thông báo hắn, hắn nhất định sẽ đến đập bể quán của ta. Ô… Quán này vốn là người kia giao ta, người ta bỏ rất nhiều công sức xếp đặt, ngươi cũng đừng hại tâm huyết của ta uổng phí a!”</w:t>
      </w:r>
    </w:p>
    <w:p>
      <w:pPr>
        <w:pStyle w:val="BodyText"/>
      </w:pPr>
      <w:r>
        <w:t xml:space="preserve">“Hừ! Ngươi yên tâm, tâm can bảo bối của hắn đã sớm đổi người rồi, hắn sẽ không vội vã tìm ta.”</w:t>
      </w:r>
    </w:p>
    <w:p>
      <w:pPr>
        <w:pStyle w:val="BodyText"/>
      </w:pPr>
      <w:r>
        <w:t xml:space="preserve">“Sở lão đệ, ngươi đầu óc cháy hỏng rồi? Ca ca ngươi yêu ngươi bao nhiêu ngươi không rõ? Từ khi ta biết hắn tới nay, biết tính tình chết tiệt kia của hắn, cả ngày trong đầu đều là chuyện của ngươi, toàn bộ người thế giới cộng lại cũng không trọng yếu bằng một mình Sở Thiên Ngọc ngươi, ta thật không biết ngươi tại sao luôn đối với hắn nghi thần nghi quỷ như vậy?”</w:t>
      </w:r>
    </w:p>
    <w:p>
      <w:pPr>
        <w:pStyle w:val="BodyText"/>
      </w:pPr>
      <w:r>
        <w:t xml:space="preserve">“Hừ! Ta thừa nhận trước kia là ta thường ghen tuông vô cớ hiểu lầm hắn, nhưng lần này hắn… Lòng hắn thật có người khác… Ta đã… Đã không phải là người trọng yếu nhất rồi…”</w:t>
      </w:r>
    </w:p>
    <w:p>
      <w:pPr>
        <w:pStyle w:val="BodyText"/>
      </w:pPr>
      <w:r>
        <w:t xml:space="preserve">“Quên đi quên đi, ngươi uống say, ta chẳng muốn nói với ngươi. Bất quá… Hắc hắc, Sở lão đệ, ta tốt xấu cũng mạo hiểm tánh mạng giúp ngươi, giữ ngươi nhiều ngày như vậy, tấm ảnh lần trước ngươi chụp được, có phải có thể cắt bỏ?”</w:t>
      </w:r>
    </w:p>
    <w:p>
      <w:pPr>
        <w:pStyle w:val="BodyText"/>
      </w:pPr>
      <w:r>
        <w:t xml:space="preserve">“Sao? Ngươi sợ Sở Thiên Ngọc ta nói không giữ lời, sẽ cầm bức ảnh này cho chồng ngươi xem?”</w:t>
      </w:r>
    </w:p>
    <w:p>
      <w:pPr>
        <w:pStyle w:val="BodyText"/>
      </w:pPr>
      <w:r>
        <w:t xml:space="preserve">“Người nào… Người nào sợ a? Diệp Phương Diêu ta đường đường nam tử hán bảy thước, sẽ sợ hắn? Hừ!”</w:t>
      </w:r>
    </w:p>
    <w:p>
      <w:pPr>
        <w:pStyle w:val="BodyText"/>
      </w:pPr>
      <w:r>
        <w:t xml:space="preserve">“Ha ha! Là ngươi nói oh! Ta đây bây giờ liền lập tức đem tấm ảnh này gửi cho hắn, tấm ảnh đặc sắc như vậy không cùng hắn chia xẻ, thật sự rất đáng tiếc a! Số điện thoại di động của hắn? Mau nói cho ta biết a!”</w:t>
      </w:r>
    </w:p>
    <w:p>
      <w:pPr>
        <w:pStyle w:val="BodyText"/>
      </w:pPr>
      <w:r>
        <w:t xml:space="preserve">“A! Muốn chết! Ta không nói, chết cũng không nói!”</w:t>
      </w:r>
    </w:p>
    <w:p>
      <w:pPr>
        <w:pStyle w:val="BodyText"/>
      </w:pPr>
      <w:r>
        <w:t xml:space="preserve">“Ha ha! Diệp đại ca, không phải ta nói ngươi, chồng ngươi là dạng chính là nhân vật gì chính ngươi không rõ sao? Mở câu lạc bộ SM, hắn tùy tiện làm một thủ đoạn cũng có thể xử chết ngươi, ngươi còn dám ở ngoài ăn vụng? Hảo, nếu muốn ăn vụng, vậy ngươi cũng phải tìm một địa phương bí ẩn hảo hảo ăn, từ từ ăn a! Sao ngu đến tại cửa nhà mình cùng một phụ nữ ôm ôm bế bế, loại thân mật đặc biệt như vậy, ngươi may là bị ta thấy, nếu xui xẻo chút nữa bị tạp chí Diệp cải gì chụp đến… Hắc hắc, vậy thật là có trò hay nhìn. Khi nào xem ngày giỗ trước phải nhớ cho ta biết a! Xét tình nghĩa huynh đệ nhiều năm của chúng ta, ta sẽ đốt giấy tiền vàng mã cho ngươi, nhan tốt nhất.”</w:t>
      </w:r>
    </w:p>
    <w:p>
      <w:pPr>
        <w:pStyle w:val="BodyText"/>
      </w:pPr>
      <w:r>
        <w:t xml:space="preserve">“Phi phi phi! Ngươi ở đó nói hưu nói vượn gì a? Vụ mê gái tám trăm năm trước đã sớm bị bổn đại gia quăng rồi, chính cô ta không biết xấu hổ quấn quít lấy ta, ta sao biết nàng sẽ mai phục tại cửa nhà ta đánh bất ngờ ta a! Ta mới xui xẻo đây! Không sớm không muộn vừa vặn bị ngươi chụp, lại cầm cái này đến uy hiếp ta giữ ngươi lại, ta thật sự là năm hạn bất lợi a!”</w:t>
      </w:r>
    </w:p>
    <w:p>
      <w:pPr>
        <w:pStyle w:val="BodyText"/>
      </w:pPr>
      <w:r>
        <w:t xml:space="preserve">“Ít dong dài! Nhanh uống cùng ta hai chén!”</w:t>
      </w:r>
    </w:p>
    <w:p>
      <w:pPr>
        <w:pStyle w:val="BodyText"/>
      </w:pPr>
      <w:r>
        <w:t xml:space="preserve">“Không được, ta đã uống một bụng rồi, ta muốn đi toilet trút hồng thủy (nói bóng).”</w:t>
      </w:r>
    </w:p>
    <w:p>
      <w:pPr>
        <w:pStyle w:val="BodyText"/>
      </w:pPr>
      <w:r>
        <w:t xml:space="preserve">“Sách! Thật vô dụng. Quên đi, vậy ngươi gọi mấy mỹ nữ thủ hạ của ngươi tới cho ta được rồi, bổn thiếu gia hôm nay nếu không say không về!”</w:t>
      </w:r>
    </w:p>
    <w:p>
      <w:pPr>
        <w:pStyle w:val="BodyText"/>
      </w:pPr>
      <w:r>
        <w:t xml:space="preserve">“Cái gì? Gọi nữ nhân tới bồi rượu? Này! Sở lão đệ, ngươi làm cho rõ, nơi này của ta là quán bar, không phải vũ trường? Mấy nữ nhân kia chính là phục vụ sinh, không phải nữ hầu rượu!”</w:t>
      </w:r>
    </w:p>
    <w:p>
      <w:pPr>
        <w:pStyle w:val="BodyText"/>
      </w:pPr>
      <w:r>
        <w:t xml:space="preserve">“Ta không quản ngươi? Dù sao là ta cần người uống rượu với ta!”</w:t>
      </w:r>
    </w:p>
    <w:p>
      <w:pPr>
        <w:pStyle w:val="BodyText"/>
      </w:pPr>
      <w:r>
        <w:t xml:space="preserve">Sở Thiên Ngọc không kiên nhẫn mà đá cái bàn, đem chén trên bàn chấn động.</w:t>
      </w:r>
    </w:p>
    <w:p>
      <w:pPr>
        <w:pStyle w:val="BodyText"/>
      </w:pPr>
      <w:r>
        <w:t xml:space="preserve">“Hảo hảo, ngươi an tĩnh, an tĩnh! Ngươi lại không cho ta buôn bán rồi? Ta gọi mấy tiểu muội đến với ngươi là được, ngươi an phận cho ta!”</w:t>
      </w:r>
    </w:p>
    <w:p>
      <w:pPr>
        <w:pStyle w:val="BodyText"/>
      </w:pPr>
      <w:r>
        <w:t xml:space="preserve">Đụng với một tiểu tổ tông như vậy, Diệp Phương Diêu chỉ có thể đại thán ba tiếng, bất đắc dĩ mà gọi vài nữ phục vụ sinh tướng mạo vui vẻ tới bồi rượu.</w:t>
      </w:r>
    </w:p>
    <w:p>
      <w:pPr>
        <w:pStyle w:val="BodyText"/>
      </w:pPr>
      <w:r>
        <w:t xml:space="preserve">“Các ngươi phải hầu hạ Đại thiếu gia bên trong kia tốt cho ta, hắn là khách nhân phi thường trọng yếu của ta, không thể có chút sơ suất. Thêm nước vào trong rượu hắn, đừng cho hắn quá say, biết không?”</w:t>
      </w:r>
    </w:p>
    <w:p>
      <w:pPr>
        <w:pStyle w:val="BodyText"/>
      </w:pPr>
      <w:r>
        <w:t xml:space="preserve">“Vâng, ông chủ ngài yên tâm! Trông cậy vào chúng ta. Phải hầu hạ người đẹp trai như vậy, chúng ta cũng rất thích.”</w:t>
      </w:r>
    </w:p>
    <w:p>
      <w:pPr>
        <w:pStyle w:val="BodyText"/>
      </w:pPr>
      <w:r>
        <w:t xml:space="preserve">“Đúng vậy đúng vậy! Ông chủ ngươi nhanh làm việc của ngươi, nơi này giao cho chúng ta được rồi.”</w:t>
      </w:r>
    </w:p>
    <w:p>
      <w:pPr>
        <w:pStyle w:val="BodyText"/>
      </w:pPr>
      <w:r>
        <w:t xml:space="preserve">“Này! Mấy người phụ nữ các ngươi cũng đừng nôn nóng như vậy? Thấy người ta lớn lên đẹp trai đã muốn đem người ta ăn a? Ta cảnh cáo các ngươi oh! Các ngươi ngàn vạn lần đừng suy nghĩ lệnh lạc về hắn, vợ hắn là một ‘kháp bắc bắc’ (hung dữ) nổi tiếng khắp nơi, các ngươi nếu như còn muốn sống lâu mấy năm, tốt nhất sớm thừa dịp bỏ đi ý niệm không muốn sống này trong đầu, đừng tự chuốc lấy khổ oh!”</w:t>
      </w:r>
    </w:p>
    <w:p>
      <w:pPr>
        <w:pStyle w:val="BodyText"/>
      </w:pPr>
      <w:r>
        <w:t xml:space="preserve">“Oa! Có vợ a! Cái này ta càng thích. Ta thích cướp chồng nhà người ta, siêu kích thích a! Bọn tỷ muội, các ngươi nói đúng không?”</w:t>
      </w:r>
    </w:p>
    <w:p>
      <w:pPr>
        <w:pStyle w:val="BodyText"/>
      </w:pPr>
      <w:r>
        <w:t xml:space="preserve">“Ha ha! Không sai! Ông chủ ngươi cũng đừng quan tâm, mau đi!”</w:t>
      </w:r>
    </w:p>
    <w:p>
      <w:pPr>
        <w:pStyle w:val="BodyText"/>
      </w:pPr>
      <w:r>
        <w:t xml:space="preserve">Chúng sắc nữ sau khi cùng nhau đuổi đi ông chủ vướng chân vướng tay, lập tức như đói hổ bổ về phía con cừu non, bao quanh thiếu niên, liều mạng mà chuốc rượu hắn, sớm đem dặn dò của ông chủ vứt tới ngoài mây trời “rượu” rồi.</w:t>
      </w:r>
    </w:p>
    <w:p>
      <w:pPr>
        <w:pStyle w:val="BodyText"/>
      </w:pPr>
      <w:r>
        <w:t xml:space="preserve">Ngay lúc mọi người nhiệt tình tha hồ uống rượu, cửa lớn đột nhiên truyền đến binh binh bàng bàng, bổ dặm ba tiếng vang, tiếp theo chỉ nghe một trận binh hoang mã loạn, có người hô: “Bể sàn rồi! Có người đến đập bể sàn rồi!”</w:t>
      </w:r>
    </w:p>
    <w:p>
      <w:pPr>
        <w:pStyle w:val="BodyText"/>
      </w:pPr>
      <w:r>
        <w:t xml:space="preserve">Chỉ thấy một tiểu mỹ nhân tướng mạo tuấn mỹ tuyệt luân nhưng mặt lại mang sát khí vô cùng, tay cầm một trường kiếm, khí thế như cầu vồng, lấy tư thế quét ngang ngàn quân tiến vào, thấy một người ném một người, thấy hai người ném một đôi, oh! Đã quên nói, ném chính là ném đồ vật, không phải người, xin những người có tâm địa thiện lương yên tâm, xin những người thích xem cảnh máu tanh cũng không phải thất vọng, trò hay còn đang ở phía sau!</w:t>
      </w:r>
    </w:p>
    <w:p>
      <w:pPr>
        <w:pStyle w:val="BodyText"/>
      </w:pPr>
      <w:r>
        <w:t xml:space="preserve">“Diệp Phương Diêu! Ngươi đồ phản đồ lăn ra đây cho ta!”Ba một tiếng, lại bổ đứt cái bàn, Sở Thận Chi lửa giận tận trời mà kêu to.</w:t>
      </w:r>
    </w:p>
    <w:p>
      <w:pPr>
        <w:pStyle w:val="BodyText"/>
      </w:pPr>
      <w:r>
        <w:t xml:space="preserve">Nguyên bổn Diệp Phương Diêu trong toilet trút hồng thủy vừa nghe đến tiếng vang bên ngoài, hồng thủy còn chưa sạch sẽ đã vội vàng kéo quần chạy ra, khi hắn đến chứng kiến một mảnh bừa bãi, cảnh tượng tàn phá giống như gió bão quá cảnh, nhất thời trợn mắt há hốc mồm, ngây ra như phổng.</w:t>
      </w:r>
    </w:p>
    <w:p>
      <w:pPr>
        <w:pStyle w:val="BodyText"/>
      </w:pPr>
      <w:r>
        <w:t xml:space="preserve">“Mẹ ơi! A thận, ngươi… Ngươi làm gì a?”</w:t>
      </w:r>
    </w:p>
    <w:p>
      <w:pPr>
        <w:pStyle w:val="BodyText"/>
      </w:pPr>
      <w:r>
        <w:t xml:space="preserve">“Làm gì? Đập bể quán! Ngươi không nghe người đập bể quán qua sao? Nếu như trước kia không có, hừm! Diệp ông chủ, chúc mừng ngươi, ngươi hôm nay xem như khai trương rồi!”</w:t>
      </w:r>
    </w:p>
    <w:p>
      <w:pPr>
        <w:pStyle w:val="BodyText"/>
      </w:pPr>
      <w:r>
        <w:t xml:space="preserve">“Ô… Sở Thận Chi, đại hỗn đản ngươi! Ngươi sao có thể đập bể quán của ta! Ô… Ta phải nói cho người kia, nói ngươi khi dễ ta, gọi hắn giúp ta báo thù!”</w:t>
      </w:r>
    </w:p>
    <w:p>
      <w:pPr>
        <w:pStyle w:val="BodyText"/>
      </w:pPr>
      <w:r>
        <w:t xml:space="preserve">“Nói a đi nói a! Sở Thận Chi ta tùy thời chờ hắn! Diệp Phương Diêu, ngươi ít ở chỗ này giả bộ đáng thương khóc sướt mướt cho ta, mau đưa Ngọc nhi của ta giao ra cho ta!”</w:t>
      </w:r>
    </w:p>
    <w:p>
      <w:pPr>
        <w:pStyle w:val="BodyText"/>
      </w:pPr>
      <w:r>
        <w:t xml:space="preserve">“Không giao! Ta không giao! Nếu như ngươi bảo ta giao thì giao, ta đây còn là cái gì?”</w:t>
      </w:r>
    </w:p>
    <w:p>
      <w:pPr>
        <w:pStyle w:val="BodyText"/>
      </w:pPr>
      <w:r>
        <w:t xml:space="preserve">“Là cái gì? Là người sống! Nhưng nếu như ngươi nói thêm câu không giao nữa, ta đây liền đem ngươi biến thành một người chết! Nói, Ngọc nhi của ta ở nơi nào?”</w:t>
      </w:r>
    </w:p>
    <w:p>
      <w:pPr>
        <w:pStyle w:val="BodyText"/>
      </w:pPr>
      <w:r>
        <w:t xml:space="preserve">“Hừ! Không nói! Ta không nói!”</w:t>
      </w:r>
    </w:p>
    <w:p>
      <w:pPr>
        <w:pStyle w:val="BodyText"/>
      </w:pPr>
      <w:r>
        <w:t xml:space="preserve">“Hừm! Thật sự không nói?”</w:t>
      </w:r>
    </w:p>
    <w:p>
      <w:pPr>
        <w:pStyle w:val="BodyText"/>
      </w:pPr>
      <w:r>
        <w:t xml:space="preserve">Sở Thận Chi ôn nhu mà cười, nhưng giây tiếp theo hai tay thoáng một cái, động tác nhanh làm cho người ta thấy không rõ xu thế tay hắn, chỉ nghe một tiếng véo…</w:t>
      </w:r>
    </w:p>
    <w:p>
      <w:pPr>
        <w:pStyle w:val="BodyText"/>
      </w:pPr>
      <w:r>
        <w:t xml:space="preserve">Diệp Phương Diêu chỉ cảm thấy hạ thân mát lạnh, cúi đầu vừa nhìn, quần dài của mình kể cả dây lưng cũng đã phiên nhiên rơi xuống đất, chỉ còn lại trên người một cái quần tam giác màu đỏ mong mỏng.</w:t>
      </w:r>
    </w:p>
    <w:p>
      <w:pPr>
        <w:pStyle w:val="BodyText"/>
      </w:pPr>
      <w:r>
        <w:t xml:space="preserve">“Cũng đừng nói ta không nhắc nhở ngươi trước, cái tiếp theo rơi xuống mặt đất có thể sẽ không là quần của ngươi, mà là tiểu hương tràng cộng thêm lỗ trứng của ngươi (chắc mọi người cũng đoán được là cái gì a)! Diệp tiên sinh, ngươi muốn không lo lắng nữa, rốt cuộc nói hay không?”Sở Thận Chi cười càng ôn nhu.</w:t>
      </w:r>
    </w:p>
    <w:p>
      <w:pPr>
        <w:pStyle w:val="BodyText"/>
      </w:pPr>
      <w:r>
        <w:t xml:space="preserve">“Không… Không cần lo lắng, ta nói… Ta nói… Hắn tại… Tại…”</w:t>
      </w:r>
    </w:p>
    <w:p>
      <w:pPr>
        <w:pStyle w:val="BodyText"/>
      </w:pPr>
      <w:r>
        <w:t xml:space="preserve">Hai tay cố gắng bảo vệ đại hương tràng cùng lỗ trứng của mình, Diệp Phương Diêu nói còn chưa hết, bên trong bao sương liền truyền ra một trận âm thanh vui đùa ầm ĩ của nam nữ cùng uống rượu.</w:t>
      </w:r>
    </w:p>
    <w:p>
      <w:pPr>
        <w:pStyle w:val="BodyText"/>
      </w:pPr>
      <w:r>
        <w:t xml:space="preserve">Sở Thận Chi nghe tiếng toàn thân đột nhiên run lên, hốc mắt đỏ lên, hai chân cơ hồ chạy theo phản xạ!</w:t>
      </w:r>
    </w:p>
    <w:p>
      <w:pPr>
        <w:pStyle w:val="BodyText"/>
      </w:pPr>
      <w:r>
        <w:t xml:space="preserve">Không thể chờ đợi được mà một cước đá cửa mở, nhưng cảnh tượng ánh vào mắt lại làm cho Sở Thận Chi trong nháy mắt khí huyết trở nên sôi lên, lửa giận trực trùng chín tầng mây, sát khí vừa động, một kiếm liền như vậy huy tới.</w:t>
      </w:r>
    </w:p>
    <w:p>
      <w:pPr>
        <w:pStyle w:val="BodyText"/>
      </w:pPr>
      <w:r>
        <w:t xml:space="preserve">“A…”</w:t>
      </w:r>
    </w:p>
    <w:p>
      <w:pPr>
        <w:pStyle w:val="BodyText"/>
      </w:pPr>
      <w:r>
        <w:t xml:space="preserve">Các nữ tử nguyên bổn thân thiết mà bám vào hai sườn thiếu niên nhất tề phát ra tiếng thét chói tai thê lương, sợ đến hoa dung thất sắc, đều run rẩy mà lui đến một bên.</w:t>
      </w:r>
    </w:p>
    <w:p>
      <w:pPr>
        <w:pStyle w:val="BodyText"/>
      </w:pPr>
      <w:r>
        <w:t xml:space="preserve">Lạnh lùng mà nhìn mấy phụ nữ hạ tiện tóc bên tai bị tước xuống một nửa, thiếu chút nữa sợ đến tè ra quần, Sở Thận Chi ngữ khí dày đặc mà nói: “Các tiện nhân mắt bị mù các ngươi! Ngay cả người của Sở Thận Chi ta các ngươi cũng dám chạm? Mở to mắt nhìn rõ cho ta! Lần sau các ngươi nếu có gan chạm một cọng lông Ngọc nhi của ta, ta liền chặt tay các ngươi! Bây giờ thì cút cho ta!”</w:t>
      </w:r>
    </w:p>
    <w:p>
      <w:pPr>
        <w:pStyle w:val="BodyText"/>
      </w:pPr>
      <w:r>
        <w:t xml:space="preserve">Các cô gái liên can nghe vậy như được đại xá, lập tức trốn thoát.</w:t>
      </w:r>
    </w:p>
    <w:p>
      <w:pPr>
        <w:pStyle w:val="BodyText"/>
      </w:pPr>
      <w:r>
        <w:t xml:space="preserve">Buông “xán lôi” sắc nhọn lạnh như băng trên tay, có thể dễ dàng dồn người vào chỗ chết, Sở Thận Chi đối mặt đệ đệ yêu mến của mình, khuôn mặt nguyên bổn hiện đầy sát khí nhất thời hóa làm một hồ nước xuân, nhu tình vô hạn.</w:t>
      </w:r>
    </w:p>
    <w:p>
      <w:pPr>
        <w:pStyle w:val="BodyText"/>
      </w:pPr>
      <w:r>
        <w:t xml:space="preserve">“Ngọc nhi, ngoan, theo ta trở về có được không?”Ngồi xuống bên cạnh thiếu niên, Sở Thận Chi tham lam mà dừng ở khuôn mặt không lúc nào không lẩn quẩn trong đầu mình, si ngốc hỏi.</w:t>
      </w:r>
    </w:p>
    <w:p>
      <w:pPr>
        <w:pStyle w:val="BodyText"/>
      </w:pPr>
      <w:r>
        <w:t xml:space="preserve">“Ngươi… Ngươi là ai a? Ta… Ta tại sao phải trở về với ngươi?”Thiếu niên say nhão trong hồ đồ, ngay cả nói cũng nói không rõ.</w:t>
      </w:r>
    </w:p>
    <w:p>
      <w:pPr>
        <w:pStyle w:val="BodyText"/>
      </w:pPr>
      <w:r>
        <w:t xml:space="preserve">“Ta là ca ca a! Ngọc nhi.”Tay đem tâm can bảo bối nghĩ đến sắp nổi điên của mình kéo vào trong lòng, Sở Thận Chi đau lòng mà nói: “Ngoan, ngươi uống nhiều lắm, ca ca bây giờ liền mang ngươi trở về có được không?”</w:t>
      </w:r>
    </w:p>
    <w:p>
      <w:pPr>
        <w:pStyle w:val="BodyText"/>
      </w:pPr>
      <w:r>
        <w:t xml:space="preserve">“Ca ca? Ngươi mới không phải ca ca ta!”</w:t>
      </w:r>
    </w:p>
    <w:p>
      <w:pPr>
        <w:pStyle w:val="BodyText"/>
      </w:pPr>
      <w:r>
        <w:t xml:space="preserve">“Ngọc nhi, ngươi xem rõ ràng, ta thật là ca ca a!”</w:t>
      </w:r>
    </w:p>
    <w:p>
      <w:pPr>
        <w:pStyle w:val="BodyText"/>
      </w:pPr>
      <w:r>
        <w:t xml:space="preserve">“Nói lung tung, ca ca ta sẽ không có khả năng tới tìm ta! Hắn… Hắn sẽ không có khả năng tới tìm ta…”</w:t>
      </w:r>
    </w:p>
    <w:p>
      <w:pPr>
        <w:pStyle w:val="BodyText"/>
      </w:pPr>
      <w:r>
        <w:t xml:space="preserve">“Ngọc nhi đang nói cái gì a? Ngươi không biết ca ca tìm ngươi đến độ sắp điên rồi sao?”</w:t>
      </w:r>
    </w:p>
    <w:p>
      <w:pPr>
        <w:pStyle w:val="BodyText"/>
      </w:pPr>
      <w:r>
        <w:t xml:space="preserve">“Sẽ không có khả năng! Ca ca ta… Ca ca ta sẽ không tìm ta, hắn đã có người khác… Hắn đã không quan tâm ta rồi… Hắn đã không quan tâm ta rồi! Ô… Ô…”</w:t>
      </w:r>
    </w:p>
    <w:p>
      <w:pPr>
        <w:pStyle w:val="BodyText"/>
      </w:pPr>
      <w:r>
        <w:t xml:space="preserve">Thiếu niên đột nhiên như một tiểu hài tử ô ô mà khóc ra, Sở Thận Chi thấy vậy quả thực đau lòng muốn chết, mũi đầu đau xót, lệ cũng theo rới xuống, đem thiếu niên dùng sức mà ôm vào trong lòng.</w:t>
      </w:r>
    </w:p>
    <w:p>
      <w:pPr>
        <w:pStyle w:val="BodyText"/>
      </w:pPr>
      <w:r>
        <w:t xml:space="preserve">“Ngọc nhi… Ngọc nhi ngu ngốc của ta! Ca ca hận không thể nhào nặn ngươi vào trong cơ thể của ta, một giây cũng không tách ngươi ra, sao có thể sẽ không cần ngươi đây?”</w:t>
      </w:r>
    </w:p>
    <w:p>
      <w:pPr>
        <w:pStyle w:val="BodyText"/>
      </w:pPr>
      <w:r>
        <w:t xml:space="preserve">“Thật vậy chăng? Ca ca… Ngươi thật là ca ca ta sao?”Thiếu niên trong lòng Sở Thận Chi ngẩng đầu, hai gò má còn hai hàng nước mắt, ngây ngốc hỏi.</w:t>
      </w:r>
    </w:p>
    <w:p>
      <w:pPr>
        <w:pStyle w:val="BodyText"/>
      </w:pPr>
      <w:r>
        <w:t xml:space="preserve">“Đúng vậy! Ta là ca ca a! Vốn là ca ca yêu nhất yêu nhất Ngọc nhi, là ca ca duy nhất của Ngọc nhi a!”</w:t>
      </w:r>
    </w:p>
    <w:p>
      <w:pPr>
        <w:pStyle w:val="BodyText"/>
      </w:pPr>
      <w:r>
        <w:t xml:space="preserve">“Ô… Ca… Ngươi tại sao đến bây giờ mới đến… Ta sợ ngươi tìm được ta, nhưng lại sợ ngươi cũng không tới tìm ta… Ô… Ta lần trước tại cùng ngươi chơi mèo bắt chuột, ngươi cũng là lâu sau đó mới tới tìm ta… Ca ca là phôi đản… Là phôi đản!”</w:t>
      </w:r>
    </w:p>
    <w:p>
      <w:pPr>
        <w:pStyle w:val="BodyText"/>
      </w:pPr>
      <w:r>
        <w:t xml:space="preserve">“Phải phải, ca ca là phôi đản, ca ca không lập tức tìm được Ngọc nhi, ca ca thật là xấu.”</w:t>
      </w:r>
    </w:p>
    <w:p>
      <w:pPr>
        <w:pStyle w:val="BodyText"/>
      </w:pPr>
      <w:r>
        <w:t xml:space="preserve">Chứng kiến đệ đệ bình thường khốc khốc nói năng lộn xộn mà làm bộ dáng làm nũng nói chuyện lúc nhỏ, Sở Thận Chi chỉ cảm thấy bảo bối Ngọc nhi của hắn quả thực đáng yêu đến không chịu được, toàn thân nóng lên, liền không nhịn được mà hôn xuống…</w:t>
      </w:r>
    </w:p>
    <w:p>
      <w:pPr>
        <w:pStyle w:val="BodyText"/>
      </w:pPr>
      <w:r>
        <w:t xml:space="preserve">Ôn nhu tựa như mộng, Sở Thận Chi tháo từng nút áo ra, dựa sát da thịt đệ đệ tiếp tục đặt nụ hôn nhẹ nhàng.</w:t>
      </w:r>
    </w:p>
    <w:p>
      <w:pPr>
        <w:pStyle w:val="BodyText"/>
      </w:pPr>
      <w:r>
        <w:t xml:space="preserve">“Uh… Uh… A…”Khó khăn phát ra rên rỉ, thiếu niên đem hai tay cắm vào trong mái tóc dày của ca ca, mặc cho hắn trên người mình lưu lại từng ấn ký ngọt ngào…</w:t>
      </w:r>
    </w:p>
    <w:p>
      <w:pPr>
        <w:pStyle w:val="BodyText"/>
      </w:pPr>
      <w:r>
        <w:t xml:space="preserve">“Ngọc nhi… Ngươi đẹp quá… Đẹp quá…”Yêu thích không buông tay mà vuốt ve thân hình bóng loáng rắn chắc dưới thân, Sở Thận Chi bên tai đệ đệ thở dốc mà nói nhỏ.</w:t>
      </w:r>
    </w:p>
    <w:p>
      <w:pPr>
        <w:pStyle w:val="BodyText"/>
      </w:pPr>
      <w:r>
        <w:t xml:space="preserve">“Ca…”</w:t>
      </w:r>
    </w:p>
    <w:p>
      <w:pPr>
        <w:pStyle w:val="BodyText"/>
      </w:pPr>
      <w:r>
        <w:t xml:space="preserve">Đệ đệ mắt say mông lung, si ngốc nhìn bộ dáng của mình mê hoặc Sở Thận Chi quả thực ngay cả hồn đều sắp bay đi.</w:t>
      </w:r>
    </w:p>
    <w:p>
      <w:pPr>
        <w:pStyle w:val="BodyText"/>
      </w:pPr>
      <w:r>
        <w:t xml:space="preserve">“Thích ca ca hôn ngươi nơi này sao…”Ngậm vành tai đáng yêu mượt mà ngọc châu kia vào trong miệng liên miên hôn, Sở Thận Chi thần hồn điên đảo hỏi.</w:t>
      </w:r>
    </w:p>
    <w:p>
      <w:pPr>
        <w:pStyle w:val="BodyText"/>
      </w:pPr>
      <w:r>
        <w:t xml:space="preserve">“Uh… Uh… Thích… Thích…”Từng đợt rùng mình từ vành tai truyền tới toàn thân, tiếng nói ngọt ngào gợi cảm kia của ca ca đối với Sở Thiên Ngọc mà nói chẳng khác gì mê dược tốt nhất.</w:t>
      </w:r>
    </w:p>
    <w:p>
      <w:pPr>
        <w:pStyle w:val="BodyText"/>
      </w:pPr>
      <w:r>
        <w:t xml:space="preserve">“Vậy còn nơi này?”</w:t>
      </w:r>
    </w:p>
    <w:p>
      <w:pPr>
        <w:pStyle w:val="BodyText"/>
      </w:pPr>
      <w:r>
        <w:t xml:space="preserve">Đầu nhũ mẫn cảm phút chốc bị gắt gao mà hút, Sở Thiên Ngọc cong thân thể kêu lớn lên, càng thêm dùng sức mà ôm chặt ca ca, “A a… Thật thoải mái… Thật thoải mái… Ca… Ca…”</w:t>
      </w:r>
    </w:p>
    <w:p>
      <w:pPr>
        <w:pStyle w:val="BodyText"/>
      </w:pPr>
      <w:r>
        <w:t xml:space="preserve">“Bảo bối của ta, ca ca không bao giờ cho ngươi rời ta nữa, ca ca mấy ngày nay nhớ ngươi sắp điên rồi, ngươi có biết không?”</w:t>
      </w:r>
    </w:p>
    <w:p>
      <w:pPr>
        <w:pStyle w:val="BodyText"/>
      </w:pPr>
      <w:r>
        <w:t xml:space="preserve">“Ô… Ta cũng muốn ca ca… Thật muốn ca ca… Ca ca… Thật thoải mái… Đừng có ngừng… Ngươi hôn ta lại… Hôn ta lại a…”</w:t>
      </w:r>
    </w:p>
    <w:p>
      <w:pPr>
        <w:pStyle w:val="BodyText"/>
      </w:pPr>
      <w:r>
        <w:t xml:space="preserve">Cơ hội có thể nghe được biểu lộ thành thật của đệ đệ khó tóm lấy này, Sở Thận Chi chỉ cảm thấy toàn thân huyết mạch sôi sục, hưng phấn mà sắp nổ mạnh rồi! Biết rõ đệ đệ cách ngày sau khi tỉnh rượu khẳng định sẽ xấu hổ tức giận muốn chết, Sở Thận Chi xấu xa muốn nghe thật nhiều tiếng lòng đáng yêu của đệ đệ.</w:t>
      </w:r>
    </w:p>
    <w:p>
      <w:pPr>
        <w:pStyle w:val="BodyText"/>
      </w:pPr>
      <w:r>
        <w:t xml:space="preserve">“Vậy Ngọc nhi, ngươi thành thật nói cho ca ca, trong lòng ngươi, người đẹp nhất trên thế giới là ai a?”Sở Thận Chi cảm giác được giờ phút này mình như bà hoàng hậu siêu cấp tự kỷ trong công chúa bạch tuyết.</w:t>
      </w:r>
    </w:p>
    <w:p>
      <w:pPr>
        <w:pStyle w:val="BodyText"/>
      </w:pPr>
      <w:r>
        <w:t xml:space="preserve">“Là ca ca! Đương nhiên là ca ca! Ca ca là thiên hạ đệ nhất đại mỹ nhân!”</w:t>
      </w:r>
    </w:p>
    <w:p>
      <w:pPr>
        <w:pStyle w:val="BodyText"/>
      </w:pPr>
      <w:r>
        <w:t xml:space="preserve">Sở Thận Chi nghe vậy tâm hoa nộ phóng, cái đuôi đắc ý đến sắp vểnh ra, “Ôi…hì hì! Vậy ca ca hỏi Ngọc nhi một vấn đề, người Ngọc nhi thích nhất thế giới là ai a?”</w:t>
      </w:r>
    </w:p>
    <w:p>
      <w:pPr>
        <w:pStyle w:val="BodyText"/>
      </w:pPr>
      <w:r>
        <w:t xml:space="preserve">“Là ca ca! Đương nhiên là ca ca! Người Ngọc nhi thích nhất thế giới chính là ca ca! … Ô… Ca ca… Ngươi đừng thích người khác có được không… Vĩnh viễn vĩnh viễn chỉ thích một mình ta có được không?”</w:t>
      </w:r>
    </w:p>
    <w:p>
      <w:pPr>
        <w:pStyle w:val="BodyText"/>
      </w:pPr>
      <w:r>
        <w:t xml:space="preserve">“Hảo hảo, ca ca vĩnh viễn chỉ thích một mình Ngọc nhi, vĩnh viễn vĩnh viễn cũng chỉ thích một mình ngươi…”</w:t>
      </w:r>
    </w:p>
    <w:p>
      <w:pPr>
        <w:pStyle w:val="BodyText"/>
      </w:pPr>
      <w:r>
        <w:t xml:space="preserve">“Thật vậy? Ca ca không thể gạt người oh! Chúng ta móc ngoéo, móc ngoéo!”</w:t>
      </w:r>
    </w:p>
    <w:p>
      <w:pPr>
        <w:pStyle w:val="BodyText"/>
      </w:pPr>
      <w:r>
        <w:t xml:space="preserve">Chứng kiến hành động ngây thơ của đệ đệ, Sở Thận Chi thiếu chút nữa bạo cười ra tiếng, vội vàng lấy điện thoại di động ra chụp không bỏ sót bộ dáng đáng yêu của đệ đệ.</w:t>
      </w:r>
    </w:p>
    <w:p>
      <w:pPr>
        <w:pStyle w:val="BodyText"/>
      </w:pPr>
      <w:r>
        <w:t xml:space="preserve">Ngọc nhi, ca ca biết ta rất hèn hạ, nhưng xin ngươi tha thứ ca ca đi! Ai kêu Ngọc nhi của ta đáng yêu như vậy?</w:t>
      </w:r>
    </w:p>
    <w:p>
      <w:pPr>
        <w:pStyle w:val="BodyText"/>
      </w:pPr>
      <w:r>
        <w:t xml:space="preserve">“Ca ca, ngươi làm gì? Mau tới móc ngoéo a!”</w:t>
      </w:r>
    </w:p>
    <w:p>
      <w:pPr>
        <w:pStyle w:val="BodyText"/>
      </w:pPr>
      <w:r>
        <w:t xml:space="preserve">“Hảo hảo, chúng ta móc ngoéo, móc ngoéo.”</w:t>
      </w:r>
    </w:p>
    <w:p>
      <w:pPr>
        <w:pStyle w:val="BodyText"/>
      </w:pPr>
      <w:r>
        <w:t xml:space="preserve">“Ôi…hì hì! Chúng ta móc ngoéo rồi oh! Ca ca sau này không thể đổi ý, phải vĩnh viễn chỉ thích một mình Ngọc nhi oh!”</w:t>
      </w:r>
    </w:p>
    <w:p>
      <w:pPr>
        <w:pStyle w:val="BodyText"/>
      </w:pPr>
      <w:r>
        <w:t xml:space="preserve">“Hảo, vậy Ngọc nhi cũng không thể đổi ý, phải vĩnh viễn chỉ thích một mình ca ca oh!”</w:t>
      </w:r>
    </w:p>
    <w:p>
      <w:pPr>
        <w:pStyle w:val="BodyText"/>
      </w:pPr>
      <w:r>
        <w:t xml:space="preserve">“Đương nhiên a! Ngọc nhi vốn là nam tử hán đại trượng phu, sẽ không đổi ý. Chờ Ngọc nhi trưởng thành liền lấy ca ca làm vợ của ta, ta phải kiếm thật nhiều thật nhiều tiền cho ca ca, cho ca ca mỗi ngày đều rất vui vẻ rất vui vẻ.”</w:t>
      </w:r>
    </w:p>
    <w:p>
      <w:pPr>
        <w:pStyle w:val="BodyText"/>
      </w:pPr>
      <w:r>
        <w:t xml:space="preserve">“Hảo, ca ca tuyệt đối phải làm vợ Ngọc nhi, nhưng ca ca không cần thật nhiều th6ạt nhiều tiền, ca ca chỉ cần Ngọc nhi có thể mỗi ngày bên cạnh ta, ca ca cũng rất vui vẻ rồi.”</w:t>
      </w:r>
    </w:p>
    <w:p>
      <w:pPr>
        <w:pStyle w:val="BodyText"/>
      </w:pPr>
      <w:r>
        <w:t xml:space="preserve">“Ca ca… Ta cùng ngươi… Vĩnh viễn cũng cùng ngươi…”</w:t>
      </w:r>
    </w:p>
    <w:p>
      <w:pPr>
        <w:pStyle w:val="BodyText"/>
      </w:pPr>
      <w:r>
        <w:t xml:space="preserve">Hai huynh đệ vừa thân vừa ôm mà dính thành một cụm, trong miệng nói lời tâm tình tê dại tới cực điểm.</w:t>
      </w:r>
    </w:p>
    <w:p>
      <w:pPr>
        <w:pStyle w:val="BodyText"/>
      </w:pPr>
      <w:r>
        <w:t xml:space="preserve">Sở Thận Chi đến cuối cùng rốt cục dồn nén không nổi dục hỏa hừng hực thiêu đốt, đem toàn thân đệ đệ đáng yêu cởi sạch trơn, vừa gặm vừa liếm mà ăn đến chết đi sống lại, làm cho thiếu niên cơ hồ không có sức chống cự gì kêu to bắn mấy lần.</w:t>
      </w:r>
    </w:p>
    <w:p>
      <w:pPr>
        <w:pStyle w:val="BodyText"/>
      </w:pPr>
      <w:r>
        <w:t xml:space="preserve">Trên mặt dính đầy dịch thể đặc sệt của đệ đệ, Sở Thận Chi đói khát mà vươn đầu lưỡi liếm sạch từng giọt chất lỏng bên mép, không thể chờ đợi mà đem cự đại nóng đến muốn bắn ra dưới thân hung hăng mà cắm vào trong nhục huyệt phía sau mình ngứa đến sắp điên mất…</w:t>
      </w:r>
    </w:p>
    <w:p>
      <w:pPr>
        <w:pStyle w:val="BodyText"/>
      </w:pPr>
      <w:r>
        <w:t xml:space="preserve">“A… Ca ca!”Vừa tiến vào trong cơ thể vừa chật vừa nóng của ca ca, thiếu niên nhất thời như dã thú nổi cơn điên, lập tức thét lớn ôm ca ca lên, đặt trên tường, hung hăng mà lao vào.</w:t>
      </w:r>
    </w:p>
    <w:p>
      <w:pPr>
        <w:pStyle w:val="BodyText"/>
      </w:pPr>
      <w:r>
        <w:t xml:space="preserve">“Ô a a…”</w:t>
      </w:r>
    </w:p>
    <w:p>
      <w:pPr>
        <w:pStyle w:val="BodyText"/>
      </w:pPr>
      <w:r>
        <w:t xml:space="preserve">Sở Thận Chi hai tay gắt gao bám vào cổ đệ đệ, hai chân dùng sức cuốn lấy thắt lưng đệ đệ, trọng tâm toàn thân cũng tập trung tại nơi côn thịt thật lớn đâm xuyên qua mình, nhục huyệt nho nhỏ bị vèo vèo mà đâm rút, điểm tiêu hồn nhất trong cơ thể bị hung hăng mà va chạm, khoái cảm quá mức mãnh liệt sảng khoái làm Sở Thận Chi chỉ có thể thẳng mở to mắt, không để ý mà liều mạng thét chói tai.</w:t>
      </w:r>
    </w:p>
    <w:p>
      <w:pPr>
        <w:pStyle w:val="BodyText"/>
      </w:pPr>
      <w:r>
        <w:t xml:space="preserve">“A a… Ngọc nhi Ngọc nhi! Sâu quá sâu quá a! Ngươi muốn đem ca ca chọc thủng a! … A a… Trời ạ! Trời ạ! Thật thoải mái! Thật thoải mái!”</w:t>
      </w:r>
    </w:p>
    <w:p>
      <w:pPr>
        <w:pStyle w:val="BodyText"/>
      </w:pPr>
      <w:r>
        <w:t xml:space="preserve">“Hô a hô a… Ca ca… Động động của ca ca hảo chật hảo nóng, Ngọc nhi cũng thật thoải mái thật thoải mái! Ca ca, ngươi là của ta! Là của một mình ta! Ta sẽ không đem ca ca cho bất luận kẻ nào! Ca ca, ta thích ngươi… Ta thích ngươi…”</w:t>
      </w:r>
    </w:p>
    <w:p>
      <w:pPr>
        <w:pStyle w:val="BodyText"/>
      </w:pPr>
      <w:r>
        <w:t xml:space="preserve">Hai người đứng, ngồi, nằm, cũng không biết dùng bao nhiêu thể vị (tư thế cơ thể), tiết bao nhiêu lần, vĩnh viễn trong bể dục không có điểm dừng tận tình mà quay cuồng.</w:t>
      </w:r>
    </w:p>
    <w:p>
      <w:pPr>
        <w:pStyle w:val="BodyText"/>
      </w:pPr>
      <w:r>
        <w:t xml:space="preserve">Nhưng lại hoàn toàn không biết bên ngoài một ông chủ đáng thương đang ngồi trong mặt tiền bị tàn phá không chịu nổi, một bả nước mắt nước mũi tại điện thoại liều mạng mà gào khóc cùng người yêu của mình.</w:t>
      </w:r>
    </w:p>
    <w:p>
      <w:pPr>
        <w:pStyle w:val="BodyText"/>
      </w:pPr>
      <w:r>
        <w:t xml:space="preserve">… Ô… Ta mặc kệ! Ngươi nhất định phải giúp ta báo thù!</w:t>
      </w:r>
    </w:p>
    <w:p>
      <w:pPr>
        <w:pStyle w:val="BodyText"/>
      </w:pPr>
      <w:r>
        <w:t xml:space="preserve">… Cái gì chứ? Sớm biết rằng giữ đệ đệ hắn sẽ có kết cục này, là chính ta đáng đời?</w:t>
      </w:r>
    </w:p>
    <w:p>
      <w:pPr>
        <w:pStyle w:val="BodyText"/>
      </w:pPr>
      <w:r>
        <w:t xml:space="preserve">… Này! Ngươi đừng đánh giá thấp chỉ số thông minh của Diệp Phương Diêu ta oh! Chẳng lẽ ngươi nghĩ rằng ta thật ăn no không có chuyện gì làm? Nếu không ta không có.</w:t>
      </w:r>
    </w:p>
    <w:p>
      <w:pPr>
        <w:pStyle w:val="BodyText"/>
      </w:pPr>
      <w:r>
        <w:t xml:space="preserve">… Hả? Cái gì? Không có không có a… Ta sao có thể có nhược điểm rơi vào tay hắn… Ô… Ngươi lại muốn thế nào sao… Không muốn không muốn! Ta chết cũng không muốn bị bức cung như vậy! A! Cứu mạng a! Ta nói ta nói là được mà! Ô…</w:t>
      </w:r>
    </w:p>
    <w:p>
      <w:pPr>
        <w:pStyle w:val="Compact"/>
      </w:pPr>
      <w:r>
        <w:t xml:space="preserve">Hoàn chương 6</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rên tấm dra trải giường màu, một thân hình trắng như tuyết.</w:t>
      </w:r>
    </w:p>
    <w:p>
      <w:pPr>
        <w:pStyle w:val="BodyText"/>
      </w:pPr>
      <w:r>
        <w:t xml:space="preserve">Dáng người tuyệt mỹ đẹp đẽ hai chân đại mở mà phát ra tiếng thở dốc *** đãng, mặc cho lỗ nhỏ phía sau bị nam nhân trên người hung hăng đâm qua…</w:t>
      </w:r>
    </w:p>
    <w:p>
      <w:pPr>
        <w:pStyle w:val="BodyText"/>
      </w:pPr>
      <w:r>
        <w:t xml:space="preserve">“A a…”</w:t>
      </w:r>
    </w:p>
    <w:p>
      <w:pPr>
        <w:pStyle w:val="BodyText"/>
      </w:pPr>
      <w:r>
        <w:t xml:space="preserve">“Vù vù… Sảng khoái quá… Ta sớm phải làm như vậy rồi… Ngươi có biết không… Từ ngày đó mỗi đêm ta đều bắt đầu mơ tới ngươi… Mơ tới bộ dáng ngươi dưới thân ta *** đãng như vậy… Ha a ha a… Ta rốt cục đạt được ngươi rồi! Ta rốt cục đạt được ngươi rồi! Nói, ta làm được ngươi sảng khoái hay không? Nói!”Toàn bộ cây rút ra tới huyệt khẩu, rồi lại hung mãnh mà cắm vào, nam nhân lay động thắt lưng rắn chắc kêu to.</w:t>
      </w:r>
    </w:p>
    <w:p>
      <w:pPr>
        <w:pStyle w:val="BodyText"/>
      </w:pPr>
      <w:r>
        <w:t xml:space="preserve">“A a… Sảng khoái… Sảng khoái… Sảng khoái chết ta rồi!”</w:t>
      </w:r>
    </w:p>
    <w:p>
      <w:pPr>
        <w:pStyle w:val="BodyText"/>
      </w:pPr>
      <w:r>
        <w:t xml:space="preserve">“Ta muốn nghe ngươi gọi tên ta, ngươi mau gọi, gọi a!”</w:t>
      </w:r>
    </w:p>
    <w:p>
      <w:pPr>
        <w:pStyle w:val="BodyText"/>
      </w:pPr>
      <w:r>
        <w:t xml:space="preserve">“Ô… Viễn… Viễn… A… Mạnh quá mạnh quá a… Viễn… Ngươi muốn giết chết ta… Giết chết ta rồi!”</w:t>
      </w:r>
    </w:p>
    <w:p>
      <w:pPr>
        <w:pStyle w:val="BodyText"/>
      </w:pPr>
      <w:r>
        <w:t xml:space="preserve">Tiếng khóc kêu của người dưới thân quả thực làm cho nam nhân điên cuồng!”Nói ta so với hắn tốt hơn! Nói ngươi không cần hắn! Nói ngươi chỉ cần một mình ta!”</w:t>
      </w:r>
    </w:p>
    <w:p>
      <w:pPr>
        <w:pStyle w:val="BodyText"/>
      </w:pPr>
      <w:r>
        <w:t xml:space="preserve">“A a… Viễn… Ngươi là tốt nhất… Trong lòng ta ngươi là tốt nhất… Ta không cần người khác, toàn bộ thế giới ta chỉ muốn một mình ngươi a… Ô… Ta yêu ngươi… Ta yêu ngươi…”</w:t>
      </w:r>
    </w:p>
    <w:p>
      <w:pPr>
        <w:pStyle w:val="BodyText"/>
      </w:pPr>
      <w:r>
        <w:t xml:space="preserve">“Ngươi… Ngươi nói cái gì? Ngươi lập lại lần nữa! Lập lại lần nữa!”</w:t>
      </w:r>
    </w:p>
    <w:p>
      <w:pPr>
        <w:pStyle w:val="BodyText"/>
      </w:pPr>
      <w:r>
        <w:t xml:space="preserve">“Viễn… Ta yêu ngươi! Ta yêu ngươi!”</w:t>
      </w:r>
    </w:p>
    <w:p>
      <w:pPr>
        <w:pStyle w:val="BodyText"/>
      </w:pPr>
      <w:r>
        <w:t xml:space="preserve">“A…”Vừa nghe ái ngữ không hề kiềm nén kia của người dưới thân, toàn thân nam nhân run lên, lập tức liền thét lớn bắn ra…</w:t>
      </w:r>
    </w:p>
    <w:p>
      <w:pPr>
        <w:pStyle w:val="BodyText"/>
      </w:pPr>
      <w:r>
        <w:t xml:space="preserve">Hai người kiệt sức vừa lại cảm thấy mỹ mãn mà gắt gao ôm.</w:t>
      </w:r>
    </w:p>
    <w:p>
      <w:pPr>
        <w:pStyle w:val="BodyText"/>
      </w:pPr>
      <w:r>
        <w:t xml:space="preserve">“Ta thật là cao hứng… Thật là cao hứng… Thận Chi…”</w:t>
      </w:r>
    </w:p>
    <w:p>
      <w:pPr>
        <w:pStyle w:val="BodyText"/>
      </w:pPr>
      <w:r>
        <w:t xml:space="preserve">Nam nhân nỉ non thâm tình nhưng lại làm cho người dưới thân toàn thân cứng đờ…</w:t>
      </w:r>
    </w:p>
    <w:p>
      <w:pPr>
        <w:pStyle w:val="BodyText"/>
      </w:pPr>
      <w:r>
        <w:t xml:space="preserve">“Ngươi… Ngươi bảo ta cái… Cái gì?”</w:t>
      </w:r>
    </w:p>
    <w:p>
      <w:pPr>
        <w:pStyle w:val="BodyText"/>
      </w:pPr>
      <w:r>
        <w:t xml:space="preserve">“Thận Chi, ngươi không thích ta gọi ngươi như vậy sao? Ta gọi ngươi Thận, có được không? Thận…”</w:t>
      </w:r>
    </w:p>
    <w:p>
      <w:pPr>
        <w:pStyle w:val="BodyText"/>
      </w:pPr>
      <w:r>
        <w:t xml:space="preserve">“Thận cái đầu ngươi! Lâm Trí Viễn! Ngươi Vương bát đản này! Nhìn kỹ ta là ai!”</w:t>
      </w:r>
    </w:p>
    <w:p>
      <w:pPr>
        <w:pStyle w:val="BodyText"/>
      </w:pPr>
      <w:r>
        <w:t xml:space="preserve">Một cước đem sắc phôi mắt mờ, uống say không còn biết gì kia đá xuống giường, Lâm Ân Bảo không để ý đau nhức cùng mệt mỏi, khóc lóc mà quan hệ lần đầu mang đến, chính là một trận tay đấm chân đá!</w:t>
      </w:r>
    </w:p>
    <w:p>
      <w:pPr>
        <w:pStyle w:val="BodyText"/>
      </w:pPr>
      <w:r>
        <w:t xml:space="preserve">“Tiểu… Tiểu bảo? Trời ạ! Sao… Sao lại là ngươi?”Mãi đến giờ phút này, Lâm Trí Viễn cuối cùng mới tỉnh táo lại, không khỏi bị hù ra mồ hôi lạnh.</w:t>
      </w:r>
    </w:p>
    <w:p>
      <w:pPr>
        <w:pStyle w:val="BodyText"/>
      </w:pPr>
      <w:r>
        <w:t xml:space="preserve">Trời ạ! Ta làm cái gì với tiểu bảo? Ta đã làm cái gì với hắn!</w:t>
      </w:r>
    </w:p>
    <w:p>
      <w:pPr>
        <w:pStyle w:val="BodyText"/>
      </w:pPr>
      <w:r>
        <w:t xml:space="preserve">“Sao? Ta không phải Sở Thận Chi khiến ngươi rất thất vọng, có phải không?”Lâm Ân Bảo nắm chặt hai đấm, vừa tức vừa lại thương tâm mà khóc kêu: “Nếu ngươi không uống say một mực ôm ta, luôn nói muốn ta, ta cũng không vội vã theo ngươi lên giường như vậy! Không nghĩ tới… Không nghĩ tới ngươi từ đầu tới đuôi căn bản đem ta trở thành người khác! Đại ca… Ngươi sao có thể… Sao có thể đối với ta như vậy… Ngươi biết rõ ta yêu ngươi từ nhỏ… Vẫn luôn luôn yêu ngươi… Ngươi tại sao… Tại sao phải đối với ta như vậy?”</w:t>
      </w:r>
    </w:p>
    <w:p>
      <w:pPr>
        <w:pStyle w:val="BodyText"/>
      </w:pPr>
      <w:r>
        <w:t xml:space="preserve">Bộ dáng thiếu niên chảy nước mắt làm cho Lâm Trí Viễn vừa đau lòng vừa áy náy mà không biết làm sao cho phải, hắn không phải không biết tiểu hài tử từ nhỏ đã đi theo phía sau hắn này đối với mình có loại tình cảm khác thường, nhưng trước kia hắn tự nhận đối với đồng tính tuyệt đối không có khả năng có hứng thú, huống chi bọn họ lại có thêm quan hệ anh em họ huyết thống!</w:t>
      </w:r>
    </w:p>
    <w:p>
      <w:pPr>
        <w:pStyle w:val="BodyText"/>
      </w:pPr>
      <w:r>
        <w:t xml:space="preserve">Nhưng từ khi hắn tới Đài Loan, bắt đầu gặp phải hai huynh đệ Sở Thận Chi kia, thừa nhận của hắn đối với đồng tính trước kia đã bị phá vỡ hoàn toàn rồi, hắn không biết nguyên lai nam nhân cùng nam nhân trong lúc đó cũng có thể ma sát ra hoa lửa kịch liệt như thế, *** chi hỏa kia kịch liệt đến đủ để đốt hết tất cả lý trí của hắn, làm cho hắn mỗi đêm mỗi đêm đều chìm đắm trong mộng xuân cuồng dã, không cách nào tự kềm chế…</w:t>
      </w:r>
    </w:p>
    <w:p>
      <w:pPr>
        <w:pStyle w:val="BodyText"/>
      </w:pPr>
      <w:r>
        <w:t xml:space="preserve">Biết rõ người kia vĩnh viễn không có khả năng đáp lại khát vọng của mình, lại mỗi thời mỗi khắc đều nghĩ tới hắn, biết hắn ngã bệnh thì chạy tới bệnh viện thăm hắn lại bị hung hăng xua đuổi ra, đến cuối cùng chỉ có thể thất vọng mà uống rượu say bí tỉ, mượn rượu giải sầu, nhưng không nghĩ tới uống rượu lại xảy ra vấn đề lớn, chính mình thật sự tội đáng chết vạn lần, dĩ nhiên đối với em họ hắn thương yêu nhất xuống tay, làm ra loại hành vi không bằng cầm thú này, hắn nên làm gì bây giờ? Làm gì bây giờ?</w:t>
      </w:r>
    </w:p>
    <w:p>
      <w:pPr>
        <w:pStyle w:val="BodyText"/>
      </w:pPr>
      <w:r>
        <w:t xml:space="preserve">“Tiểu bảo… Xin lỗi… Xin lỗi… Ngươi giết ta đi… Ta xin lỗi ngươi…”Trừ xin lỗi với xin lỗi ra, Lâm Trí Viễn thật sự không biết mình còn có thể nói gì để đền bù lỗi lầm của hắn.</w:t>
      </w:r>
    </w:p>
    <w:p>
      <w:pPr>
        <w:pStyle w:val="BodyText"/>
      </w:pPr>
      <w:r>
        <w:t xml:space="preserve">“Ta không thích nghe ngươi nói xin lỗi! Ta muốn nghe ngươi nói… Nghe ngươi nói… Ô…”Khóc nhào vào trong lòng nam nhân, Lâm Ân Bảo ôm chặt lấy hắn, “Đại ca… Ta không được sao? Ngươi chỉ cần ta không được sao? Ô… Ta sẽ ngoan, ta sau này đều ngoan, ta sẽ không bao giờ vì muốn thu hút sự chú ý của ngươi mà gây ra tai họa nữa, ta sau này đều nghe lời ngươi nói, ngoan ngoãn nghe lời ngươi nói, có được không? Có được không? Đại ca…”</w:t>
      </w:r>
    </w:p>
    <w:p>
      <w:pPr>
        <w:pStyle w:val="BodyText"/>
      </w:pPr>
      <w:r>
        <w:t xml:space="preserve">“Tiểu bảo…”</w:t>
      </w:r>
    </w:p>
    <w:p>
      <w:pPr>
        <w:pStyle w:val="BodyText"/>
      </w:pPr>
      <w:r>
        <w:t xml:space="preserve">“Đại ca… Ta rất yêu ngươi… Rất yêu ngươi…”</w:t>
      </w:r>
    </w:p>
    <w:p>
      <w:pPr>
        <w:pStyle w:val="BodyText"/>
      </w:pPr>
      <w:r>
        <w:t xml:space="preserve">Nâng đôi môi đỏ mọng của mình lên, thiếu niên si mê mà nhất nhất hôn ngũ quan anh tuấn của nam nhân, nước mắt đau lòng rơi xuống.</w:t>
      </w:r>
    </w:p>
    <w:p>
      <w:pPr>
        <w:pStyle w:val="BodyText"/>
      </w:pPr>
      <w:r>
        <w:t xml:space="preserve">“Tiểu bảo… Không thể… Chúng ta không thể như vậy…”</w:t>
      </w:r>
    </w:p>
    <w:p>
      <w:pPr>
        <w:pStyle w:val="BodyText"/>
      </w:pPr>
      <w:r>
        <w:t xml:space="preserve">“Có thể! Có thể! Ta biết ngươi muốn ta! Ngươi muốn ta! Xem, ngươi không phải lại cứng rồi? Ngươi bây giờ đã biết ta là ai rồi, cũng không phải như nhau muốn ta sao? Đại ca, ngươi ôm ta, ngươi ôm ta một cái nữa a!”</w:t>
      </w:r>
    </w:p>
    <w:p>
      <w:pPr>
        <w:pStyle w:val="BodyText"/>
      </w:pPr>
      <w:r>
        <w:t xml:space="preserve">“Tiểu bảo, không được, không được, a…”</w:t>
      </w:r>
    </w:p>
    <w:p>
      <w:pPr>
        <w:pStyle w:val="BodyText"/>
      </w:pPr>
      <w:r>
        <w:t xml:space="preserve">Cúi đầu nhìn thấy côn thịt cương cứng của mình lần nữa bị cái miệng nhỏ nhắn hồng tươi diễm diễm ngậm trụ, Lâm Trí Viễn quát to một tiếng, trái tim thiếu chút nữa bị dọa đến hững nhịp.</w:t>
      </w:r>
    </w:p>
    <w:p>
      <w:pPr>
        <w:pStyle w:val="BodyText"/>
      </w:pPr>
      <w:r>
        <w:t xml:space="preserve">“Uh… Thật lớn lại thật nóng a…”Quỳ trên mặt đất, ngước nhìn chằm chặp nam nhân đã ý loạn tình mê, thiếu niên không để ý liêm sỉ mà dùng toàn bộ mưu kế dụ dỗ huynh trưởng từ nhỏ mình đã cuồng nhiệt mê luyến này.</w:t>
      </w:r>
    </w:p>
    <w:p>
      <w:pPr>
        <w:pStyle w:val="BodyText"/>
      </w:pPr>
      <w:r>
        <w:t xml:space="preserve">Sở Thận Chi, hồ ly tinh ngươi không biết xấu hổ! Ta sẽ không đem đại ca giao cho ngươi! Đại ca là của ta! Là của ta!</w:t>
      </w:r>
    </w:p>
    <w:p>
      <w:pPr>
        <w:pStyle w:val="BodyText"/>
      </w:pPr>
      <w:r>
        <w:t xml:space="preserve">“A… A…”Chỗ hiểm bị thiếu niên *** đãng mà hút, hai mắt bị thiếu niên thâm tình mà nhìn chăm chú, Lâm Trí Viễn cảm giác hắn hình như đứng bên bờ cạm bẫy nguy hiểm nhất, biết rõ bước vào sẽ vạn kiếp bất phục, lại khát vọng đến không còn là chính mình.</w:t>
      </w:r>
    </w:p>
    <w:p>
      <w:pPr>
        <w:pStyle w:val="BodyText"/>
      </w:pPr>
      <w:r>
        <w:t xml:space="preserve">“Đại ca, cắm vào, đem côn thịt vừa lớn vừa cứng kia của ngươi cắm vào! Ta muốn ngươi! Ta muốn ngươi!”</w:t>
      </w:r>
    </w:p>
    <w:p>
      <w:pPr>
        <w:pStyle w:val="BodyText"/>
      </w:pPr>
      <w:r>
        <w:t xml:space="preserve">Mắt thấy thiếu niên xoay người sang chỗ khác bài khai tiểu huyệt bị giày vò mà sưng đỏ của mình, mặc cho dịch thể trắng đục kia cùng tơ máu *** tà nhàn nhạt mà chảy ra, Lâm Trí Viễn không khỏi hít một hơi, tựa như bị thôi miên, hai tay run rẩy cầm côn thịt đã cương đến sắp nổ mạnh của mình để ở huyệt khẩu nho nhỏ kia đi vào…</w:t>
      </w:r>
    </w:p>
    <w:p>
      <w:pPr>
        <w:pStyle w:val="BodyText"/>
      </w:pPr>
      <w:r>
        <w:t xml:space="preserve">Ling…</w:t>
      </w:r>
    </w:p>
    <w:p>
      <w:pPr>
        <w:pStyle w:val="BodyText"/>
      </w:pPr>
      <w:r>
        <w:t xml:space="preserve">Tiếng điện thoại vang sắc nhọn phút chốc đánh vỡ không khí kiều diễm, Lâm Trí Viễn mạnh run lên, lập tức tỉnh táo lại, một tay lấy chăn kéo qua người thiếu niên, không dám nhìn thân thể xinh đẹp kia một cái nào nữa.</w:t>
      </w:r>
    </w:p>
    <w:p>
      <w:pPr>
        <w:pStyle w:val="BodyText"/>
      </w:pPr>
      <w:r>
        <w:t xml:space="preserve">Thiếu niên bị cắt đứt chuyện tốt, không khỏi giận đến sôi lên, cầm lấy điện thoại liền mắng to…</w:t>
      </w:r>
    </w:p>
    <w:p>
      <w:pPr>
        <w:pStyle w:val="BodyText"/>
      </w:pPr>
      <w:r>
        <w:t xml:space="preserve">“Tên Vương bát đản nào có gan phá hư chuyện tốt của bổn thiếu gia? Ngươi không muốn sống sao?”</w:t>
      </w:r>
    </w:p>
    <w:p>
      <w:pPr>
        <w:pStyle w:val="BodyText"/>
      </w:pPr>
      <w:r>
        <w:t xml:space="preserve">“Xin lỗi, xin hỏi Lâm tổng tài ở nhà sao? Ta từ bệnh viện Hoằng Sở, có chuyện khẩn cấp tìm hắn.”</w:t>
      </w:r>
    </w:p>
    <w:p>
      <w:pPr>
        <w:pStyle w:val="BodyText"/>
      </w:pPr>
      <w:r>
        <w:t xml:space="preserve">“Bệnh viện?”Thiếu niên vừa nghe biết tình huống không đúng, lập tức ngồi dậy, không dám lung tung phát giận nữa, “Đại ca, ngươi mau tới nghe, là bệnh viện điện thoại tới.”</w:t>
      </w:r>
    </w:p>
    <w:p>
      <w:pPr>
        <w:pStyle w:val="BodyText"/>
      </w:pPr>
      <w:r>
        <w:t xml:space="preserve">Lâm Trí Viễn nghe xong trong lòng căng thẳng, vội vàng tiếp nhận điện thoại, “Ta là Lâm Trí Viễn.”</w:t>
      </w:r>
    </w:p>
    <w:p>
      <w:pPr>
        <w:pStyle w:val="BodyText"/>
      </w:pPr>
      <w:r>
        <w:t xml:space="preserve">“Trí Viễn, ta là Sở bá mẫu.”</w:t>
      </w:r>
    </w:p>
    <w:p>
      <w:pPr>
        <w:pStyle w:val="BodyText"/>
      </w:pPr>
      <w:r>
        <w:t xml:space="preserve">“Bá mẫu, sao là bà?”</w:t>
      </w:r>
    </w:p>
    <w:p>
      <w:pPr>
        <w:pStyle w:val="BodyText"/>
      </w:pPr>
      <w:r>
        <w:t xml:space="preserve">“Trí Viễn, ta và Sở bá bá ngươi vừa vặn tại bệnh viện thăm cha ngươi, nhưng bệnh tình của hắn đột nhiên chuyển xấu, trước mắt tình huống nguy cấp, hắn nói… Hắn nói…”</w:t>
      </w:r>
    </w:p>
    <w:p>
      <w:pPr>
        <w:pStyle w:val="BodyText"/>
      </w:pPr>
      <w:r>
        <w:t xml:space="preserve">“Cha ta nói cái gì?”Lâm Trí Viễn khẩn trương trong lòng hồi hộp.</w:t>
      </w:r>
    </w:p>
    <w:p>
      <w:pPr>
        <w:pStyle w:val="BodyText"/>
      </w:pPr>
      <w:r>
        <w:t xml:space="preserve">“Hắn nói ngươi vô luận như thế nào cũng phải đem Thiên Ngọc đến, hắn sợ… Hắn sợ hắn không có thời gian rồi… Ô…”</w:t>
      </w:r>
    </w:p>
    <w:p>
      <w:pPr>
        <w:pStyle w:val="BodyText"/>
      </w:pPr>
      <w:r>
        <w:t xml:space="preserve">“Sao… Tại sao có thể như vậy?”</w:t>
      </w:r>
    </w:p>
    <w:p>
      <w:pPr>
        <w:pStyle w:val="BodyText"/>
      </w:pPr>
      <w:r>
        <w:t xml:space="preserve">“Trí Viễn, ngươi trước tới bệnh viện thăm cha ngươi, sau đó chúng ta cùng đi đem Thiên Ngọc đến có được không?”</w:t>
      </w:r>
    </w:p>
    <w:p>
      <w:pPr>
        <w:pStyle w:val="BodyText"/>
      </w:pPr>
      <w:r>
        <w:t xml:space="preserve">“Bá mẫu, vậy Sở Thận Chi làm sao bây giờ? Hắn sẽ không có khả năng đáp ứng chuyện này a!”Vừa nghĩ đến con người nhẫn tâm kia, Lâm Trí Viễn không biết sao cho phải.</w:t>
      </w:r>
    </w:p>
    <w:p>
      <w:pPr>
        <w:pStyle w:val="BodyText"/>
      </w:pPr>
      <w:r>
        <w:t xml:space="preserve">“Ta đã thuyết phục hắn rồi! Sở bá bá ngươi cũng ủng hộ ta làm như vậy, chúng ta lần này nhất định phải đem Thiên Ngọc đến! Bằng không cha ngươi sợ rằng… Sợ rằng… Ô…”</w:t>
      </w:r>
    </w:p>
    <w:p>
      <w:pPr>
        <w:pStyle w:val="BodyText"/>
      </w:pPr>
      <w:r>
        <w:t xml:space="preserve">“Hảo… Quyết định như vậy! Bá mẫu, ta lập tức đến liền, bà chờ ta.”</w:t>
      </w:r>
    </w:p>
    <w:p>
      <w:pPr>
        <w:pStyle w:val="BodyText"/>
      </w:pPr>
      <w:r>
        <w:t xml:space="preserve">Vừa dập điện thoại, Lâm Trí Viễn đã bị thiếu niên từ sau lưng ôm chặt lấy.</w:t>
      </w:r>
    </w:p>
    <w:p>
      <w:pPr>
        <w:pStyle w:val="BodyText"/>
      </w:pPr>
      <w:r>
        <w:t xml:space="preserve">“Ta cũng muốn đi!”</w:t>
      </w:r>
    </w:p>
    <w:p>
      <w:pPr>
        <w:pStyle w:val="BodyText"/>
      </w:pPr>
      <w:r>
        <w:t xml:space="preserve">“Tiểu bảo đương nhiên phải đi rồi, cha ta thương ngươi như vậy, ngươi đương nhiên phải đi nhìn hắn rồi.”</w:t>
      </w:r>
    </w:p>
    <w:p>
      <w:pPr>
        <w:pStyle w:val="BodyText"/>
      </w:pPr>
      <w:r>
        <w:t xml:space="preserve">“Bá bá không có việc gì? Ta sợ hắn có việc, hắn tốt như vậy, người tốt như vậy, ta không muốn hắn có việc a! Ô…”</w:t>
      </w:r>
    </w:p>
    <w:p>
      <w:pPr>
        <w:pStyle w:val="BodyText"/>
      </w:pPr>
      <w:r>
        <w:t xml:space="preserve">“Tiểu bảo… Ngoan, không có việc gì, hết thảy đều không có việc gì…”</w:t>
      </w:r>
    </w:p>
    <w:p>
      <w:pPr>
        <w:pStyle w:val="BodyText"/>
      </w:pPr>
      <w:r>
        <w:t xml:space="preserve">Ngay cả chính mình cũng khó nhịn đau xót, nhưng Lâm Trí Viễn vẫn như trước kia, gắt gao đem thiếu niên kéo vào trong lòng, càng không ngừng nhẹ giọng an ủi hắn…</w:t>
      </w:r>
    </w:p>
    <w:p>
      <w:pPr>
        <w:pStyle w:val="BodyText"/>
      </w:pPr>
      <w:r>
        <w:t xml:space="preserve">“Ngọc nhi, ngươi đừng giận ca ca, có được không? Ngươi mấy ngày nay cũng không quan tâm ta, ca ca sắp khổ sở muốn chết, Ngọc nhi…”</w:t>
      </w:r>
    </w:p>
    <w:p>
      <w:pPr>
        <w:pStyle w:val="BodyText"/>
      </w:pPr>
      <w:r>
        <w:t xml:space="preserve">Nhìn đệ đệ đưa lưng về phía mình, cùng mình ngủ chung trên một cái giường, nhưng lại như thế nào cũng không chịu chạm hắn một chút, Sở Thận Chi nhẹ nhàng nỉ non, lòng chua xót mà nước mắt cũng sắp rơi xuống.</w:t>
      </w:r>
    </w:p>
    <w:p>
      <w:pPr>
        <w:pStyle w:val="BodyText"/>
      </w:pPr>
      <w:r>
        <w:t xml:space="preserve">Mặc dù vài ngày trước hắn lợi dụng đệ đệ say rượu, thuận lợi mà đưa hắn về nhà, nhưng đệ đệ đến nay lại lạnh ra mặt, ngay cả nói cũng không chịu nói với hắn một câu, hiển nhiên là tàn nhẫn quyết tâm không để ý tới ca ca này rồi.</w:t>
      </w:r>
    </w:p>
    <w:p>
      <w:pPr>
        <w:pStyle w:val="BodyText"/>
      </w:pPr>
      <w:r>
        <w:t xml:space="preserve">“Không sao, chỉ cần ngươi bên cạnh ca ca là được rồi, chỉ cần ngươi không hề biến mất không gặp, ca ca cái gì cũng không quan tâm…”</w:t>
      </w:r>
    </w:p>
    <w:p>
      <w:pPr>
        <w:pStyle w:val="BodyText"/>
      </w:pPr>
      <w:r>
        <w:t xml:space="preserve">Nhưng sao có thể thật sự không quan tâm đây? Người mình từ nhỏ che chở lớn lên, rõ ràng tùy thời tùy chỗ cũng có thể tận tình ôm , nhưng hôm nay lại giống như người xa lạ đối với mình như “băng”, Sở Thận Chi quả thực một lòng khó chịu như bị ngàn đao vạn xuyên.</w:t>
      </w:r>
    </w:p>
    <w:p>
      <w:pPr>
        <w:pStyle w:val="BodyText"/>
      </w:pPr>
      <w:r>
        <w:t xml:space="preserve">Cốc… Cốc…</w:t>
      </w:r>
    </w:p>
    <w:p>
      <w:pPr>
        <w:pStyle w:val="BodyText"/>
      </w:pPr>
      <w:r>
        <w:t xml:space="preserve">“Thiên Ngọc, ngươi đã ngủ chưa?”Bà bà gõ cửa nhẹ giọng hỏi.</w:t>
      </w:r>
    </w:p>
    <w:p>
      <w:pPr>
        <w:pStyle w:val="BodyText"/>
      </w:pPr>
      <w:r>
        <w:t xml:space="preserve">“Bà bà, Ngọc nhi đã ngủ, ngươi nhỏ giọng chút. Đã trễ thế này có chuyện gì sao?”Sợ đệ đệ bị đánh thức rồi không vui, Sở Thận Chi vội vàng xuống giường mở cửa phòng.</w:t>
      </w:r>
    </w:p>
    <w:p>
      <w:pPr>
        <w:pStyle w:val="BodyText"/>
      </w:pPr>
      <w:r>
        <w:t xml:space="preserve">“Thận Chi a! Mẹ ngươi tới, ngươi mau gọi Thiên Ngọc dậy, mẹ ngươi có việc gấp tìm hắn a!”</w:t>
      </w:r>
    </w:p>
    <w:p>
      <w:pPr>
        <w:pStyle w:val="BodyText"/>
      </w:pPr>
      <w:r>
        <w:t xml:space="preserve">“Mẹ?”Sở Thận Chi nghe vậy giật mình, liền tranh thủ đóng cửa phòng, không phân trần mà kéo bà bà xuống lầu, “Mẹ đã trễ thế này tới làm gì?”</w:t>
      </w:r>
    </w:p>
    <w:p>
      <w:pPr>
        <w:pStyle w:val="BodyText"/>
      </w:pPr>
      <w:r>
        <w:t xml:space="preserve">“Hình như là… Là cha ruột Thiên Ngọc hắn sắp không được…”</w:t>
      </w:r>
    </w:p>
    <w:p>
      <w:pPr>
        <w:pStyle w:val="BodyText"/>
      </w:pPr>
      <w:r>
        <w:t xml:space="preserve">“Cái gì? Bà bà, ngươi… Ngươi đã sớm biết chuyện này?”Sở Thận Chi khiếp sợ mà nhìn trưởng bối từ nhỏ nhìn hắn lớn lên này.</w:t>
      </w:r>
    </w:p>
    <w:p>
      <w:pPr>
        <w:pStyle w:val="BodyText"/>
      </w:pPr>
      <w:r>
        <w:t xml:space="preserve">“Ngốc tử, mẹ của Thiên Ngọc trước khi chưa gả cho lão gia vốn là y tá của phu nhân, nhất cử nhất động của nàng ở nhà sao ta có thể không biết? Cha ruột của Thiên Ngọc vốn là bạn thân của cha ngươi, hắn mặc dù đã kết hôn sinh con, nhưng cảm tình của hắn cùng vợ hình như không tốt lắm, cho nên thường lợi dụng cơ hội đến Đài Loan công tác tới nhà tìm cha ngươi nói chuyện phiếm giải sầu. Hắn cùng mẹ của Thiên Ngọc cứ như vậy quen biết rồi mến nhau. Vốn hắn hứa hẹn sẽ chấm dứt cuộc hôn nhân không thoải mái của mình, cùng nàng ở chung. Nhưng không nghĩ tới cuối cùng hắn không thể cách lập gia đình, mà mẹ của Thiên Ngọc khi đó cũng phát hiện mình mang thai rồi. Lúc nàng bàng hoàng bất lực, thường thường khóc tìm ta cùng phu nhân thổ lộ hết. Nàng cùng phu nhân tình như tỷ muội, sau khi phu nhân biết mạng mình sống không còn lâu, lại thấy nàng chưa lập gia đình mà mang thai, cuộc sống sau này khẳng định cơ khổ không có chỗ dựa, vì vậy liền cầu lão gia sau khi mình chết thì cưới nàng làm vợ kế, cũng tốt cho ngươi cùng hài tử chưa ra ra đời kia từ nhỏ thì có đầy đủ cha mẹ a!”</w:t>
      </w:r>
    </w:p>
    <w:p>
      <w:pPr>
        <w:pStyle w:val="BodyText"/>
      </w:pPr>
      <w:r>
        <w:t xml:space="preserve">“Thì ra là thế… Vậy khi nàng quyết định bế Ngọc nhi vào cánh cửa Sở gia ta, nên biết Ngọc nhi từ nay về sau chính là người của Sở gia ta, ta tuyệt đối không cho phép bất luận kẻ nào mang hắn đi nữa!”</w:t>
      </w:r>
    </w:p>
    <w:p>
      <w:pPr>
        <w:pStyle w:val="BodyText"/>
      </w:pPr>
      <w:r>
        <w:t xml:space="preserve">“Thận Chi, bây giờ chuyện khẩn cấp, ngươi có thể tỉnh táo lại, đừng hành động theo cảm tình như vậy được không? Ngươi đáp ứng cho Thiên Ngọc đi gặp cha hắn lần cuối một lần, có được không?”</w:t>
      </w:r>
    </w:p>
    <w:p>
      <w:pPr>
        <w:pStyle w:val="BodyText"/>
      </w:pPr>
      <w:r>
        <w:t xml:space="preserve">“Không được! Ta không đáp ứng! Ta chết cũng không đáp ứng! Ngọc nhi là đệ đệ ta, là đệ đệ ta! Hắn cùng Lâm gia một điểm quan hệ cũng không có!”</w:t>
      </w:r>
    </w:p>
    <w:p>
      <w:pPr>
        <w:pStyle w:val="BodyText"/>
      </w:pPr>
      <w:r>
        <w:t xml:space="preserve">Cho dù toàn bộ thế giới đều mắng mình lãnh huyết vô tình, bạc tình quả nghĩa, hắn cũng không cần! Dù sao hắn đã tình nguyện chết cũng không cho Ngọc nhi rời Sở gia, rời bên cạnh mình đi!</w:t>
      </w:r>
    </w:p>
    <w:p>
      <w:pPr>
        <w:pStyle w:val="BodyText"/>
      </w:pPr>
      <w:r>
        <w:t xml:space="preserve">“Sở Thận Chi! Ngươi đủ rồi không? Ngươi còn muốn bá đạo ngang ngạnh như vậy tới khi nào? Ngươi chẳng lẽ không biết chuyện này liên quan tới mạng người sao?”Lâm Trí Viễn tại phòng khách kế bên nghe cũng không nổi nữa, nhịn không được liền chạy tới.</w:t>
      </w:r>
    </w:p>
    <w:p>
      <w:pPr>
        <w:pStyle w:val="BodyText"/>
      </w:pPr>
      <w:r>
        <w:t xml:space="preserve">Vừa nhìn đến tên này nói xong đạo lý rõ ràng, tự nhận là chính nghĩa lẫm nhiên, Sở Thận Chi nhất thời nổi trận lôi đình!”Hỗn đản ngươi không biết xấu hổ tới làm gì? Nhà của ta không chào đón ngươi! Ngươi cút cho ta!”</w:t>
      </w:r>
    </w:p>
    <w:p>
      <w:pPr>
        <w:pStyle w:val="BodyText"/>
      </w:pPr>
      <w:r>
        <w:t xml:space="preserve">Vừa nghĩ đến đệ đệ đối với mình lạnh lùng như thế đều là tên hỗn đản này làm hại, Sở Thận Chi liền hận không thể cầm “Xán lôi” một đao giết hắn!</w:t>
      </w:r>
    </w:p>
    <w:p>
      <w:pPr>
        <w:pStyle w:val="BodyText"/>
      </w:pPr>
      <w:r>
        <w:t xml:space="preserve">“Muốn ta đi cũng được, nhưng lần này vô luận như thế nào ta cũng phải mang đệ đệ ta cùng nhau đi!”</w:t>
      </w:r>
    </w:p>
    <w:p>
      <w:pPr>
        <w:pStyle w:val="BodyText"/>
      </w:pPr>
      <w:r>
        <w:t xml:space="preserve">“Câm mồm! Câm mồm! Ai là đệ đệ của ngươi!? Ngọc nhi là đệ đệ của Sở Thận Chi ta, là của ta! Ngươi lập tức cút cho ta! Bà bà, người nào cho phép ngươi cho tên hỗn đản này vào? Ngươi lập tức đuổi hắn ra ngoài cho ta!”</w:t>
      </w:r>
    </w:p>
    <w:p>
      <w:pPr>
        <w:pStyle w:val="BodyText"/>
      </w:pPr>
      <w:r>
        <w:t xml:space="preserve">“Thận Chi, ngươi tỉnh táo lại, nghe bà bà nói…”</w:t>
      </w:r>
    </w:p>
    <w:p>
      <w:pPr>
        <w:pStyle w:val="BodyText"/>
      </w:pPr>
      <w:r>
        <w:t xml:space="preserve">“Là ta dẫn hắn vào!”Lâm Bình Bình đã đi tới, ánh mắt kiên định mà nhìn chăm chú vào kế tử của mình, “Thận Chi, đây là ý của ta và cha ngươi, ngươi đừng trách Trí Viễn, hôm nay mặc kệ ngươi phản đối, ta cũng nhất định phải đem Ngọc nhi đi gặp cha ruột hắn!”</w:t>
      </w:r>
    </w:p>
    <w:p>
      <w:pPr>
        <w:pStyle w:val="BodyText"/>
      </w:pPr>
      <w:r>
        <w:t xml:space="preserve">“Thật sự?”Sở Thận Chi nghe vậy lạnh lùng cười, “Có bản lãnh các ngươi cứ giết ta! Trừ phi bước qua thi thể ta, nếu không hôm nay các ngươi ai cũng đừng nghĩ chạm Ngọc nhi của ta một chút!”</w:t>
      </w:r>
    </w:p>
    <w:p>
      <w:pPr>
        <w:pStyle w:val="BodyText"/>
      </w:pPr>
      <w:r>
        <w:t xml:space="preserve">“Sở Thận Chi, ngươi đừng lấn áp người quá mức! Trước đó ngươi chuẩn bị kế hoạch đả kích chi nhánh tập đoàn Hoàng Gia chúng ta thiết lập tại Đài Loan, hại chúng ta tổn thất thảm trọng, ta nể mặt Sở gia nuôi dưỡng Thiên Ngọc lớn lên, cũng không so đo với ngươi, ngươi lại muốn thế nào? Chúng ta vốn dĩ tôn trọng ngươi mới thuyết phục ngươi, bây giờ ngươi đã bỏ mặc lời cầu khẩn đau khổ của chúng ta, lãnh huyết tuyệt tình như thế, đừng trách ta tàn nhẫn! Bá mẫu, ta đến ngăn trở hắn, bà nhanh lên lầu đem Thiên Ngọc xuống, ta sợ cha ta không còn thời gian rồi.”</w:t>
      </w:r>
    </w:p>
    <w:p>
      <w:pPr>
        <w:pStyle w:val="BodyText"/>
      </w:pPr>
      <w:r>
        <w:t xml:space="preserve">“Ngươi dám? Mẹ, ngươi hôm nay nếu dám làm theo lời hắn, đời này, ta tuyệt đối sẽ không tha thứ ngươi!”</w:t>
      </w:r>
    </w:p>
    <w:p>
      <w:pPr>
        <w:pStyle w:val="BodyText"/>
      </w:pPr>
      <w:r>
        <w:t xml:space="preserve">“Thận Chi… Xin lỗi, hôm nay ta nhất định phải làm như vậy, cha con bọn họ đã bỏ qua nhiều năm của nhau như vậy rồi, ta không thể để cho bọn họ mất đi cơ hội cuối cùng nhận nhau này, từ nay về sau người trời vĩnh cách. Tiếc nuối như vậy, tất cả mọi người chúng ta không chấp nhận nổi a! Thận Chi, chờ sau đó, mặc kệ ngươi đánh ta mắng ta ra sao, mẹ cũng không hề oán hận một câu!”Lâm Bình Bình dứt lời hướng lên lầu.</w:t>
      </w:r>
    </w:p>
    <w:p>
      <w:pPr>
        <w:pStyle w:val="BodyText"/>
      </w:pPr>
      <w:r>
        <w:t xml:space="preserve">“Không…”Sở Thận Chi bối rối muốn ngăn cản nàng, lại bị Lâm Trí Viễn động thủ dùng sức ngăn.</w:t>
      </w:r>
    </w:p>
    <w:p>
      <w:pPr>
        <w:pStyle w:val="BodyText"/>
      </w:pPr>
      <w:r>
        <w:t xml:space="preserve">Hai người trong mấy giây đã qua, nhưng công phu quyền cước của Sở Thận Chi dù sao cũng không bằng Lâm Trí Viễn, lập tức đã chống đỡ không được rồi.</w:t>
      </w:r>
    </w:p>
    <w:p>
      <w:pPr>
        <w:pStyle w:val="BodyText"/>
      </w:pPr>
      <w:r>
        <w:t xml:space="preserve">“Dừng tay cho ta! Ai dám đụng ca ca ta một chút nữa, ta tuyệt đối không tha cho hắn!”</w:t>
      </w:r>
    </w:p>
    <w:p>
      <w:pPr>
        <w:pStyle w:val="BodyText"/>
      </w:pPr>
      <w:r>
        <w:t xml:space="preserve">Mọi người nghe tiếng tất cả đều cứng lại ngay tại chỗ, ai cũng không biết Sở Thiên Ngọc từ khi nào đã xuống lầu rồi.</w:t>
      </w:r>
    </w:p>
    <w:p>
      <w:pPr>
        <w:pStyle w:val="BodyText"/>
      </w:pPr>
      <w:r>
        <w:t xml:space="preserve">“Ngọc nhi!”Sở Thận Chi chỉ cảm thấy cả người lạnh như băng, trước mắt một trận thiên toàn địa chuyển, “Ngọc nhi… Ngươi… Ngươi nghe được… Ngươi đều nghe được tất cả?”</w:t>
      </w:r>
    </w:p>
    <w:p>
      <w:pPr>
        <w:pStyle w:val="BodyText"/>
      </w:pPr>
      <w:r>
        <w:t xml:space="preserve">Tuyệt vọng như thủy triều xâm nhập, nỗ lực nhiều ngày qua của mình đến lúc này như nước chảy mây trôi, chẳng lẽ đệ đệ hắn từ nhỏ một tay nuôi lớn, yêu hơn tánh mạng từ nay về sau sẽ phải rời mình?</w:t>
      </w:r>
    </w:p>
    <w:p>
      <w:pPr>
        <w:pStyle w:val="BodyText"/>
      </w:pPr>
      <w:r>
        <w:t xml:space="preserve">“Vốn là, ta cũng nghe thấy được, kỳ thật từ lúc bà bà đến gọi ta ta đã tỉnh dậy.”Nhẹ nhàng mở vòng tay ra, Sở Thiên Ngọc ôn nhu mà gọi người có vẻ vô cùng yếu ớt trước mắt, “Ca… Ngươi lại đây.”</w:t>
      </w:r>
    </w:p>
    <w:p>
      <w:pPr>
        <w:pStyle w:val="BodyText"/>
      </w:pPr>
      <w:r>
        <w:t xml:space="preserve">Sở Thận Chi nghe vậy cơ hồ vô ý thức mà chậm rãt bước đi hướng phảng phất như con đường cứu rỗi cho sự sống của mình.</w:t>
      </w:r>
    </w:p>
    <w:p>
      <w:pPr>
        <w:pStyle w:val="BodyText"/>
      </w:pPr>
      <w:r>
        <w:t xml:space="preserve">“Ngọc nhi… Ngọc nhi… Ngọc nhi…”</w:t>
      </w:r>
    </w:p>
    <w:p>
      <w:pPr>
        <w:pStyle w:val="BodyText"/>
      </w:pPr>
      <w:r>
        <w:t xml:space="preserve">Vừa mới bắt đầu chỉ là nhẹ nhàng gọi cái tên không lúc nào không quanh quẩn trong lòng, nhưng sau lại dần dần biến thành cái gọi tan nát cõi lòng! Sở Thận Chi nhào vào trong long đệ đệ yêu mến, gần như suy sụp mà gào khóc lớn!</w:t>
      </w:r>
    </w:p>
    <w:p>
      <w:pPr>
        <w:pStyle w:val="BodyText"/>
      </w:pPr>
      <w:r>
        <w:t xml:space="preserve">“Ca ca ngốc… Ca ca ngốc của ta… Ngươi tại sao cái gì cũng không nói cho ta biết… Tại sao muốn ta hiểu lầm ngươi, một mình ngươi chịu ủy khuất a?”</w:t>
      </w:r>
    </w:p>
    <w:p>
      <w:pPr>
        <w:pStyle w:val="BodyText"/>
      </w:pPr>
      <w:r>
        <w:t xml:space="preserve">“Bởi vì ta sợ hãi… Ta sợ hãi sẽ mất đi ngươi a… Ô… Ngọc nhi… Ngọc nhi… Ca ca van cầu ngươi… Ngươi đừng theo chân bọn họ đi… Đừng đi…”</w:t>
      </w:r>
    </w:p>
    <w:p>
      <w:pPr>
        <w:pStyle w:val="BodyText"/>
      </w:pPr>
      <w:r>
        <w:t xml:space="preserve">“Không… Ta muốn đi.”</w:t>
      </w:r>
    </w:p>
    <w:p>
      <w:pPr>
        <w:pStyle w:val="BodyText"/>
      </w:pPr>
      <w:r>
        <w:t xml:space="preserve">Sở Thận Chi nghe vậy phút chốc ngẩng đầu lên, oán hận mà trừng mắt nhìn đệ đệ của mình, tại trong lòng hắn giãy dụa khóc lớn kêu to, “Ta không cho phép ngươi đi! Ta không cho phép ngươi đi! Ta không cho phép! Ta không cho phép!”</w:t>
      </w:r>
    </w:p>
    <w:p>
      <w:pPr>
        <w:pStyle w:val="BodyText"/>
      </w:pPr>
      <w:r>
        <w:t xml:space="preserve">“Ca, ngươi hãy nghe ta nói…”</w:t>
      </w:r>
    </w:p>
    <w:p>
      <w:pPr>
        <w:pStyle w:val="BodyText"/>
      </w:pPr>
      <w:r>
        <w:t xml:space="preserve">“Ta không nghe! Ta không nghe! Ta không cho phép ngươi đi! Ta không cho phép ngươi đi!”</w:t>
      </w:r>
    </w:p>
    <w:p>
      <w:pPr>
        <w:pStyle w:val="BodyText"/>
      </w:pPr>
      <w:r>
        <w:t xml:space="preserve">“Oh! Câm miệng!”Sở Thiên Ngọc khẽ quát một tiếng, một tay ôm ca ca liền hung hăng mà hôn xuống.</w:t>
      </w:r>
    </w:p>
    <w:p>
      <w:pPr>
        <w:pStyle w:val="BodyText"/>
      </w:pPr>
      <w:r>
        <w:t xml:space="preserve">Sở Thiên Ngọc đã biết chiêu này vĩnh viễn mười lần chẳng sai, hơn nữa mặc dù bây giờ hắn đã rõ ràng nguyên nhân trước kia ca ca cùng Lâm Trí Viễn len lén gặp mặt rồi, nhưng Sở Thiên Ngọc hắn cũng không phải đứa ngu, ánh mắt của Lâm Trí Viễn nhìn ca ca tuyệt đối không đơn giản, hắn phải tóm lấy cơ hội tự nhiên ở trước mặt hắn ra sức diễn.</w:t>
      </w:r>
    </w:p>
    <w:p>
      <w:pPr>
        <w:pStyle w:val="BodyText"/>
      </w:pPr>
      <w:r>
        <w:t xml:space="preserve">“Uh…”Căn bản không cần có những người khác ở đây, Sở Thận Chi bị hôn đến lòng say thần mê, mềm nhũn mà ngã vào lòng đệ đệ, mềm như con mèo nhỏ, không còn điệu bộ con cọp phát uy vừa nãy.</w:t>
      </w:r>
    </w:p>
    <w:p>
      <w:pPr>
        <w:pStyle w:val="BodyText"/>
      </w:pPr>
      <w:r>
        <w:t xml:space="preserve">“Mẹ, các ngươi trước tới cửa chờ ta. Ta cùng ca ca hảo hảo đàm chuyện, đợi sau đó liền đi với các ngươi vào bệnh viện.”Sở Thiên Ngọc nhìn mẹ thản nhiên mà nói.</w:t>
      </w:r>
    </w:p>
    <w:p>
      <w:pPr>
        <w:pStyle w:val="BodyText"/>
      </w:pPr>
      <w:r>
        <w:t xml:space="preserve">“Thiên Ngọc… Ngươi… Ngươi trách mẹ sao?”Chứng kiến đứa con nàng luôn luôn tính tình bất định hôm nay biết được thân thế của mình mà lại có thể trấn định như thế, Lâm Bình Bình không khỏi có chút sợ hãi, cũng có chút mê hoặc.</w:t>
      </w:r>
    </w:p>
    <w:p>
      <w:pPr>
        <w:pStyle w:val="BodyText"/>
      </w:pPr>
      <w:r>
        <w:t xml:space="preserve">“Việc này sau này giải quyết! Ta đáp ứng ngươi sẽ đi gặp người kia, liền nhất định sẽ đi. Ca, chúng ta lên lầu trước đi.”Ôm ngang lầy dáng người mềm nhũn mà rúc vào lòng mình, Sở Thiên Ngọc đi nhanh lên lầu, không nhìn những người khác một cái.</w:t>
      </w:r>
    </w:p>
    <w:p>
      <w:pPr>
        <w:pStyle w:val="BodyText"/>
      </w:pPr>
      <w:r>
        <w:t xml:space="preserve">Oa trên ghế sa lon bọn họ thường xuyên ngồi tán dóc tại phòng ngủ, hai người chỉ gắt gao ôm thật lâu không nói một câu.</w:t>
      </w:r>
    </w:p>
    <w:p>
      <w:pPr>
        <w:pStyle w:val="BodyText"/>
      </w:pPr>
      <w:r>
        <w:t xml:space="preserve">“Ngọc nhi, ngươi thật sự muốn theo chân bọn họ đi sao?”</w:t>
      </w:r>
    </w:p>
    <w:p>
      <w:pPr>
        <w:pStyle w:val="BodyText"/>
      </w:pPr>
      <w:r>
        <w:t xml:space="preserve">Một lúc lâu, Sở Thận Chi mới phá vỡ trầm mặc, dùng đầu ngón tay bất an mà xoa nhẹ ngũ quan tuấn lãng của đệ đệ, nhẹ nhàng mà hỏi.</w:t>
      </w:r>
    </w:p>
    <w:p>
      <w:pPr>
        <w:pStyle w:val="BodyText"/>
      </w:pPr>
      <w:r>
        <w:t xml:space="preserve">“Vốn là, ta muốn đi. Dù sao ta cũng không nhận ra người kia, đối với hắn cũng chưa nói tới cảm tình gì, nhưng chuyện thực trước mắt chính là sự thật, ta sẽ không trốn tránh. Nếu như ta đi nhìn hắn có thể khiến hắn cùng cha mẹ an tâm, ta sẽ đi. Bất quá… Cũng không phải chỉ có ‘ta’ phải đi, mà là ‘chúng ta’ phải đi!”Cầm ngón tay xinh đẹp của ca ca tinh tế mà hôn, Sở Thiên Ngọc thật sâu mà nhìn hắn, “Ngươi phải đáp ứng ta, từ nay về sau, mặc kệ phát sinh chuyện gì, đều phải cho ‘chúng ta’ cùng nhau đối mặt, được không? Nếu như ngươi có thể sớm một chút cảm nhận được ý nghĩa của hai chữ ‘chúng ta’ này, có thể cho ta nhiều tin cậy hơn, hai người chúng ta cũng không nhất định chịu khổ sở cùng thương tổn nhiều ngày nay rồi.”</w:t>
      </w:r>
    </w:p>
    <w:p>
      <w:pPr>
        <w:pStyle w:val="BodyText"/>
      </w:pPr>
      <w:r>
        <w:t xml:space="preserve">“Ngọc nhi… Xin lỗi, đều là ca ca không tốt, đều là ta không tốt. Nhưng ta sợ hãi mất đi ngươi như vậy, sợ hãi bọn họ sẽ như vậy cướp đi ngươi, huống chi vạn nhất nói ra thân thế của ngươi, đối với ngươi tạo thành bất cứ thương tổn gì, ca ca chính là chết cũng không muốn a!”</w:t>
      </w:r>
    </w:p>
    <w:p>
      <w:pPr>
        <w:pStyle w:val="BodyText"/>
      </w:pPr>
      <w:r>
        <w:t xml:space="preserve">“Trên thực tế, nếu như không có chuyện đã xảy ra mấy ngày nay, có lẽ khi ta đột nhiên biết được thân thế của mình sẽ có chút khó tiếp nhận. Nhưng bây giờ… Ca, ngươi biết trên đời này cái gì đối với ta mới là trọng yếu nhất? Khi ta biết được ngươi cùng Lâm Trí Viễn một chút cũng không có quan hệ, ngươi cùng hắn gặp mặt cũng vì chuyện của ta, thành thật mà nói, ta cao hứng đến độ sắp điên rồi… Sắp điên rồi! Hết thảy những thứ khác đối với ta mà nói còn có gì quan trọng hơn?”Sở Thiên Ngọc kích động mà càng không ngừng hôn lên khuôn mặt đẫm lệ của ca ca, thì thào mà nói: “Chỉ cần tâm ngươi vĩnh viễn chỉ yêu một mình ta, chỉ cần một mình ta, vậy sẽ không có bất luận kẻ nào, không có bất cứ chuyện gì có thể thương tổn ta, ngươi biết không?”</w:t>
      </w:r>
    </w:p>
    <w:p>
      <w:pPr>
        <w:pStyle w:val="BodyText"/>
      </w:pPr>
      <w:r>
        <w:t xml:space="preserve">“Ô… Ngọc nhi, Ngọc nhi của ta!”Sở Thận Chi rơi lệ đầy mặt mà ôm lấy người mình yêu nhất trên đời này, kích động mà không biết nên nói cái gì.</w:t>
      </w:r>
    </w:p>
    <w:p>
      <w:pPr>
        <w:pStyle w:val="BodyText"/>
      </w:pPr>
      <w:r>
        <w:t xml:space="preserve">“Huyết thống là cái gì? Ca, chẳng lẽ ngươi không biết cái hai người chúng ta bây giờ có được vượt xa cái này a! Đời này, mặc kệ ta là hài tử của ai, trong lòng ta, ta vĩnh viễn đều là đệ đệ của một mình ngươi, ngươi cũng vĩnh viễn là ca ca của một mình ta!”</w:t>
      </w:r>
    </w:p>
    <w:p>
      <w:pPr>
        <w:pStyle w:val="BodyText"/>
      </w:pPr>
      <w:r>
        <w:t xml:space="preserve">“Ô… Thật vậy? Thật vậy? Ngọc nhi, Ngọc nhi của ta, van cầu ngươi đừng rời ca ca, vĩnh viễn không xa cách ca ca!”</w:t>
      </w:r>
    </w:p>
    <w:p>
      <w:pPr>
        <w:pStyle w:val="BodyText"/>
      </w:pPr>
      <w:r>
        <w:t xml:space="preserve">“Ngốc tử, ta sao bỏ ngươi rời đi được? Chẳng lẽ ngươi không biết ta từ nhỏ đã… Đã…”Nói đến điểm mấu chốt nhất, Sở Thiên Ngọc đột nhiên mặt đỏ tới mang tai mà nói không được nữa.</w:t>
      </w:r>
    </w:p>
    <w:p>
      <w:pPr>
        <w:pStyle w:val="BodyText"/>
      </w:pPr>
      <w:r>
        <w:t xml:space="preserve">“Từ nhỏ thì cái gì? Ngọc nhi, ngươi nói ngươi nói đi! Ca ca muốn nghe a!”Sở Thận Chi chớp chớp đôi mắt to đẫm lệ, làm nũng mà nói.</w:t>
      </w:r>
    </w:p>
    <w:p>
      <w:pPr>
        <w:pStyle w:val="BodyText"/>
      </w:pPr>
      <w:r>
        <w:t xml:space="preserve">“Hảo hảo, ta nói ta nói. Ta… Ta từ nhỏ đã… Đã… Yêu ngươi…” Sở Thiên Ngọc bình thường luôn tự tin tràn đầy, miệng lưỡi lưu loát cũng có lúc cà lăm.</w:t>
      </w:r>
    </w:p>
    <w:p>
      <w:pPr>
        <w:pStyle w:val="BodyText"/>
      </w:pPr>
      <w:r>
        <w:t xml:space="preserve">Mặc dù Sở Thận Chi thường thường trước mặt người khác khoe khoang đệ đệ mình thương hắn muốn chết, nhưng kỳ thật cho tới bây giờ hắn cũng chưa từng nghe chính miệng Ngọc nhi tỏ bày với mình, hôm nay rốt cục chính tai nghe được ái ngữ của đệ đệ thật vất vả nói ra miệng, Sở Thận Chi chỉ cảm thấy đầu trống rỗng, toàn thân run rẩy không thể kiểm soát chính mình.</w:t>
      </w:r>
    </w:p>
    <w:p>
      <w:pPr>
        <w:pStyle w:val="BodyText"/>
      </w:pPr>
      <w:r>
        <w:t xml:space="preserve">Một lúc lâu sau hắn mới rốt cục khóc thành tiếng cố sức mà ôm chặt người tỏ bày thẹn thùng nhưng dễ thương trước mắt này, cũng hận không thể đem tâm phế của mình móc ra đưa cho hắn, “Ô… Ngọc nhi… Bảo bối của ta… Ca ca cũng yêu ngươi, rất yêu rất yêu ngươi, không có ngươi ca ca căn bản không biết phải sống sót như thế nào a…”</w:t>
      </w:r>
    </w:p>
    <w:p>
      <w:pPr>
        <w:pStyle w:val="BodyText"/>
      </w:pPr>
      <w:r>
        <w:t xml:space="preserve">Sở Thiên Ngọc nghe vậy đột nhiên như điên mà hôn người trong lòng, dường như người nói cho hắn không có ngươi sống không nổi hẳn phải là ta mới đúng a!</w:t>
      </w:r>
    </w:p>
    <w:p>
      <w:pPr>
        <w:pStyle w:val="BodyText"/>
      </w:pPr>
      <w:r>
        <w:t xml:space="preserve">Hai người tận tình mà ôm hôn, khổ sở ủy khuất, hiểu lầm cùng thương tổn trải qua nhiều ngày nay cũng vì vậy tan thành mây khói.</w:t>
      </w:r>
    </w:p>
    <w:p>
      <w:pPr>
        <w:pStyle w:val="BodyText"/>
      </w:pPr>
      <w:r>
        <w:t xml:space="preserve">Hoàn chương 7</w:t>
      </w:r>
    </w:p>
    <w:p>
      <w:pPr>
        <w:pStyle w:val="BodyText"/>
      </w:pPr>
      <w:r>
        <w:t xml:space="preserve">BỐI ĐỨC HỮU LÝ</w:t>
      </w:r>
    </w:p>
    <w:p>
      <w:pPr>
        <w:pStyle w:val="Compact"/>
      </w:pPr>
      <w:r>
        <w:t xml:space="preserve">Edit: Uyển Linh</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hiên Ngọc… Cha ruột của ngươi ở bên trong…” Lâm Bình Bình đứng ngoài phòng bệnh chăm sóc đặc biệt nhìn con mình mặt không chút thay đổi, tâm tình bất an mà nói: “Ta biết ngươi có quyền trách cứ hắn sinh ra ngươi nhưng lại không thể dưỡng dục ngươi, nhưng hắn cũng là bất đắc dĩ… Ngươi… Ngươi có thể đáp ứng mẹ không nói lời nào kích động hắn không? Hắn… Hắn bây giờ vốn không chịu nổi bất cứ kích động gì rồi.”</w:t>
      </w:r>
    </w:p>
    <w:p>
      <w:pPr>
        <w:pStyle w:val="BodyText"/>
      </w:pPr>
      <w:r>
        <w:t xml:space="preserve">“Có thể, ta đáp ứng ngươi.”</w:t>
      </w:r>
    </w:p>
    <w:p>
      <w:pPr>
        <w:pStyle w:val="BodyText"/>
      </w:pPr>
      <w:r>
        <w:t xml:space="preserve">Sở Thiên Ngọc không lộ ra bất cứ tâm tình chấn động nào, điều này làm cho Lâm Bình Bình càng thêm bất an.</w:t>
      </w:r>
    </w:p>
    <w:p>
      <w:pPr>
        <w:pStyle w:val="BodyText"/>
      </w:pPr>
      <w:r>
        <w:t xml:space="preserve">“Vậy ngươi bây giờ một mình vào đi! Cha ngươi muốn nói với một mình ngươi, chúng ta ở bên ngoài chờ ngươi.”</w:t>
      </w:r>
    </w:p>
    <w:p>
      <w:pPr>
        <w:pStyle w:val="BodyText"/>
      </w:pPr>
      <w:r>
        <w:t xml:space="preserve">“Không!” Sở Thiên Ngọc lúc này trên mặt đột nhiên hiện lên một tia chần trừ, “Ca ca muốn theo ta cùng vào.”</w:t>
      </w:r>
    </w:p>
    <w:p>
      <w:pPr>
        <w:pStyle w:val="BodyText"/>
      </w:pPr>
      <w:r>
        <w:t xml:space="preserve">“Ngọc nhi…” Sở Thận Chi đau lòng mà nắm lấy bàn tay đệ đệ đã có điểm lạnh như băng, đặt trong lòng bàn tay mình xoa bóp .</w:t>
      </w:r>
    </w:p>
    <w:p>
      <w:pPr>
        <w:pStyle w:val="BodyText"/>
      </w:pPr>
      <w:r>
        <w:t xml:space="preserve">“Ca… Ngươi theo ta cùng vào? Có được không?”</w:t>
      </w:r>
    </w:p>
    <w:p>
      <w:pPr>
        <w:pStyle w:val="BodyText"/>
      </w:pPr>
      <w:r>
        <w:t xml:space="preserve">“Được, đương nhiên được, Ngọc nhi đừng sợ, mặc kệ ngươi đi đâu, ca ca cũng đi cùng ngươi.”</w:t>
      </w:r>
    </w:p>
    <w:p>
      <w:pPr>
        <w:pStyle w:val="BodyText"/>
      </w:pPr>
      <w:r>
        <w:t xml:space="preserve">Cái mỉm cười ôn nhu của ca ca làm bình phục lập tức trái tim chấn động của Sở Thiên Ngọc một cách kỳ lạ.</w:t>
      </w:r>
    </w:p>
    <w:p>
      <w:pPr>
        <w:pStyle w:val="BodyText"/>
      </w:pPr>
      <w:r>
        <w:t xml:space="preserve">Hai người đối mặt ẩn tình gợi tình làm cho thiếu niên một bên quả thực sắp nhìn không được rồi.</w:t>
      </w:r>
    </w:p>
    <w:p>
      <w:pPr>
        <w:pStyle w:val="BodyText"/>
      </w:pPr>
      <w:r>
        <w:t xml:space="preserve">“Sao cũng được! Các ngươi đi cùng người nào cũng được, ta van các ngươi nhanh lên một chút được không, bá bá ta đã chờ rất lâu, các ngươi còn rảnh rỗi ở chỗ này cà kê.” Lâm Ân Bảo tức giận mà oán trách.</w:t>
      </w:r>
    </w:p>
    <w:p>
      <w:pPr>
        <w:pStyle w:val="BodyText"/>
      </w:pPr>
      <w:r>
        <w:t xml:space="preserve">“Tiểu bảo, không thể vô lễ.” Lâm Trí Viễn nhẹ nhàng khiển trách, đem đường đệ của mình kéo đến bên cạnh, “Cha ta… Thời gian không còn nhiều lắm. Thiên Ngọc… Ta biết là Lâm gia chúng ta có lỗi với ngươi, nhưng dù ngươi không thừa nhận là người của Lâm gia chúng ta, cũng xin ngươi nể mặt lão nhân gia không còn sống lâu được nữa, hảo hảo cùng hắn tâm sự được không? Đây… Đây là tâm nguyện cuối cùng của hắn rồi.”</w:t>
      </w:r>
    </w:p>
    <w:p>
      <w:pPr>
        <w:pStyle w:val="BodyText"/>
      </w:pPr>
      <w:r>
        <w:t xml:space="preserve">Lâm Trí Viễn hốc mắt đỏ lên, nghẹn ngào mà rơi lệ.</w:t>
      </w:r>
    </w:p>
    <w:p>
      <w:pPr>
        <w:pStyle w:val="BodyText"/>
      </w:pPr>
      <w:r>
        <w:t xml:space="preserve">“Ô… Đại ca, ngươi đừng khóc a… Nhìn ngươi như vậy ta sống không nổi… Trái tim của ta đau quá… Ô…” Lâm Ân Bảo nhào vào trong lòng Lâm Trí Viễn, không nhịn được ô ô mà khóc lên.</w:t>
      </w:r>
    </w:p>
    <w:p>
      <w:pPr>
        <w:pStyle w:val="BodyText"/>
      </w:pPr>
      <w:r>
        <w:t xml:space="preserve">“Tiểu bảo ngoan, không khóc không khóc, là đại ca không tốt đã chọc ngươi khóc, ngươi cũng đừng buồn nữa…”</w:t>
      </w:r>
    </w:p>
    <w:p>
      <w:pPr>
        <w:pStyle w:val="BodyText"/>
      </w:pPr>
      <w:r>
        <w:t xml:space="preserve">Nhìn hai người ôm nhau an ủi, hai huynh đệ Sở Thiên Ngọc quỷ dị mà nhìn thoáng qua nhau, hình như đột nhiên rõ ràng chút gì.</w:t>
      </w:r>
    </w:p>
    <w:p>
      <w:pPr>
        <w:pStyle w:val="BodyText"/>
      </w:pPr>
      <w:r>
        <w:t xml:space="preserve">Đi vào phòng bệnh, nhìn thấy nam tử cho mình sinh mạng, nhưng lại chưa từng gặp mặt qua kia kích động mà nhìn hắn, Sở Thiên Ngọc căn bản không biết mình hẳn phải phản ứng ra sao, không thể làm gì khác hơn là lẳng lặng mà ngồi bên giường bệnh nghe hắn rủ rỉ nói chuyện cũ, nghe lời ân hận trầm trọng của hắn.</w:t>
      </w:r>
    </w:p>
    <w:p>
      <w:pPr>
        <w:pStyle w:val="BodyText"/>
      </w:pPr>
      <w:r>
        <w:t xml:space="preserve">Bởi vì không biết mình có thể nói gì để an ủi hắn, cho nên Sở Thiên Ngọc từ đầu tới đuôi chỉ cầm chặt tay ca ca, không nói một câu.</w:t>
      </w:r>
    </w:p>
    <w:p>
      <w:pPr>
        <w:pStyle w:val="BodyText"/>
      </w:pPr>
      <w:r>
        <w:t xml:space="preserve">Đến cuối cùng, hắn cũng chỉ nhẹ nhàng nói ra lời phát ra từ nội tâm: “Cha, ta không trách ngươi.”</w:t>
      </w:r>
    </w:p>
    <w:p>
      <w:pPr>
        <w:pStyle w:val="BodyText"/>
      </w:pPr>
      <w:r>
        <w:t xml:space="preserve">Nam tử nguyên bổn khuôn mặt tái nhợt nghe vậy phút chốc tràn ngập hào quang rực rỡ, hắn đột nhiên ngồi dậy ôm lấy đứa con vô duyên của hắn, run rẩy mà liên thanh kêu tên hắn, vừa nói “Cám ơn, cám ơn” .</w:t>
      </w:r>
    </w:p>
    <w:p>
      <w:pPr>
        <w:pStyle w:val="BodyText"/>
      </w:pPr>
      <w:r>
        <w:t xml:space="preserve">Sở Thận Chi ở một bên nhìn thấy hắn như vậy trong lòng chợt giật mình, đột nhiên rõ ràng đây là hồi quang phản chiếu, vội vàng chạy hướng ngoài cửa gọi đám người đang lo lắng chờ bên ngoài.</w:t>
      </w:r>
    </w:p>
    <w:p>
      <w:pPr>
        <w:pStyle w:val="BodyText"/>
      </w:pPr>
      <w:r>
        <w:t xml:space="preserve">Ngày đó trời vừa mới sáng, Lâm tiền tổng tài được tôn sùng trong thương giới Đông Nam Á, một tay đem tập đoàn Hoàng Gia đưa lên đỉnh, cứ như vậy nhẹ nhàng mà nhắm mắt, mỉm cười ra đi.</w:t>
      </w:r>
    </w:p>
    <w:p>
      <w:pPr>
        <w:pStyle w:val="BodyText"/>
      </w:pPr>
      <w:r>
        <w:t xml:space="preserve">Có lẽ âm ảnh cái chết quá mức rung động lòng người, hai huynh đệ Sở gia trước kia thường xuyên dính cùng một chỗ, sau khi trải qua chuyện này, tình trạng lại càng tầm trọng thêm, cơ hồ tới một tấc cũng không rời.</w:t>
      </w:r>
    </w:p>
    <w:p>
      <w:pPr>
        <w:pStyle w:val="BodyText"/>
      </w:pPr>
      <w:r>
        <w:t xml:space="preserve">Hôm nay, hai người lại quấn cùng một chỗ trên ghế sa lon tại phòng khách.</w:t>
      </w:r>
    </w:p>
    <w:p>
      <w:pPr>
        <w:pStyle w:val="BodyText"/>
      </w:pPr>
      <w:r>
        <w:t xml:space="preserve">“Ca, ngươi cũng nên trở về đi làm đi! Ngươi đã lâu không đi công ty rồi.” Đầu gối lên đùi ca ca, Sở Thiên Ngọc giương mắt rầu rĩ mà nói.</w:t>
      </w:r>
    </w:p>
    <w:p>
      <w:pPr>
        <w:pStyle w:val="BodyText"/>
      </w:pPr>
      <w:r>
        <w:t xml:space="preserve">“Ngọc nhi, tâm tình ngươi mấy ngày nay không tốt lắm, ca ca muốn bồi cùng ngươi nhiều hơn a!”</w:t>
      </w:r>
    </w:p>
    <w:p>
      <w:pPr>
        <w:pStyle w:val="BodyText"/>
      </w:pPr>
      <w:r>
        <w:t xml:space="preserve">“Ai nói tâm tình ta không tốt, ngươi đừng suy nghĩ miên man.”</w:t>
      </w:r>
    </w:p>
    <w:p>
      <w:pPr>
        <w:pStyle w:val="BodyText"/>
      </w:pPr>
      <w:r>
        <w:t xml:space="preserve">Sở Thiên Ngọc mấy ngày nay quả thật tâm tình sa sút, nhưng cũng không phải chỉ vì cha ruột hắn qua đời, làm hắn cảm giác tiếc nuối, mà cảm giác được hình như có chuyện gì sắp phát sinh, khiến hắn có điểm hoảng sợ bất an, bất quá điểm này hắn cũng không muốn nói cho ca ca, để tránh hắn lo lắng.</w:t>
      </w:r>
    </w:p>
    <w:p>
      <w:pPr>
        <w:pStyle w:val="BodyText"/>
      </w:pPr>
      <w:r>
        <w:t xml:space="preserve">“Ngươi cho ca ca ở cùng ngươi thêm vài ngày đi! Chờ ngươi đi học lại, ca ca nhất định đi làm là được rồi. Huống hồ Doanh nghiệp Sở thị bỏ nhiều tâm huyết quản lý bồi dưỡng ra nhân tài, nếu như vì ta không đi làm vài ngày công ty liền sụp đổ, tổng tài ta đây cũng nhất định là hư danh rồi. Được rồi, Ngọc nhi, nghe luật sư của Lâm gia nói, Lâm tiên sinh để lại 20% cổ phần tập đoàn Hoàng Gia cho ngươi, ngươi định làm gì bây giờ?”</w:t>
      </w:r>
    </w:p>
    <w:p>
      <w:pPr>
        <w:pStyle w:val="BodyText"/>
      </w:pPr>
      <w:r>
        <w:t xml:space="preserve">“Ta căn bản không có ý định. Thành thật mà nói, ta không chút nào muốn dính dáng tới Lâm gia nữa.” Nhất là Lâm Trí Viễn kia. Sở Thiên Ngọc oán hận mà nghĩ.</w:t>
      </w:r>
    </w:p>
    <w:p>
      <w:pPr>
        <w:pStyle w:val="BodyText"/>
      </w:pPr>
      <w:r>
        <w:t xml:space="preserve">Hắn đến bây giờ vốn không để huyết thống gì đó vào mắt, đối với hắn mà nói, Lâm Trí Viễn từ đầu đến cuối chính là cái tên gây người khác chán ghét, mà ca ca của mình vĩnh viễn cũng chỉ có người này trong lòng mà thôi.</w:t>
      </w:r>
    </w:p>
    <w:p>
      <w:pPr>
        <w:pStyle w:val="BodyText"/>
      </w:pPr>
      <w:r>
        <w:t xml:space="preserve">“Thật tốt quá, ca ca cũng nghĩ như vậy. Nói về tài lực cùng thực lực Sở gia chúng ta chẳng lẽ còn thua Lâm gia bọn hắn sao? Ngọc nhi, cổ phần của Doanh nghiệp Sở thị trừ những phần bên ngoài ngươi vốn có, tất cả hết thảy của ca ca cũng đều là của ngươi oh!”</w:t>
      </w:r>
    </w:p>
    <w:p>
      <w:pPr>
        <w:pStyle w:val="BodyText"/>
      </w:pPr>
      <w:r>
        <w:t xml:space="preserve">“Đừng nói nữa, mặc kệ là tài sản Lâm gia hay là Sở gia ta một điểm hứng thú cũng không có. Ta có tay có chân, cần tiền thì ta sẽ đi làm, không cần các ngươi cấp.”</w:t>
      </w:r>
    </w:p>
    <w:p>
      <w:pPr>
        <w:pStyle w:val="BodyText"/>
      </w:pPr>
      <w:r>
        <w:t xml:space="preserve">“Hảo hảo, ca ca không nói là được, Ngọc nhi đừng nóng giận.” Sở Thận Chi ôn nhu trấn an.</w:t>
      </w:r>
    </w:p>
    <w:p>
      <w:pPr>
        <w:pStyle w:val="BodyText"/>
      </w:pPr>
      <w:r>
        <w:t xml:space="preserve">Hắn biết đệ đệ hắn từ nhỏ đối với dục vọng vật chất cực kỳ đạm bạc, đối với tiền tài càng lại một điểm cũng không để vào mắt. Nhưng những lời mình đối với hắn hoàn toàn là phát ra từ nội tâm, tuyệt không có ý đồ bố thí hay nịnh nọt, bởi vì trong lòng hắn, toàn bộ của cải trên thế giới cộng lại cũng kém hơn một cái mỉm cười của đệ đệ a!</w:t>
      </w:r>
    </w:p>
    <w:p>
      <w:pPr>
        <w:pStyle w:val="BodyText"/>
      </w:pPr>
      <w:r>
        <w:t xml:space="preserve">“Ca, có thể phiền ngươi đừng nhìn ta như vậy?”</w:t>
      </w:r>
    </w:p>
    <w:p>
      <w:pPr>
        <w:pStyle w:val="BodyText"/>
      </w:pPr>
      <w:r>
        <w:t xml:space="preserve">“Ngọc nhi, ca ca đang dùng hai mắt nói chuyện, ta dùng hai mắt nói cho ngươi, ta yêu ngươi biết chao!”</w:t>
      </w:r>
    </w:p>
    <w:p>
      <w:pPr>
        <w:pStyle w:val="BodyText"/>
      </w:pPr>
      <w:r>
        <w:t xml:space="preserve">“Dùng hai mắt nói chuyện? Xin lỗi, ta sao thấy ca ca như vậy thoạt nhìn như đấu mắt gà a! Ha ha.”</w:t>
      </w:r>
    </w:p>
    <w:p>
      <w:pPr>
        <w:pStyle w:val="BodyText"/>
      </w:pPr>
      <w:r>
        <w:t xml:space="preserve">“Đấu mắt gà? Ngọc nhi quá đáng oh! Sao có thể nói ta như vậy? Ca ca tuyệt đối không buông tha ngươi! Xem đây!” Tay Sở Thận Chi hướng nhược điểm từ nhỏ của đệ đệ… Chọc lét từ phần eo xuống, lập tức đắc ý nghe tiếng thét cầu xin tha thứ của đệ đệ.</w:t>
      </w:r>
    </w:p>
    <w:p>
      <w:pPr>
        <w:pStyle w:val="BodyText"/>
      </w:pPr>
      <w:r>
        <w:t xml:space="preserve">“Ha ha… Cứu mạng cứu mạng, nhột quá nhột quá, ca, đừng đùa… Ha A ha hả… Hảo hảo, là ta nói sai, hai mắt của ca ca đẹp nhất thế giới, đôi mắt mê người nhất, không là cái gì đấu mắt gà, như vậy được rồi chứ? Ca, ngươi tạm tha ta đi! Ha A ha hả… Nhột chết, cứu mạng a!”</w:t>
      </w:r>
    </w:p>
    <w:p>
      <w:pPr>
        <w:pStyle w:val="BodyText"/>
      </w:pPr>
      <w:r>
        <w:t xml:space="preserve">“Ôi…hì hì! Ngọc nhi của ta cuối cùng cũng cười…”, Sở Thận Chi hài lòng mà ngừng tay, “Ngọc nhi, nghe nói người sợ nhột ở thắt lưng trời sinh thương vợ oh! Ca ca tin tưởng ngươi nhất định sẽ là người chồng tốt.”</w:t>
      </w:r>
    </w:p>
    <w:p>
      <w:pPr>
        <w:pStyle w:val="BodyText"/>
      </w:pPr>
      <w:r>
        <w:t xml:space="preserve">“Đúng đúng, cha cũng cho rằng như vậy. Thiên Ngọc nhà chúng ta nhất định sẽ là người chồng tốt.” Từ cổng vòm phòng khách đi đến, đại gia trưởng của Sở gia… Sở Trọng Thu nhìn hai huynh đệ trên ghế sa lon vui đùa ầm ĩ, mặt mang mỉm cười mà nói.</w:t>
      </w:r>
    </w:p>
    <w:p>
      <w:pPr>
        <w:pStyle w:val="BodyText"/>
      </w:pPr>
      <w:r>
        <w:t xml:space="preserve">“Cha! Sao ngươi lại tới đây?” Bị chứng kiến mình như một tiểu hài tử cùng ca ca chơi đùa một chỗ, Sở Thiên Ngọc vội vàng ngồi dậy, có điểm ngại ngùng mà nói.</w:t>
      </w:r>
    </w:p>
    <w:p>
      <w:pPr>
        <w:pStyle w:val="BodyText"/>
      </w:pPr>
      <w:r>
        <w:t xml:space="preserve">“Cha lo lắng ngươi, cho nên đến xem.”</w:t>
      </w:r>
    </w:p>
    <w:p>
      <w:pPr>
        <w:pStyle w:val="BodyText"/>
      </w:pPr>
      <w:r>
        <w:t xml:space="preserve">“Cha, ngươi đừng lo lắng, ta không có việc gì. Nhưng thật ra sắc mặt của ngươi không được tốt lắm.”</w:t>
      </w:r>
    </w:p>
    <w:p>
      <w:pPr>
        <w:pStyle w:val="BodyText"/>
      </w:pPr>
      <w:r>
        <w:t xml:space="preserve">“Ai! Ta cùng cha ngươi làm bạn tốt nhiều năm như vậy, hôm nay hắn anh niên tảo thệ (ra đi sớm), ta sao có thể không thương tâm đây! Thiên Ngọc, kỳ thật cha hôm nay đến hoàn lại có một việc trọng yếu, cha ngươi có dặn ta đưa cho ngươi.”</w:t>
      </w:r>
    </w:p>
    <w:p>
      <w:pPr>
        <w:pStyle w:val="BodyText"/>
      </w:pPr>
      <w:r>
        <w:t xml:space="preserve">“Là vật gì a? Nếu như là di sản …, ta đây không muốn xem.” Sở Thiên Ngọc nhíu mày, thản nhiên mà nói.</w:t>
      </w:r>
    </w:p>
    <w:p>
      <w:pPr>
        <w:pStyle w:val="BodyText"/>
      </w:pPr>
      <w:r>
        <w:t xml:space="preserve">“Thứ này ngươi không xem không được. Đây có thể nói là tâm ý của cha ngươi đối với ngươi, hắn suy nghĩ cho ngươi chu đáo lâu dài như thế, có thể nói là dụng tâm lương khổ a!” Sở Trọng Thu vừa nói vừa từ trong túi lấy ra một quyển sách ảnh.</w:t>
      </w:r>
    </w:p>
    <w:p>
      <w:pPr>
        <w:pStyle w:val="BodyText"/>
      </w:pPr>
      <w:r>
        <w:t xml:space="preserve">“Những nữ hài tử trong ảnh chụp tất cả đều là thiên kim vọng tộc của Đông Nam Á, mỗi người gia thế hiển hách, xinh đẹp cao quý, trong đó thậm chí còn có quý tộc thiên kim của hoàng gia. Ngươi có thể chưa biết! Cha ngươi cũng có huyết thống hoàng tộc, đây cũng là nguyên nhân tại sao hắn đặt tên công ty là “Tập đoàn Hoàng Gia”. Lúc đầu cha ngươi biết bản thân hắn sống không lâu, ngoại trừ lưu lại tài sản cho ngươi, hắn còn tỉ mỉ và hy vọng tìm được liên minh hôn nhân thế lực cường đại cho ngươi, gây dựng trụ cột tiền đồ tương lai kiên định cho ngươi, như vậy hắn mới có thể an tâm mà đi a! Thiên Ngọc, ảnh chụp này ngươi xem kỹ, xem thích vị nào nói cho cha, ta sẽ lập tức giúp ngươi an bài tương thân.”</w:t>
      </w:r>
    </w:p>
    <w:p>
      <w:pPr>
        <w:pStyle w:val="BodyText"/>
      </w:pPr>
      <w:r>
        <w:t xml:space="preserve">“Tương thân? Cha, ngươi nói giỡn à? Ta đại học còn chưa tốt nghiệp tương cái gì thân a! Ta không cần.” Sở Thiên Ngọc thấy ca ca nghe cha nói xong đã sắp phát điên rồi, vội vàng mở miệng cự tuyệt.</w:t>
      </w:r>
    </w:p>
    <w:p>
      <w:pPr>
        <w:pStyle w:val="BodyText"/>
      </w:pPr>
      <w:r>
        <w:t xml:space="preserve">“Ha hả, ngốc tử, coi vừa ý nữ hài tử nào có thể đính hôn trước, qua hai năm sau kết hôn a! Điểm này cũng là cha ngươi nghĩ chu đáo, chính là tiên hạ thủ vi cường, đối tượng tốt ai cũng muốn cướp, vốn không đợi người, động tác của ngươi nhất định phải nhanh. Đến, ngươi mau đến xem xem thích vị nào. Người này, người này thế nào? Thiên kim của tập đoàn Bằng Viễn, ta xem nàng mi thanh mục tú, khí chất tốt lắm, với ngươi cũng rất xứng!” Sở Trọng Thu nhiệt tâm mà nói.</w:t>
      </w:r>
    </w:p>
    <w:p>
      <w:pPr>
        <w:pStyle w:val="BodyText"/>
      </w:pPr>
      <w:r>
        <w:t xml:space="preserve">“Cha, ngươi đừng như vậy!” Sở Thiên Ngọc thấy ca ca ở bên cạnh vẻ mặt xanh mét, không khỏi âm thầm bối rối.</w:t>
      </w:r>
    </w:p>
    <w:p>
      <w:pPr>
        <w:pStyle w:val="BodyText"/>
      </w:pPr>
      <w:r>
        <w:t xml:space="preserve">Ai! Nghĩ lúc đầu biết ca ca đi tương thân, hắn lại tức giận đến hung hăng mà làm khổ ca ca một trận, không nghĩ tới hôm nay lại đến phiên mình gặp nạn, thật đúng là báo ứng a! Sở Thiên Ngọc bất đắc dĩ mà nghĩ.</w:t>
      </w:r>
    </w:p>
    <w:p>
      <w:pPr>
        <w:pStyle w:val="BodyText"/>
      </w:pPr>
      <w:r>
        <w:t xml:space="preserve">“Cha, mẹ biết hôm nay ngươi muốn tới sao?” Ở bên thật lâu không nói một câu, Sở Thận Chi đột nhiên mở miệng.</w:t>
      </w:r>
    </w:p>
    <w:p>
      <w:pPr>
        <w:pStyle w:val="BodyText"/>
      </w:pPr>
      <w:r>
        <w:t xml:space="preserve">“Đương nhiên biết a! Vốn ta gọi nàng cùng đi, dù sao người làm mẹ giúp con mình chọn lựa người vợ vốn là chuyện thiên kinh địa nghĩa (chuyện hợp lý), nhưng nàng một mực nói thân thể không thoải mái,nói ta một mình đến trước. Như thế nào? Ngươi có việc tìm mẹ ngươi sao?”</w:t>
      </w:r>
    </w:p>
    <w:p>
      <w:pPr>
        <w:pStyle w:val="BodyText"/>
      </w:pPr>
      <w:r>
        <w:t xml:space="preserve">Hừm! Mẹ, ngươi lẩn tránh thật nhanh a! Biết rõ cha muốn an bài Ngọc nhi tương thân, ngươi không nghĩ biện pháp ngăn cản còn chưa tính, dĩ nhiên trước đó còn không thông báo ta một tiếng, nợ này sau ta sẽ tính sổ với ngươi! Sở Thận Chi trong lòng nghiến răng nghiến lợi mà nói.</w:t>
      </w:r>
    </w:p>
    <w:p>
      <w:pPr>
        <w:pStyle w:val="BodyText"/>
      </w:pPr>
      <w:r>
        <w:t xml:space="preserve">“Cha, nếu mẹ không có ở đây, như vậy mạn phép cho người ca ca là ta xem thay!” Sở Thận Chi mặt mang mỉm cười mà nhất nhất cầm lấy ảnh chụp.</w:t>
      </w:r>
    </w:p>
    <w:p>
      <w:pPr>
        <w:pStyle w:val="BodyText"/>
      </w:pPr>
      <w:r>
        <w:t xml:space="preserve">“Cái này… Ánh mắt lẳng lơ, vừa nhìn là biết người không tuân thủ phụ đạo!” Xé!</w:t>
      </w:r>
    </w:p>
    <w:p>
      <w:pPr>
        <w:pStyle w:val="BodyText"/>
      </w:pPr>
      <w:r>
        <w:t xml:space="preserve">“Cái này… Bên trong hẹp hòi, vừa nhìn là biết người thiếu tự tin!” Xé!</w:t>
      </w:r>
    </w:p>
    <w:p>
      <w:pPr>
        <w:pStyle w:val="BodyText"/>
      </w:pPr>
      <w:r>
        <w:t xml:space="preserve">“Cái này… Vẻ mặt gian xảo, vừa nhìn là biết người tràn ngập mưu tính!” Xé!</w:t>
      </w:r>
    </w:p>
    <w:p>
      <w:pPr>
        <w:pStyle w:val="BodyText"/>
      </w:pPr>
      <w:r>
        <w:t xml:space="preserve">“Cái này… Mỏ nhọn má khỉ, vừa nhìn là biết người thấp hèn không chịu nổi!” Xé!</w:t>
      </w:r>
    </w:p>
    <w:p>
      <w:pPr>
        <w:pStyle w:val="BodyText"/>
      </w:pPr>
      <w:r>
        <w:t xml:space="preserve">…</w:t>
      </w:r>
    </w:p>
    <w:p>
      <w:pPr>
        <w:pStyle w:val="BodyText"/>
      </w:pPr>
      <w:r>
        <w:t xml:space="preserve">Cứ như vậy, cả cuốn ảnh bị xé không chừa một tấm, Sở Thiên Ngọc ở bên thấy vậy cười khổ không thôi, Sở Trọng Thu thấy vậy trợn mắt há hốc mồm.</w:t>
      </w:r>
    </w:p>
    <w:p>
      <w:pPr>
        <w:pStyle w:val="BodyText"/>
      </w:pPr>
      <w:r>
        <w:t xml:space="preserve">“Thận Chi, ngươi làm gì a!? Ngươi sao có thể đem tất cả ảnh chụp của vợ tương lai của đệ đệ ngươi đều xé hết a?”</w:t>
      </w:r>
    </w:p>
    <w:p>
      <w:pPr>
        <w:pStyle w:val="BodyText"/>
      </w:pPr>
      <w:r>
        <w:t xml:space="preserve">“Phi, dong chi tục phấn cũng xứng làm vợ Ngọc nhi của ta? Tất cả đều đi chết đi!” Sở Thận Chi giận đến không để ý hình tượng mà chửi như tát nước.</w:t>
      </w:r>
    </w:p>
    <w:p>
      <w:pPr>
        <w:pStyle w:val="BodyText"/>
      </w:pPr>
      <w:r>
        <w:t xml:space="preserve">“Vậy ngươi rốt cuộc muốn thế nào? Đám nữ hài tử đó đều là cha của Thiên Ngọc ngàn chọn vạn tuyển ra tới, ngươi dĩ nhiên lại xem không vừa mắt, chẳng lẽ ngươi có người tốt hơn?”</w:t>
      </w:r>
    </w:p>
    <w:p>
      <w:pPr>
        <w:pStyle w:val="BodyText"/>
      </w:pPr>
      <w:r>
        <w:t xml:space="preserve">“Không sai! Toàn bộ thế giới duy nhất người có tư cách làm vợ Ngọc nhi của ta chính là… Hừm! Xa cuối chân trời, gần ngay trước mắt!” Sở Thận Chi tay vẩy vẩy tóc, ngước cằm cao cao lên, tư thái ưu nhã mà nói.</w:t>
      </w:r>
    </w:p>
    <w:p>
      <w:pPr>
        <w:pStyle w:val="BodyText"/>
      </w:pPr>
      <w:r>
        <w:t xml:space="preserve">Sở Trọng Thu giương mắt nhìn chung quanh, nhìn trái nhìn phải, cả phòng khách trừ đoàn người bận bịu châm trà trước bàn, bà bà thu xếp điểm tâm ở ngoài, hắn thật đúng là tìm không ra người phụ nữ nào khác.</w:t>
      </w:r>
    </w:p>
    <w:p>
      <w:pPr>
        <w:pStyle w:val="BodyText"/>
      </w:pPr>
      <w:r>
        <w:t xml:space="preserve">Chẳng lẽ… ?</w:t>
      </w:r>
    </w:p>
    <w:p>
      <w:pPr>
        <w:pStyle w:val="BodyText"/>
      </w:pPr>
      <w:r>
        <w:t xml:space="preserve">“Cái này cái này… Không phải ta có phân biệt đối xử gì, nhưng cái đó và tuổi tác của đệ đệ ngươi có thể chênh lệch nhiều lắm?” Sở Trọng Thu tuôn mồ hôi lạnh mà nói.</w:t>
      </w:r>
    </w:p>
    <w:p>
      <w:pPr>
        <w:pStyle w:val="BodyText"/>
      </w:pPr>
      <w:r>
        <w:t xml:space="preserve">“Sao nhiều?” Tám tuổi bị cho là nhiều a? Sở Thận Chi bực mình mà nghĩ, “Cha chẳng lẽ không biết người ta nói ‘Lấy vợ đại tỷ, ngồi ghế vàng’ sao? Tuổi tác vợ so với chồng lớn thì người chồng mới sướng a!”</w:t>
      </w:r>
    </w:p>
    <w:p>
      <w:pPr>
        <w:pStyle w:val="BodyText"/>
      </w:pPr>
      <w:r>
        <w:t xml:space="preserve">“Nói như vậy không sai, nhưng đệ đệ ngươi đáp ứng sao?” Sở Trọng Thu đối với thẩm mỹ này của trưởng tử thật đúng là không dám cẩu thả.</w:t>
      </w:r>
    </w:p>
    <w:p>
      <w:pPr>
        <w:pStyle w:val="BodyText"/>
      </w:pPr>
      <w:r>
        <w:t xml:space="preserve">“Đương nhiên a! Ngọc nhi sớm đáp ứng, ngươi nói đúng không, Ngọc nhi?” Sở Thận Chi nhu tình vạn thiên mà nhìn đệ đệ của mình.</w:t>
      </w:r>
    </w:p>
    <w:p>
      <w:pPr>
        <w:pStyle w:val="BodyText"/>
      </w:pPr>
      <w:r>
        <w:t xml:space="preserve">“Đúng vậy! Cha…” Đem hậu duệ độc nhất duy nhất của cha để nối dõi tông đường Sở gia làm vợ, Sở Thiên Ngọc trong lòng không phải không áy náy.</w:t>
      </w:r>
    </w:p>
    <w:p>
      <w:pPr>
        <w:pStyle w:val="BodyText"/>
      </w:pPr>
      <w:r>
        <w:t xml:space="preserve">“Ai! Ngươi cũng lớn, có ý nghĩ của mình, cha sẽ không trách của ngươi. Nàng từ nhỏ nuôi ngươi lớn, coi như lâu ngày sinh tình đi! Yên tâm, cha sẽ không ngăn cản các ngươi.” Sở Trọng Thu lắc đầu, khe khẽ thở dài, “Bà bà, ta đây giao Thiên Ngọc cho ngươi rồi.”</w:t>
      </w:r>
    </w:p>
    <w:p>
      <w:pPr>
        <w:pStyle w:val="BodyText"/>
      </w:pPr>
      <w:r>
        <w:t xml:space="preserve">“Cái gì?” Hai huynh đệ Sở gia cùng bà bà ở một bên châm trà nghe vậy không khỏi cùng kêu lên!</w:t>
      </w:r>
    </w:p>
    <w:p>
      <w:pPr>
        <w:pStyle w:val="BodyText"/>
      </w:pPr>
      <w:r>
        <w:t xml:space="preserve">“Bà bà, không nghĩ tới ngươi… Ngươi dám… Ngươi thật to gan!”</w:t>
      </w:r>
    </w:p>
    <w:p>
      <w:pPr>
        <w:pStyle w:val="BodyText"/>
      </w:pPr>
      <w:r>
        <w:t xml:space="preserve">Ghê tởm a! Hắn luôn phòng tình địch phòng đến giọt nước không lọt dĩ nhiên không phòng ngự cái này! Thật đúng là “Đông phòng ngự tây phòng ngự, kẻ trộm nhà khó phòng ngự” a! Ánh mắt Sở Thận Chi như kiếm thẳng tắp bắn về phía vú nuôi từ nhỏ đi theo bên người mình, trong lòng hối hận ra.</w:t>
      </w:r>
    </w:p>
    <w:p>
      <w:pPr>
        <w:pStyle w:val="BodyText"/>
      </w:pPr>
      <w:r>
        <w:t xml:space="preserve">“Oan… Oan uổng a! Đại thiếu gia, ai chẳng biết tiểu thiếu gia vốn là mạng của ngươi a! Ta có mượn mười gan trời, cũng không dám nghĩ tới hắn a!” Bà bà bất đắc dĩ mà lớn tiếng kêu oan, “Lão gia, ngươi có phải thấy ta tuổi lớn tay chân không linh hoạt muốn đuổi ta đi a? Vậy ngươi cứ nói rõ ra! Cần gì dùng loại này phương thức giết người không thấy máu này hại ta? Ô…”</w:t>
      </w:r>
    </w:p>
    <w:p>
      <w:pPr>
        <w:pStyle w:val="BodyText"/>
      </w:pPr>
      <w:r>
        <w:t xml:space="preserve">“Bà bà, ngươi thật sự không suy nghĩ đen tối? Ngươi dám thề sao?” Sở Thận Chi không tin mà gắt gao nhìn chằm chằm nàng.</w:t>
      </w:r>
    </w:p>
    <w:p>
      <w:pPr>
        <w:pStyle w:val="BodyText"/>
      </w:pPr>
      <w:r>
        <w:t xml:space="preserve">“Không có không có! Tuyệt đối không có! Ta thề!” Bà bà quả thực sắp không thở nổi rồi.</w:t>
      </w:r>
    </w:p>
    <w:p>
      <w:pPr>
        <w:pStyle w:val="BodyText"/>
      </w:pPr>
      <w:r>
        <w:t xml:space="preserve">Ô… Từ trẻ đã nghĩ nàng sẽ sống cô đơn, cả đời này cũng hiến dâng cho Sở gia, lão thái bà nàng đến bây giờ vẫn còn là một xử X (xử nữ) đây! Không nghĩ tới tuổi lớn như vậy rồi còn bị hoài nghi trâu già gặm cỏ non, nàng thật đúng là tuổi già khó giữ được a!</w:t>
      </w:r>
    </w:p>
    <w:p>
      <w:pPr>
        <w:pStyle w:val="BodyText"/>
      </w:pPr>
      <w:r>
        <w:t xml:space="preserve">“Nói như vậy là ta hiểu lầm rồi?” Sở Trọng Thu nghe vậy không khỏi thở dài một hơi, mang trà lên nhàn nhã mà uống lên.</w:t>
      </w:r>
    </w:p>
    <w:p>
      <w:pPr>
        <w:pStyle w:val="BodyText"/>
      </w:pPr>
      <w:r>
        <w:t xml:space="preserve">“Nói nhảm! Cha già, ngươi thật sự là già lẩm cẩm rồi! Ta nói người để chọn tốt nhất xa cuối chân trời, gần ngay trước mắt, không phải bà bà, lại càng không phải người nào khác, chính là ta!” Sở Thận Chi kêu to.</w:t>
      </w:r>
    </w:p>
    <w:p>
      <w:pPr>
        <w:pStyle w:val="BodyText"/>
      </w:pPr>
      <w:r>
        <w:t xml:space="preserve">“Ngươi?” Sở Trọng Thu vừa mới húp một miệng trà còn chưa nuốt vào bụng, nghe vậy lập tức phun ra!”Khụ khụ, ta… Ta không có nghe sai chứ? Thận Chi, ngươi đang nói cái gì a?”</w:t>
      </w:r>
    </w:p>
    <w:p>
      <w:pPr>
        <w:pStyle w:val="BodyText"/>
      </w:pPr>
      <w:r>
        <w:t xml:space="preserve">“Nói cái gì? Muốn ta nói rõ ràng hơn nữa sao? Toàn bộ thế giới trừ người anh tuấn tiêu sái, khí chất cao quý, ôn nhu cẩn thận, thông minh tuyệt đỉnh, tiền nhiều thế lớn, yêu Ngọc nhi đến có thể vì hắn đi tìm cái chết, chính là ta… Ngoại trừ Sở Thận Chi, còn người nào xứng đôi Ngọc nhi nhà ta đây?” Sở Thận Chi mặt không đỏ, khí không suyễn mà bày ra đầy đủ bản chất siêu cấp tự kỷ của hắn, “Cha, từ nhỏ ta đã quyết định, ta sẽ không đem bảo bối đệ đệ của ta giao cho bất luận kẻ nào, ta muốn mình làm vợ Ngọc nhi!”</w:t>
      </w:r>
    </w:p>
    <w:p>
      <w:pPr>
        <w:pStyle w:val="BodyText"/>
      </w:pPr>
      <w:r>
        <w:t xml:space="preserve">“Ngươi nói cái gì?” Sở Trọng Thu tính tình coi như tốt, nghe vậy cũng sắp tức điên rồi!”Sở Thận Chi! Lời đại nghịch bất đạo, đi ngược luân thường như vậy ngươi cũng nói ra khỏi miệng? Có gan ngươi lập lại lần nữa cho ta!”</w:t>
      </w:r>
    </w:p>
    <w:p>
      <w:pPr>
        <w:pStyle w:val="BodyText"/>
      </w:pPr>
      <w:r>
        <w:t xml:space="preserve">“Chính là thêm mười lần, một trăm lần, một ngàn lần ta cũng dám! Ta muốn làm vợ Ngọc nhi! Ta muốn làm vợ Ngọc nhi! Ai dám giành giật Ngọc nhi với ta, tới một người ta chém một người, đến hai người ta chém một đôi!”</w:t>
      </w:r>
    </w:p>
    <w:p>
      <w:pPr>
        <w:pStyle w:val="BodyText"/>
      </w:pPr>
      <w:r>
        <w:t xml:space="preserve">“Ngươi… Ngươi nghiệt tử! Ta… Ta…”</w:t>
      </w:r>
    </w:p>
    <w:p>
      <w:pPr>
        <w:pStyle w:val="BodyText"/>
      </w:pPr>
      <w:r>
        <w:t xml:space="preserve">Sở Trọng Thu nghe vậy cấp nộ công tâm, tức giận đến nói không ra lời, hai mắt đột nhiên trợn lên, sau đó liền ngất thẳng ra!</w:t>
      </w:r>
    </w:p>
    <w:p>
      <w:pPr>
        <w:pStyle w:val="BodyText"/>
      </w:pPr>
      <w:r>
        <w:t xml:space="preserve">“Sở Thiên Ngọc! Đồ ranh con ngươi! Cha ngươi đối với ngươi tốt như vậy, sao ngươi có thể chọc hắn giận đến ngất xỉu đây? Ngươi là đứa con bất hiếu!” Nhận được thông tri của bà bà Lâm Bình Bình vội vàng chạy tới thì thấy đến tiểu nhi tử của mình không phân tốt xấu mà bổ đầu mắng xối xả.</w:t>
      </w:r>
    </w:p>
    <w:p>
      <w:pPr>
        <w:pStyle w:val="BodyText"/>
      </w:pPr>
      <w:r>
        <w:t xml:space="preserve">****************</w:t>
      </w:r>
    </w:p>
    <w:p>
      <w:pPr>
        <w:pStyle w:val="BodyText"/>
      </w:pPr>
      <w:r>
        <w:t xml:space="preserve">Sở Thiên Ngọc ở một bên sắc mặt ngưng trọng mà nhìn cha nằm trên giường, nhìn cũng không nhìn nàng.</w:t>
      </w:r>
    </w:p>
    <w:p>
      <w:pPr>
        <w:pStyle w:val="BodyText"/>
      </w:pPr>
      <w:r>
        <w:t xml:space="preserve">“Mẹ, chuyện này không liên quan Ngọc nhi, ta không cho phép ngươi mắng hắn!” Sở Thận Chi một bên thấy có người mắng tâm can bảo bối của hắn thì nơi nào nhẫn nại cho được, lập tức nhảy ra.</w:t>
      </w:r>
    </w:p>
    <w:p>
      <w:pPr>
        <w:pStyle w:val="BodyText"/>
      </w:pPr>
      <w:r>
        <w:t xml:space="preserve">“Thận Chi, ngươi cũng đừng bao che cho đệ đệ ngươi nữa, trừ hỗn tiểu tử từ nhỏ chỉ biết sinh sự này, ai còn có thể khiến người tốt bụng như cha ngươi giận đến bất tỉnh a?”</w:t>
      </w:r>
    </w:p>
    <w:p>
      <w:pPr>
        <w:pStyle w:val="BodyText"/>
      </w:pPr>
      <w:r>
        <w:t xml:space="preserve">“Là ta làm!” Sở Thận Chi không hề tỏ ra áy náy, “Là ta xé hết tất cả ảnh tương thân, là ta tinh tường, kiên định mà nói cho cha… Toàn bộ thế giới trừ Sở Thận Chi ta, ai cũng đừng muốn làm vợ Ngọc nhi của ta! Thế nào? Mẹ, ngươi có ý kiến gì sao?”</w:t>
      </w:r>
    </w:p>
    <w:p>
      <w:pPr>
        <w:pStyle w:val="BodyText"/>
      </w:pPr>
      <w:r>
        <w:t xml:space="preserve">“Ông trời của ta ạ! Thận Chi ngươi… Ngươi…” Lâm Bình Bình đã ngây cả người.</w:t>
      </w:r>
    </w:p>
    <w:p>
      <w:pPr>
        <w:pStyle w:val="BodyText"/>
      </w:pPr>
      <w:r>
        <w:t xml:space="preserve">Nàng thiên tân vạn khổ, cân nhắc kỹ dấu diếm chồng nàng nhiều năm như vậy, không nghĩ tới bảo bối kế tử này của nàng phút chốc phá vỡ mọi chuyện. Thật đúng là giảm thọ oh!</w:t>
      </w:r>
    </w:p>
    <w:p>
      <w:pPr>
        <w:pStyle w:val="BodyText"/>
      </w:pPr>
      <w:r>
        <w:t xml:space="preserve">“Hừm! Nói tới đây, mẹ, ta còn chưa đi tìm ngươi tính sổ! Ngươi lại thật ác nhân đến cáo trạng trước a!”</w:t>
      </w:r>
    </w:p>
    <w:p>
      <w:pPr>
        <w:pStyle w:val="BodyText"/>
      </w:pPr>
      <w:r>
        <w:t xml:space="preserve">Nụ cười lạnh lùng kia trên khuôn mặt xinh đẹp tuyệt luân của kế tử, khiến Lâm Bình Bình sợ đến hàn mao cũng dựng thẳng lên, “Hắc hắc, Thận Chi, này… Này không liên quan ta oh! Ta có thử ngăn cản cha ngươi, chính hắn kiên trì muốn làm như vậy, không liên quan ta, không liên quan ta.”</w:t>
      </w:r>
    </w:p>
    <w:p>
      <w:pPr>
        <w:pStyle w:val="BodyText"/>
      </w:pPr>
      <w:r>
        <w:t xml:space="preserve">“Không liên quan ngươi? Mẹ, ngươi…”</w:t>
      </w:r>
    </w:p>
    <w:p>
      <w:pPr>
        <w:pStyle w:val="BodyText"/>
      </w:pPr>
      <w:r>
        <w:t xml:space="preserve">“Nghiệt tử!” Sở Trọng Thu đột nhiên tỉnh lại phát ra một tiếng rống to, từ trên giường ngồi dậy, “Sở Thận Chi! Ngươi nghiệt tử a! Cha của Thiên Ngọc cùng ta giao hữu nhiều năm như vậy, hắn tín nhiệm ta như thế, đem hài tử giao cho ta chiếu cố, không nghĩ tới ngươi đối với đệ đệ ngươi làm ra chuyện không bằng cầm thú này, ngươi bảo ta sau khi chết sao gặp mặt cha của Thiên Ngọc a?”</w:t>
      </w:r>
    </w:p>
    <w:p>
      <w:pPr>
        <w:pStyle w:val="BodyText"/>
      </w:pPr>
      <w:r>
        <w:t xml:space="preserve">“Có cái gì không tốt? Lúc đầu vốn chính hắn vứt bỏ quyền làm cha, Ngọc nhi vừa sinh ra chính là ta không ngủ không nghỉ, ngày đêm chiếu cố, bảo bọc trong lòng bàn tay che chở lớn lên, hắn vốn là của một mình ta, đương nhiên cả đời cũng phải theo ta rồi, Ngọc nhi, ngươi nói ca ca nói đúng không?”</w:t>
      </w:r>
    </w:p>
    <w:p>
      <w:pPr>
        <w:pStyle w:val="BodyText"/>
      </w:pPr>
      <w:r>
        <w:t xml:space="preserve">“Ca, ngươi có thể đừng nói nữa.” Sở Thiên Ngọc tâm lý đương nhiên nhận thức giống như cách nói của ca ca, nhưng hắn thật sự không muốn kích động cha nữa.</w:t>
      </w:r>
    </w:p>
    <w:p>
      <w:pPr>
        <w:pStyle w:val="BodyText"/>
      </w:pPr>
      <w:r>
        <w:t xml:space="preserve">“Không sao, Thiên Ngọc, ngươi cho ca ca ngươi nói, bản thân ta muốn nghe hắn còn muốn nói ra lời đại nghịch bất đạo gì nữa!”</w:t>
      </w:r>
    </w:p>
    <w:p>
      <w:pPr>
        <w:pStyle w:val="BodyText"/>
      </w:pPr>
      <w:r>
        <w:t xml:space="preserve">“Hừ! Cha, cá tính của ta ngươi không phải không biết, ta một khi quyết định, vốn không bị người bên ngoài ảnh hưởng. Chuyện ta cùng Ngọc nhi ngươi tán thành cũng tốt, không tán thành cũng được, tóm lại, chuyện Ngọc nhi tương thân ngươi sau này đừng mơ tưởng nhắc lại!”</w:t>
      </w:r>
    </w:p>
    <w:p>
      <w:pPr>
        <w:pStyle w:val="BodyText"/>
      </w:pPr>
      <w:r>
        <w:t xml:space="preserve">“Ta nhất định phải nhắc! Tiền đồ tốt đẹp của đệ đệ ngươi tuyệt không thể cứ như vậy hủy trong tay kẻ biến thái ngươi, ta nếu đáp ứng cha của Thiên Ngọc phải an bài hôn sự của hắn, ta nhất định sẽ làm được!”</w:t>
      </w:r>
    </w:p>
    <w:p>
      <w:pPr>
        <w:pStyle w:val="BodyText"/>
      </w:pPr>
      <w:r>
        <w:t xml:space="preserve">“Vậy ngươi đừng trách ta không nể tình phụ tử! Sở gia bây giờ là ta làm chủ, hết thảy đều là ta định đoạt! Cha, ta biết ngươi coi trọng nhất cái gì, nếu như ngươi cố ý muốn đối nghịch với ta, làm ta cùng Ngọc nhi không vui, ta đây buộc lòng phải dùng Doanh nghiệp Sở thị chơi đùa cho hả giận rồi.”</w:t>
      </w:r>
    </w:p>
    <w:p>
      <w:pPr>
        <w:pStyle w:val="BodyText"/>
      </w:pPr>
      <w:r>
        <w:t xml:space="preserve">“Ngươi nói cái gì? Ngươi… Ngươi nghiệt tử này! Ngươi như vậy không làm thất vọng liệt tổ liệt tông của Sở gia sao?”</w:t>
      </w:r>
    </w:p>
    <w:p>
      <w:pPr>
        <w:pStyle w:val="BodyText"/>
      </w:pPr>
      <w:r>
        <w:t xml:space="preserve">“Cha.” Sở Thiên Ngọc nhìn bộ dáng bi phẫn bỗng nhiên đấm đấm vào ngực của cha, đột nhiên bụp một tiếng quỳ xuống…</w:t>
      </w:r>
    </w:p>
    <w:p>
      <w:pPr>
        <w:pStyle w:val="BodyText"/>
      </w:pPr>
      <w:r>
        <w:t xml:space="preserve">“Ngọc nhi!” Sở Thận Chi thấy thế một tiếng thét kinh hãi, lập tức không muốn mà lấy tay kéo đệ đệ vào lòng, “Ngươi làm cái gì vậy? Ta không cho phép ngươi quỳ xuống!”</w:t>
      </w:r>
    </w:p>
    <w:p>
      <w:pPr>
        <w:pStyle w:val="BodyText"/>
      </w:pPr>
      <w:r>
        <w:t xml:space="preserve">Đối với Sở Thận Chi mà nói, thiếu niên trong lòng này chính là bầu trời duy nhất của hắn, tín ngưỡng duy nhất, cho dù toàn bộ thần minh đông tay nam bắc trên thế giới cộng lại, so ra còn kém tôn quý hơn hắn a!</w:t>
      </w:r>
    </w:p>
    <w:p>
      <w:pPr>
        <w:pStyle w:val="BodyText"/>
      </w:pPr>
      <w:r>
        <w:t xml:space="preserve">“Ca, ngoan, ngươi nghe lời, chuyện này để ta nói với cha được không?”</w:t>
      </w:r>
    </w:p>
    <w:p>
      <w:pPr>
        <w:pStyle w:val="BodyText"/>
      </w:pPr>
      <w:r>
        <w:t xml:space="preserve">“Không được, ta không muốn nhìn ngươi bị cha trách cứ, có chuyện gì để ca ca nói là được rồi.”</w:t>
      </w:r>
    </w:p>
    <w:p>
      <w:pPr>
        <w:pStyle w:val="BodyText"/>
      </w:pPr>
      <w:r>
        <w:t xml:space="preserve">“Ca, ngay cả lời nói của ta ngươi cũng không nghe sao?”</w:t>
      </w:r>
    </w:p>
    <w:p>
      <w:pPr>
        <w:pStyle w:val="BodyText"/>
      </w:pPr>
      <w:r>
        <w:t xml:space="preserve">Vừa thấy tâm can bảo bối của mình trầm hạ mặt, Sở Thận Chi nào dám lỗ mãng.”Ngọc nhi, ca ca đương nhiên nghe lời ngươi nói a! Nhưng…”</w:t>
      </w:r>
    </w:p>
    <w:p>
      <w:pPr>
        <w:pStyle w:val="BodyText"/>
      </w:pPr>
      <w:r>
        <w:t xml:space="preserve">“Không có nhưng, ngươi trái lại đứng yên một bên cho ta.” Sở Thiên Ngọc xoay người lần nữa đối phụ thân quỳ xuống, “Cha, ta sẽ không nói xin lỗi, bởi vì đối với hết thảy chuyện đã phát sinh ta một điểm cũng không thấy hối hận. Những lời ca ca nói với ngươi đều là nghiêm túc, ta cũng giống như hắn. Đời này ngoại trừ ca ca, ta sẽ không lấy người thứ hai. Xin ngươi thành toàn chúng ta đi!”</w:t>
      </w:r>
    </w:p>
    <w:p>
      <w:pPr>
        <w:pStyle w:val="BodyText"/>
      </w:pPr>
      <w:r>
        <w:t xml:space="preserve">Một lời của Sở Thiên Ngọc tựa như khối bom uy lực cường đại bùng nổ khiến đầu óc mọi người cháng váng, thất vựng bát tố (điên đảo).</w:t>
      </w:r>
    </w:p>
    <w:p>
      <w:pPr>
        <w:pStyle w:val="BodyText"/>
      </w:pPr>
      <w:r>
        <w:t xml:space="preserve">Sở Thận Chi nghe vậy vẻ mặt si ngu mà cười ngọt ngào, cao hứng đến ngay cả hồn cũng không biết chay nơi nào rồi.</w:t>
      </w:r>
    </w:p>
    <w:p>
      <w:pPr>
        <w:pStyle w:val="BodyText"/>
      </w:pPr>
      <w:r>
        <w:t xml:space="preserve">Lâm Bình Bình còn lại bộ dáng không thể cứu vãng, vẻ mặt bất đắc dĩ.</w:t>
      </w:r>
    </w:p>
    <w:p>
      <w:pPr>
        <w:pStyle w:val="BodyText"/>
      </w:pPr>
      <w:r>
        <w:t xml:space="preserve">Sở Trọng Thu nghe vậy càng như bị sét đán, vẻ mặt khiếp sợ.</w:t>
      </w:r>
    </w:p>
    <w:p>
      <w:pPr>
        <w:pStyle w:val="BodyText"/>
      </w:pPr>
      <w:r>
        <w:t xml:space="preserve">“Cha, ta không thể không có ca ca, ca ca cũng không có thể không có ta, chúng ta muốn vĩnh viễn ở chung. Cho nên… Chuyện tương thân này dừng ở đây đi! Xin ngươi sau này cũng đừng nói ra.”</w:t>
      </w:r>
    </w:p>
    <w:p>
      <w:pPr>
        <w:pStyle w:val="BodyText"/>
      </w:pPr>
      <w:r>
        <w:t xml:space="preserve">“Thiên Ngọc, ngươi… Ngươi còn nhỏ, ngươi không biết chính ngươi đang nói cái gì, cha… Cha sẽ coi như cái gì cũng chưa từng nghe thấy, ngươi đừng nói nữa.”</w:t>
      </w:r>
    </w:p>
    <w:p>
      <w:pPr>
        <w:pStyle w:val="BodyText"/>
      </w:pPr>
      <w:r>
        <w:t xml:space="preserve">“Cha!”</w:t>
      </w:r>
    </w:p>
    <w:p>
      <w:pPr>
        <w:pStyle w:val="BodyText"/>
      </w:pPr>
      <w:r>
        <w:t xml:space="preserve">“Câm mồm! Ngươi căn bản không biết tình cảm của ngươi, ngươi chỉ là từ nhỏ ỷ lại ca ca ngươi quen rồi, lầm lẫn giữa thân tình cùng tình yêu mà thôi, chờ ngươi lớn hơn một chút sẽ minh bạch.”</w:t>
      </w:r>
    </w:p>
    <w:p>
      <w:pPr>
        <w:pStyle w:val="BodyText"/>
      </w:pPr>
      <w:r>
        <w:t xml:space="preserve">“Lầm lẫn thế nào? Tình cảm bây giờ giữa ta cùng ca ca vốn không thể một lời nói rõ hết được, ta chỉ biết trừ hắn ra, ai ta cũng không cần! Cha, như vậy đủ rõ ràng rồi chứ?”</w:t>
      </w:r>
    </w:p>
    <w:p>
      <w:pPr>
        <w:pStyle w:val="BodyText"/>
      </w:pPr>
      <w:r>
        <w:t xml:space="preserve">“Ngươi… Ngươi biết ngươi đang nói cái gì sao? Các ngươi không chỉ là cùng giới tính, còn là huynh đệ a! Huynh đệ sao có thể như vậy a! Đây là trái với đạo đức, là loạn luân a!”</w:t>
      </w:r>
    </w:p>
    <w:p>
      <w:pPr>
        <w:pStyle w:val="BodyText"/>
      </w:pPr>
      <w:r>
        <w:t xml:space="preserve">“Cha, tạm thời cho dù ta cùng ca ca không có huyết thống quan hệ, nhưng dù hôm nay hắn là ca ca ruột của ta, ta với hắn cũng không thay đổi! Cha, người lớn các ngươi lúc đầu đã lựa chọn nhất định đem vận mệnh của ta cùng ca ca cột chặt lại một nơi, thì từ nhỏ trong mắt ta trừ ca ca ra ta đã không còn thấy những người khác rồi… . Cha, ca ca từ nhỏ chăm sóc ta lớn lên, cuộc sống sau này đến lượt ta chăm sóc lại hắn! Xin ngươi thành toàn ta.”</w:t>
      </w:r>
    </w:p>
    <w:p>
      <w:pPr>
        <w:pStyle w:val="BodyText"/>
      </w:pPr>
      <w:r>
        <w:t xml:space="preserve">“Ngươi cho rằng đây là chơi trò chơi gia đình sao? Ngươi từ nhỏ đã trong hoàn cảnh hậu đãi lớn lên, ca ca ngươi sủng ngươi tới trời, không cho ngươi ném phải một điểm khổ của một đứa con trai, ngươi chính là đóa hoa nuôi trong nhà kính, không chịu nổi bất cứ gió táp mưa sa gì! Ngươi ngay cả đại học cũng chưa tốt nghiệp, ngay cả năng lực nuôi sống bản thân cũng không có, còn muốn nói với ta cái gì chăm sóc ca ca ngươi, thật sự là chê cười!”</w:t>
      </w:r>
    </w:p>
    <w:p>
      <w:pPr>
        <w:pStyle w:val="BodyText"/>
      </w:pPr>
      <w:r>
        <w:t xml:space="preserve">“Cha, ta không cho phép ngươi nói Ngọc nhi như vậy!” Sở Thận Chi nghe được có người hạ thấp bảo bối đệ đệ của hắn như vậy, quả thực nổi trận lôi đình.</w:t>
      </w:r>
    </w:p>
    <w:p>
      <w:pPr>
        <w:pStyle w:val="BodyText"/>
      </w:pPr>
      <w:r>
        <w:t xml:space="preserve">“Ta có chỗ nào nói sai sao? Được, có thể. Thiên Ngọc, ta cho ngươi thời gian một năm, nếu ngươi có thể chứng minh ngươi không dựa vào bất luận kẻ nào, rời nhà sống độc lập, cũng có thể nửa làm nửa học hoàn thành việc học, ta đây sẽ không phản đối chuyện hai người các ngươi nữa.”</w:t>
      </w:r>
    </w:p>
    <w:p>
      <w:pPr>
        <w:pStyle w:val="BodyText"/>
      </w:pPr>
      <w:r>
        <w:t xml:space="preserve">“Thật không?” Sở Thiên Ngọc nghe vậy tinh thần chấn động.</w:t>
      </w:r>
    </w:p>
    <w:p>
      <w:pPr>
        <w:pStyle w:val="BodyText"/>
      </w:pPr>
      <w:r>
        <w:t xml:space="preserve">“Ta không đáp ứng! Ta tuyệt không đáp ứng Ngọc nhi rời nhà đi, cha, ngươi hơi quá đáng rồi! Ta mặc kệ ngươi phản đối hay không phản đối, dù sao người nào cũng không thể đem ta cùng Ngọc nhi tách ra!” Sở Thận Chi một bên vừa nghe điều kiện cha đưa ra lập tức phác tới ôm lấy tâm can bảo bối của mình, sợ đệ đệ sẽ đáp ứng điều kiện của cha.</w:t>
      </w:r>
    </w:p>
    <w:p>
      <w:pPr>
        <w:pStyle w:val="BodyText"/>
      </w:pPr>
      <w:r>
        <w:t xml:space="preserve">“Ca, ngươi câm miệng. Cha, ta đáp ứng ngươi.”</w:t>
      </w:r>
    </w:p>
    <w:p>
      <w:pPr>
        <w:pStyle w:val="BodyText"/>
      </w:pPr>
      <w:r>
        <w:t xml:space="preserve">“Ngọc nhi!”</w:t>
      </w:r>
    </w:p>
    <w:p>
      <w:pPr>
        <w:pStyle w:val="BodyText"/>
      </w:pPr>
      <w:r>
        <w:t xml:space="preserve">“Ca, ta muốn cho cha xem, cũng muốn thử thách chính mình. Ta muốn biết bản thân đến tột cùng có thể đi đến bước nào, vì tương lai chúng ta, ngươi có thể nhịn một chút chứ?”</w:t>
      </w:r>
    </w:p>
    <w:p>
      <w:pPr>
        <w:pStyle w:val="BodyText"/>
      </w:pPr>
      <w:r>
        <w:t xml:space="preserve">“Ngọc nhi…”</w:t>
      </w:r>
    </w:p>
    <w:p>
      <w:pPr>
        <w:pStyle w:val="BodyText"/>
      </w:pPr>
      <w:r>
        <w:t xml:space="preserve">“Tốt lắm. Bất quá có một điều kiện tiên quyết. Ngươi chỉ có thể mang năm vạn đồng ra ngoài sống độc lập, mặc kệ dưới bất cứ tình huống gì, ngươi cũng không được kiếm sự trợ giúp của kẻ khác.” Sở Trọng Thu như đinh đóng cột mà nói.</w:t>
      </w:r>
    </w:p>
    <w:p>
      <w:pPr>
        <w:pStyle w:val="BodyText"/>
      </w:pPr>
      <w:r>
        <w:t xml:space="preserve">“Cái gì? Năm vạn? Cha, ngươi có lầm không? Năm vạn đồng có thể làm gì a? Nếu như Ngọc nhi kiên trì muốn ra ngoài ở một mình, ta đây ít nhất cũng phải cho Ngọc nhi mang theo năm trăm vạn tiền mặt, cho hắn mua căn nhà ở, mua xe, thuê mấy người hầu hạ hắn mới được, nếu không có ta ở bên hắn chăm sóc, ngươi bảo ta sao yên tâm a?”</w:t>
      </w:r>
    </w:p>
    <w:p>
      <w:pPr>
        <w:pStyle w:val="BodyText"/>
      </w:pPr>
      <w:r>
        <w:t xml:space="preserve">“Ca, ngươi đủ rồi? Ngươi cho ta ra ngoài hưởng phúc a? Ta ra ngoài ở một mình, là muốn rèn luyện chính mình cũng như cho cha biết ta có năng lực chăm sóc bản thân, chăm sóc ngươi. Ngươi rõ ràng có được không? Còn có, cha, năm vạn ta không cần, ta chỉ cần đem theo hai vạn đồng ra ngoài là được.”</w:t>
      </w:r>
    </w:p>
    <w:p>
      <w:pPr>
        <w:pStyle w:val="BodyText"/>
      </w:pPr>
      <w:r>
        <w:t xml:space="preserve">“Ngọc nhi!”</w:t>
      </w:r>
    </w:p>
    <w:p>
      <w:pPr>
        <w:pStyle w:val="BodyText"/>
      </w:pPr>
      <w:r>
        <w:t xml:space="preserve">“Tốt lắm. Thận Chi, ngươi xem, Thiên Ngọc rất có chí khí, ngươi cũng phải không chịu thua kém, không thể tự mình len lén mà đi gặp đệ đệ ngươi, lại càng không được cho hắn bất cứ tiền tài viện trợ gì, nếu như ngươi vi phạm ước định hôm nay của chúng ta, như vậy coi như các ngươi thua, các ngươi chẳng những phải tách ra, kế hoạch tương thân của Thiên Ngọc cũng phải tiếp tục tiến hành, như vậy các ngươi đồng ý chứ?”</w:t>
      </w:r>
    </w:p>
    <w:p>
      <w:pPr>
        <w:pStyle w:val="BodyText"/>
      </w:pPr>
      <w:r>
        <w:t xml:space="preserve">“Đồng ý. Cha, chúng ta đây một năm sau gặp lại.”</w:t>
      </w:r>
    </w:p>
    <w:p>
      <w:pPr>
        <w:pStyle w:val="Compact"/>
      </w:pPr>
      <w:r>
        <w:t xml:space="preserve">Hoàn chương 8</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ìm phòng ở, chuyển nhà, tìm công việc, chuyện tiến hành với tốc độ nhanh như bay, một khi Sở Thiên Ngọc hạ quyết tâm muốn làm chuyện gì, dù là Thiên Hoàng lão tử đến ngăn cản cũng không có tác dụng, huống chi đám bạn thân hữu của Sở Thận Chi người nào người nấy đều thích xem náo nhiệt, ước gì thiên hạ đại loạn, càng lại không có khả năng đến giúp Sở Thận Chi khuyên đệ đệ hắn.</w:t>
      </w:r>
    </w:p>
    <w:p>
      <w:pPr>
        <w:pStyle w:val="BodyText"/>
      </w:pPr>
      <w:r>
        <w:t xml:space="preserve">“A Đức, van cầu ngươi, ngươi giúp ta đi khuyên Ngọc nhi trở về đi!”Sở Thận Chi một bên khuôn mặt xót xa, bộ dáng đau đớn đáng thương đến người xem cũng không đành lòng.</w:t>
      </w:r>
    </w:p>
    <w:p>
      <w:pPr>
        <w:pStyle w:val="BodyText"/>
      </w:pPr>
      <w:r>
        <w:t xml:space="preserve">“Đúng vậy! Ngươi giúp hắn đi!”Phan Tuấn Vĩ không thể đứng nhìn người khác khổ sở, cũng theo hỗ trợ cầu tình.</w:t>
      </w:r>
    </w:p>
    <w:p>
      <w:pPr>
        <w:pStyle w:val="BodyText"/>
      </w:pPr>
      <w:r>
        <w:t xml:space="preserve">“Nai Con, không phải chủ nhân ta không giúp, là ta không thể nào giúp a! Tính tình của Thiên Ngọc lão đệ ngươi cũng không phải không biết qua, hắn muốn làm việc gì người nào có biện pháp ngăn cản? Càng huống chi lúc này đây hắn làm theo ước định với Sở bá bá, lại càng không thể nhất thời thay đổi chủ ý hủy ước. Đây chính là liên quan đến thể diện nam nhân a!”Âu Dương Đạo Đức ôm Nai Con thận trọng mà nói.</w:t>
      </w:r>
    </w:p>
    <w:p>
      <w:pPr>
        <w:pStyle w:val="BodyText"/>
      </w:pPr>
      <w:r>
        <w:t xml:space="preserve">“Đúng vậy đúng vậy! Thể diện nam nhân so với mạng còn trọng yếu hơn. A Thận, ngươi cũng chớ thương xót, đệ đệ ngươi bất quá cũng chỉ mới ra ngoài một tuần lễ, ngươi đã sống không ra sống, vậy một năm kế tiếp ngươi không phải muốn thắt cổ tự tử?”Diệp Phương Diêu ở một bên bắt chéo chân nói lời đồng tình.</w:t>
      </w:r>
    </w:p>
    <w:p>
      <w:pPr>
        <w:pStyle w:val="BodyText"/>
      </w:pPr>
      <w:r>
        <w:t xml:space="preserve">“Ngươi câm miệng cho ta! Ta không tìm ngươi hỗ trợ, ngươi xỏ miệng vào cái gì? Ngươi dài dòng nữa coi chừng ta lại cầm ‘xán lôi’ ân cần thăm hỏi ngươi!”Sở Thận Chi hung hăng mà trừng mắt nhìn Diệp Phương Diêu, tức giận mà nói.</w:t>
      </w:r>
    </w:p>
    <w:p>
      <w:pPr>
        <w:pStyle w:val="BodyText"/>
      </w:pPr>
      <w:r>
        <w:t xml:space="preserve">“Hảo hảo, coi như ta chưa nói.”Diệp Phương Diêu vội vàng che đũng quần của mình, lòng vẫn còn sợ hãi mà ngậm miệng.</w:t>
      </w:r>
    </w:p>
    <w:p>
      <w:pPr>
        <w:pStyle w:val="BodyText"/>
      </w:pPr>
      <w:r>
        <w:t xml:space="preserve">“A Thận, kỳ thật A Diêu nói cũng không sai, ngươi hẳn phải nghĩ thoáng ra mới đúng. Đệ đệ ngươi kỳ thật so với đệ đệ mà ngươi biết trưởng thành hơn nhiều, hắn sẽ tự biết hảo hảo chăm sóc mình, ngươi cho hắn một lần hảo hảo phấn đấu đi!”</w:t>
      </w:r>
    </w:p>
    <w:p>
      <w:pPr>
        <w:pStyle w:val="BodyText"/>
      </w:pPr>
      <w:r>
        <w:t xml:space="preserve">“A Đức, ngươi biết ngươi đang nói cái gì sao? Ngươi muốn ta cho Ngọc nhi một lần hảo hảo phấn đấu? Hắn rõ ràng có ta, tại sao phải một mình? Mà ta rõ ràng có tiền tài mười đời cũng xài không hết, tại sao còn muốn bắt tâm can bào bối của ta ở bên ngoài ‘hảo hảo phấn đấu’? Căn bản đây là thủ đoạn cha cố ý muốn tách ta cùng Ngọc nhi, chẳng lẽ các ngươi nhìn không ra sao?”</w:t>
      </w:r>
    </w:p>
    <w:p>
      <w:pPr>
        <w:pStyle w:val="BodyText"/>
      </w:pPr>
      <w:r>
        <w:t xml:space="preserve">“Này này! Mấy người chúng ta cũng không phải đồ đần, đương nhiên nhìn ra được, ta tin Thiên Ngọc lão đệ cũng không ngu đến nhìn không ra, vấn đề ước định chính là ước định, đệ đệ ngươi nếu có dũng khí đáp ứng, hắn nhất định có biện pháp, ngươi không cần lo lắng cho hắn.”</w:t>
      </w:r>
    </w:p>
    <w:p>
      <w:pPr>
        <w:pStyle w:val="BodyText"/>
      </w:pPr>
      <w:r>
        <w:t xml:space="preserve">“Ta van ngươi, ngươi biết không? Ngọc nhi chỉ mang theo hai vạn đồng ra cửa, chút tiền ấy ta bình thường ngay cả mua quần cho hắn xem chừng còn không đủ, bây giờ hắn ăn mặc ngủ nghỉ đều phải dựa vào hai vạn đồng này, ngươi bảo ta sao có thể không lo lắng cho hắn a?”</w:t>
      </w:r>
    </w:p>
    <w:p>
      <w:pPr>
        <w:pStyle w:val="BodyText"/>
      </w:pPr>
      <w:r>
        <w:t xml:space="preserve">“Nếu lo lắng, vậy tại sao mọi người không tìm thời gian đi xem hắn?”Phan Tuấn Vĩ nghi hoặc mà nói. -&gt;雨の林 (mưa rừng) ♂ tiểu thuyết ♂ (E/N: không hiểu??)</w:t>
      </w:r>
    </w:p>
    <w:p>
      <w:pPr>
        <w:pStyle w:val="BodyText"/>
      </w:pPr>
      <w:r>
        <w:t xml:space="preserve">“Đúng vậy! Là Nai Con nhà chúng ta thông minh! Sở bá bá chỉ nói không cho phép một mình ngươi len lén đi nhìn đệ đệ ngươi, cũng không nói không cho phép ngươi quang minh chính đại cùng mọi người chúng ta cùng đi thăm hắn a!”</w:t>
      </w:r>
    </w:p>
    <w:p>
      <w:pPr>
        <w:pStyle w:val="BodyText"/>
      </w:pPr>
      <w:r>
        <w:t xml:space="preserve">“Đúng vậy! Đáng chết, ta sao không nghĩ tới điểm này? Trời ạ! Nai… Oh! Không, Phan đại ca, cám ơn ngươi, coi như ta nợ ngươi một phần tình, sau này nếu A Đức khi dễ ngươi, ngươi cứ việc đến nhờ vả ta!”</w:t>
      </w:r>
    </w:p>
    <w:p>
      <w:pPr>
        <w:pStyle w:val="BodyText"/>
      </w:pPr>
      <w:r>
        <w:t xml:space="preserve">“Này! A Thận, điểm ấy ngươi không hiểu, Nai Con nhà ta càng bị ta khi dễ, nhưng sẽ càng yêu ta, càng không ly khai ta, sao có thể sẽ rời nhà bỏ đi nhờ vả ngươi đây! Nai Con, ngươi nói đúng không?”</w:t>
      </w:r>
    </w:p>
    <w:p>
      <w:pPr>
        <w:pStyle w:val="BodyText"/>
      </w:pPr>
      <w:r>
        <w:t xml:space="preserve">“Người nào… Người nào sẽ như vậy a? Ngươi… Ngươi không nên nói lung tung… Được không?”Phan Tuấn Vĩ bị chủ nhân nói mà mắc cỡ mặt đỏ tới mang tai, không khỏi bắt đầu nói cà lăm.</w:t>
      </w:r>
    </w:p>
    <w:p>
      <w:pPr>
        <w:pStyle w:val="BodyText"/>
      </w:pPr>
      <w:r>
        <w:t xml:space="preserve">“Ha ha! Bộ dáng khẩu thị tâm phi của Nai Con là đáng yêu nhất rồi, đáng yêu đến khiến người ta hận không thể đem ngươi nuốt vào bụng…”</w:t>
      </w:r>
    </w:p>
    <w:p>
      <w:pPr>
        <w:pStyle w:val="BodyText"/>
      </w:pPr>
      <w:r>
        <w:t xml:space="preserve">Ánh mắt tà ác kia của chủ nhân làm cho một con Nai Con lập tức tâm sinh cảnh giác, liền muốn đứng dậy chạy trốn. Đáng tiếc mệnh định hắn đời này nhất định phải thua trong tay ác ma tên là Âu Dương Đạo Đức, cho nên nhất cử nhất động của hắn sớm đã nằm trong tính toán của người kia, đương nhiên là trốn không thoát rồi!</w:t>
      </w:r>
    </w:p>
    <w:p>
      <w:pPr>
        <w:pStyle w:val="BodyText"/>
      </w:pPr>
      <w:r>
        <w:t xml:space="preserve">“A Thận, hai giờ sau chúng ta tập hợp tại nơi đệ đệ ngươi làm thuê, thứ lỗi trước bây giờ chúng ta không thể tiếp được.”Âu Dương Đạo Đức cũng không quan tâm phản kháng của Nai Con, chặn ngang liền ôm lấy hắn chạy lên lầu.</w:t>
      </w:r>
    </w:p>
    <w:p>
      <w:pPr>
        <w:pStyle w:val="BodyText"/>
      </w:pPr>
      <w:r>
        <w:t xml:space="preserve">“Cái gì? Ta muốn thấy Ngọc nhi của ta sắp điên rồi, ngươi còn có nhàn tình dật trí phát tiết thú dục của ngươi? Ngươi cũng thấy sắc vong hữu quá rồi?”Sở Thận Chi thấy thế quả thực sắp tức tới bùng nổ!</w:t>
      </w:r>
    </w:p>
    <w:p>
      <w:pPr>
        <w:pStyle w:val="BodyText"/>
      </w:pPr>
      <w:r>
        <w:t xml:space="preserve">“Không có biện pháp a! Muốn trách thì ngươi trách Nai Con của ta được rồi, ai kêu hắn đáng yêu như vậy, đáng yêu đến làm cho ta ‘không chịu nổi’ a!”</w:t>
      </w:r>
    </w:p>
    <w:p>
      <w:pPr>
        <w:pStyle w:val="BodyText"/>
      </w:pPr>
      <w:r>
        <w:t xml:space="preserve">“Ghê tởm, ta đợi hai giờ không được, nhiều lắm cho ngươi ba mươi phút.”Sở Thận Chi cũng không tự nguyện thối lui mà tiếp tục trả giá.</w:t>
      </w:r>
    </w:p>
    <w:p>
      <w:pPr>
        <w:pStyle w:val="BodyText"/>
      </w:pPr>
      <w:r>
        <w:t xml:space="preserve">“Ta van ngươi, ba mươi phút? Ngươi cho ta tiết sớm a? Đạn của ta mới vừa nạp đây! Sao phóng ra nhanh như vậy?”</w:t>
      </w:r>
    </w:p>
    <w:p>
      <w:pPr>
        <w:pStyle w:val="BodyText"/>
      </w:pPr>
      <w:r>
        <w:t xml:space="preserve">Cái gì? Cho ba mươi phút coi như là tiết sớm? Ta mỗi lần bị người kia tùy tiện làm vài phút liền không nhịn được mà bắn không ngừng, vậy ta đây chẳng khác gì “Tiết sớm”? Diệp Phương Diêu nghe vậy không khỏi xấu hổ mà rầu rỉ trong lòng.</w:t>
      </w:r>
    </w:p>
    <w:p>
      <w:pPr>
        <w:pStyle w:val="BodyText"/>
      </w:pPr>
      <w:r>
        <w:t xml:space="preserve">Kết quả làm Sở Thận Chi dưới lầu đợi Âu Dương Đạo Đức gần một tiếng còn chưa thấy bóng người, hắn hoàn toàn đánh mất kiên nhẫn, liền kéo Diệp Phương Diêu chạy đi.</w:t>
      </w:r>
    </w:p>
    <w:p>
      <w:pPr>
        <w:pStyle w:val="BodyText"/>
      </w:pPr>
      <w:r>
        <w:t xml:space="preserve">“A Đức kia là sắc ma không nghĩa khí, lần sau nếu cho ta cơ hội, ta nhất định phải hảo hảo trị hắn!”Sở Thận Chi vừa đậu xe, vừa thấp giọng mắng.</w:t>
      </w:r>
    </w:p>
    <w:p>
      <w:pPr>
        <w:pStyle w:val="BodyText"/>
      </w:pPr>
      <w:r>
        <w:t xml:space="preserve">“Oh…”Diệp Phương Diêu hữu khí vô lực mà lên tiếng.</w:t>
      </w:r>
    </w:p>
    <w:p>
      <w:pPr>
        <w:pStyle w:val="BodyText"/>
      </w:pPr>
      <w:r>
        <w:t xml:space="preserve">“Ngươi làm sao vậy? Từ nãy giờ rầu rĩ không vui.”</w:t>
      </w:r>
    </w:p>
    <w:p>
      <w:pPr>
        <w:pStyle w:val="BodyText"/>
      </w:pPr>
      <w:r>
        <w:t xml:space="preserve">“Không có…”Diệp Phương Diêu trong miệng nói không có, bộ dáng lại gục đầu ủ rũ.</w:t>
      </w:r>
    </w:p>
    <w:p>
      <w:pPr>
        <w:pStyle w:val="BodyText"/>
      </w:pPr>
      <w:r>
        <w:t xml:space="preserve">“Chính ngươi nói không có oh! Cũng đừng trách bạn thân này không quan tâm ngươi. Bất quá, bổn đại gia bây giờ bản thân cũng khó bảo toàn! Ta phiền não chuyện Ngọc nhi còn không kịp, cũng không rảnh quản nhàn sự của ngươi.”</w:t>
      </w:r>
    </w:p>
    <w:p>
      <w:pPr>
        <w:pStyle w:val="BodyText"/>
      </w:pPr>
      <w:r>
        <w:t xml:space="preserve">“Ngươi mặc kệ ta nhàn sự đi! Ô? Đây là nơi Thiên Ngọc lão đệ làm thuê?”Diệp Phương Diêu xuống xe nhìn khu thương mại trước mắt, lập tức hai mắt bừng sáng. Hắc hắc, sẽ có trò hay nhìn, thật sự là trời cũng giúp ta!</w:t>
      </w:r>
    </w:p>
    <w:p>
      <w:pPr>
        <w:pStyle w:val="BodyText"/>
      </w:pPr>
      <w:r>
        <w:t xml:space="preserve">“Đúng vậy! Ngọc nhi vốn không chịu nói hắn làm thuê ở nơi nào, sợ ta trộm đi xem hắn. Là ta vừa khóc vừa nháo trong điện thoại hắn mới nói cho ta biết.”Sở Thận Chi một bên bộ dáng đắc ý.</w:t>
      </w:r>
    </w:p>
    <w:p>
      <w:pPr>
        <w:pStyle w:val="BodyText"/>
      </w:pPr>
      <w:r>
        <w:t xml:space="preserve">Chuyện một đại nam nhân vừa khóc vừa nháo dĩ nhiên còn dám lấy ra khoe khoang? Ta xem bạn tốt này của ta cái đầu thật sự bị hư, hết thuốc chữa rồi. Diệp Phương Diêu không nhịn được lắc đầu thở dài.</w:t>
      </w:r>
    </w:p>
    <w:p>
      <w:pPr>
        <w:pStyle w:val="BodyText"/>
      </w:pPr>
      <w:r>
        <w:t xml:space="preserve">“Diệp Phương Diêu, ngươi ở đó giả bộ tuổi trẻ u buồn gì a? Đi nhanh! Ta đợi không kịp muốn đi tìm Ngọc nhi của ta rồi.”</w:t>
      </w:r>
    </w:p>
    <w:p>
      <w:pPr>
        <w:pStyle w:val="BodyText"/>
      </w:pPr>
      <w:r>
        <w:t xml:space="preserve">“Hảo hảo hảo, ngươi chê ta đi quá chậm, ta đây lăn có được không?”Diệp Phương Diêu tức giận mà nói.</w:t>
      </w:r>
    </w:p>
    <w:p>
      <w:pPr>
        <w:pStyle w:val="BodyText"/>
      </w:pPr>
      <w:r>
        <w:t xml:space="preserve">Hai người hỏi đông hỏi tây tìm hồi lâu rốt cục mới tìm được Sở Thiên Ngọc đang sắp xếp hàng hóa, vận chuyển một bao gạo trắng lớn tại lầu hai siêu thị.</w:t>
      </w:r>
    </w:p>
    <w:p>
      <w:pPr>
        <w:pStyle w:val="BodyText"/>
      </w:pPr>
      <w:r>
        <w:t xml:space="preserve">Sở Thận Chi vừa nhìn thấy tâm can bảo bối của hắn từ nhỏ chu toàn đầy đủ rất giống một kẻ khuân vác, mũi đầu đau xót, nước mắt thiếu chút nữa cũng rơi xuống. Nếu không phải Diệp Phương Diêu liều mạng kéo hắn, hắn thật muốn nhào vào trong lòng đệ đệ yêu mến khóc lớn một hồi.</w:t>
      </w:r>
    </w:p>
    <w:p>
      <w:pPr>
        <w:pStyle w:val="BodyText"/>
      </w:pPr>
      <w:r>
        <w:t xml:space="preserve">“Sở Thận Chi, ngươi ngàn vạn lần nhịn xuống cho ta oh! Ngươi không sợ mất mặt, nhưng ta thì không muốn lên đầu đề báo! Huống hồ nếu ngươi làm phiền đệ đệ ngươi, coi chừng sau này hắn không cho ngươi đến nữa.”</w:t>
      </w:r>
    </w:p>
    <w:p>
      <w:pPr>
        <w:pStyle w:val="BodyText"/>
      </w:pPr>
      <w:r>
        <w:t xml:space="preserve">“Biết rồi! Ngươi dài dòng quá.”</w:t>
      </w:r>
    </w:p>
    <w:p>
      <w:pPr>
        <w:pStyle w:val="BodyText"/>
      </w:pPr>
      <w:r>
        <w:t xml:space="preserve">“Phải nói được thì làm được a!”Diệp Phương Diêu dặn dò cẩn thận rồi thử bước về phía trước, “Tiên sinh, ngươi có thể giúp ta lấy cái hộp phía trên chứ? Ta lấy không tới.”</w:t>
      </w:r>
    </w:p>
    <w:p>
      <w:pPr>
        <w:pStyle w:val="BodyText"/>
      </w:pPr>
      <w:r>
        <w:t xml:space="preserve">“Được, không thành vấn đề.”Sở Thiên Ngọc nghe vậy lập tức xoay người lại, lễ phép mà trả lời .”Diệp đại ca? Sao là ngươi?”</w:t>
      </w:r>
    </w:p>
    <w:p>
      <w:pPr>
        <w:pStyle w:val="BodyText"/>
      </w:pPr>
      <w:r>
        <w:t xml:space="preserve">“Không chỉ có ta, còn có một người trọng yếu nhất cũng đến xem ngươi.”</w:t>
      </w:r>
    </w:p>
    <w:p>
      <w:pPr>
        <w:pStyle w:val="BodyText"/>
      </w:pPr>
      <w:r>
        <w:t xml:space="preserve">“Ca ca?”</w:t>
      </w:r>
    </w:p>
    <w:p>
      <w:pPr>
        <w:pStyle w:val="BodyText"/>
      </w:pPr>
      <w:r>
        <w:t xml:space="preserve">“Trừ hắn còn có người nào a! Hắn sợ ngươi tức giận, cho nên không dám ra đây. Này, chính ngươi nói, không phải ngươi muốn gặp hắn sao?”</w:t>
      </w:r>
    </w:p>
    <w:p>
      <w:pPr>
        <w:pStyle w:val="BodyText"/>
      </w:pPr>
      <w:r>
        <w:t xml:space="preserve">Sao có thể không muốn thấy? Ở một mình bên ngoài mấy ngày, buổi tối một mình trên giường luôn trằn trọc khó ngủ, nhớ con người đáng yêu kia đến sắp điên. Nhưng Sở Thiên Ngọc lại sợ mình sau khi thấy sẽ càng thêm không nỡ rời hắn, không khỏi do dự không dám trả lời.</w:t>
      </w:r>
    </w:p>
    <w:p>
      <w:pPr>
        <w:pStyle w:val="BodyText"/>
      </w:pPr>
      <w:r>
        <w:t xml:space="preserve">“Ngọc nhi, chẳng lẽ ngươi thật sự không muốn thấy ca ca sao?”Sở Thận Chi rốt cục không nhịn được xuất hiện.</w:t>
      </w:r>
    </w:p>
    <w:p>
      <w:pPr>
        <w:pStyle w:val="BodyText"/>
      </w:pPr>
      <w:r>
        <w:t xml:space="preserve">“Ca…”Vừa thấy người kia giả vờ kiên cường, cố nén trụ đôi mắt ửng đỏ không khóc, trái tim của Sở Thiên Ngọc liền không nhịn được phát đau.</w:t>
      </w:r>
    </w:p>
    <w:p>
      <w:pPr>
        <w:pStyle w:val="BodyText"/>
      </w:pPr>
      <w:r>
        <w:t xml:space="preserve">“Cho dù… Cho dù ngươi không muốn thấy ca ca, ca ca… Ca ca muốn gặp ngươi…”</w:t>
      </w:r>
    </w:p>
    <w:p>
      <w:pPr>
        <w:pStyle w:val="BodyText"/>
      </w:pPr>
      <w:r>
        <w:t xml:space="preserve">Hai người không coi ai ra gì mà nhìn nhau chăm chăm, căn bản không chú ý tới tiếng xì xào to nhỏ tò mò của khách hàng khác.</w:t>
      </w:r>
    </w:p>
    <w:p>
      <w:pPr>
        <w:pStyle w:val="BodyText"/>
      </w:pPr>
      <w:r>
        <w:t xml:space="preserve">“Trời ạ! Hai anh thật đẹp trai a! Người bên trái quả thực như hoàng tử từ trong truyện cổ tích bước ra, khí chất hảo hảo oh! Còn đẹp trai hơn hoàng tử William gì đó a!”Một cô gái mặc đồng phục trung học thiếu chút nữa hưng phấn quá mà hét rầm lên.</w:t>
      </w:r>
    </w:p>
    <w:p>
      <w:pPr>
        <w:pStyle w:val="BodyText"/>
      </w:pPr>
      <w:r>
        <w:t xml:space="preserve">“Người bên phải kia mặc công phục cũng rất cao lớn tuấn tú a! Không khác gì Kim Thành Vũ.”Bạn gái đồng hành hai mắt cũng xuất hiện hai trái tim.</w:t>
      </w:r>
    </w:p>
    <w:p>
      <w:pPr>
        <w:pStyle w:val="BodyText"/>
      </w:pPr>
      <w:r>
        <w:t xml:space="preserve">“Đúng vậy đúng vậy! Còn người có nét yếu đuối đứng bên cạnh hai người kia cũng rất đẹp trai a! Oa! Không nghĩ tới ở siêu thị này có thể nhìn thấy nhiều mỹ nam tử như vậy, sau này chúng ta nhất định phải thường thường đến!”Một cô gái khác vui vẻ mà xướng cùng.</w:t>
      </w:r>
    </w:p>
    <w:p>
      <w:pPr>
        <w:pStyle w:val="BodyText"/>
      </w:pPr>
      <w:r>
        <w:t xml:space="preserve">Dân chúng tò mò càng ngày càng nhiều, dù sao tại nơi công cộng chứng kiến tràng diện hai người đẹp trai nhìn đối phương chăm chú cũng ít khi thấy, đương nhiên, đại bộ phận trong đó đều là phụ nữ xem.</w:t>
      </w:r>
    </w:p>
    <w:p>
      <w:pPr>
        <w:pStyle w:val="BodyText"/>
      </w:pPr>
      <w:r>
        <w:t xml:space="preserve">Mọi người làm bộ đẩy xe đẩy đi ngang qua mà đi tới đi lui bên cạnh hai người, dùng khóe mắt tò mò mà tiếp cận quan sát, sau khi xem hết nai con còn không quên loạn đụng, mặt đỏ tim đập dồn dập.</w:t>
      </w:r>
    </w:p>
    <w:p>
      <w:pPr>
        <w:pStyle w:val="BodyText"/>
      </w:pPr>
      <w:r>
        <w:t xml:space="preserve">Cứ như vậy, qua không bao lâu, cả con đường đi đã bị một đám “Truy tinh tộc” nghẹn tắc không thông.</w:t>
      </w:r>
    </w:p>
    <w:p>
      <w:pPr>
        <w:pStyle w:val="BodyText"/>
      </w:pPr>
      <w:r>
        <w:t xml:space="preserve">Quản lý nhân viên của siêu thị ngay lúc đó lập tức hỗn hển chạy lại hiện tượng.”Sở Thiên Ngọc! Ngươi làm cái gì!? Vừa tới không bao lâu liền học lười biếng, theo ta quay về phòng làm việc, giám đốc tìm ngươi!”</w:t>
      </w:r>
    </w:p>
    <w:p>
      <w:pPr>
        <w:pStyle w:val="BodyText"/>
      </w:pPr>
      <w:r>
        <w:t xml:space="preserve">“Uh.”Biết rõ đồng sự Tiểu Lưu của hắn vốn là cáo mượn oai hùm, cầm lông gà làm lệnh tiễn, Sở Thiên Ngọc chỉ khí định thần nhàn mà nhẹ nhàng ứng tiếng.</w:t>
      </w:r>
    </w:p>
    <w:p>
      <w:pPr>
        <w:pStyle w:val="BodyText"/>
      </w:pPr>
      <w:r>
        <w:t xml:space="preserve">Sở Thiên Ngọc nhẫn nại được hạ khẩu khí này, nhưng người bên cạnh há đồng ý vì vậy mà từ bỏ ý đồ!”Ngươi là ai!? Thiên Hoàng lão tử cũng không dám đối với đệ đệ ta nói như vậy, ngươi coi đây là ở đâu? Ta muốn ngươi lập tức cúi đầu xin lỗi Ngọc nhi của ta!”</w:t>
      </w:r>
    </w:p>
    <w:p>
      <w:pPr>
        <w:pStyle w:val="BodyText"/>
      </w:pPr>
      <w:r>
        <w:t xml:space="preserve">Sở Thận Chi lời này vừa nói ra, quần chúng vây xem thiếu chút nữa vỗ tay.</w:t>
      </w:r>
    </w:p>
    <w:p>
      <w:pPr>
        <w:pStyle w:val="BodyText"/>
      </w:pPr>
      <w:r>
        <w:t xml:space="preserve">Thật mạnh mẽ! Cả đám phụ nữ trong lòng cùng kêu thét!</w:t>
      </w:r>
    </w:p>
    <w:p>
      <w:pPr>
        <w:pStyle w:val="BodyText"/>
      </w:pPr>
      <w:r>
        <w:t xml:space="preserve">“Ngươi… Ngươi…”Vừa nhìn đến bộ dáng tôn quý bất phàm, tràn ngập uy nghiêm của đối phương, Tiểu Lưu không khỏi bị hù dọa.</w:t>
      </w:r>
    </w:p>
    <w:p>
      <w:pPr>
        <w:pStyle w:val="BodyText"/>
      </w:pPr>
      <w:r>
        <w:t xml:space="preserve">Chính mình đã không chọc tới nhân vật khó lường gì rồi chứ? Nhưng không có khả năng a! Nếu như hắn thật có dòng dõi như vậy, sao cho đệ đệ của mình đến khu thương mại này làm thuê buôn bán khổ cực kiếm tiền? Hừ! Đời ta ghét nhất bị loại người tự cho cao ráo đẹp trai, ở trước mặt ta giả bộ rộng rãi thiểu hiển uy phong! Muốn hù ta? Không có cửa đó đâu!</w:t>
      </w:r>
    </w:p>
    <w:p>
      <w:pPr>
        <w:pStyle w:val="BodyText"/>
      </w:pPr>
      <w:r>
        <w:t xml:space="preserve">“Sở Thiên Ngọc, ngươi lập tức theo ta đi, còn có, kêu ca ca ngươi lập tức rời nơi này.”Tiểu Lưu vừa nói xong quay đầu đi, cũng không thèm nhìn hắn.</w:t>
      </w:r>
    </w:p>
    <w:p>
      <w:pPr>
        <w:pStyle w:val="BodyText"/>
      </w:pPr>
      <w:r>
        <w:t xml:space="preserve">“Ngươi nói cái gì? Ngươi…” Sở đại tổng tài chúng ta có bao giờ chịu qua loại điểu khí này, hai mắt nheo lại, xông lên phía trước tóm lấy cái tên không có mắt kia.</w:t>
      </w:r>
    </w:p>
    <w:p>
      <w:pPr>
        <w:pStyle w:val="BodyText"/>
      </w:pPr>
      <w:r>
        <w:t xml:space="preserve">“Ca!”Sở Thiên Ngọc tay lập tức kéo hắn lại, “Ngươi trở về đi! Chuyện của ta ngươi đừng xen vào nữa.”</w:t>
      </w:r>
    </w:p>
    <w:p>
      <w:pPr>
        <w:pStyle w:val="BodyText"/>
      </w:pPr>
      <w:r>
        <w:t xml:space="preserve">“Ngọc nhi!”</w:t>
      </w:r>
    </w:p>
    <w:p>
      <w:pPr>
        <w:pStyle w:val="BodyText"/>
      </w:pPr>
      <w:r>
        <w:t xml:space="preserve">“Ngoan, nghe lời, nhìn ngươi như vậy ta sẽ càng khó chịu.”Âm thầm mà tại lòng bàn tay của ca ca vẽ một ký hiệu, Sở Thiên Ngọc ôn nhu mà nhìn ca ca một cái liền xoay người rời đi.</w:t>
      </w:r>
    </w:p>
    <w:p>
      <w:pPr>
        <w:pStyle w:val="BodyText"/>
      </w:pPr>
      <w:r>
        <w:t xml:space="preserve">Diệp Phương Diêu chứng kiến Sở Thận Chi sau khi đệ đệ hắn rời đi, vẻ mặt ngọt ngào mà nhìn lòng bàn tay cùa mình, hoàn lại cười khúc khích một cách buồn nôn, không khỏi một trận run cầm cập.”Này! Ngươi làm sao a? Trúng tà rồi?”</w:t>
      </w:r>
    </w:p>
    <w:p>
      <w:pPr>
        <w:pStyle w:val="BodyText"/>
      </w:pPr>
      <w:r>
        <w:t xml:space="preserve">“Hừ! Với người không biết tình thú như ngươi, ta nói ngươi cũng không hiểu.”Đệ đệ tại lòng bàn tay của mình lưu lại ký hiệu hình trái tim, làm cho Sở Thận Chi tâm ngọt đến độ nhỏ giọt ra mật.</w:t>
      </w:r>
    </w:p>
    <w:p>
      <w:pPr>
        <w:pStyle w:val="BodyText"/>
      </w:pPr>
      <w:r>
        <w:t xml:space="preserve">“Ta không biết tình thú? Ta van ngươi, ta nói với ngươi a, số lượng câu lạc bộ SM tình thú nhà chúng ta mở nhiều đến có thể hù chết ngươi!”Diệp Phương Diêu chớp lấy cơ hội bắt đầu quảng cáo thương phẩm của nhà mình, “Trong tiệm chúng ta…”</w:t>
      </w:r>
    </w:p>
    <w:p>
      <w:pPr>
        <w:pStyle w:val="BodyText"/>
      </w:pPr>
      <w:r>
        <w:t xml:space="preserve">“Câm miệng! Ai muốn nghe biểu diễn buồn nôn này a? Ngươi nếu có gan khinh nhờn chuyện tình lãng mạn của ta cùng Ngọc nhi như vậy, ta sẽ cho ngươi đẹp mắt! Bây giờ khiêng đồ giúp ta đi!”</w:t>
      </w:r>
    </w:p>
    <w:p>
      <w:pPr>
        <w:pStyle w:val="BodyText"/>
      </w:pPr>
      <w:r>
        <w:t xml:space="preserve">“Khiêng đồ? Khiêng đồ gì a?”Diệp Phương Diêu nghi hoặc mà nói.</w:t>
      </w:r>
    </w:p>
    <w:p>
      <w:pPr>
        <w:pStyle w:val="BodyText"/>
      </w:pPr>
      <w:r>
        <w:t xml:space="preserve">“Khiêng đống đồ Ngọc nhi vừa mới khiêng không hết, khiêng thay hắn a!’’ Sở Thận Chi xăn tay áo bắt đầu khiêng lên.</w:t>
      </w:r>
    </w:p>
    <w:p>
      <w:pPr>
        <w:pStyle w:val="BodyText"/>
      </w:pPr>
      <w:r>
        <w:t xml:space="preserve">“Ô… Ta sao mạng khổ như vậy a…”Diệp Phương Diêu không khỏi bắt đầu khóc thét.</w:t>
      </w:r>
    </w:p>
    <w:p>
      <w:pPr>
        <w:pStyle w:val="BodyText"/>
      </w:pPr>
      <w:r>
        <w:t xml:space="preserve">“Đừng dài dòng! Đáng ghét, ta từ nhỏ đến lớn đã không cho Ngọc nhi nhà ta làm việc nặng gì, siêu thị đáng chết này cũng dám ngược đãi tâm can bảo bối của ta như vậy, ta nếu như không nghĩ một biện pháp hảo hảo chỉnh bọn họ, ta sẽ không gọi Sở Thận Chi!”Sở Thận Chi vừa khiêng một bao gạo lớn lên, vừa nghiến răng nghiến lợi nói.</w:t>
      </w:r>
    </w:p>
    <w:p>
      <w:pPr>
        <w:pStyle w:val="BodyText"/>
      </w:pPr>
      <w:r>
        <w:t xml:space="preserve">“Đúng đúng, tuyệt đối hảo hảo chỉnh bọn họ! Không bằng… Hắc hắc, nắm lấy quyền kinh doanh, như thế nào? Chỉ cần công ty này là của ngươi, ngươi có thể âm thầm bảo vệ tâm can bảo bối ngươi, đố ai dám khi dễ hắn.”</w:t>
      </w:r>
    </w:p>
    <w:p>
      <w:pPr>
        <w:pStyle w:val="BodyText"/>
      </w:pPr>
      <w:r>
        <w:t xml:space="preserve">“Chủ ý này không sai, bất quá… Ta sao cảm giác ngươi hôm nay hình như nhiệt tâm quá đáng rồi? Diệp Phương Diêu, nhanh thành thật cho ta!”Sở Thận Chi không thể ngu ngốc như vậy, hắn rõ ràng đã ngửi được mùi âm mưu.</w:t>
      </w:r>
    </w:p>
    <w:p>
      <w:pPr>
        <w:pStyle w:val="BodyText"/>
      </w:pPr>
      <w:r>
        <w:t xml:space="preserve">“Gớm! Ngươi là con chó a? Cái mũi nhạy như vậy. Được rồi được rồi! Nói thì nói, kỳ thật khu thương mại này vốn là của một tên ẻo lả chết tiệt, cái tên đáng ghét kia cả ngày quấn quít lấy người kia của ta, thấy vậy ta sắp phát điên rồi, hận không thể đem con ruồi khiến người chán ghét kia một chưởng đập chết!”</w:t>
      </w:r>
    </w:p>
    <w:p>
      <w:pPr>
        <w:pStyle w:val="BodyText"/>
      </w:pPr>
      <w:r>
        <w:t xml:space="preserve">“Như vậy a… Hảo, ta đây trở về sẽ bảo Vương thư ký đối phó chuyện này. Tuyệt đối phải khiến bọn câm điếc hắn ăn hoàng liên, có khổ nói không nên lời, quỳ cầu ta mua lại công ty sụp đổ này!”</w:t>
      </w:r>
    </w:p>
    <w:p>
      <w:pPr>
        <w:pStyle w:val="BodyText"/>
      </w:pPr>
      <w:r>
        <w:t xml:space="preserve">Cái cười trên mặt Sở Thận Chi ngày đó lại khiến Diệp Phương Diêu thấy vậy một trận rùng mình.”Ngươi… Ngươi không nên quá tàn nhẫn a! Mặc dù ta rất chán ghét cái tên kia, bất quá ta cùng hắn cũng không có thù không đội trời chung gì!”</w:t>
      </w:r>
    </w:p>
    <w:p>
      <w:pPr>
        <w:pStyle w:val="BodyText"/>
      </w:pPr>
      <w:r>
        <w:t xml:space="preserve">“Ngươi không có, ta có! Dám khi dễ Ngọc nhi nhà ta, ta một người cũng sẽ không bỏ qua!”</w:t>
      </w:r>
    </w:p>
    <w:p>
      <w:pPr>
        <w:pStyle w:val="BodyText"/>
      </w:pPr>
      <w:r>
        <w:t xml:space="preserve">Trời ạ! Khó trách tất cả mọi người nói thà rằng đắc tội Ngọc Hoàng đại đế cũng ngàn vạn lần không nên đắc tội tiểu tổ tông của Sở gia, nếu không ngươi ngay cả chết như thế nào cũng không biết! Diệp Phương Diêu trong lòng âm thầm le lưỡi.</w:t>
      </w:r>
    </w:p>
    <w:p>
      <w:pPr>
        <w:pStyle w:val="BodyText"/>
      </w:pPr>
      <w:r>
        <w:t xml:space="preserve">Ngay lúc hai người khổ cực mà khiêng tất cả túi gạo từ trên xe xuống thành chồng, Sở Thiên Ngọc cũng từ một đầu khác đi tới.</w:t>
      </w:r>
    </w:p>
    <w:p>
      <w:pPr>
        <w:pStyle w:val="BodyText"/>
      </w:pPr>
      <w:r>
        <w:t xml:space="preserve">“Ngọc nhi, ngươi xem, ta cùng Diệp đại ca giúp ngươi khiêng rồi!”</w:t>
      </w:r>
    </w:p>
    <w:p>
      <w:pPr>
        <w:pStyle w:val="BodyText"/>
      </w:pPr>
      <w:r>
        <w:t xml:space="preserve">“Đúng vậy đúng vậy! Chúng ta khiêng rất khổ cực oh! Xương sống thắt lưng vác đến đau đớn a!”</w:t>
      </w:r>
    </w:p>
    <w:p>
      <w:pPr>
        <w:pStyle w:val="BodyText"/>
      </w:pPr>
      <w:r>
        <w:t xml:space="preserve">Hai người như hai con chó nhỏ vội vã theo chủ nhân tranh công, giống như lấy lòng mà mạnh phe phẩy cái đuôi.</w:t>
      </w:r>
    </w:p>
    <w:p>
      <w:pPr>
        <w:pStyle w:val="BodyText"/>
      </w:pPr>
      <w:r>
        <w:t xml:space="preserve">“Ngươi… Các ngươi…”Sở Thiên Ngọc thấy thế hoàn toàn ngây người.</w:t>
      </w:r>
    </w:p>
    <w:p>
      <w:pPr>
        <w:pStyle w:val="BodyText"/>
      </w:pPr>
      <w:r>
        <w:t xml:space="preserve">“Ôi…hì hì! Ngọc nhi có phải cảm động đến nói không ra lời rồi?”Sở Thận Chi đắc ý nói.</w:t>
      </w:r>
    </w:p>
    <w:p>
      <w:pPr>
        <w:pStyle w:val="BodyText"/>
      </w:pPr>
      <w:r>
        <w:t xml:space="preserve">“Đúng đúng, nhất định như thế.”Diệp Phương Diêu cũng gật đầu phụ họa.</w:t>
      </w:r>
    </w:p>
    <w:p>
      <w:pPr>
        <w:pStyle w:val="BodyText"/>
      </w:pPr>
      <w:r>
        <w:t xml:space="preserve">“Ta, cảm động, ta rất cảm động.”Sở Thiên Ngọc hít vào một hơi thật sâu, ngữ khí dày đặc mà nói: “Ta ‘cảm động’ đến sắp khóc! Ta thật vất vả khiêng đống hàng đến trên xe chuẩn bị chở đi, các ngươi hoàn lại đảo ngược, khiêng toàn bộ trở về cho ta! Ta sớm nói không cho phép các ngươi nhúng tay vào chuyện của ta, các ngươi không mang lỗ tai theo sao? Tất cả đều cút cho ta!”</w:t>
      </w:r>
    </w:p>
    <w:p>
      <w:pPr>
        <w:pStyle w:val="Compact"/>
      </w:pPr>
      <w:r>
        <w:t xml:space="preserve">Hoàn chương 9</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Sở Thận Chi bị đệ đệ đuổi đi rồi về nhà khóc ba ngày, ngay cả đi làm cũng hiếm khi lộ mặt.</w:t>
      </w:r>
    </w:p>
    <w:p>
      <w:pPr>
        <w:pStyle w:val="BodyText"/>
      </w:pPr>
      <w:r>
        <w:t xml:space="preserve">Bên ngoài Doanh nghiệp Sở thị vốn là trời trong nắng ấm, một bộ cảnh tượng quốc thái dân an, nhưng bên trong lại bị bao phủ bởi vùng khí áp thấp, là điềm báo trước cơn phong ba bão tố, có thể nói người người cảm thấy bất an, mà đứng mũi chịu sào đương nhiên chính là…</w:t>
      </w:r>
    </w:p>
    <w:p>
      <w:pPr>
        <w:pStyle w:val="BodyText"/>
      </w:pPr>
      <w:r>
        <w:t xml:space="preserve">“Vương thư ký, ngươi có phải chán sống rồi không? Ngay cả điểm nhỏ nhặt ấy cũng làm không xong?”</w:t>
      </w:r>
    </w:p>
    <w:p>
      <w:pPr>
        <w:pStyle w:val="BodyText"/>
      </w:pPr>
      <w:r>
        <w:t xml:space="preserve">“Tổng tài, ngươi bớt giận bớt giận a! Cho ta một tuần, nội một tuần ta nhất định đem chuyện tổng tài dặn dò làm thỏa đáng!”</w:t>
      </w:r>
    </w:p>
    <w:p>
      <w:pPr>
        <w:pStyle w:val="BodyText"/>
      </w:pPr>
      <w:r>
        <w:t xml:space="preserve">“Một tuần? Nghĩ hay quá nhỉ! Ba ngày, trong vòng 3 ngày nếu ngươi không nắm được quyền kinh doanh công ty rách nát kia ta sẽ cho ngươi đẹp mắt!”</w:t>
      </w:r>
    </w:p>
    <w:p>
      <w:pPr>
        <w:pStyle w:val="BodyText"/>
      </w:pPr>
      <w:r>
        <w:t xml:space="preserve">“Tổng tài ngươi tha ta đi…” Vương Gia Vĩ nghe vậy không khỏi vẻ mặt đau khổ. Tuy nói tòa thương mại kia so với Doanh nghiệp Sở thị không đáng kể chút nào, nhưng cũng là doanh nghiệp cỡ trung tương đối có quy mô, mặc dù mình đã dùng thủ đoạn, nhưng cũng không thể cho hiệu quả nhanh như vậy a!</w:t>
      </w:r>
    </w:p>
    <w:p>
      <w:pPr>
        <w:pStyle w:val="BodyText"/>
      </w:pPr>
      <w:r>
        <w:t xml:space="preserve">“Ít nói nhảm!”</w:t>
      </w:r>
    </w:p>
    <w:p>
      <w:pPr>
        <w:pStyle w:val="BodyText"/>
      </w:pPr>
      <w:r>
        <w:t xml:space="preserve">“Tổng tài, ta nghĩ ta cũng sẽ hủy bỏ hội nghị buổi chiều, ngươi nên hảo nghỉ ngơi, là làm chuyện có lợi cho hòa bình thế giới rồi.” Nếu không làm cho “oán phụ” này hảo hảo giải tỏa tâm tình, ta thấy tầng khí quyển sẽ nhanh bị oán khí của hắn phá tan, địa cầu cũng nhanh bị hủy diệt!</w:t>
      </w:r>
    </w:p>
    <w:p>
      <w:pPr>
        <w:pStyle w:val="BodyText"/>
      </w:pPr>
      <w:r>
        <w:t xml:space="preserve">“Ngươi đang nói cái gì a?”</w:t>
      </w:r>
    </w:p>
    <w:p>
      <w:pPr>
        <w:pStyle w:val="BodyText"/>
      </w:pPr>
      <w:r>
        <w:t xml:space="preserve">“Ta nói, tổng tài có thể đi xem nơi tiểu tổ tông chúng ta ở a!”</w:t>
      </w:r>
    </w:p>
    <w:p>
      <w:pPr>
        <w:pStyle w:val="BodyText"/>
      </w:pPr>
      <w:r>
        <w:t xml:space="preserve">“Nơi Ngọc nhi ở? Ta hảo muốn nhìn a! Nhưng… Ngọc nhi nếu biết rồi, khẳng định sẽ mắng ta.”</w:t>
      </w:r>
    </w:p>
    <w:p>
      <w:pPr>
        <w:pStyle w:val="BodyText"/>
      </w:pPr>
      <w:r>
        <w:t xml:space="preserve">“Yên tâm, chiều hôm nay trường của tiểu thiếu gia tạm thời sẽ tổ chức một hội nghị nho nhỏ, nơi hắn ở khẳng định không có ai, tổng tài có thể an tâm mà đi xem.”</w:t>
      </w:r>
    </w:p>
    <w:p>
      <w:pPr>
        <w:pStyle w:val="BodyText"/>
      </w:pPr>
      <w:r>
        <w:t xml:space="preserve">“Ngọc nhi tham gia hội nghị sao ngươi biết? Hắc hắc, có phải ngươi giở trò quỷ không a?”</w:t>
      </w:r>
    </w:p>
    <w:p>
      <w:pPr>
        <w:pStyle w:val="BodyText"/>
      </w:pPr>
      <w:r>
        <w:t xml:space="preserve">“Tổng tài anh minh, tổng tài anh minh.”</w:t>
      </w:r>
    </w:p>
    <w:p>
      <w:pPr>
        <w:pStyle w:val="BodyText"/>
      </w:pPr>
      <w:r>
        <w:t xml:space="preserve">“Tốt lắm, ta đây buổi chiều phải đi vì hòa bình thế giới hảo hảo cố gắng!”</w:t>
      </w:r>
    </w:p>
    <w:p>
      <w:pPr>
        <w:pStyle w:val="BodyText"/>
      </w:pPr>
      <w:r>
        <w:t xml:space="preserve">Một bước tiến vào khu nhà trọ cũ nát, Sở Thận Chi thiếu chút nữa lòng chua xót muốn khóc ra.</w:t>
      </w:r>
    </w:p>
    <w:p>
      <w:pPr>
        <w:pStyle w:val="BodyText"/>
      </w:pPr>
      <w:r>
        <w:t xml:space="preserve">Thang lầu đen nhánh, vách tường lại quét nước sơn loang lỗ, bẩn đến nhìn không ra màu sắc, Sở Thận Chi càng đi hướng lên lầu, trái tim càng thê lương.</w:t>
      </w:r>
    </w:p>
    <w:p>
      <w:pPr>
        <w:pStyle w:val="BodyText"/>
      </w:pPr>
      <w:r>
        <w:t xml:space="preserve">Ô… Tâm can bảo bối của ta sao có thể ở tại loại địa phương này? Ghê tởm, hết thảy chuyện này đều là “lão phiên điên” cha kia làm hại, lúc đầu tại sao ta lại trơ mắt mà nhìn Ngọc nhi đáp ứng điều kiện tàn khốc của hắn như vậy a?</w:t>
      </w:r>
    </w:p>
    <w:p>
      <w:pPr>
        <w:pStyle w:val="BodyText"/>
      </w:pPr>
      <w:r>
        <w:t xml:space="preserve">Ngu ngốc! Sở Thận Chi, ngươi là tên ngốc nhất thiên hạ!</w:t>
      </w:r>
    </w:p>
    <w:p>
      <w:pPr>
        <w:pStyle w:val="BodyText"/>
      </w:pPr>
      <w:r>
        <w:t xml:space="preserve">Đi tới trước một căn hộ bằng tôn sắt trên tầng cao nhất, Sở Thận Chi vốn đang phiền não không có chìa khóa để hắn đi vào, kết quả khi hắn nhẹ nhàng đẩy thì cửa liền chuyển mở ra, ngược lại càng khiến hắn hoảng sợ.</w:t>
      </w:r>
    </w:p>
    <w:p>
      <w:pPr>
        <w:pStyle w:val="BodyText"/>
      </w:pPr>
      <w:r>
        <w:t xml:space="preserve">“Trời ạ! Cánh cửa này sao không khóa a? Như vậy Ngọc nhi không phải rất nguy hiểm rồi, vạn nhất có trộm tới làm sao bây giờ?” Sở Thận Chi thấy thế không khỏi kinh hãi sốt ruột.</w:t>
      </w:r>
    </w:p>
    <w:p>
      <w:pPr>
        <w:pStyle w:val="BodyText"/>
      </w:pPr>
      <w:r>
        <w:t xml:space="preserve">Sở Thận Chi xuất thân danh môn vọng tộc, trong nhà đều được bảo vệ nghiêm ngặt, canh gác càng lại kiên cố, hắn sao biết “khu ổ chuột” này đệ đệ hắn hiện đang ở, có thể nói là nghèo đến ngay cả trộm cũng không thèm đến thăm, đương nhiên không cần khóa cửa rồi.</w:t>
      </w:r>
    </w:p>
    <w:p>
      <w:pPr>
        <w:pStyle w:val="BodyText"/>
      </w:pPr>
      <w:r>
        <w:t xml:space="preserve">“Không được, ta phải phái hai người bảo vệ dưới lầu mới được, đương nhiên, chuyện này cũng không thể cho Ngọc nhi biết.” Tâm can bảo bối của mình ở an toàn, hắn mới có thể yên tâm a!</w:t>
      </w:r>
    </w:p>
    <w:p>
      <w:pPr>
        <w:pStyle w:val="BodyText"/>
      </w:pPr>
      <w:r>
        <w:t xml:space="preserve">Đẩy cửa ra bước vào căn phòng không tới một bình đại (đơn vị của Nhật, tương đượng 36m2), Sở Thận Chi lập tức vui mừng mà cười.</w:t>
      </w:r>
    </w:p>
    <w:p>
      <w:pPr>
        <w:pStyle w:val="BodyText"/>
      </w:pPr>
      <w:r>
        <w:t xml:space="preserve">“Có mùi của Ngọc nhi!” Nhảy lên giường, ôm chăn bông vui vẻ mà lăn qua lăn lại, Sở Thận Chi tâm túy thần mê mà ngửi mùi của đệ đệ yêu mến.</w:t>
      </w:r>
    </w:p>
    <w:p>
      <w:pPr>
        <w:pStyle w:val="BodyText"/>
      </w:pPr>
      <w:r>
        <w:t xml:space="preserve">“Ngọc nhi… Ngọc nhi… Ca ca rất nhớ ngươi… Rất nhớ ngươi a…” Sở Thận Chi một khắc trước cười tủm tỉm, đột nhiên “oa” mà một tiếng, gào khóc lên.</w:t>
      </w:r>
    </w:p>
    <w:p>
      <w:pPr>
        <w:pStyle w:val="BodyText"/>
      </w:pPr>
      <w:r>
        <w:t xml:space="preserve">Nước mắt nước mũi dính lên chăn bông, sau một trận “quỷ khóc thần hào” trời đất rung động, Sở Thận Chi cuối cùng mới chịu yên.</w:t>
      </w:r>
    </w:p>
    <w:p>
      <w:pPr>
        <w:pStyle w:val="BodyText"/>
      </w:pPr>
      <w:r>
        <w:t xml:space="preserve">“Ngọc nhi nhất định rất mệt! Lại phải đi học, lại phải đi làm. A! Ta giúp Ngọc nhi hảo hảo sửa sang lại căn phòng được rồi.”</w:t>
      </w:r>
    </w:p>
    <w:p>
      <w:pPr>
        <w:pStyle w:val="BodyText"/>
      </w:pPr>
      <w:r>
        <w:t xml:space="preserve">Sở Thận Chi nói là làm liền, hắn từ nhỏ tự tay chăm sóc đệ đệ, sớm đem mười tám loại võ nghệ làm việc nhà học thành thục. Hắn đi tới ban công ngoài cửa cầm cây lau nhà cũ nát bắt đầu động thủ.</w:t>
      </w:r>
    </w:p>
    <w:p>
      <w:pPr>
        <w:pStyle w:val="BodyText"/>
      </w:pPr>
      <w:r>
        <w:t xml:space="preserve">Cẩn thận mà lau hết, quấn ống quần, xăn tay áo, Sở Thận Chi quỳ dùng giẻ lau lau sàn nhà cẩn thận, tiếp theo tất cả đồ dùng trong nhà cũng nhất nhất lau vài lần. Nói “tất cả đồ dùng trong nhà” bất quá cũng chỉ là bàn học bình thường, một cái ghế cùng một cái tủ quần áo nho nhỏ thôi.</w:t>
      </w:r>
    </w:p>
    <w:p>
      <w:pPr>
        <w:pStyle w:val="BodyText"/>
      </w:pPr>
      <w:r>
        <w:t xml:space="preserve">Quét dọn hết phòng, Sở Thận Chi vừa lại chà rửa phòng tắm thật sạch, nhất là cái bồn cầu ảnh hưởng tới vệ sinh cá nhân của bảo bối đệ đệ, Sở Thận Chi càng lại không sợ bẩn mà tỉ mỉ chà qua chà lại.</w:t>
      </w:r>
    </w:p>
    <w:p>
      <w:pPr>
        <w:pStyle w:val="BodyText"/>
      </w:pPr>
      <w:r>
        <w:t xml:space="preserve">Quét dọn hết phòng tắm, Sở Thận Chi cũng chưa mệt, liền cầm lấy quần áo dơ của đệ đệ đi ra ban công bắt đầu lấy tay giặt.</w:t>
      </w:r>
    </w:p>
    <w:p>
      <w:pPr>
        <w:pStyle w:val="BodyText"/>
      </w:pPr>
      <w:r>
        <w:t xml:space="preserve">“Ngươi là nguồn điện ngươi là ánh sáng, ngươi là thần thoại duy nhất của ta, ta chỉ yêu ngươi, You are my</w:t>
      </w:r>
    </w:p>
    <w:p>
      <w:pPr>
        <w:pStyle w:val="BodyText"/>
      </w:pPr>
      <w:r>
        <w:t xml:space="preserve">Superstar…” Tiếng nhạc chuông quen thuộc vang lên, Sở Thận Chi cũng bất chấp bọt xà phòng trên tay, lập tức hưng phấn mà rút điện thoại từ trong túi ra, không thể chờ đợi mà ấn xuống nút thoại.</w:t>
      </w:r>
    </w:p>
    <w:p>
      <w:pPr>
        <w:pStyle w:val="BodyText"/>
      </w:pPr>
      <w:r>
        <w:t xml:space="preserve">“Ngọc nhi!” Hiếm khi được đệ đệ chủ động gọi điện thoại cho mình, Sở Thận Chi cao hứng mà sắp nhảy dựng lên.</w:t>
      </w:r>
    </w:p>
    <w:p>
      <w:pPr>
        <w:pStyle w:val="BodyText"/>
      </w:pPr>
      <w:r>
        <w:t xml:space="preserve">“Ca, ngươi ở nơi nào?”</w:t>
      </w:r>
    </w:p>
    <w:p>
      <w:pPr>
        <w:pStyle w:val="BodyText"/>
      </w:pPr>
      <w:r>
        <w:t xml:space="preserve">“Hả?” Sở Thận Chi nghe vậy trống ngực nhất thời nhảy loạn xạ, “Ta… Ta tại phòng làm việc a!”</w:t>
      </w:r>
    </w:p>
    <w:p>
      <w:pPr>
        <w:pStyle w:val="BodyText"/>
      </w:pPr>
      <w:r>
        <w:t xml:space="preserve">“Như vậy a… Ca, xin lỗi, ngày đó nói với ngươi hơi quá đáng, ngươi đừng giận ta oh!”</w:t>
      </w:r>
    </w:p>
    <w:p>
      <w:pPr>
        <w:pStyle w:val="BodyText"/>
      </w:pPr>
      <w:r>
        <w:t xml:space="preserve">“Ngọc nhi… Ngốc, ca ca sao giận ngươi được?”</w:t>
      </w:r>
    </w:p>
    <w:p>
      <w:pPr>
        <w:pStyle w:val="BodyText"/>
      </w:pPr>
      <w:r>
        <w:t xml:space="preserve">“Ca… Cám ơn ngươi, trên đời này không có người nào đối với ta tốt hơn ngươi…”</w:t>
      </w:r>
    </w:p>
    <w:p>
      <w:pPr>
        <w:pStyle w:val="BodyText"/>
      </w:pPr>
      <w:r>
        <w:t xml:space="preserve">“Ngọc nhi ngốc, ca ca không đối tốt với ngươi thì sẽ đối tốt với người nào đây? Được rồi, lần trước ca ca thấy ngươi hình như gầy đi, ngươi có hảo hảo ăn cơm không?”</w:t>
      </w:r>
    </w:p>
    <w:p>
      <w:pPr>
        <w:pStyle w:val="BodyText"/>
      </w:pPr>
      <w:r>
        <w:t xml:space="preserve">“Ca, ngươi đừng lo lắng, thân thể ta rất tốt, ta sẽ hảo hảo chăm sóc mình. Kỳ thật… Lần trước nhìn thấy ngươi ta… Trong lòng ta cố gắng… Cố gắng nhịn cao hứng…”</w:t>
      </w:r>
    </w:p>
    <w:p>
      <w:pPr>
        <w:pStyle w:val="BodyText"/>
      </w:pPr>
      <w:r>
        <w:t xml:space="preserve">“Ngọc nhi…” Sở Thận Chi phảng phất có thể nhìn thấy bộ dáng đỏ mặt của đệ đệ mình.</w:t>
      </w:r>
    </w:p>
    <w:p>
      <w:pPr>
        <w:pStyle w:val="BodyText"/>
      </w:pPr>
      <w:r>
        <w:t xml:space="preserve">“Sau lần gặp ngươi ta bây giờ buổi tối cũng ngủ được rồi, a! Không được, ta phải đi, ta còn phải chạy tới chỗ làm đây! Ca… Ngươi cũng phải hảo hảo chăm sóc chính mình, biết không? Chỉ cần chúng ta nhẫn nại qua một năm theo ước định với cha, vậy sau này chúng ta nhất định không bao giờ lìa xa nữa.”</w:t>
      </w:r>
    </w:p>
    <w:p>
      <w:pPr>
        <w:pStyle w:val="BodyText"/>
      </w:pPr>
      <w:r>
        <w:t xml:space="preserve">“Ngọc nhi, ca ca biết rồi… Ca ca sẽ nhẫn nại…” Sở Thận Chi nén xuống không khóc thành tiếng, nước mắt cũng đã không nghe lời mà chảy xuống…</w:t>
      </w:r>
    </w:p>
    <w:p>
      <w:pPr>
        <w:pStyle w:val="BodyText"/>
      </w:pPr>
      <w:r>
        <w:t xml:space="preserve">Sau khi tắt điện thoại, Sở Thận Chi lau nước mắt, đem quần áo trong thau giặt sạch, vắt khô, nhất nhất mà móc lên cây sào.</w:t>
      </w:r>
    </w:p>
    <w:p>
      <w:pPr>
        <w:pStyle w:val="BodyText"/>
      </w:pPr>
      <w:r>
        <w:t xml:space="preserve">Trở lại trong phòng, bất giác sờ đông sờ tây, đem sách của đệ đệ lên cầm lật xem, tưởng tượng ra bộ dáng bảo bối Ngọc nhi của mình chăm chú đọc sách. Rồi lại lấy quần áo của hắn từ trong tủ quần áo ra, không muốn xa rời mà sờ soạng, hít rồi ngửi, một lần lại nối tiếp một lần nữa.</w:t>
      </w:r>
    </w:p>
    <w:p>
      <w:pPr>
        <w:pStyle w:val="BodyText"/>
      </w:pPr>
      <w:r>
        <w:t xml:space="preserve">Cứ như vậy mà cọ xát hồi lâu, trời cũng đã tối, Sở Thận Chi cũng không nỡ rời đi.</w:t>
      </w:r>
    </w:p>
    <w:p>
      <w:pPr>
        <w:pStyle w:val="BodyText"/>
      </w:pPr>
      <w:r>
        <w:t xml:space="preserve">“Ổn thôi… Ổn thôi…” Vừa nói, có lẽ vì mùi của đệ đệ làm lòng an tĩnh lại, Sở Thận Chi đã thiếu ngủ mấy ngày dĩ nhiên cứ như vậy nằm ở trên giường trầm lắng mà ngủ lúc nào không hay…</w:t>
      </w:r>
    </w:p>
    <w:p>
      <w:pPr>
        <w:pStyle w:val="BodyText"/>
      </w:pPr>
      <w:r>
        <w:t xml:space="preserve">Không biết ngủ bao lâu, từ thang lầu truyền đến tiếng bước chân quen thuộc làm cho Sở Thận Chi lập tức cảnh giác mà tỉnh lại.</w:t>
      </w:r>
    </w:p>
    <w:p>
      <w:pPr>
        <w:pStyle w:val="BodyText"/>
      </w:pPr>
      <w:r>
        <w:t xml:space="preserve">Bi thảm rồi, nhất định Ngọc nhi trở về!</w:t>
      </w:r>
    </w:p>
    <w:p>
      <w:pPr>
        <w:pStyle w:val="BodyText"/>
      </w:pPr>
      <w:r>
        <w:t xml:space="preserve">Ô… Làm sao bây giờ? Làm sao bây giờ? Ta chiều hôm nay mới đáp ứng hắn phải nhẫn nại, nếu như bị hắn phát hiện ta không tuân thủ ước định, len lén chạy tới nơi này, hắn nhất định sẽ tức giận!</w:t>
      </w:r>
    </w:p>
    <w:p>
      <w:pPr>
        <w:pStyle w:val="BodyText"/>
      </w:pPr>
      <w:r>
        <w:t xml:space="preserve">Không được, ta phải trốn đi!</w:t>
      </w:r>
    </w:p>
    <w:p>
      <w:pPr>
        <w:pStyle w:val="BodyText"/>
      </w:pPr>
      <w:r>
        <w:t xml:space="preserve">Sở Thận Chi ngước mắt nhìn, trong căn phòng nho nhỏ chỗ người có thể trốn cũng chỉ có một…</w:t>
      </w:r>
    </w:p>
    <w:p>
      <w:pPr>
        <w:pStyle w:val="BodyText"/>
      </w:pPr>
      <w:r>
        <w:t xml:space="preserve">Nhẹ nhàng mà đẩy cửa phòng, mở ra bong đèn mờ ảo, Sở Thiên Ngọc ném ba lô xuống mặt đất, vừa đi vừa cởi quần áo trên người, vào phòng tắm hảo hảo mà tắm rửa.</w:t>
      </w:r>
    </w:p>
    <w:p>
      <w:pPr>
        <w:pStyle w:val="BodyText"/>
      </w:pPr>
      <w:r>
        <w:t xml:space="preserve">Tắm rửa xong đi ra, tiện tay đem khăn lông vắt lên người, Sở Thiên Ngọc trần như nhộng mà ngã lên giường, thở ra nặng nề.</w:t>
      </w:r>
    </w:p>
    <w:p>
      <w:pPr>
        <w:pStyle w:val="BodyText"/>
      </w:pPr>
      <w:r>
        <w:t xml:space="preserve">Mở to mắt, dù thân thể mệt mỏi mà kêu to muốn nghỉ ngơi, nhưng trong đầu lại lộ ra khuôn mặt xinh đẹp của người nọ, Sở Thiên Ngọc quen thói mà tay hướng gối đầu sờ sờ, lập tức tìm ra đống ảnh mà mỗi đêm mình đều phải mở ra ngắm rất nhiều lần.</w:t>
      </w:r>
    </w:p>
    <w:p>
      <w:pPr>
        <w:pStyle w:val="BodyText"/>
      </w:pPr>
      <w:r>
        <w:t xml:space="preserve">“Llại qua một ngày rồi, ngày chúng ta gặp nhau lại gần một ngày…” Sở Thiên Ngọc cầm lấy ảnh chụp si ngốc mà nhìn lại xem, cuối cùng bất giác mà hôn một cái, “Ngủ ngon.”</w:t>
      </w:r>
    </w:p>
    <w:p>
      <w:pPr>
        <w:pStyle w:val="BodyText"/>
      </w:pPr>
      <w:r>
        <w:t xml:space="preserve">Đem ảnh chụp cẩn thận đóng lại, Sở Thiên Ngọc lúc này mới thỏa mãn mà đóng cửa tắt đèn, nhẹ nhàng nhắm mắt lại, buông lỏng thân thể uể oải của mình, trầm lắng ngủ…</w:t>
      </w:r>
    </w:p>
    <w:p>
      <w:pPr>
        <w:pStyle w:val="BodyText"/>
      </w:pPr>
      <w:r>
        <w:t xml:space="preserve">Thật vất vả đợi được đệ đệ tắt đèn, Sở Thận Chi lúc này mới lanh tay lẹ chân mà từ trong tủ quần áo bò ra.</w:t>
      </w:r>
    </w:p>
    <w:p>
      <w:pPr>
        <w:pStyle w:val="BodyText"/>
      </w:pPr>
      <w:r>
        <w:t xml:space="preserve">Ánh trăng nhẹ nhàng từ ngoài cửa sổ chiếu vào, trên khuôn mặt ngủ say của thiếu niên phản xạ ánh trăng mờ mờ, đẹp như một giấc mộng ngọt ngào nhất.</w:t>
      </w:r>
    </w:p>
    <w:p>
      <w:pPr>
        <w:pStyle w:val="BodyText"/>
      </w:pPr>
      <w:r>
        <w:t xml:space="preserve">Sở Thận Chi ngồi bên giường si ngốc mà nhìn, mãi cho đến khi trời sáng, rốt cục mới quyến luyến mà đứng dậy rời đi.</w:t>
      </w:r>
    </w:p>
    <w:p>
      <w:pPr>
        <w:pStyle w:val="BodyText"/>
      </w:pPr>
      <w:r>
        <w:t xml:space="preserve">Nhớ nhung, vốn là một loại thuốc phiện khó cai nhất, Sở Thận Chi mỗi đêm sau khi tan ca cũng như bị nghiện thuốc mà chạy đến căn hộ của đệ đệ, giúp hắn quét dọn giặt quần áo, rồi lại len lén trốn trong tủ quần áo, chờ đệ đệ ngủ thiếp đi, lại quỷ quỷ túy túy mà chuồn ra nhìn hắn, cuối cùng mới cam tâm tình nguyện mà rời đi.</w:t>
      </w:r>
    </w:p>
    <w:p>
      <w:pPr>
        <w:pStyle w:val="BodyText"/>
      </w:pPr>
      <w:r>
        <w:t xml:space="preserve">Đêm nay, đệ đệ vừa mới tắt đèn, Sở Thận Chi liền không thể chờ đợi mà vọt từ trong tủ quần áo ra.</w:t>
      </w:r>
    </w:p>
    <w:p>
      <w:pPr>
        <w:pStyle w:val="BodyText"/>
      </w:pPr>
      <w:r>
        <w:t xml:space="preserve">Trời ạ! Đau chết mất, bàng quang kìm nén nước tiểu đến mức sắp nổ rồi! Lần sau nhất định phải nhớ kỹ mang mấy cái túi plastic bên người, để ngừa vạn nhất. Sở Thận Chi vừa ôm lấy bụng vừa nghĩ .</w:t>
      </w:r>
    </w:p>
    <w:p>
      <w:pPr>
        <w:pStyle w:val="BodyText"/>
      </w:pPr>
      <w:r>
        <w:t xml:space="preserve">Nhưng không nghĩ tới hắn vừa mới hướng nhà xí đi hai bước, bên trong đột nhiên đại phóng quang minh!</w:t>
      </w:r>
    </w:p>
    <w:p>
      <w:pPr>
        <w:pStyle w:val="BodyText"/>
      </w:pPr>
      <w:r>
        <w:t xml:space="preserve">“A… !” Sở Thận Chi phát ra một tiếng kêu sợ hãi, sợ đến bất động tại chỗ.</w:t>
      </w:r>
    </w:p>
    <w:p>
      <w:pPr>
        <w:pStyle w:val="BodyText"/>
      </w:pPr>
      <w:r>
        <w:t xml:space="preserve">Chứng kiến đệ đệ đứng ở trước giường, thẳng tắp mà nhìn hắn, Sở Thận Chi sợ đến mặt mũi trắng bệch.</w:t>
      </w:r>
    </w:p>
    <w:p>
      <w:pPr>
        <w:pStyle w:val="BodyText"/>
      </w:pPr>
      <w:r>
        <w:t xml:space="preserve">“Sở đại tổng tài, cho ta biết ngươi nửa đêm canh ba không ngủ được, đến căn hộ nhỏ xíu này của ta là làm sao a?”</w:t>
      </w:r>
    </w:p>
    <w:p>
      <w:pPr>
        <w:pStyle w:val="BodyText"/>
      </w:pPr>
      <w:r>
        <w:t xml:space="preserve">“Ta… Ta…” Sở Thận Chi nguyên bổn ấp úng nói không ra lời, sau lại linh quang chợt lóe, đem hai tay duỗi đi phía trước, hai mắt nhắm lại, sâu kín mà mở miệng nói: “Ta không biết đây là nơi nào… Ta mộng du… Ta mộng du…”</w:t>
      </w:r>
    </w:p>
    <w:p>
      <w:pPr>
        <w:pStyle w:val="BodyText"/>
      </w:pPr>
      <w:r>
        <w:t xml:space="preserve">“Mộng du?” Sở Thiên Ngọc vươn năm ngón tay hướng trước mặt ca ca quơ quơ, “Ngươi thật mộng du?”</w:t>
      </w:r>
    </w:p>
    <w:p>
      <w:pPr>
        <w:pStyle w:val="BodyText"/>
      </w:pPr>
      <w:r>
        <w:t xml:space="preserve">“Đúng vậy… Ta mộng du… Ta mộng du…” Sở Thận Chi một bên thì thào phát ra thanh âm “Thần quái”, một bên len lén mà chuyển hướng cửa.</w:t>
      </w:r>
    </w:p>
    <w:p>
      <w:pPr>
        <w:pStyle w:val="BodyText"/>
      </w:pPr>
      <w:r>
        <w:t xml:space="preserve">Mắt thấy công lớn sẽ cáo thành, bản thân sẽ thoát “Án phát hiện tại trận” rồi, nhưng Sở Thận Chi cuối cùng lại không nghĩ ra một bước thất bại trong gang tấc, lại bị đệ đệ hỏa nhãn kim kim (mắt đỏ lên) mà ôm đồm trở về.</w:t>
      </w:r>
    </w:p>
    <w:p>
      <w:pPr>
        <w:pStyle w:val="BodyText"/>
      </w:pPr>
      <w:r>
        <w:t xml:space="preserve">“Mộng du? Du cái đầu ngươi!” Sở Thiên Ngọc ngồi bên giường đem ca ca to gan lớn mật này đè lên đùi mình, kéo quần hắn xuống, hung hăng mà thưởng lên mông hắn mấy cái tát!</w:t>
      </w:r>
    </w:p>
    <w:p>
      <w:pPr>
        <w:pStyle w:val="BodyText"/>
      </w:pPr>
      <w:r>
        <w:t xml:space="preserve">“Ô… Đau quá đau quá a… Ngọc nhi tha ta… Ca ca lần sau không dám… Ô…”</w:t>
      </w:r>
    </w:p>
    <w:p>
      <w:pPr>
        <w:pStyle w:val="BodyText"/>
      </w:pPr>
      <w:r>
        <w:t xml:space="preserve">“Hừ! Cầu xin tha thứ cũng không tác dụng, mộng du? Biện lý do cũng nên biện một cái thiết thực chút, ta mỗi ngày trở về chỉ nhìn đống quần áo treo trên ban công cũng biết ngươi ghé qua, ngươi cho ta mù hay đần độn? Ta mỗi ngày cũng gọi điện ám chỉ ngươi, chuyện ta ngươi không cần lo, cho ta làm một người độc lập, có không? Ngươi đáp ứng ta như thế nào? Ngươi nói a!”</w:t>
      </w:r>
    </w:p>
    <w:p>
      <w:pPr>
        <w:pStyle w:val="BodyText"/>
      </w:pPr>
      <w:r>
        <w:t xml:space="preserve">“Ô… Ca ca không nhịn được a…”</w:t>
      </w:r>
    </w:p>
    <w:p>
      <w:pPr>
        <w:pStyle w:val="BodyText"/>
      </w:pPr>
      <w:r>
        <w:t xml:space="preserve">“Không nhịn được cũng phải nhịn! Ngươi nghĩ ta nhẫn nại không khổ cực sao? Vạn nhất ba biết hai người chúng ta len lén gặp mặt, chúng ta đã vi ước, phải ra đi! Ngươi có hiểu hay không a? Đáng ghét, mỗi ngày ta tân tân khổ khổ mà đi làm đến tột cùng là vì cái gì? Lời nói của ta ngươi tưởng nói dóc thôi sao? Xem ra hôm nay không hảo hảo giáo huấn ngươi, ngươi vốn không ngoan rồi.” Sở Thiên Ngọc càng nói càng tức giận, liền xuống tay quá nặng.</w:t>
      </w:r>
    </w:p>
    <w:p>
      <w:pPr>
        <w:pStyle w:val="BodyText"/>
      </w:pPr>
      <w:r>
        <w:t xml:space="preserve">“Ô… Ngọc nhi đừng đánh, ca ca sắp tè ra quần rồi, ngươi nhanh thả ta đi nhà xí có được không?” Sở Thận Chi cảm giác mình thật sự sắp nín không được rồi.</w:t>
      </w:r>
    </w:p>
    <w:p>
      <w:pPr>
        <w:pStyle w:val="BodyText"/>
      </w:pPr>
      <w:r>
        <w:t xml:space="preserve">“Hừ! Chiêu nước tiểu này đã cũ rồi, còn muốn gạt ta?”</w:t>
      </w:r>
    </w:p>
    <w:p>
      <w:pPr>
        <w:pStyle w:val="BodyText"/>
      </w:pPr>
      <w:r>
        <w:t xml:space="preserve">“Ô… Ca ca không có lừa ngươi, là thật, ca ca thật sự sắp tè ra quần rồi!” Sở Thận Chi đã sắp vội muốn chết, bản thân không muốn mất mặt mà tiểu trên người đệ đệ, nếu thật vậy thì hắn tự tử để quên đi còn hơn!</w:t>
      </w:r>
    </w:p>
    <w:p>
      <w:pPr>
        <w:pStyle w:val="BodyText"/>
      </w:pPr>
      <w:r>
        <w:t xml:space="preserve">“Thật sự muốn đi tiểu sao? Cho ta kiểm tra một chút.” Sở Thiên Ngọc tà tà cười, xoay người ca ca lại đối mặt mình, hai chân đại mở mà khóa ngồi trên người mình.</w:t>
      </w:r>
    </w:p>
    <w:p>
      <w:pPr>
        <w:pStyle w:val="BodyText"/>
      </w:pPr>
      <w:r>
        <w:t xml:space="preserve">“Ô… Ngọc nhi… Van cầu ngươi nhanh một chút thả ca ca đi nhà xí…”</w:t>
      </w:r>
    </w:p>
    <w:p>
      <w:pPr>
        <w:pStyle w:val="BodyText"/>
      </w:pPr>
      <w:r>
        <w:t xml:space="preserve">“Ai u, kê kê cũng trướng lớn như vậy rồi.” Ôm trụ tính khí của ca ca, Sở Thiên Ngọc cười đến điên dại, “Ca ca hảo đáng thương oh! Lại cho đệ đệ ta đến giúp ngươi tiêu tan bệnh sưng nhanh chóng!”</w:t>
      </w:r>
    </w:p>
    <w:p>
      <w:pPr>
        <w:pStyle w:val="BodyText"/>
      </w:pPr>
      <w:r>
        <w:t xml:space="preserve">Một tay kéo ngược hai tay của ca ca ra sau người, một tay kia êm ái mà xoa bóp lên tính khí đã cương đến phát tím kia, Sở Thiên Ngọc nhìn chăm chú vào ánh mắt thống khổ nhẫn nại, đọng nước mắt của ca ca, trong cơ thể lập tức dâng lên luồng cuồng nhiệt *** quen thuộc.</w:t>
      </w:r>
    </w:p>
    <w:p>
      <w:pPr>
        <w:pStyle w:val="BodyText"/>
      </w:pPr>
      <w:r>
        <w:t xml:space="preserve">“Không! Không! Ô… Ngọc nhi! Ngọc nhi! Ngươi tha ca ca đi… Van cầu ngươi! Van cầu ngươi!” Liều mạng nhịn xuống nước tiểu tùy thời cũng có thể bộc phát, Sở Thận Chi lệ lưu đầy mặt mà cầu khẩn.</w:t>
      </w:r>
    </w:p>
    <w:p>
      <w:pPr>
        <w:pStyle w:val="BodyText"/>
      </w:pPr>
      <w:r>
        <w:t xml:space="preserve">“Còn cố gắng chịu! Vậy thì như vậy đi…” Sở Thiên Ngọc cúi đầu cắn lên núm vú nho nhỏ dưới lớp áo sơmi!</w:t>
      </w:r>
    </w:p>
    <w:p>
      <w:pPr>
        <w:pStyle w:val="BodyText"/>
      </w:pPr>
      <w:r>
        <w:t xml:space="preserve">“A a…” Sở Thận Chi thiếu chút nữa không nhịn được mà tiểu ra, không khỏi ai ai gọi cuống quít.</w:t>
      </w:r>
    </w:p>
    <w:p>
      <w:pPr>
        <w:pStyle w:val="BodyText"/>
      </w:pPr>
      <w:r>
        <w:t xml:space="preserve">“Đáng ghét, dĩ nhiên còn không ra!” Sở Thiên Ngọc tức giận mà cầm vòng eo ưu mỹ rắn chắc của ca ca, đưa hắn giơ cao lên, rồi lại mạnh hướng côn thịt của mình dùng sức ngồi xuống…</w:t>
      </w:r>
    </w:p>
    <w:p>
      <w:pPr>
        <w:pStyle w:val="BodyText"/>
      </w:pPr>
      <w:r>
        <w:t xml:space="preserve">“Không…”</w:t>
      </w:r>
    </w:p>
    <w:p>
      <w:pPr>
        <w:pStyle w:val="BodyText"/>
      </w:pPr>
      <w:r>
        <w:t xml:space="preserve">Nhục huyệt phía sau, cơ thể căng cứng bị côn thịt cương thẳng thật lớn của đệ đệ không chút lưu tình mà dùng sức tiến vào, Sở Thận Chi phát ra một tiếng thét thê lương, khóc càng không ngừng, không cách nào khắc chế mà phun ra chất lỏng màu vàng kim, cảm giác máu toàn thân của mình, kể cả óc não phảng phất cũng muốn bạo phát ra.</w:t>
      </w:r>
    </w:p>
    <w:p>
      <w:pPr>
        <w:pStyle w:val="BodyText"/>
      </w:pPr>
      <w:r>
        <w:t xml:space="preserve">Sở Thiên Ngọc bị cảnh tượng đẹp đẽ quỷ dị này hoàn toàn mê hoặc, nhiệt nhiệt, mùi chất lỏng nồng nặc vẩy lên toàn thân hai người, trên mặt ca ca là ánh mắt thẹn đến muốn chết, nhục huyệt vô cùng cực nóng lại trở nên vô cùng mềm mại, khắp nơi làm cho hắn điên cuồng đến cực điểm.</w:t>
      </w:r>
    </w:p>
    <w:p>
      <w:pPr>
        <w:pStyle w:val="BodyText"/>
      </w:pPr>
      <w:r>
        <w:t xml:space="preserve">“A…” Gào thét lớn đem yêu tinh chết tiệt kia đặt trên sàn nhà ẩm ướt, Sở Thiên Ngọc như con dã thú thở hỗn hển, cuồng loạn, ngang ngược không có quy luật mà dùng sức quất xuyên vào.</w:t>
      </w:r>
    </w:p>
    <w:p>
      <w:pPr>
        <w:pStyle w:val="BodyText"/>
      </w:pPr>
      <w:r>
        <w:t xml:space="preserve">“A a…” Sở Thận Chi lắc đầu, thần trí không rõ mà khóc kêu: “Ô… Ngọc nhi ngươi giết ta đi! Giết ta đi! Ca ca không mặt mũi nhìn ngươi rồi… Ô…”</w:t>
      </w:r>
    </w:p>
    <w:p>
      <w:pPr>
        <w:pStyle w:val="BodyText"/>
      </w:pPr>
      <w:r>
        <w:t xml:space="preserve">Bộ dáng đau đớn đáng thương kia của ca ca làm cho Sở Thiên Ngọc nhìn tâm can đều tan nát, động tác cũng nhịn không được mà nhu hòa lại, “Xuỵt, bảo bối ngoan, không có việc gì… Không có việc gì…”</w:t>
      </w:r>
    </w:p>
    <w:p>
      <w:pPr>
        <w:pStyle w:val="BodyText"/>
      </w:pPr>
      <w:r>
        <w:t xml:space="preserve">“Ô… Ngọc nhi… Van cầu ngươi… Đừng không quan tâm ta… Ngươi đừng không quan tâm ta… Ca ca không thể không có ngươi a… Ô…”</w:t>
      </w:r>
    </w:p>
    <w:p>
      <w:pPr>
        <w:pStyle w:val="BodyText"/>
      </w:pPr>
      <w:r>
        <w:t xml:space="preserve">“Ta sao không cần ngươi đây! Mặc kệ bộ dáng gì nữa của ngươi, trong mắt ta vĩnh viễn đều là đáng yêu nhất… Ngoan… Đừng khóc…”</w:t>
      </w:r>
    </w:p>
    <w:p>
      <w:pPr>
        <w:pStyle w:val="BodyText"/>
      </w:pPr>
      <w:r>
        <w:t xml:space="preserve">Ái ngữ ôn nhu của đệ đệ như là tiên đan linh dược, làm cho Sở Thận Chi khóc đến mặt tèm lem lập tức lau nước mắt mỉm cười.</w:t>
      </w:r>
    </w:p>
    <w:p>
      <w:pPr>
        <w:pStyle w:val="BodyText"/>
      </w:pPr>
      <w:r>
        <w:t xml:space="preserve">Cứ như vậy, chuyện “tiểu yêu tinh trong tủ quần áo” ném mùi vị đến tận cốt tủy giống như diễm quỷ trong liêu trai chí dị, hàng đêm đến thăm gặp thiếu niên yêu mến, hai người hàng đêm liều chết dây dưa, âm thanh thân thể va chạm cùng tiếng rên rỉ *** lãng cả đêm không dứt bên tai.</w:t>
      </w:r>
    </w:p>
    <w:p>
      <w:pPr>
        <w:pStyle w:val="BodyText"/>
      </w:pPr>
      <w:r>
        <w:t xml:space="preserve">Chỉ đáng thương cậu học trò thức đêm khổ học bên cạnh nhà, mỗi đêm sắc mặt trắng bệch, hai mắt thất thần mà máu mũi chảy ròng, bi thảm mà bước trên con đường thi cử.</w:t>
      </w:r>
    </w:p>
    <w:p>
      <w:pPr>
        <w:pStyle w:val="Compact"/>
      </w:pPr>
      <w:r>
        <w:t xml:space="preserve">Hoàn chương 10</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hời gian cực nhanh, năm tháng như thoi đưa.</w:t>
      </w:r>
    </w:p>
    <w:p>
      <w:pPr>
        <w:pStyle w:val="BodyText"/>
      </w:pPr>
      <w:r>
        <w:t xml:space="preserve">Chớp mắt một năm ước hảo của hai huynh đệ Sở gia cùng cha còn vài ngày nữa là hết hạn kỳ rồi, bởi vậy tâm tình của Sở đại tổng tài mấy ngày nay đặc biệt tốt đẹp.</w:t>
      </w:r>
    </w:p>
    <w:p>
      <w:pPr>
        <w:pStyle w:val="BodyText"/>
      </w:pPr>
      <w:r>
        <w:t xml:space="preserve">“Vương thư ký, ngươi nói, chúng ta có phải nên làm một yến hội long trọng, hảo hảo hoan nghênh Ngọc nhi của ta về nhà hay không!”</w:t>
      </w:r>
    </w:p>
    <w:p>
      <w:pPr>
        <w:pStyle w:val="BodyText"/>
      </w:pPr>
      <w:r>
        <w:t xml:space="preserve">“Hắc hắc, tổng tài, theo ý kiến của ta, ta thấy yến hội bình thường căn bản không đủ để chúc mừng ngày có ý nghĩa phổ thiên đồng khánh này (ngày vui khắp chốn)! Trực tiếp dứt khoát làm một hôn lễ thế kỷ tốt hơn, tổng tài ngươi xem thế nào a?”</w:t>
      </w:r>
    </w:p>
    <w:p>
      <w:pPr>
        <w:pStyle w:val="BodyText"/>
      </w:pPr>
      <w:r>
        <w:t xml:space="preserve">“Hôn lễ? Hôn lễ của ta cùng Ngọc nhi? Hảo a hảo a!” Sở Thận Chi nghe vậy hai mắt tỏa sáng, mặt cười khúc khích, ngay cả nước miếng sắp chảy xuống cũng không phát hiện.</w:t>
      </w:r>
    </w:p>
    <w:p>
      <w:pPr>
        <w:pStyle w:val="BodyText"/>
      </w:pPr>
      <w:r>
        <w:t xml:space="preserve">Vẻ mặt thật là khủng khiếp oh… , Vương Gia Vĩ để mắt rồi một thân nổi da gà, thật muốn cho đám phụ nữ vây quanh luôn xem tổng tài cao quý là biểu tượng mê hoặc thấy, cho các nàng biết cái gì gọi là “Ảo tưởng tan vỡ là giai đoạn đầu của sự trưởng thành”!</w:t>
      </w:r>
    </w:p>
    <w:p>
      <w:pPr>
        <w:pStyle w:val="BodyText"/>
      </w:pPr>
      <w:r>
        <w:t xml:space="preserve">“Hắc hắc, tổng tài, chúng ta đây phải nhanh bắt đầu trù bị hôn lễ. Việc trước mắt! Đương nhiên là áo cưới của tân nương tử rồi. Tổng tài, ngươi muốn áo cưới của ngươi là kiểu lãng mạn cổ điển hay là kiểu hiện đại? Là loại trũng ngực hay lộ lưng? Là váy bồng bồng, váy đuôi cá hay là váy ngắn?”</w:t>
      </w:r>
    </w:p>
    <w:p>
      <w:pPr>
        <w:pStyle w:val="BodyText"/>
      </w:pPr>
      <w:r>
        <w:t xml:space="preserve">“Váy cái đầu ngươi! Ngươi cho ta là nữ a?” Sở Thận Chi quen thói mà thưởng thư ký luôn sợ thiên hạ bất loạn này một cái bốp!” Chuyện áo cưới không cần ngươi lo, lễ phục kết hôn của ta cùng Ngọc nhi từ lúc mười tám tuổi ta đã tự mình xếp đặt rồi.”</w:t>
      </w:r>
    </w:p>
    <w:p>
      <w:pPr>
        <w:pStyle w:val="BodyText"/>
      </w:pPr>
      <w:r>
        <w:t xml:space="preserve">“Mười tám tuổi? Vậy tiểu thiếu gia khi đó không phải chỉ mới mười tuổi? Trời ạ! Tổng tài, ngươi cũng không tránh khỏi hủy hoại tuổi thơ trẻ nhỏ a!”</w:t>
      </w:r>
    </w:p>
    <w:p>
      <w:pPr>
        <w:pStyle w:val="BodyText"/>
      </w:pPr>
      <w:r>
        <w:t xml:space="preserve">“Ngươi câm miệng cho ta! Ta che chở bảo bối Ngọc nhi nhà ta còn không kịp, sao có thể hủy hoại hắn? Hai người chúng ta vốn là hai trẻ thơ vô tư, lưỡng tình tương duyệt, ngươi có hiểu hay không?”</w:t>
      </w:r>
    </w:p>
    <w:p>
      <w:pPr>
        <w:pStyle w:val="BodyText"/>
      </w:pPr>
      <w:r>
        <w:t xml:space="preserve">“Vâng vâng, tổng tài anh minh tổng tài anh minh.” Vương Gia Vĩ trong lòng làm mặt quỷ, “Vậy phiền tổng tài mau đưa đồ thiết kế cho ta đi! Trang sức hoa văn đính trên lễ phục hẳn đã rất cũ.”</w:t>
      </w:r>
    </w:p>
    <w:p>
      <w:pPr>
        <w:pStyle w:val="BodyText"/>
      </w:pPr>
      <w:r>
        <w:t xml:space="preserve">“Hảo, ngày mai ta đưa cho ngươi. Được rồi, chuyện ta mua lại khu thương mại Ngọc nhi làm thuê ngàn vạn lần phải giữ bí mật, còn có, về mấy người ‘nằm vùng’ ta phái đi bí mật bảo vệ Ngọc nhi tại khu thương mại, ngươi phải nhớ kỹ, chờ Ngọc nhi trở về nhà, đừng lập tức điều những người đó đi, qua một hai tháng sẽ điều bọn họ ra khỏi nước, ngàn vạn lần không thể cho Ngọc nhi có cơ hội gặp mặt bọn họ trong tập đoàn Sở thị, nếu không hắn sẽ sinh nghi, biết không?”</w:t>
      </w:r>
    </w:p>
    <w:p>
      <w:pPr>
        <w:pStyle w:val="BodyText"/>
      </w:pPr>
      <w:r>
        <w:t xml:space="preserve">“Vâng, tổng tài thật sự là mưu tính sâu xa a!”</w:t>
      </w:r>
    </w:p>
    <w:p>
      <w:pPr>
        <w:pStyle w:val="BodyText"/>
      </w:pPr>
      <w:r>
        <w:t xml:space="preserve">“Chờ thêm một hai năm nữa lại điều bọn họ trở về, đến lúc đó cho dù Ngọc nhi vô tình gặp phải bọn họ trong Doanh nghiệp Sở thị, cũng có thể nói là chính bọn họ xin vào, biết không?”</w:t>
      </w:r>
    </w:p>
    <w:p>
      <w:pPr>
        <w:pStyle w:val="BodyText"/>
      </w:pPr>
      <w:r>
        <w:t xml:space="preserve">“Vâng, tổng tài anh minh tổng tài anh minh.”</w:t>
      </w:r>
    </w:p>
    <w:p>
      <w:pPr>
        <w:pStyle w:val="BodyText"/>
      </w:pPr>
      <w:r>
        <w:t xml:space="preserve">“Ai! Vì Ngọc nhi của ta thật sự cũng khổ cực những tinh anh bọn họ rồi, sau này ta sẽ hảo hảo bồi thường bọn họ.”</w:t>
      </w:r>
    </w:p>
    <w:p>
      <w:pPr>
        <w:pStyle w:val="BodyText"/>
      </w:pPr>
      <w:r>
        <w:t xml:space="preserve">“Có những lời này của tổng tài, tin tưởng bọn hắn trong công ty một bước lên mây cũng là chuyện nằm trong tầm tay, cho dù bây giờ khổ cực cũng là đáng giá, càng huống chi có thể có cơ hội hầu hạ tiểu tổ tông của chúng ta, có thể nói là phúc bọn hắn đã tích tu từ đời trước!”</w:t>
      </w:r>
    </w:p>
    <w:p>
      <w:pPr>
        <w:pStyle w:val="BodyText"/>
      </w:pPr>
      <w:r>
        <w:t xml:space="preserve">“Ngươi thật lẻo mép!” Sở Thận Chi cười mắng.</w:t>
      </w:r>
    </w:p>
    <w:p>
      <w:pPr>
        <w:pStyle w:val="BodyText"/>
      </w:pPr>
      <w:r>
        <w:t xml:space="preserve">Ling…</w:t>
      </w:r>
    </w:p>
    <w:p>
      <w:pPr>
        <w:pStyle w:val="BodyText"/>
      </w:pPr>
      <w:r>
        <w:t xml:space="preserve">“Ha! Nhắc Tào Tháo Tào Tháo đến. Là Trần Tuấn, đại khái là muốn báo cáo tin tức xấu của tiểu thiếu gia! Bất quá kỳ quái, hắn hôm nay sao tới sớm trước thời gian?” Vương Gia Vĩ vừa tiếp điện thoại di động vừa nghi hoặc mà nói.</w:t>
      </w:r>
    </w:p>
    <w:p>
      <w:pPr>
        <w:pStyle w:val="BodyText"/>
      </w:pPr>
      <w:r>
        <w:t xml:space="preserve">“Vương thư ký, không tốt rồi, tòa thương mại phát hỏa!”</w:t>
      </w:r>
    </w:p>
    <w:p>
      <w:pPr>
        <w:pStyle w:val="BodyText"/>
      </w:pPr>
      <w:r>
        <w:t xml:space="preserve">“Cái gì? Phát hỏa?” Vương Gia Vĩ vừa nghe thiếu chút nữa hôn mê bất tỉnh, “Vậy tiểu thiếu gia đâu? Khu thương mại cho dù toàn bộ bị thiêu hết cũng không sao, chỉ cần mọi người không có việc gì là tốt rồi, nhưng nhất là tiểu thiếu gia ngàn vạn lần không thể có chút tổn thương a!”</w:t>
      </w:r>
    </w:p>
    <w:p>
      <w:pPr>
        <w:pStyle w:val="BodyText"/>
      </w:pPr>
      <w:r>
        <w:t xml:space="preserve">“Các ngươi đang nói cái gì? Cái gì phát hỏa? Đưa điện thoại cho ta!” Sở Thận Chi ở bên nghe được sắc mặt trắng bệch, vội vàng đoạt lấy điện thoại, “Trần Tuấn, nói rõ, đệ đệ ta bây giờ ở nơi nào?”</w:t>
      </w:r>
    </w:p>
    <w:p>
      <w:pPr>
        <w:pStyle w:val="BodyText"/>
      </w:pPr>
      <w:r>
        <w:t xml:space="preserve">“Tổng tài, tòa thương mại phát hỏa, ta cùng tiểu thiếu gia bị đám người chạy nạn tách rời ra, mấy người chúng ta sau khi trốn ra được tìm khắp nơi không thấy hắn, gọi điện cũng không ai bắt máy, mặc dù đội phòng cháy đã toàn lực cứu giúp, nhưng ngọn lửa bây giờ càng lúc càng lớn, ta lo lắng tiểu thiếu gia hắn… Hắn còn ở bên trong…”</w:t>
      </w:r>
    </w:p>
    <w:p>
      <w:pPr>
        <w:pStyle w:val="BodyText"/>
      </w:pPr>
      <w:r>
        <w:t xml:space="preserve">Sở Thận Chi nghe vậy toàn thân lạnh như băng, thân thể run rẩy cơ hồ chân cũng đứng không vững, nhưng hắn buộc mình tỉnh táo lại đối mặt cửa ải sinh tử này, bây giờ có thể cứu tâm can bảo bối của hắn chỉ có chính mình.”Trần Tuấn, ngươi không được hoảng! Nhanh nắm giữ tình huống hiện trường, có động tĩnh gì lập tức liên lạc ta, ta mười phút nữa sẽ tới!”</w:t>
      </w:r>
    </w:p>
    <w:p>
      <w:pPr>
        <w:pStyle w:val="BodyText"/>
      </w:pPr>
      <w:r>
        <w:t xml:space="preserve">“Vâng!”</w:t>
      </w:r>
    </w:p>
    <w:p>
      <w:pPr>
        <w:pStyle w:val="BodyText"/>
      </w:pPr>
      <w:r>
        <w:t xml:space="preserve">“Tổng tài, ngươi muốn đến hiện trường cũng được, nhưng ngàn vạn lần không được vọt vào đám cháy oh!” Vương Gia Vĩ ở một bên sốt ruột mà nói.</w:t>
      </w:r>
    </w:p>
    <w:p>
      <w:pPr>
        <w:pStyle w:val="BodyText"/>
      </w:pPr>
      <w:r>
        <w:t xml:space="preserve">“Ngươi câm miệng cho ta! Ngươi nghĩ rằng ta sẽ trơ mắt nhìn Ngọc nhi hãm sâu biển lửa, mà một mình ta ở bên ngoài sống nhởn nhơ một mình sao? Vương Gia Vĩ, nếu như ta không thể trở về… Nói cho cha mẹ, xin bọn họ tha thứ hai huynh đệ chúng ta tội bất hiếu.”</w:t>
      </w:r>
    </w:p>
    <w:p>
      <w:pPr>
        <w:pStyle w:val="BodyText"/>
      </w:pPr>
      <w:r>
        <w:t xml:space="preserve">****************</w:t>
      </w:r>
    </w:p>
    <w:p>
      <w:pPr>
        <w:pStyle w:val="BodyText"/>
      </w:pPr>
      <w:r>
        <w:t xml:space="preserve">Vương Gia Vĩ sau khi khẩn cấp liên lạc lão gia cùng phu nhân của Sở gia liền vội vàng chạy tới hiện trường đám cháy.</w:t>
      </w:r>
    </w:p>
    <w:p>
      <w:pPr>
        <w:pStyle w:val="BodyText"/>
      </w:pPr>
      <w:r>
        <w:t xml:space="preserve">“Trời ạ! Vậy phải làm sao bây giờ mới được?” Vừa nhìn đến đại hỏa rần rần tại hiện trường, khói đen dày đặc, Vương Gia Vĩ quả thực gấp đến độ như kiến bò trên chảo nóng.</w:t>
      </w:r>
    </w:p>
    <w:p>
      <w:pPr>
        <w:pStyle w:val="BodyText"/>
      </w:pPr>
      <w:r>
        <w:t xml:space="preserve">“Vương thư ký, ngươi rốt cục đã tới!” Trần Tuấn từ thật xa chứng kiến Vương Gia Vĩ liền sốt ruột chạy tới.</w:t>
      </w:r>
    </w:p>
    <w:p>
      <w:pPr>
        <w:pStyle w:val="BodyText"/>
      </w:pPr>
      <w:r>
        <w:t xml:space="preserve">“Tổng tài cùng tiểu thiếu gia thế nào rồi?”</w:t>
      </w:r>
    </w:p>
    <w:p>
      <w:pPr>
        <w:pStyle w:val="BodyText"/>
      </w:pPr>
      <w:r>
        <w:t xml:space="preserve">“Bởi vì không thấy tiểu thiếu gia ở nơi nào, cho nên tổng tài không để ý lời khuyên can của mọi người, còn đả thương vài đội viên phòng cháy, ngang ngạnh xông vào!”</w:t>
      </w:r>
    </w:p>
    <w:p>
      <w:pPr>
        <w:pStyle w:val="BodyText"/>
      </w:pPr>
      <w:r>
        <w:t xml:space="preserve">“Trời ạ!”</w:t>
      </w:r>
    </w:p>
    <w:p>
      <w:pPr>
        <w:pStyle w:val="BodyText"/>
      </w:pPr>
      <w:r>
        <w:t xml:space="preserve">“Xin lỗi, cũng là chúng tôi không tốt, không bảo vệ tốt tiểu thiếu gia, nếu không tổng tài cũng không bị…”</w:t>
      </w:r>
    </w:p>
    <w:p>
      <w:pPr>
        <w:pStyle w:val="BodyText"/>
      </w:pPr>
      <w:r>
        <w:t xml:space="preserve">“Ai! Cái này cũng là ngoài ý muốn, cũng không thể trách các ngươi a!”</w:t>
      </w:r>
    </w:p>
    <w:p>
      <w:pPr>
        <w:pStyle w:val="BodyText"/>
      </w:pPr>
      <w:r>
        <w:t xml:space="preserve">“Xin lỗi, xin lỗi…”</w:t>
      </w:r>
    </w:p>
    <w:p>
      <w:pPr>
        <w:pStyle w:val="BodyText"/>
      </w:pPr>
      <w:r>
        <w:t xml:space="preserve">“Vương thư ký, ngươi sao ở đây? Ngươi biết A Tuấn?”</w:t>
      </w:r>
    </w:p>
    <w:p>
      <w:pPr>
        <w:pStyle w:val="BodyText"/>
      </w:pPr>
      <w:r>
        <w:t xml:space="preserve">Sau lưng truyền đến tiếng nói quen thuộc làm cho Vương Gia Vĩ cùng Trần Tuấn vừa mừng vừa sợ mà nhanh chóng xoay người lại, tất cả đồng thanh mà kêu to!”Tiểu thiếu gia!”</w:t>
      </w:r>
    </w:p>
    <w:p>
      <w:pPr>
        <w:pStyle w:val="BodyText"/>
      </w:pPr>
      <w:r>
        <w:t xml:space="preserve">“Ông trời phù hộ! Ông trời phù hộ! Tiểu thiếu gia ngươi không sao chứ?” Vương Gia Vĩ sốt ruột hỏi.</w:t>
      </w:r>
    </w:p>
    <w:p>
      <w:pPr>
        <w:pStyle w:val="BodyText"/>
      </w:pPr>
      <w:r>
        <w:t xml:space="preserve">“Ta không có việc gì. Ta cùng một người đồng sự mới vừa từ mặt sau lầu hai đập vỡ cửa sổ nhảy xuống, chân hắn gãy xương rồi, ta thì chỉ bị thương ngoài da, không có việc gì.”</w:t>
      </w:r>
    </w:p>
    <w:p>
      <w:pPr>
        <w:pStyle w:val="BodyText"/>
      </w:pPr>
      <w:r>
        <w:t xml:space="preserve">“Tiểu thiếu gia, ngươi… Ý ngươi không phải là tổng tài cứu ngươi ra?” Vương Gia Vĩ nhất thời cảm thấy đại sự không ổn.</w:t>
      </w:r>
    </w:p>
    <w:p>
      <w:pPr>
        <w:pStyle w:val="BodyText"/>
      </w:pPr>
      <w:r>
        <w:t xml:space="preserve">“Ngươi nói cái gì? Ca ca cứu ta ra? Ngươi nói ca ca cũng ở chỗ này?” Sở Thiên Ngọc nghe vậy cực kỳ hoảng sợ.</w:t>
      </w:r>
    </w:p>
    <w:p>
      <w:pPr>
        <w:pStyle w:val="BodyText"/>
      </w:pPr>
      <w:r>
        <w:t xml:space="preserve">“Trời ạ! Tiểu thiếu gia, làm sao bây giờ? Làm sao bây giờ? Tổng tài hắn nghĩ ngươi còn ở bên trong, đã chạy vào cứu ngươi rồi!”</w:t>
      </w:r>
    </w:p>
    <w:p>
      <w:pPr>
        <w:pStyle w:val="BodyText"/>
      </w:pPr>
      <w:r>
        <w:t xml:space="preserve">“Không…” Sở Thiên Ngọc không thể tin loại chuyện thần xui quỷ khiến này dĩ nhiên sẽ phát sinh trên người bọn họ, vội vàng xoay người vọt vào đám cháy!</w:t>
      </w:r>
    </w:p>
    <w:p>
      <w:pPr>
        <w:pStyle w:val="BodyText"/>
      </w:pPr>
      <w:r>
        <w:t xml:space="preserve">“Không được, tiểu thiếu gia! Ngươi không thể đi ngươi không thể đi a! Trần Tuấn, ngươi mau tới hỗ trợ kéo tiểu thiếu gia lại!”</w:t>
      </w:r>
    </w:p>
    <w:p>
      <w:pPr>
        <w:pStyle w:val="BodyText"/>
      </w:pPr>
      <w:r>
        <w:t xml:space="preserve">“Hảo!”</w:t>
      </w:r>
    </w:p>
    <w:p>
      <w:pPr>
        <w:pStyle w:val="BodyText"/>
      </w:pPr>
      <w:r>
        <w:t xml:space="preserve">Hai người gắt gao mà bắt được Sở Thiên Ngọc, sợ hắn lại đi mạo hiểm.</w:t>
      </w:r>
    </w:p>
    <w:p>
      <w:pPr>
        <w:pStyle w:val="BodyText"/>
      </w:pPr>
      <w:r>
        <w:t xml:space="preserve">“Buông ta ra! Các ngươi buông ta ra!” Sở Thiên Ngọc liều mạng mà giãy dụa, không để ý mà đánh đá loạn xạ.</w:t>
      </w:r>
    </w:p>
    <w:p>
      <w:pPr>
        <w:pStyle w:val="BodyText"/>
      </w:pPr>
      <w:r>
        <w:t xml:space="preserve">Vương Gia Vĩ cùng Trần Tuấn nào nắm giữ nổi Sở Thiên Ngọc như con dã thú nổi giận, lập tức bị đánh ngã xuống đất, thống khổ mà rên rỉ.</w:t>
      </w:r>
    </w:p>
    <w:p>
      <w:pPr>
        <w:pStyle w:val="BodyText"/>
      </w:pPr>
      <w:r>
        <w:t xml:space="preserve">“Vương thư ký, nếu như ta không thể trở về… Phiền ngươi nói cho cha mẹ, xin bọn họ tha thứ hai huynh đệ chúng ta tội bất hiếu.” Sở Thiên Ngọc nói xong cũng không quay đầu lại liền xoay người chạy mất.</w:t>
      </w:r>
    </w:p>
    <w:p>
      <w:pPr>
        <w:pStyle w:val="BodyText"/>
      </w:pPr>
      <w:r>
        <w:t xml:space="preserve">“Trời ạ! Sao hai huynh đệ bọn họ nói cũng nói giống nhau như đúc a!” Vương Gia Vĩ căn bản không biết phải đối mặt như thế nào với hai vị chủ nhân Sở gia, không khỏi ngửa mặt lên trời kêu rên!</w:t>
      </w:r>
    </w:p>
    <w:p>
      <w:pPr>
        <w:pStyle w:val="BodyText"/>
      </w:pPr>
      <w:r>
        <w:t xml:space="preserve">Sở Thiên Ngọc dùng điện thoại di động rốt cục tìm được ca ca tại lầu hai tòa thương mại, hai người không khỏi rơi lệ đầy mặt, gắt gao mà ôm lấy đối phương, không bao giờ nữa nguyện buông tay.</w:t>
      </w:r>
    </w:p>
    <w:p>
      <w:pPr>
        <w:pStyle w:val="BodyText"/>
      </w:pPr>
      <w:r>
        <w:t xml:space="preserve">“Ô… Ngọc nhi… Ngọc nhi ngốc… Ngươi tại sao còn vào!? Xin lỗi, đều là ca ca không tốt… Đều là ca ca không tốt… Hại ngươi lại lâm vào nguy hiểm…”</w:t>
      </w:r>
    </w:p>
    <w:p>
      <w:pPr>
        <w:pStyle w:val="BodyText"/>
      </w:pPr>
      <w:r>
        <w:t xml:space="preserve">“Ta không cho phép ngươi nói xin lỗi nữa! Ngươi nghĩ ta sẽ trơ mắt nhìn ngươi hãm sâu biển lửa, mà một mình ta ở bên ngoài sống nhởn nhơ một mình sao?”</w:t>
      </w:r>
    </w:p>
    <w:p>
      <w:pPr>
        <w:pStyle w:val="BodyText"/>
      </w:pPr>
      <w:r>
        <w:t xml:space="preserve">“Ngọc nhi…” Sở Thận Chi vừa nghe được đệ đệ vừa nói cùng chính mình đồng dạng tiếng lòng, không khỏi vừa cảm động vừa vui mừng mà cười.</w:t>
      </w:r>
    </w:p>
    <w:p>
      <w:pPr>
        <w:pStyle w:val="BodyText"/>
      </w:pPr>
      <w:r>
        <w:t xml:space="preserve">“Ca, không có việc gì, ngươi đừng sợ, ta biết một lối an toàn, chúng ta chạy tới chỗ đó đi! Đến, ta cõng ngươi.” Sở Thiên Ngọc xuất ra khăn lông ướt trước đó đã chuẩn bị che miệng mũi của hai người, liền bắt đầu cõng ca ca suy yếu chạy trốn thoát.</w:t>
      </w:r>
    </w:p>
    <w:p>
      <w:pPr>
        <w:pStyle w:val="BodyText"/>
      </w:pPr>
      <w:r>
        <w:t xml:space="preserve">Khói đặc càng lúc càng khiến người ta khó có thể thở, hai người mới chạy vài bước đã không cách nào hô hấp. Sở Thiên Ngọc chấn tỉnh tinh thần mà vọt tới cửa sổ trước đó hắn đã chạy trốn, thang xe lập tức cứu hai người xuống.</w:t>
      </w:r>
    </w:p>
    <w:p>
      <w:pPr>
        <w:pStyle w:val="BodyText"/>
      </w:pPr>
      <w:r>
        <w:t xml:space="preserve">Vương Gia Vĩ vừa thấy hai người bình an được cứu, lập tức quỳ xuống hướng lão thiên gia dập đầu ba cái, hô to cám ơn trời đất!</w:t>
      </w:r>
    </w:p>
    <w:p>
      <w:pPr>
        <w:pStyle w:val="BodyText"/>
      </w:pPr>
      <w:r>
        <w:t xml:space="preserve">Mọi người vội vã lên xe cấp cứu, hai huynh đệ Sở gia trải qua nạn kiếp trở về, khó nhịn kích động, căn bản bất chấp còn có những người khác ở đây, chỉ biết liều mạng mà ôm lấy lẫn nhau, điên cuồng mà hôn.</w:t>
      </w:r>
    </w:p>
    <w:p>
      <w:pPr>
        <w:pStyle w:val="BodyText"/>
      </w:pPr>
      <w:r>
        <w:t xml:space="preserve">Nhân viên cứu hộ trong xe cấp cứu thấy vậy trợn mắt há hốc mồm, tiếng rên rỉ thở dốc ca ca phát ra khiến cho tài xế đang điều khiển xe nghe xong thiếu chút nữa đâm vào vạch ngăn cách, xe phía sau cũng vội vàng khẩn cấp phanh lại, bất quá do không kịp mà truy đụng thành một đoàn.</w:t>
      </w:r>
    </w:p>
    <w:p>
      <w:pPr>
        <w:pStyle w:val="BodyText"/>
      </w:pPr>
      <w:r>
        <w:t xml:space="preserve">Tiếng còi cảnh sát, tiếng loa, tiếng mắng vang tận mây xanh, nhưng mặc kệ trên đời còn có bao nhiêu rối loạn, mặc kệ tương lai còn có bao nhiêu hiểm trở cùng chướng ngại, hai huynh đệ Sở gia trải qua đủ loại đau khổ sẽ không bao giờ nữa bị tách ra…</w:t>
      </w:r>
    </w:p>
    <w:p>
      <w:pPr>
        <w:pStyle w:val="Compact"/>
      </w:pPr>
      <w:r>
        <w:t xml:space="preserve">Hoàn chương 11</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Nai Con lười, nhanh rời giường, thời gian không còn sớm, chúng ta đáng lẽ phải xuất phát rồi, nếu như chúng ta đến muộn, nhất định sẽ bị cô dâu chém chết.”Âu Dương Đạo Đức một bên xốc chăn bông lên, một bên cười cười nói.</w:t>
      </w:r>
    </w:p>
    <w:p>
      <w:pPr>
        <w:pStyle w:val="BodyText"/>
      </w:pPr>
      <w:r>
        <w:t xml:space="preserve">“Nhưng ta rất buồn ngủ oh…”</w:t>
      </w:r>
    </w:p>
    <w:p>
      <w:pPr>
        <w:pStyle w:val="BodyText"/>
      </w:pPr>
      <w:r>
        <w:t xml:space="preserve">“Làm sao vậy? Hôm qua chủ nhân ta không phải nghe lời ngươi nói nên chỉ làm một lần thôi? Sao còn có thể vây?”Âu Dương Đạo Đức yêu thương mà đem Nai Con ôm vào trong lòng.</w:t>
      </w:r>
    </w:p>
    <w:p>
      <w:pPr>
        <w:pStyle w:val="BodyText"/>
      </w:pPr>
      <w:r>
        <w:t xml:space="preserve">“Ta… Ta…”</w:t>
      </w:r>
    </w:p>
    <w:p>
      <w:pPr>
        <w:pStyle w:val="BodyText"/>
      </w:pPr>
      <w:r>
        <w:t xml:space="preserve">Đáng ghét, hắn như thế nào không biết xấu hổ mà nói cho chủ nhân được, là mình tối qua cứ ngây ngốc mà nhìn bộ dáng hắn ngủ mãi đến khi trời sáng mới ngủ đây!</w:t>
      </w:r>
    </w:p>
    <w:p>
      <w:pPr>
        <w:pStyle w:val="BodyText"/>
      </w:pPr>
      <w:r>
        <w:t xml:space="preserve">Có thể do cảm xúc sắp tham gia hôn lễ của người khác ảnh hưởng! Vừa nghĩ đến lúc đầu hắn cùng chủ nhân trải qua đủ loại gian khổ, rốt cục mới có thể kết hôn, tâm lý sẽ không tránh khỏi vừa cảm kích vừa sợ hãi.</w:t>
      </w:r>
    </w:p>
    <w:p>
      <w:pPr>
        <w:pStyle w:val="BodyText"/>
      </w:pPr>
      <w:r>
        <w:t xml:space="preserve">Người này… Thật sự thuộc về ta rồi sao? Càng thêm dùng sức mà ôm chặt thân người phía trên, dù hai người kết hôn đã ba năm, cuộc sống trải qua so với hắn như giấc mộng mà còn ngọt ngào hơn vạn phần, nhưng Phan Tuấn Vĩ khó tránh có khi cảm thấy sợ hãi bất an.</w:t>
      </w:r>
    </w:p>
    <w:p>
      <w:pPr>
        <w:pStyle w:val="BodyText"/>
      </w:pPr>
      <w:r>
        <w:t xml:space="preserve">“Nai Con tối hôm qua không ngủ được phải không?”Âu Dương Đạo Đức nâng khuôn mặt nhỏ nhắn của Nai Con nhìn một chút, quả nhiên phát hiện quầng mắt đen nhạt.</w:t>
      </w:r>
    </w:p>
    <w:p>
      <w:pPr>
        <w:pStyle w:val="BodyText"/>
      </w:pPr>
      <w:r>
        <w:t xml:space="preserve">“Uh…”</w:t>
      </w:r>
    </w:p>
    <w:p>
      <w:pPr>
        <w:pStyle w:val="BodyText"/>
      </w:pPr>
      <w:r>
        <w:t xml:space="preserve">“Ta biết rồi, Nai Con nhất định không đủ mệt, muốn tìm bất mãn, cho nên mới ngủ không được có đúng không? Ai! Chủ nhân ta quả nhiên không thể đối với Nai Con quá chăm sóc a! Như vậy ngược lại sẽ hại ngươi. Không sao, chúng ta bây giờ làm thêm hai lần, chủ nhân ta cam đoan Nai Con đêm nay nhất định ngủ vù vù, thoải mái đến hừng đông! Đến đây!”</w:t>
      </w:r>
    </w:p>
    <w:p>
      <w:pPr>
        <w:pStyle w:val="BodyText"/>
      </w:pPr>
      <w:r>
        <w:t xml:space="preserve">“Đến cái đầu của ngươi! Người nào muốn tìm bất mãn a? Ngươi cho ta mê sắc a? Xin đừng dùng sắc lang chi tâm của ngươi đọ với ngây thơ nam chi phúc của ta!”</w:t>
      </w:r>
    </w:p>
    <w:p>
      <w:pPr>
        <w:pStyle w:val="BodyText"/>
      </w:pPr>
      <w:r>
        <w:t xml:space="preserve">“Ta là sắc lang? Ngươi là ngây thơ nam? Là ai buổi tối hôm qua liều mạng lắc lắc cái mông, đem đại côn thịt của ta kẹp quá chặt, khóc cầu ta mạnh hơn a? Người kia thật đúng là ngây thơ a!”</w:t>
      </w:r>
    </w:p>
    <w:p>
      <w:pPr>
        <w:pStyle w:val="BodyText"/>
      </w:pPr>
      <w:r>
        <w:t xml:space="preserve">“Người nào… Người nào có lắc… Lắc cái mông a? Ngươi… Ngươi đừng nói lung tung oh.”Mỗi lần vẻ mặt Phan Tuấn Vĩ hồng thì bắt đầu cà lăm.</w:t>
      </w:r>
    </w:p>
    <w:p>
      <w:pPr>
        <w:pStyle w:val="BodyText"/>
      </w:pPr>
      <w:r>
        <w:t xml:space="preserve">“Còn không thừa nhận? Không sao, lần sau chủ nhân ta sẽ nhớ kỹ đem trình diễn trên giường của chúng ta tỉ mỉ quay lại, cho ngươi hảo hảo thấy rõ.”</w:t>
      </w:r>
    </w:p>
    <w:p>
      <w:pPr>
        <w:pStyle w:val="BodyText"/>
      </w:pPr>
      <w:r>
        <w:t xml:space="preserve">“Đừng! Ta chết cũng không muốn!”</w:t>
      </w:r>
    </w:p>
    <w:p>
      <w:pPr>
        <w:pStyle w:val="BodyText"/>
      </w:pPr>
      <w:r>
        <w:t xml:space="preserve">“Ai! Ngẫm lại chúng ta quả thật cũng lâu rồi không quay phim, thật có điểm hoài niệm đây…”Nghĩ đến quá trình lúc đầu quay lại “thể nghiệm lần đầu yêu” oanh oanh liệt liệt của hắn cùng Nai Con, Âu Dương Đạo Đức không khỏi lộ ra ánh mắt hoài niệm.</w:t>
      </w:r>
    </w:p>
    <w:p>
      <w:pPr>
        <w:pStyle w:val="BodyText"/>
      </w:pPr>
      <w:r>
        <w:t xml:space="preserve">“Chính ngươi đi hảo hảo chậm rãi hoài niệm đi! Biến thái!”Một con nai con tức giận đến hung hăng cắn chủ nhân một cái!</w:t>
      </w:r>
    </w:p>
    <w:p>
      <w:pPr>
        <w:pStyle w:val="BodyText"/>
      </w:pPr>
      <w:r>
        <w:t xml:space="preserve">Làm Lý Sa cũng được mời tham gia hôn lễ khi chứng kiến trên khuôn mặt luôn luôn tự hào của Âu Dương Đạo Đức xuất hiện hai dấu răng cắn, nhất thời không chút lưu tình mà cười bạo ra tiếng.</w:t>
      </w:r>
    </w:p>
    <w:p>
      <w:pPr>
        <w:pStyle w:val="BodyText"/>
      </w:pPr>
      <w:r>
        <w:t xml:space="preserve">“Oa ha ha…”Lý Sa cười đến ngả trước cúi sau.</w:t>
      </w:r>
    </w:p>
    <w:p>
      <w:pPr>
        <w:pStyle w:val="BodyText"/>
      </w:pPr>
      <w:r>
        <w:t xml:space="preserve">Hừ! Đáng đời. Phan Tuấn Vĩ ở một bên nhìn có chút hả hê.</w:t>
      </w:r>
    </w:p>
    <w:p>
      <w:pPr>
        <w:pStyle w:val="BodyText"/>
      </w:pPr>
      <w:r>
        <w:t xml:space="preserve">“Du tiên sinh, phiền coi phừng vợ ngươi được không?”Âu Dương Đạo Đức tức giận mà nói.</w:t>
      </w:r>
    </w:p>
    <w:p>
      <w:pPr>
        <w:pStyle w:val="BodyText"/>
      </w:pPr>
      <w:r>
        <w:t xml:space="preserve">“Xin lỗi, Âu Dương tiên sinh, là nhà ta dạy bảo không nghiêm, ta sẽ đem vợ của ta về hảo hảo quản giáo. Nhưng ngươi như vậy quả thật…” Du Dịch Dương luôn luôn tao nhã lịch sự thấy thế cũng không nhịn được cười.</w:t>
      </w:r>
    </w:p>
    <w:p>
      <w:pPr>
        <w:pStyle w:val="BodyText"/>
      </w:pPr>
      <w:r>
        <w:t xml:space="preserve">“Không có biện pháp, có thể là theo cô dâu của hôm nay dây dưa đã lâu, con nai con nhà chúng ta cũng theo hắn càng lúc càng làm tới rồi.”Âu Dương Đạo Đức không để ý Nai Con với cặp mắt phẫn nộ, nghịch ngợm mà trừng mắt nhìn, “Được rồi, sao chưa thấy Diệp Phương Diêu? Hắn không phải chết cầu sống cầu mới khiến Sở Thận Chi đáp ứng hắn giả mạo làm cha sứ chứng hôn sao? Sao đến bây giờ còn chưa xuất hiện a?”</w:t>
      </w:r>
    </w:p>
    <w:p>
      <w:pPr>
        <w:pStyle w:val="BodyText"/>
      </w:pPr>
      <w:r>
        <w:t xml:space="preserve">“Ta vừa mới nhìn thấy hắn a! Người kia của hắn cũng tới. Bất quá tướng mạo người kia a! Thiếu chút nữa đem Sở bá bá cùng Sở bá mẫu hù chết, ha ha ha…”Lý Sa lần nữa thất thanh cười to.</w:t>
      </w:r>
    </w:p>
    <w:p>
      <w:pPr>
        <w:pStyle w:val="BodyText"/>
      </w:pPr>
      <w:r>
        <w:t xml:space="preserve">“Tần tiên sinh vốn cao lớn rất giống lão đại băng xã hội đen, bất quá ta cảm giác được người kia hoàn lại rất ôn nhu, đối với a Diêu hình như cũng tốt lắm a!”Phan Tuấn Vĩ nhớ tới có lần chứng kiến bộ dáng hắn lừa Diệp Phương Diêu uống thuốc.</w:t>
      </w:r>
    </w:p>
    <w:p>
      <w:pPr>
        <w:pStyle w:val="BodyText"/>
      </w:pPr>
      <w:r>
        <w:t xml:space="preserve">“Đúng vậy! Hắn đối với a Diêu tốt lắm, tốt đến kẻ khác sởn gai ốc a…”Lý sa không phải không biết qua loại thủ đoạn kinh khủng một tay roi da, một tay kẹo đường của hắn đối với Diệp Phương Diêu, không khỏi đối với chính mình gả cho một người chồng trong ngoài như một, ôn nhu chăm sóc cảm thấy vạn phần may mắn.</w:t>
      </w:r>
    </w:p>
    <w:p>
      <w:pPr>
        <w:pStyle w:val="BodyText"/>
      </w:pPr>
      <w:r>
        <w:t xml:space="preserve">“Nguyên lai các ngươi cũng ở chỗ này a!” Sở Thiên Ngọc mặc lễ phục màu trắng ca ca tự tay xếp đặt vội vã mà chạy tới, “Thấy Diệp đại ca chưa?”</w:t>
      </w:r>
    </w:p>
    <w:p>
      <w:pPr>
        <w:pStyle w:val="BodyText"/>
      </w:pPr>
      <w:r>
        <w:t xml:space="preserve">“Không thấy a! Chúng ta cũng đang bắt đầu nói về hắn cùng người kia của hắn đây!”Lý Sa nhún vai.</w:t>
      </w:r>
    </w:p>
    <w:p>
      <w:pPr>
        <w:pStyle w:val="BodyText"/>
      </w:pPr>
      <w:r>
        <w:t xml:space="preserve">“Nguy rồi, hôn lễ sắp bắt đầu, cha sứ cũng không thấy, ca ca nếu biết, không chém chết lá đại ca cũng lạ.”</w:t>
      </w:r>
    </w:p>
    <w:p>
      <w:pPr>
        <w:pStyle w:val="BodyText"/>
      </w:pPr>
      <w:r>
        <w:t xml:space="preserve">“Ha hả, chúng ta đây thật sắp có trò hay nhìn. Bộ phim cô dâu huyết nhận cha sứ chứng hôn như vậy không phải mỗi ngày cũng có thể nhìn.”Lý Sa sắc mặt không đổi mà nhìn có chút hả hê.</w:t>
      </w:r>
    </w:p>
    <w:p>
      <w:pPr>
        <w:pStyle w:val="BodyText"/>
      </w:pPr>
      <w:r>
        <w:t xml:space="preserve">“Vương thư ký, tìm được người chưa?”Sở Thiên Ngọc chứng kiến Vương Gia Vĩ từ trên lầu vội vã chạy xuống, không khỏi sốt ruột hỏi.</w:t>
      </w:r>
    </w:p>
    <w:p>
      <w:pPr>
        <w:pStyle w:val="BodyText"/>
      </w:pPr>
      <w:r>
        <w:t xml:space="preserve">“Báo cáo tiểu thiếu gia, chưa tìm được. Ta cũng lục soát khắp cả tòa nhà, khắp nơi cũng không tìm được người, gọi điện cũng không được a!”</w:t>
      </w:r>
    </w:p>
    <w:p>
      <w:pPr>
        <w:pStyle w:val="BodyText"/>
      </w:pPr>
      <w:r>
        <w:t xml:space="preserve">Xong hết rồi, lần này khẳng định sắp phát sinh vụ án giết người rồi.</w:t>
      </w:r>
    </w:p>
    <w:p>
      <w:pPr>
        <w:pStyle w:val="BodyText"/>
      </w:pPr>
      <w:r>
        <w:t xml:space="preserve">Diệp Phương Diêu ngươi chết ở nơi nào vậy? Sở Thiên Ngọc không khỏi tuyệt vọng mà hô to trong lòng.</w:t>
      </w:r>
    </w:p>
    <w:p>
      <w:pPr>
        <w:pStyle w:val="BodyText"/>
      </w:pPr>
      <w:r>
        <w:t xml:space="preserve">Trong nhà kính hoa viên phía sau toàn nhà, giấu trong bụi hoa rậm rạp, một người thân bào phục cha sứ màu đen, nam tử tuấn mỹ tướng mạo trắng nõn đang vểnh cái mông ngã quỳ trên mặt đất ai ai mà cầu xin tha thứ.</w:t>
      </w:r>
    </w:p>
    <w:p>
      <w:pPr>
        <w:pStyle w:val="BodyText"/>
      </w:pPr>
      <w:r>
        <w:t xml:space="preserve">“Ta van ngươi ngươi thả ta… Chúng ta về nhà làm tiếp có được không? Hôn lễ sắp bắt đầu rồi, ta không thể đến muộn.”</w:t>
      </w:r>
    </w:p>
    <w:p>
      <w:pPr>
        <w:pStyle w:val="BodyText"/>
      </w:pPr>
      <w:r>
        <w:t xml:space="preserve">“Quan tâm hắn nhiều như vậy, ai kêu ngươi phải thay quần áo *** đãng này, ngươi nghĩ ta thấy rồi sao chịu được?”</w:t>
      </w:r>
    </w:p>
    <w:p>
      <w:pPr>
        <w:pStyle w:val="BodyText"/>
      </w:pPr>
      <w:r>
        <w:t xml:space="preserve">“Bào phục thần thánh như vậy *** đãng chỗ nào? A…! Ngươi đừng tiến vào! A a… Đi ra ngoài, nhanh đi ra ngoài!”</w:t>
      </w:r>
    </w:p>
    <w:p>
      <w:pPr>
        <w:pStyle w:val="BodyText"/>
      </w:pPr>
      <w:r>
        <w:t xml:space="preserve">“Bảo ta đi ra ngoài còn hút ta chặt như vậy? Sư phụ Thần học viện các ngươi không dạy ngươi, cha sứ nói dối sẽ xuống địa ngục sao?”</w:t>
      </w:r>
    </w:p>
    <w:p>
      <w:pPr>
        <w:pStyle w:val="BodyText"/>
      </w:pPr>
      <w:r>
        <w:t xml:space="preserve">“Ta sớm đã ở trong địa ngục rồi! Ô… A a… Nhẹ chút… Van cầu ngươi… Đau quá đau quá a!”</w:t>
      </w:r>
    </w:p>
    <w:p>
      <w:pPr>
        <w:pStyle w:val="BodyText"/>
      </w:pPr>
      <w:r>
        <w:t xml:space="preserve">“Sao làm nhiều lần như vậy rồi ngươi vẫn không quen a?”</w:t>
      </w:r>
    </w:p>
    <w:p>
      <w:pPr>
        <w:pStyle w:val="BodyText"/>
      </w:pPr>
      <w:r>
        <w:t xml:space="preserve">“Ai kêu của ngươi lớn như vậy! Căn bản không phải là của loài người!?”</w:t>
      </w:r>
    </w:p>
    <w:p>
      <w:pPr>
        <w:pStyle w:val="BodyText"/>
      </w:pPr>
      <w:r>
        <w:t xml:space="preserve">“Sách! Thiên phú của mình còn tự lừa gạt mà mắng ta là cầm thú, ngươi muốn chết a!”</w:t>
      </w:r>
    </w:p>
    <w:p>
      <w:pPr>
        <w:pStyle w:val="BodyText"/>
      </w:pPr>
      <w:r>
        <w:t xml:space="preserve">“Ô a a… ! Đau… Đau a! Ngươi muốn giết ta sao? Ô… Đáng ghét, người nào cần thiên phú gì a? Ngươi nghĩ rằng ta là nhân viên kỹ viện của ngươi oh? Đừng… Uh uh ha hả… Không… Đừng… A a…”</w:t>
      </w:r>
    </w:p>
    <w:p>
      <w:pPr>
        <w:pStyle w:val="BodyText"/>
      </w:pPr>
      <w:r>
        <w:t xml:space="preserve">“Bắt đầu sảng khoái rồi? Người có tiếng rên *** đãng như vậy có tư cách làm cha sứ sao? Ta thật muốn cho viện trưởng Thần học viện đạo mạo trang nghiêm của các ngươi đến xem bộ dáng ngươi bị ta thao sảng khoái đến như vậy, hỏi hắn rốt cuộc đã dạy như thế nào? Ta cũng sẽ cho nhân viên kỹ viện của ta đi học.”</w:t>
      </w:r>
    </w:p>
    <w:p>
      <w:pPr>
        <w:pStyle w:val="BodyText"/>
      </w:pPr>
      <w:r>
        <w:t xml:space="preserve">“Ô… Ngươi là đồ bại hoại… Ta hận chết ngươi! A a… Ta… Ta sau này nếu như thật sự xuống địa ngục tuyệt đối phải kéo ngươi cùng đi! A a… Không được… Ta không được… A a…”</w:t>
      </w:r>
    </w:p>
    <w:p>
      <w:pPr>
        <w:pStyle w:val="BodyText"/>
      </w:pPr>
      <w:r>
        <w:t xml:space="preserve">“Bắn nhanh vậy? A! Còn bào phục trọng yếu nhất cũng bị ô uế? Chậc chậc! Tiểu cha sứ tiết sớm đáng yêu của ta, ngươi xác định ngươi như thế này có thể đi chủ trì hôn lễ sao?”</w:t>
      </w:r>
    </w:p>
    <w:p>
      <w:pPr>
        <w:pStyle w:val="BodyText"/>
      </w:pPr>
      <w:r>
        <w:t xml:space="preserve">“Ô… Ngươi ác ma… Ta hận chết ngươi… Hận chết ngươi…”</w:t>
      </w:r>
    </w:p>
    <w:p>
      <w:pPr>
        <w:pStyle w:val="BodyText"/>
      </w:pPr>
      <w:r>
        <w:t xml:space="preserve">Cha sứ bị ác ma giày vò đến hấp hối rốt cục khi hiện thân trước mặt mọi người, cách thời gian hôn lễ chính thức bắt đầu không tới ba phút.</w:t>
      </w:r>
    </w:p>
    <w:p>
      <w:pPr>
        <w:pStyle w:val="BodyText"/>
      </w:pPr>
      <w:r>
        <w:t xml:space="preserve">“Trời ạ! Diệp đại cha sứ của ta ngươi cuối cùng xuất hiện rồi!” Vương Gia Vĩ đã sắp vội đến điên cuồng, vừa thấy Diệp Phương Diêu thiếu chút nữa quỳ xuống lạy, “Ngươi… Ngươi làm sao vậy? Đi đường khó chịu sao? Muốn ta đỡ ngươi đi đến trên đài không?”</w:t>
      </w:r>
    </w:p>
    <w:p>
      <w:pPr>
        <w:pStyle w:val="BodyText"/>
      </w:pPr>
      <w:r>
        <w:t xml:space="preserve">“Ngươi chạm hắn thử cho ta xem.”</w:t>
      </w:r>
    </w:p>
    <w:p>
      <w:pPr>
        <w:pStyle w:val="BodyText"/>
      </w:pPr>
      <w:r>
        <w:t xml:space="preserve">Vương Gia Vĩ vừa thấy nam tử kia tại phía sau Diệp Phương Diêu tản mát ra loại khí tức nguy hiểm của dã thú, lập tức sợ đến lui xuống ba bước!</w:t>
      </w:r>
    </w:p>
    <w:p>
      <w:pPr>
        <w:pStyle w:val="BodyText"/>
      </w:pPr>
      <w:r>
        <w:t xml:space="preserve">“Hắc hắc, Tần lão đại, không dám không dám, toàn bộ thế giới ai chẳng biết Diệp tiên sinh là người của ngươi? Ta sao dám can đảm chạm hắn một chút, ta… Ta còn có việc phải làm, ta đi trước!”Vương Gia Vĩ nói vừa xong liền như đại cát mà chuồn mất!</w:t>
      </w:r>
    </w:p>
    <w:p>
      <w:pPr>
        <w:pStyle w:val="BodyText"/>
      </w:pPr>
      <w:r>
        <w:t xml:space="preserve">“Tần đại ca, Diệp đại ca, các ngươi đã tới, nhanh lên, hôn lễ sắp bắt đầu, ca ca chờ đến độ không nhịn được rồi.”Sở Thiên Ngọc vừa thấy hai người xuất hiện, lập tức chạy lên.</w:t>
      </w:r>
    </w:p>
    <w:p>
      <w:pPr>
        <w:pStyle w:val="BodyText"/>
      </w:pPr>
      <w:r>
        <w:t xml:space="preserve">“Sở lão đệ, xin lỗi, chúng ta đã tới trễ, bất quá ngươi cũng biết, nam nhân có một số việc vốn không thể chờ.”</w:t>
      </w:r>
    </w:p>
    <w:p>
      <w:pPr>
        <w:pStyle w:val="BodyText"/>
      </w:pPr>
      <w:r>
        <w:t xml:space="preserve">“Vâng vâng, ta hiểu rõ.”Sở Thiên Ngọc nghe vậy không khỏi cười khổ, “Ca ca một mực thúc dục, sợ làm trễ ngày đẹp giờ lành mà một vị đại sư hắn mời đặc biệt tính cho chúng ta, nếu ngươi chậm trễ thời gian, sợ rằng…”</w:t>
      </w:r>
    </w:p>
    <w:p>
      <w:pPr>
        <w:pStyle w:val="BodyText"/>
      </w:pPr>
      <w:r>
        <w:t xml:space="preserve">“Ô… Đều là ác ma ngươi làm hại rồi! Ngươi cũng không phải không biết Sở Thận Chi mong chờ gả cho đệ đệ hắn muốn chết, nếu hôm nay ta làm phá hủy hôn lễ này, ta nhất định sẽ bị hắn thiến sống!”Diệp Phương Diêu biết rõ tính tình của bạn thân, không khỏi vẻ mặt đau khổ nói.</w:t>
      </w:r>
    </w:p>
    <w:p>
      <w:pPr>
        <w:pStyle w:val="BodyText"/>
      </w:pPr>
      <w:r>
        <w:t xml:space="preserve">“Yên tâm, có ta ở đây! Ai dám động ngươi? Hảo hảo, hôm nay cũng là ta sai, nhiều lắm ta tặng thêm vài tấm vé ưu đãi của câu lạc bộ cho hai vợ chồng bọn hắn chơi đùa thống khoái là được! Còn không được? Vậy tặng thêm hai VCD mới nhất vừa phát hành? Sao còn trừng ta? Vậy cộng thêm hai bộ đạo cụ phát minh tối tân nhất? Còn chưa được? Vậy cộng thêm… @#$%*&amp;…”</w:t>
      </w:r>
    </w:p>
    <w:p>
      <w:pPr>
        <w:pStyle w:val="BodyText"/>
      </w:pPr>
      <w:r>
        <w:t xml:space="preserve">“Hôn lễ chính thức bắt đầu!”</w:t>
      </w:r>
    </w:p>
    <w:p>
      <w:pPr>
        <w:pStyle w:val="BodyText"/>
      </w:pPr>
      <w:r>
        <w:t xml:space="preserve">Trời còn chưa sáng liền rời giường chuẩn bị, đích thân Sở Thận Chi tự tay xếp đặt lễ phục màu trắng ở ngoài cửa đợi cả buổi, thật vất vả đợi đến những lời này, lập tức lôi kéo cha gấp rút đi vào!</w:t>
      </w:r>
    </w:p>
    <w:p>
      <w:pPr>
        <w:pStyle w:val="BodyText"/>
      </w:pPr>
      <w:r>
        <w:t xml:space="preserve">Tất cả mọi người vốn lần đầu tiên chứng kiến có cô dâu vội vã như vậy, không khỏi đều cười nghiêng ngả!</w:t>
      </w:r>
    </w:p>
    <w:p>
      <w:pPr>
        <w:pStyle w:val="BodyText"/>
      </w:pPr>
      <w:r>
        <w:t xml:space="preserve">“Thận Chi, đi thong thả một chút, thong thả một chút, cha cũng đã đáp ứng các ngươi kết hôn, ngươi gấp cái gì a?”</w:t>
      </w:r>
    </w:p>
    <w:p>
      <w:pPr>
        <w:pStyle w:val="BodyText"/>
      </w:pPr>
      <w:r>
        <w:t xml:space="preserve">“Cha, ngươi không biết ta đã đợi ngày làm tân nương tử của Ngọc nhi cũng vài chục năm rồi, ta căn bản ngay cả một giây cũng chờ không nổi nữa, ngươi đi nhanh ma!”</w:t>
      </w:r>
    </w:p>
    <w:p>
      <w:pPr>
        <w:pStyle w:val="BodyText"/>
      </w:pPr>
      <w:r>
        <w:t xml:space="preserve">“Hảo hảo, đừng kéo đừng kéo, xương cốt của ta đều sắp bị ngươi kéo rời rồi.”</w:t>
      </w:r>
    </w:p>
    <w:p>
      <w:pPr>
        <w:pStyle w:val="BodyText"/>
      </w:pPr>
      <w:r>
        <w:t xml:space="preserve">Người ta vốn là con gái lớn lên không thể lưu lại, chính mình thật vất vả sinh được một đứa con trai, sao cũng phải gả đi giống như vậy a? Sở Trọng Thu bất đắc dĩ mà nghĩ.</w:t>
      </w:r>
    </w:p>
    <w:p>
      <w:pPr>
        <w:pStyle w:val="BodyText"/>
      </w:pPr>
      <w:r>
        <w:t xml:space="preserve">Bất quá quên đi, chỉ cần bọn nhỏ bình an vui sướng là tốt rồi, từ sau tai nạn hỏa hoạn lần trước, chính mình cuối cùng cảm nhận được sự bất định của sinh mệnh, cái gì đạo đức, cái gì luân thường, so với sinh mệnh quý giá của hài tử mình, căn bản không đáng kể. Bọn họ muốn cùng một chỗ thì cùng một chỗ! Dù sao hai người đều là tâm can bảo bối của mình, người nào cưới người nào, người nào lấy người nào, cũng xem như nước phù sa không rơi xuống ruộng người ngoài!</w:t>
      </w:r>
    </w:p>
    <w:p>
      <w:pPr>
        <w:pStyle w:val="BodyText"/>
      </w:pPr>
      <w:r>
        <w:t xml:space="preserve">“Chú rể, cô dâu xin mời đến vị trí.”</w:t>
      </w:r>
    </w:p>
    <w:p>
      <w:pPr>
        <w:pStyle w:val="BodyText"/>
      </w:pPr>
      <w:r>
        <w:t xml:space="preserve">Sở Trọng Thu đi lên phía trước đem tay con đặt vào bàn tay đứa con khác của mình.</w:t>
      </w:r>
    </w:p>
    <w:p>
      <w:pPr>
        <w:pStyle w:val="BodyText"/>
      </w:pPr>
      <w:r>
        <w:t xml:space="preserve">“Cha, cám ơn ngươi. Cám ơn dưỡng dục chi ân của ngươi, cám ơn ngươi giao ca ca cho ta.”Sở Thiên Ngọc nắm tay ca ca, đối cha khom người chào thật sâu.</w:t>
      </w:r>
    </w:p>
    <w:p>
      <w:pPr>
        <w:pStyle w:val="BodyText"/>
      </w:pPr>
      <w:r>
        <w:t xml:space="preserve">“Ngốc tử, nói cái gì đây…”Sở Trọng Thu hốc mắt phiếm hồng, giọng điệu nghẹn ngào mà nói.</w:t>
      </w:r>
    </w:p>
    <w:p>
      <w:pPr>
        <w:pStyle w:val="BodyText"/>
      </w:pPr>
      <w:r>
        <w:t xml:space="preserve">“Hai người các ngươi sau này phải càng hiếu kính cha ngươi, không có hắn, sẽ không có các ngươi hôm nay, biết không?”Lâm Bình Bình tiến lên dìu đỡ chồng nàng, hốc mắt cũng đỏ theo.</w:t>
      </w:r>
    </w:p>
    <w:p>
      <w:pPr>
        <w:pStyle w:val="BodyText"/>
      </w:pPr>
      <w:r>
        <w:t xml:space="preserve">Nếu như lúc đầu không phải nam nhân này lòng dạ rộng rãi tốt bụng tiếp nạp mẫu tử nàng, nếu như hôm nay không phải hắn bỏ mặc hết thảy quy phạm thế tục mà tiếp nạp hai huynh đệ bọn hắn, bọn họ sao có thể có phúc phận kết thành liên lý như hôm nay?</w:t>
      </w:r>
    </w:p>
    <w:p>
      <w:pPr>
        <w:pStyle w:val="BodyText"/>
      </w:pPr>
      <w:r>
        <w:t xml:space="preserve">“Mẹ, chúng ta biết. Chúng ta sau này nhất định sẽ càng hiếu kính hai người các ngươi.”Sở Thận Chi cũng đối cha mẹ khom người chào thật sâu.</w:t>
      </w:r>
    </w:p>
    <w:p>
      <w:pPr>
        <w:pStyle w:val="BodyText"/>
      </w:pPr>
      <w:r>
        <w:t xml:space="preserve">“Tuyên đọc lời thề.”Diệp Phương Diêu xuất ra bài đọc mà cô dâu trước đó giao cho hắn, bắt đầu lớn tiếng đọc chậm: “Đệ đệ Sở Thiên Ngọc tiên sinh, xin hỏi ngươi có nguyện ý lấy ca ca Sở Thận Chi tiên sinh làm vợ, mặc kệ hắn già nua hay tàn tật, béo hay gầy, vĩnh viễn đều yêu hắn, giúp đỡ hắn cũng như bảo bọc hắn, mãi đến đời đời kiếp kiếp, cho dù cái chết cũng không thể tách bọn ngươi?”</w:t>
      </w:r>
    </w:p>
    <w:p>
      <w:pPr>
        <w:pStyle w:val="BodyText"/>
      </w:pPr>
      <w:r>
        <w:t xml:space="preserve">“Ta nguyện ý.”Sở Thiên Ngọc nhìn ca ca xinh đẹp mang theo nét mặt tươi cười vô cùng chờ mong, cũng cười theo.</w:t>
      </w:r>
    </w:p>
    <w:p>
      <w:pPr>
        <w:pStyle w:val="BodyText"/>
      </w:pPr>
      <w:r>
        <w:t xml:space="preserve">“Ca ca Sở Thận Chi tiên sinh, xin hỏi ngươi có nguyện ý gả cho đệ đệ Sở Thiên Ngọc tiên sinh làm vợ, mặc kệ phú quý hoặc nghèo khó, mặc kệ khỏe mạnh hoặc bệnh tật, vĩnh viễn cũng sủng nịch hắn, che chở hắn cũng như chịu sai khiến vô điều kiện của hắn, mãi đến đời đời kiếp kiếp, cho dù cái chết cũng không thể tách bọn ngươi?”</w:t>
      </w:r>
    </w:p>
    <w:p>
      <w:pPr>
        <w:pStyle w:val="BodyText"/>
      </w:pPr>
      <w:r>
        <w:t xml:space="preserve">“Ta đương nhiên nguyện ý!”Sở Thận Chi lớn tiếng mà trả lời.</w:t>
      </w:r>
    </w:p>
    <w:p>
      <w:pPr>
        <w:pStyle w:val="BodyText"/>
      </w:pPr>
      <w:r>
        <w:t xml:space="preserve">Mọi người nghe được câu trả lời không thể chờ đợi được của cô dâu không khỏi lần nữa ôm bụng cười to.</w:t>
      </w:r>
    </w:p>
    <w:p>
      <w:pPr>
        <w:pStyle w:val="BodyText"/>
      </w:pPr>
      <w:r>
        <w:t xml:space="preserve">“Hảo, các vị có mặt phía dưới có phản đối gì khác không, nhưng ta sợ nếu như người nào dám ra đây trở ngại tiến hành hôn lễ này, hại cô dâu không gả đi được, sợ rằng sẽ máu tươi tại trận, thân thể khác chỗ, bị hủy thi diệt tích, cho nên vì tánh mạng quý giá của các vị mà suy nghĩ, chúng ta vẫn là nên bỏ bớt bước này đi!”</w:t>
      </w:r>
    </w:p>
    <w:p>
      <w:pPr>
        <w:pStyle w:val="BodyText"/>
      </w:pPr>
      <w:r>
        <w:t xml:space="preserve">Cha sứ lời này vừa nói ra, dưới đài lập tức ầm lên cười to.</w:t>
      </w:r>
    </w:p>
    <w:p>
      <w:pPr>
        <w:pStyle w:val="BodyText"/>
      </w:pPr>
      <w:r>
        <w:t xml:space="preserve">“Hảo, bây giờ bổn cha sứ thay mặt chúa chính thức tuyên bố các ngươi kết làm vợ chồng. Chú rể, ngươi có thể hôn…”</w:t>
      </w:r>
    </w:p>
    <w:p>
      <w:pPr>
        <w:pStyle w:val="BodyText"/>
      </w:pPr>
      <w:r>
        <w:t xml:space="preserve">Cha sứ nói còn chưa hết, cô dâu cũng đã không thể chờ đợi được mà nhào vào trong lòng chú rể, ôm sát cổ hắn, hôn lên thật sâu…</w:t>
      </w:r>
    </w:p>
    <w:p>
      <w:pPr>
        <w:pStyle w:val="BodyText"/>
      </w:pPr>
      <w:r>
        <w:t xml:space="preserve">Hai người hôn đến khó mà chia lìa, cha sứ cùng mọi người chờ đến thiếu chút nữa ngáp ngủ rồi, hai người vẫn chết không xa rời nhau, đến cuối cùng, cha sứ rốt cục chịu không được, lần đầu tiên tự mình tuyên bố giải tán, mọi người nhanh như chớp mà chạy đến bữa tiệc rượu phía sau ăn!</w:t>
      </w:r>
    </w:p>
    <w:p>
      <w:pPr>
        <w:pStyle w:val="BodyText"/>
      </w:pPr>
      <w:r>
        <w:t xml:space="preserve">Cây bạch đàn được gấu koala từ nhỏ che chở tưới tiêu đã cao lớn khỏe mạnh, hắn đã trở thành chỗ dựa vĩnh viễn của gấu koala, mặc kệ đời đời kiếp kiếp, bọn họ đều đã gắt gao dựa chặt lẫn nhau, gắn bó tương ôi, bất ly bất khí.</w:t>
      </w:r>
    </w:p>
    <w:p>
      <w:pPr>
        <w:pStyle w:val="Compact"/>
      </w:pPr>
      <w:r>
        <w:t xml:space="preserve">Hoàn toàn thư</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oi-duc-huu-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87f0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ối Đức Hữu Lý</dc:title>
  <dc:creator/>
</cp:coreProperties>
</file>